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044FD0" w14:textId="36B19780" w:rsidR="003921A6" w:rsidRDefault="003921A6" w:rsidP="003921A6">
      <w:pPr>
        <w:ind w:left="510" w:firstLine="0"/>
        <w:jc w:val="center"/>
        <w:rPr>
          <w:noProof/>
          <w:rtl/>
          <w:lang w:bidi="fa-IR"/>
        </w:rPr>
      </w:pPr>
      <w:bookmarkStart w:id="0" w:name="_Toc438330869"/>
      <w:r>
        <w:rPr>
          <w:noProof/>
          <w:rtl/>
          <w:lang w:bidi="fa-IR"/>
        </w:rPr>
        <w:t>بسم الله الرحمن الرحیم</w:t>
      </w:r>
    </w:p>
    <w:p w14:paraId="32991B1B" w14:textId="5FF0E988" w:rsidR="003921A6" w:rsidRPr="003921A6" w:rsidRDefault="003921A6" w:rsidP="003921A6">
      <w:pPr>
        <w:ind w:left="510" w:firstLine="0"/>
        <w:jc w:val="center"/>
        <w:rPr>
          <w:noProof/>
          <w:rtl/>
          <w:lang w:bidi="fa-IR"/>
        </w:rPr>
      </w:pPr>
      <w:r>
        <w:rPr>
          <w:noProof/>
          <w:rtl/>
          <w:lang w:bidi="fa-IR"/>
        </w:rPr>
        <w:t>مسجدنمای219</w:t>
      </w:r>
      <w:r w:rsidR="0010137F">
        <w:rPr>
          <w:rFonts w:hint="cs"/>
          <w:noProof/>
          <w:rtl/>
          <w:lang w:bidi="fa-IR"/>
        </w:rPr>
        <w:t>-1</w:t>
      </w:r>
    </w:p>
    <w:p w14:paraId="00162611" w14:textId="77777777" w:rsidR="00887E62" w:rsidRDefault="00887E62" w:rsidP="00887E62">
      <w:pPr>
        <w:pStyle w:val="Heading2"/>
        <w:rPr>
          <w:rtl/>
        </w:rPr>
      </w:pPr>
      <w:r>
        <w:rPr>
          <w:rFonts w:hint="cs"/>
          <w:rtl/>
        </w:rPr>
        <w:t>در محضر قرآن- جهنم تشنه؛ بهشت چشمه</w:t>
      </w:r>
    </w:p>
    <w:p w14:paraId="6CBF13F1" w14:textId="77777777" w:rsidR="00887E62" w:rsidRDefault="00887E62" w:rsidP="00887E62">
      <w:pPr>
        <w:rPr>
          <w:rtl/>
          <w:lang w:bidi="fa-IR"/>
        </w:rPr>
      </w:pPr>
      <w:r w:rsidRPr="00065932">
        <w:rPr>
          <w:rFonts w:hint="cs"/>
          <w:b/>
          <w:bCs/>
          <w:rtl/>
          <w:lang w:bidi="fa-IR"/>
        </w:rPr>
        <w:t>سیری‌ناپذیری الزاما</w:t>
      </w:r>
      <w:r>
        <w:rPr>
          <w:rFonts w:hint="cs"/>
          <w:b/>
          <w:bCs/>
          <w:rtl/>
          <w:lang w:bidi="fa-IR"/>
        </w:rPr>
        <w:t>ً</w:t>
      </w:r>
      <w:r w:rsidRPr="00065932">
        <w:rPr>
          <w:rFonts w:hint="cs"/>
          <w:b/>
          <w:bCs/>
          <w:rtl/>
          <w:lang w:bidi="fa-IR"/>
        </w:rPr>
        <w:t xml:space="preserve"> بد نیست. چون هم آدم‌های تشنه از نوشیدن سیراب نمی‌شوند و هم آدم‌های چشمه از نوشانیدن و محبت کردن کم نمی‌آورند.</w:t>
      </w:r>
      <w:r>
        <w:rPr>
          <w:rFonts w:hint="cs"/>
          <w:rtl/>
          <w:lang w:bidi="fa-IR"/>
        </w:rPr>
        <w:t xml:space="preserve"> به هر حال اینکه گفته‌اند: «آب کم جو تشنگی آور بدست / تا بجوشد آبت از بالا و پست»، ریشه در همین دارد که سیری‌ناپذیری منفی را به مثبت تبدیل کنی!</w:t>
      </w:r>
    </w:p>
    <w:p w14:paraId="796D067A" w14:textId="77777777" w:rsidR="00887E62" w:rsidRPr="00940296" w:rsidRDefault="00887E62" w:rsidP="00887E62">
      <w:pPr>
        <w:rPr>
          <w:rtl/>
          <w:lang w:bidi="fa-IR"/>
        </w:rPr>
      </w:pPr>
      <w:r w:rsidRPr="00065932">
        <w:rPr>
          <w:rFonts w:hint="cs"/>
          <w:b/>
          <w:bCs/>
          <w:rtl/>
          <w:lang w:bidi="fa-IR"/>
        </w:rPr>
        <w:t>جالب است که عاقبت این آدم‌ها هم درست مثل خودشان است.</w:t>
      </w:r>
      <w:r>
        <w:rPr>
          <w:rFonts w:hint="cs"/>
          <w:rtl/>
          <w:lang w:bidi="fa-IR"/>
        </w:rPr>
        <w:t xml:space="preserve"> آن‌ها که از خود تهی هستند و به خاطر هواپرستی هیچ تلاشی برای ملاقات نیکوی پروردگار نمی‌کنند، جهنمی می‌شوند و آن‌ها که با نفس خود مبارزه می‌کنند تا به بهترین نحو خدایشان را ملاقات کنند، بهشتی خواهند شد. چه سرنوشتی! وای از این جهنم تشنه و وه به آن بهشت چشمه:</w:t>
      </w:r>
    </w:p>
    <w:p w14:paraId="669E5C98" w14:textId="77777777" w:rsidR="00887E62" w:rsidRPr="00065932" w:rsidRDefault="00887E62" w:rsidP="00887E62">
      <w:pPr>
        <w:jc w:val="center"/>
        <w:rPr>
          <w:b/>
          <w:bCs/>
          <w:rtl/>
          <w:lang w:bidi="fa-IR"/>
        </w:rPr>
      </w:pPr>
      <w:r w:rsidRPr="00065932">
        <w:rPr>
          <w:b/>
          <w:bCs/>
          <w:rtl/>
          <w:lang w:bidi="fa-IR"/>
        </w:rPr>
        <w:t>يَوْمَ نَقُولُ لِجَهَنَّمَ هَلِ امْتَلَأْتِ وَ تَقُولُ هَلْ مِنْ مَزيدٍ</w:t>
      </w:r>
      <w:r w:rsidRPr="00065932">
        <w:rPr>
          <w:rFonts w:hint="cs"/>
          <w:b/>
          <w:bCs/>
          <w:rtl/>
          <w:lang w:bidi="fa-IR"/>
        </w:rPr>
        <w:t>؛</w:t>
      </w:r>
      <w:r w:rsidRPr="00065932">
        <w:rPr>
          <w:rFonts w:asciiTheme="minorHAnsi" w:hAnsiTheme="minorHAnsi" w:cs="Calibri" w:hint="cs"/>
          <w:b/>
          <w:bCs/>
          <w:rtl/>
          <w:lang w:bidi="fa-IR"/>
        </w:rPr>
        <w:t xml:space="preserve"> </w:t>
      </w:r>
      <w:r w:rsidRPr="00065932">
        <w:rPr>
          <w:b/>
          <w:bCs/>
          <w:rtl/>
          <w:lang w:bidi="fa-IR"/>
        </w:rPr>
        <w:t>وَ أُزْلِفَتِ الْجَنَّةُ لِلْمُتَّقينَ غَيْرَ بَعيدٍ</w:t>
      </w:r>
    </w:p>
    <w:p w14:paraId="6453312C" w14:textId="77777777" w:rsidR="00887E62" w:rsidRPr="00CB65BB" w:rsidRDefault="00887E62" w:rsidP="00887E62">
      <w:pPr>
        <w:jc w:val="center"/>
        <w:rPr>
          <w:rtl/>
          <w:lang w:bidi="fa-IR"/>
        </w:rPr>
      </w:pPr>
      <w:r>
        <w:rPr>
          <w:rtl/>
          <w:lang w:bidi="fa-IR"/>
        </w:rPr>
        <w:t>آن روز که [ما] به دوزخ م</w:t>
      </w:r>
      <w:r>
        <w:rPr>
          <w:rFonts w:hint="cs"/>
          <w:rtl/>
          <w:lang w:bidi="fa-IR"/>
        </w:rPr>
        <w:t>ی‌</w:t>
      </w:r>
      <w:r>
        <w:rPr>
          <w:rtl/>
          <w:lang w:bidi="fa-IR"/>
        </w:rPr>
        <w:t>گو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>: «آ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پر ش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؟»</w:t>
      </w:r>
      <w:r>
        <w:rPr>
          <w:rtl/>
          <w:lang w:bidi="fa-IR"/>
        </w:rPr>
        <w:t xml:space="preserve"> و م</w:t>
      </w:r>
      <w:r>
        <w:rPr>
          <w:rFonts w:hint="cs"/>
          <w:rtl/>
          <w:lang w:bidi="fa-IR"/>
        </w:rPr>
        <w:t>ی‌</w:t>
      </w:r>
      <w:r>
        <w:rPr>
          <w:rtl/>
          <w:lang w:bidi="fa-IR"/>
        </w:rPr>
        <w:t>گو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>: «آ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tl/>
          <w:lang w:bidi="fa-IR"/>
        </w:rPr>
        <w:t xml:space="preserve"> باز هم هست؟» و بهشت را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ر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گاران</w:t>
      </w:r>
      <w:r>
        <w:rPr>
          <w:rtl/>
          <w:lang w:bidi="fa-IR"/>
        </w:rPr>
        <w:t xml:space="preserve"> نز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گردانند، ب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نکه دور باشد.</w:t>
      </w:r>
    </w:p>
    <w:p w14:paraId="66924BC9" w14:textId="77777777" w:rsidR="00887E62" w:rsidRPr="00CB65BB" w:rsidRDefault="00887E62" w:rsidP="00887E62">
      <w:pPr>
        <w:rPr>
          <w:rtl/>
          <w:lang w:bidi="fa-IR"/>
        </w:rPr>
      </w:pPr>
    </w:p>
    <w:p w14:paraId="15723FF4" w14:textId="77777777" w:rsidR="00887E62" w:rsidRDefault="00887E62" w:rsidP="00887E62">
      <w:pPr>
        <w:pStyle w:val="Heading2"/>
        <w:rPr>
          <w:rtl/>
        </w:rPr>
      </w:pPr>
      <w:r>
        <w:rPr>
          <w:rFonts w:hint="cs"/>
          <w:rtl/>
        </w:rPr>
        <w:t>در محضر اهل‌بیت- خانواده مقاومتی (۴۲)- ازدواج؛ آزادی یا محدودیت؟</w:t>
      </w:r>
    </w:p>
    <w:p w14:paraId="5B0C36A0" w14:textId="77777777" w:rsidR="00887E62" w:rsidRDefault="00887E62" w:rsidP="00887E62">
      <w:pPr>
        <w:rPr>
          <w:rtl/>
          <w:lang w:bidi="fa-IR"/>
        </w:rPr>
      </w:pPr>
      <w:r>
        <w:rPr>
          <w:rFonts w:hint="cs"/>
          <w:rtl/>
          <w:lang w:bidi="fa-IR"/>
        </w:rPr>
        <w:t>بی‌حیایی سینمای ایران تا آنجاست که وقتی در فیلمی پدر با عصبانیت به دخترش می‌گوید: «اجازه خروج از کشور به تو نمی‌دهم»، دختر وقیحانه می‌گوید: «ازدواج کنم که بروم زیر یوغ فرد دیگری مثل تو؟!» این نتیجه نفهمیدن رابطه زناشویی در خانواده است.</w:t>
      </w:r>
    </w:p>
    <w:p w14:paraId="7E9880CC" w14:textId="77777777" w:rsidR="00887E62" w:rsidRPr="00D66FD2" w:rsidRDefault="00887E62" w:rsidP="00887E62">
      <w:pPr>
        <w:rPr>
          <w:rFonts w:ascii="Calibri" w:hAnsi="Calibri" w:cs="Calibri"/>
          <w:rtl/>
          <w:lang w:bidi="fa-IR"/>
        </w:rPr>
      </w:pPr>
      <w:r>
        <w:rPr>
          <w:rFonts w:hint="cs"/>
          <w:rtl/>
          <w:lang w:bidi="fa-IR"/>
        </w:rPr>
        <w:t xml:space="preserve">بله؛ </w:t>
      </w:r>
      <w:r w:rsidRPr="00FD7FBF">
        <w:rPr>
          <w:rFonts w:hint="cs"/>
          <w:b/>
          <w:bCs/>
          <w:rtl/>
          <w:lang w:bidi="fa-IR"/>
        </w:rPr>
        <w:t>ازدواج محدودیت است و این محدودیت مثل آن است که دختر در خانه</w:t>
      </w:r>
      <w:r>
        <w:rPr>
          <w:rFonts w:hint="cs"/>
          <w:b/>
          <w:bCs/>
          <w:rtl/>
          <w:lang w:bidi="fa-IR"/>
        </w:rPr>
        <w:t>،</w:t>
      </w:r>
      <w:r w:rsidRPr="00FD7FBF">
        <w:rPr>
          <w:rFonts w:hint="cs"/>
          <w:b/>
          <w:bCs/>
          <w:rtl/>
          <w:lang w:bidi="fa-IR"/>
        </w:rPr>
        <w:t xml:space="preserve"> کنیز مرد خود می‌شود. اما آیا کنیزی به معنی ظلم کردن مرد و مظلوم بودن زن است؟ </w:t>
      </w:r>
      <w:r>
        <w:rPr>
          <w:rFonts w:hint="cs"/>
          <w:rtl/>
          <w:lang w:bidi="fa-IR"/>
        </w:rPr>
        <w:t>نه! زن در خانه تحت ولایت مرد قرار می‌گیرد تا رشد کند. چطور وقتی ما در کلاسی ثبت نام می‌کنیم و در کنار محدود کردن خود پول هنگفت هم می‌دهیم، اعتراض نمی‌کنیم؟ پس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اصل محدودیت مهم نیست، چگونگی‌اش مهم‌ است: </w:t>
      </w:r>
    </w:p>
    <w:p w14:paraId="3B9208CC" w14:textId="77777777" w:rsidR="00887E62" w:rsidRPr="00FD7FBF" w:rsidRDefault="00887E62" w:rsidP="00887E62">
      <w:pPr>
        <w:jc w:val="center"/>
        <w:rPr>
          <w:b/>
          <w:bCs/>
          <w:rtl/>
          <w:lang w:bidi="fa-IR"/>
        </w:rPr>
      </w:pPr>
      <w:r w:rsidRPr="00FD7FBF">
        <w:rPr>
          <w:b/>
          <w:bCs/>
          <w:rtl/>
          <w:lang w:bidi="fa-IR"/>
        </w:rPr>
        <w:lastRenderedPageBreak/>
        <w:t>النِّكَاحُ رِقٌّ</w:t>
      </w:r>
      <w:r w:rsidRPr="00FD7FBF">
        <w:rPr>
          <w:rFonts w:hint="cs"/>
          <w:b/>
          <w:bCs/>
          <w:rtl/>
          <w:lang w:bidi="fa-IR"/>
        </w:rPr>
        <w:t>،</w:t>
      </w:r>
      <w:r w:rsidRPr="00FD7FBF">
        <w:rPr>
          <w:b/>
          <w:bCs/>
          <w:rtl/>
          <w:lang w:bidi="fa-IR"/>
        </w:rPr>
        <w:t xml:space="preserve"> فَإِذَا أَنْكَحَ أَحَدُكُمْ وَلِيدَةً فَقَدْ أَرَقَّهَا</w:t>
      </w:r>
      <w:r w:rsidRPr="00FD7FBF">
        <w:rPr>
          <w:rFonts w:hint="cs"/>
          <w:b/>
          <w:bCs/>
          <w:rtl/>
          <w:lang w:bidi="fa-IR"/>
        </w:rPr>
        <w:t>؛</w:t>
      </w:r>
      <w:r w:rsidRPr="00FD7FBF">
        <w:rPr>
          <w:b/>
          <w:bCs/>
          <w:rtl/>
          <w:lang w:bidi="fa-IR"/>
        </w:rPr>
        <w:t xml:space="preserve"> فَلْيَنْظُرْ أَحَدُكُمْ لِمَنْ يُرِقُّ كَرِيمَتَهُ</w:t>
      </w:r>
      <w:r w:rsidRPr="00FD7FBF">
        <w:rPr>
          <w:rStyle w:val="FootnoteReference"/>
          <w:rFonts w:cs="Calibri"/>
          <w:b/>
          <w:bCs/>
          <w:rtl/>
          <w:lang w:bidi="fa-IR"/>
        </w:rPr>
        <w:footnoteReference w:id="1"/>
      </w:r>
    </w:p>
    <w:p w14:paraId="6C684928" w14:textId="77777777" w:rsidR="00887E62" w:rsidRDefault="00887E62" w:rsidP="00887E62">
      <w:pPr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>پیامبر اعظم صلی‌الله‌علیه‌وآله: ازدواج موجب مقید و محدود شدن (مانند کنیز) است. پس هر کس از شما که دخترش را به ازدواج مردی درآورد، در واقع او را محدود و مقید کرده است. پس باید نگاه کند ببیند دختر عزیز و گرامی‌اش را به کنیزی چه کسی درمی‌آورد.</w:t>
      </w:r>
    </w:p>
    <w:p w14:paraId="77CB7592" w14:textId="77777777" w:rsidR="00887E62" w:rsidRDefault="00887E62" w:rsidP="00887E62">
      <w:pPr>
        <w:pStyle w:val="Heading2"/>
        <w:rPr>
          <w:rtl/>
        </w:rPr>
      </w:pPr>
      <w:r>
        <w:rPr>
          <w:rFonts w:hint="cs"/>
          <w:rtl/>
        </w:rPr>
        <w:lastRenderedPageBreak/>
        <w:t>روزنوشت- افتخار ننگین: دولت زنانه!</w:t>
      </w:r>
    </w:p>
    <w:p w14:paraId="536A4D8F" w14:textId="77777777" w:rsidR="00887E62" w:rsidRDefault="00887E62" w:rsidP="00887E62">
      <w:pPr>
        <w:rPr>
          <w:rtl/>
          <w:lang w:bidi="fa-IR"/>
        </w:rPr>
      </w:pPr>
      <w:r w:rsidRPr="002A0F9F">
        <w:rPr>
          <w:rFonts w:hint="cs"/>
          <w:b/>
          <w:bCs/>
          <w:rtl/>
          <w:lang w:bidi="fa-IR"/>
        </w:rPr>
        <w:t>وقتی آقای رئیس جمهور با افتخار گفت: «</w:t>
      </w:r>
      <w:r w:rsidRPr="002A0F9F">
        <w:rPr>
          <w:b/>
          <w:bCs/>
          <w:rtl/>
          <w:lang w:bidi="fa-IR"/>
        </w:rPr>
        <w:t>حضور ۳ زن در کاب</w:t>
      </w:r>
      <w:r w:rsidRPr="002A0F9F">
        <w:rPr>
          <w:rFonts w:hint="cs"/>
          <w:b/>
          <w:bCs/>
          <w:rtl/>
          <w:lang w:bidi="fa-IR"/>
        </w:rPr>
        <w:t>ی</w:t>
      </w:r>
      <w:r w:rsidRPr="002A0F9F">
        <w:rPr>
          <w:rFonts w:hint="eastAsia"/>
          <w:b/>
          <w:bCs/>
          <w:rtl/>
          <w:lang w:bidi="fa-IR"/>
        </w:rPr>
        <w:t>نه</w:t>
      </w:r>
      <w:r w:rsidRPr="002A0F9F">
        <w:rPr>
          <w:b/>
          <w:bCs/>
          <w:rtl/>
          <w:lang w:bidi="fa-IR"/>
        </w:rPr>
        <w:t xml:space="preserve"> نشانه توجه دولت به حقوق زنان است</w:t>
      </w:r>
      <w:r w:rsidRPr="002A0F9F">
        <w:rPr>
          <w:rFonts w:hint="cs"/>
          <w:b/>
          <w:bCs/>
          <w:rtl/>
          <w:lang w:bidi="fa-IR"/>
        </w:rPr>
        <w:t>.»</w:t>
      </w:r>
      <w:r w:rsidRPr="002A0F9F">
        <w:rPr>
          <w:rStyle w:val="FootnoteReference"/>
          <w:b/>
          <w:bCs/>
          <w:rtl/>
          <w:lang w:bidi="fa-IR"/>
        </w:rPr>
        <w:footnoteReference w:id="2"/>
      </w:r>
      <w:r w:rsidRPr="002A0F9F">
        <w:rPr>
          <w:rFonts w:hint="cs"/>
          <w:b/>
          <w:bCs/>
          <w:rtl/>
          <w:lang w:bidi="fa-IR"/>
        </w:rPr>
        <w:t xml:space="preserve"> </w:t>
      </w:r>
      <w:r w:rsidRPr="002A0F9F">
        <w:rPr>
          <w:b/>
          <w:bCs/>
          <w:rtl/>
          <w:lang w:bidi="fa-IR"/>
        </w:rPr>
        <w:t>و افزا</w:t>
      </w:r>
      <w:r w:rsidRPr="002A0F9F">
        <w:rPr>
          <w:rFonts w:hint="cs"/>
          <w:b/>
          <w:bCs/>
          <w:rtl/>
          <w:lang w:bidi="fa-IR"/>
        </w:rPr>
        <w:t>ی</w:t>
      </w:r>
      <w:r w:rsidRPr="002A0F9F">
        <w:rPr>
          <w:rFonts w:hint="eastAsia"/>
          <w:b/>
          <w:bCs/>
          <w:rtl/>
          <w:lang w:bidi="fa-IR"/>
        </w:rPr>
        <w:t>ش</w:t>
      </w:r>
      <w:r w:rsidRPr="002A0F9F">
        <w:rPr>
          <w:b/>
          <w:bCs/>
          <w:rtl/>
          <w:lang w:bidi="fa-IR"/>
        </w:rPr>
        <w:t xml:space="preserve"> تعداد مد</w:t>
      </w:r>
      <w:r w:rsidRPr="002A0F9F">
        <w:rPr>
          <w:rFonts w:hint="cs"/>
          <w:b/>
          <w:bCs/>
          <w:rtl/>
          <w:lang w:bidi="fa-IR"/>
        </w:rPr>
        <w:t>ی</w:t>
      </w:r>
      <w:r w:rsidRPr="002A0F9F">
        <w:rPr>
          <w:rFonts w:hint="eastAsia"/>
          <w:b/>
          <w:bCs/>
          <w:rtl/>
          <w:lang w:bidi="fa-IR"/>
        </w:rPr>
        <w:t>ران</w:t>
      </w:r>
      <w:r w:rsidRPr="002A0F9F">
        <w:rPr>
          <w:b/>
          <w:bCs/>
          <w:rtl/>
          <w:lang w:bidi="fa-IR"/>
        </w:rPr>
        <w:t xml:space="preserve"> زن در دستگاه‌ها</w:t>
      </w:r>
      <w:r w:rsidRPr="002A0F9F">
        <w:rPr>
          <w:rFonts w:hint="cs"/>
          <w:b/>
          <w:bCs/>
          <w:rtl/>
          <w:lang w:bidi="fa-IR"/>
        </w:rPr>
        <w:t>ی</w:t>
      </w:r>
      <w:r w:rsidRPr="002A0F9F">
        <w:rPr>
          <w:b/>
          <w:bCs/>
          <w:rtl/>
          <w:lang w:bidi="fa-IR"/>
        </w:rPr>
        <w:t xml:space="preserve"> اجرا</w:t>
      </w:r>
      <w:r w:rsidRPr="002A0F9F">
        <w:rPr>
          <w:rFonts w:hint="cs"/>
          <w:b/>
          <w:bCs/>
          <w:rtl/>
          <w:lang w:bidi="fa-IR"/>
        </w:rPr>
        <w:t>یی</w:t>
      </w:r>
      <w:r w:rsidRPr="002A0F9F">
        <w:rPr>
          <w:b/>
          <w:bCs/>
          <w:rtl/>
          <w:lang w:bidi="fa-IR"/>
        </w:rPr>
        <w:t xml:space="preserve"> </w:t>
      </w:r>
      <w:r w:rsidRPr="002A0F9F">
        <w:rPr>
          <w:rFonts w:hint="cs"/>
          <w:b/>
          <w:bCs/>
          <w:rtl/>
          <w:lang w:bidi="fa-IR"/>
        </w:rPr>
        <w:t>تا</w:t>
      </w:r>
      <w:r w:rsidRPr="002A0F9F">
        <w:rPr>
          <w:b/>
          <w:bCs/>
          <w:rtl/>
          <w:lang w:bidi="fa-IR"/>
        </w:rPr>
        <w:t xml:space="preserve"> ۳۰ درصد را ابلاغ کرد</w:t>
      </w:r>
      <w:r>
        <w:rPr>
          <w:rFonts w:hint="cs"/>
          <w:b/>
          <w:bCs/>
          <w:rtl/>
          <w:lang w:bidi="fa-IR"/>
        </w:rPr>
        <w:t>،</w:t>
      </w:r>
      <w:r w:rsidRPr="002A0F9F">
        <w:rPr>
          <w:rFonts w:hint="cs"/>
          <w:b/>
          <w:bCs/>
          <w:rtl/>
          <w:lang w:bidi="fa-IR"/>
        </w:rPr>
        <w:t xml:space="preserve"> نشان داد به انحراف فکری خود پایبند است</w:t>
      </w:r>
      <w:r>
        <w:rPr>
          <w:rFonts w:hint="cs"/>
          <w:b/>
          <w:bCs/>
          <w:rtl/>
          <w:lang w:bidi="fa-IR"/>
        </w:rPr>
        <w:t>؛</w:t>
      </w:r>
      <w:r>
        <w:rPr>
          <w:rFonts w:hint="cs"/>
          <w:rtl/>
          <w:lang w:bidi="fa-IR"/>
        </w:rPr>
        <w:t xml:space="preserve"> چرا که او قبلاً گفته بود: «</w:t>
      </w:r>
      <w:r w:rsidRPr="002A7CD0">
        <w:rPr>
          <w:rtl/>
          <w:lang w:bidi="fa-IR"/>
        </w:rPr>
        <w:t xml:space="preserve">زن در </w:t>
      </w:r>
      <w:r w:rsidRPr="002A7CD0">
        <w:rPr>
          <w:rFonts w:hint="cs"/>
          <w:rtl/>
          <w:lang w:bidi="fa-IR"/>
        </w:rPr>
        <w:t>ی</w:t>
      </w:r>
      <w:r w:rsidRPr="002A7CD0">
        <w:rPr>
          <w:rFonts w:hint="eastAsia"/>
          <w:rtl/>
          <w:lang w:bidi="fa-IR"/>
        </w:rPr>
        <w:t>ک</w:t>
      </w:r>
      <w:r w:rsidRPr="002A7CD0">
        <w:rPr>
          <w:rtl/>
          <w:lang w:bidi="fa-IR"/>
        </w:rPr>
        <w:t xml:space="preserve"> جامعه فعال است و کار م</w:t>
      </w:r>
      <w:r w:rsidRPr="002A7CD0">
        <w:rPr>
          <w:rFonts w:hint="cs"/>
          <w:rtl/>
          <w:lang w:bidi="fa-IR"/>
        </w:rPr>
        <w:t>ی‌</w:t>
      </w:r>
      <w:r w:rsidRPr="002A7CD0">
        <w:rPr>
          <w:rFonts w:hint="eastAsia"/>
          <w:rtl/>
          <w:lang w:bidi="fa-IR"/>
        </w:rPr>
        <w:t>کند،</w:t>
      </w:r>
      <w:r w:rsidRPr="002A7CD0">
        <w:rPr>
          <w:rtl/>
          <w:lang w:bidi="fa-IR"/>
        </w:rPr>
        <w:t xml:space="preserve"> اما در ع</w:t>
      </w:r>
      <w:r w:rsidRPr="002A7CD0">
        <w:rPr>
          <w:rFonts w:hint="cs"/>
          <w:rtl/>
          <w:lang w:bidi="fa-IR"/>
        </w:rPr>
        <w:t>ی</w:t>
      </w:r>
      <w:r w:rsidRPr="002A7CD0">
        <w:rPr>
          <w:rFonts w:hint="eastAsia"/>
          <w:rtl/>
          <w:lang w:bidi="fa-IR"/>
        </w:rPr>
        <w:t>ن</w:t>
      </w:r>
      <w:r w:rsidRPr="002A7CD0">
        <w:rPr>
          <w:rtl/>
          <w:lang w:bidi="fa-IR"/>
        </w:rPr>
        <w:t xml:space="preserve"> حال کار</w:t>
      </w:r>
      <w:r w:rsidRPr="002A7CD0">
        <w:rPr>
          <w:rFonts w:hint="cs"/>
          <w:rtl/>
          <w:lang w:bidi="fa-IR"/>
        </w:rPr>
        <w:t>ی</w:t>
      </w:r>
      <w:r w:rsidRPr="002A7CD0">
        <w:rPr>
          <w:rtl/>
          <w:lang w:bidi="fa-IR"/>
        </w:rPr>
        <w:t xml:space="preserve"> برابر انجام م</w:t>
      </w:r>
      <w:r w:rsidRPr="002A7CD0">
        <w:rPr>
          <w:rFonts w:hint="cs"/>
          <w:rtl/>
          <w:lang w:bidi="fa-IR"/>
        </w:rPr>
        <w:t>ی‌</w:t>
      </w:r>
      <w:r w:rsidRPr="002A7CD0">
        <w:rPr>
          <w:rFonts w:hint="eastAsia"/>
          <w:rtl/>
          <w:lang w:bidi="fa-IR"/>
        </w:rPr>
        <w:t>دهد</w:t>
      </w:r>
      <w:r w:rsidRPr="002A7CD0">
        <w:rPr>
          <w:rtl/>
          <w:lang w:bidi="fa-IR"/>
        </w:rPr>
        <w:t xml:space="preserve"> و حقوقش متفاوت است</w:t>
      </w:r>
      <w:r>
        <w:rPr>
          <w:rFonts w:hint="cs"/>
          <w:rtl/>
          <w:lang w:bidi="fa-IR"/>
        </w:rPr>
        <w:t>»</w:t>
      </w:r>
    </w:p>
    <w:p w14:paraId="302E59F7" w14:textId="77777777" w:rsidR="00887E62" w:rsidRDefault="00887E62" w:rsidP="00887E62">
      <w:pPr>
        <w:rPr>
          <w:rtl/>
          <w:lang w:bidi="fa-IR"/>
        </w:rPr>
      </w:pPr>
      <w:r w:rsidRPr="002A0F9F">
        <w:rPr>
          <w:rFonts w:hint="cs"/>
          <w:b/>
          <w:bCs/>
          <w:rtl/>
          <w:lang w:bidi="fa-IR"/>
        </w:rPr>
        <w:t>اولا</w:t>
      </w:r>
      <w:r>
        <w:rPr>
          <w:rFonts w:hint="cs"/>
          <w:b/>
          <w:bCs/>
          <w:rtl/>
          <w:lang w:bidi="fa-IR"/>
        </w:rPr>
        <w:t>ً</w:t>
      </w:r>
      <w:r w:rsidRPr="002A0F9F">
        <w:rPr>
          <w:rFonts w:hint="cs"/>
          <w:b/>
          <w:bCs/>
          <w:rtl/>
          <w:lang w:bidi="fa-IR"/>
        </w:rPr>
        <w:t xml:space="preserve"> این حرف‌ها و این اقدامات ریشه در تفکر انحرافی «تشابه حقوق زن و مرد» دارد که</w:t>
      </w:r>
      <w:r>
        <w:rPr>
          <w:rFonts w:hint="cs"/>
          <w:rtl/>
          <w:lang w:bidi="fa-IR"/>
        </w:rPr>
        <w:t xml:space="preserve"> سال‌ها پیش شهید مطهری پاسخش را داد و گفت که ما به تساوی معتقدیم، ولی تشابه را نمی‌پذیریم. چرا باید درآمد زن و مرد مساوی باشد، در حالی که مثلاً مرد باید هزینه خانواده‌اش را بدهد ولی زن نه؟</w:t>
      </w:r>
    </w:p>
    <w:p w14:paraId="7D3E2B99" w14:textId="77777777" w:rsidR="00887E62" w:rsidRPr="00496EBB" w:rsidRDefault="00887E62" w:rsidP="00887E62">
      <w:pPr>
        <w:rPr>
          <w:lang w:bidi="fa-IR"/>
        </w:rPr>
      </w:pPr>
      <w:r w:rsidRPr="002A0F9F">
        <w:rPr>
          <w:rFonts w:hint="cs"/>
          <w:b/>
          <w:bCs/>
          <w:rtl/>
          <w:lang w:bidi="fa-IR"/>
        </w:rPr>
        <w:t>ثانیا</w:t>
      </w:r>
      <w:r>
        <w:rPr>
          <w:rFonts w:hint="cs"/>
          <w:b/>
          <w:bCs/>
          <w:rtl/>
          <w:lang w:bidi="fa-IR"/>
        </w:rPr>
        <w:t>ً</w:t>
      </w:r>
      <w:r w:rsidRPr="002A0F9F">
        <w:rPr>
          <w:rFonts w:hint="cs"/>
          <w:b/>
          <w:bCs/>
          <w:rtl/>
          <w:lang w:bidi="fa-IR"/>
        </w:rPr>
        <w:t xml:space="preserve"> در نگاه کلان اشتغال بی</w:t>
      </w:r>
      <w:r>
        <w:rPr>
          <w:rFonts w:hint="cs"/>
          <w:b/>
          <w:bCs/>
          <w:rtl/>
          <w:lang w:bidi="fa-IR"/>
        </w:rPr>
        <w:t>شتر زنان چه ثمره‌ای دارد جز این</w:t>
      </w:r>
      <w:r w:rsidRPr="002A0F9F">
        <w:rPr>
          <w:rFonts w:hint="cs"/>
          <w:b/>
          <w:bCs/>
          <w:rtl/>
          <w:lang w:bidi="fa-IR"/>
        </w:rPr>
        <w:t>که کاریابی برای مردها سخت‌تر می‌شود</w:t>
      </w:r>
      <w:r>
        <w:rPr>
          <w:rFonts w:hint="cs"/>
          <w:rtl/>
          <w:lang w:bidi="fa-IR"/>
        </w:rPr>
        <w:t xml:space="preserve"> و زنان از محیط خانواده کنده می‌شوند؟ کاش دولت متکی به یک اندیشه زلال باشد تا دنیا و آخرت خود و مردم را تباه نکند.</w:t>
      </w:r>
    </w:p>
    <w:p w14:paraId="551B88BD" w14:textId="77777777" w:rsidR="00887E62" w:rsidRPr="003D128F" w:rsidRDefault="00887E62" w:rsidP="00887E62">
      <w:pPr>
        <w:pStyle w:val="Heading2"/>
        <w:rPr>
          <w:rFonts w:asciiTheme="minorHAnsi" w:hAnsiTheme="minorHAnsi"/>
          <w:b w:val="0"/>
          <w:bCs w:val="0"/>
        </w:rPr>
      </w:pPr>
    </w:p>
    <w:p w14:paraId="622095CC" w14:textId="6BFD4FF2" w:rsidR="00E97104" w:rsidRPr="00E97104" w:rsidRDefault="00EF4B70" w:rsidP="003921A6">
      <w:pPr>
        <w:pStyle w:val="Heading1"/>
        <w:spacing w:before="0" w:line="240" w:lineRule="auto"/>
        <w:rPr>
          <w:noProof/>
        </w:rPr>
      </w:pPr>
      <w:r w:rsidRPr="003400A1">
        <w:rPr>
          <w:noProof/>
          <w:rtl/>
        </w:rPr>
        <w:t>امام روح‌الله</w:t>
      </w:r>
      <w:bookmarkEnd w:id="0"/>
      <w:r w:rsidR="003921A6">
        <w:rPr>
          <w:noProof/>
          <w:rtl/>
        </w:rPr>
        <w:t xml:space="preserve"> - </w:t>
      </w:r>
      <w:r w:rsidR="000A108A">
        <w:rPr>
          <w:noProof/>
          <w:rtl/>
        </w:rPr>
        <w:t>مجلس محل مباحثه</w:t>
      </w:r>
      <w:r w:rsidR="003921A6">
        <w:rPr>
          <w:noProof/>
          <w:rtl/>
        </w:rPr>
        <w:t>،</w:t>
      </w:r>
      <w:r w:rsidR="000A108A">
        <w:rPr>
          <w:noProof/>
          <w:rtl/>
        </w:rPr>
        <w:t xml:space="preserve"> نه مبارزه و جبهه‌بندی</w:t>
      </w:r>
    </w:p>
    <w:p w14:paraId="136B407F" w14:textId="7402E56B" w:rsidR="00A47F43" w:rsidRPr="000A108A" w:rsidRDefault="000A108A" w:rsidP="00F7669C">
      <w:pPr>
        <w:spacing w:after="0" w:line="240" w:lineRule="auto"/>
        <w:ind w:firstLine="0"/>
        <w:rPr>
          <w:b/>
          <w:bCs/>
          <w:noProof/>
          <w:rtl/>
          <w:lang w:bidi="fa-IR"/>
        </w:rPr>
      </w:pPr>
      <w:r>
        <w:rPr>
          <w:noProof/>
          <w:rtl/>
          <w:lang w:bidi="fa-IR"/>
        </w:rPr>
        <w:t>من امیدوارم که آقایان بدون اینکه جهات نفسیت را در نظر داشته باشند</w:t>
      </w:r>
      <w:r w:rsidR="00E25690">
        <w:rPr>
          <w:noProof/>
          <w:rtl/>
          <w:lang w:bidi="fa-IR"/>
        </w:rPr>
        <w:t xml:space="preserve"> </w:t>
      </w:r>
      <w:r>
        <w:rPr>
          <w:noProof/>
          <w:rtl/>
          <w:lang w:bidi="fa-IR"/>
        </w:rPr>
        <w:t xml:space="preserve">و بدون اینکه اغراض خودشان را و </w:t>
      </w:r>
      <w:r w:rsidR="00E25690">
        <w:rPr>
          <w:noProof/>
          <w:rtl/>
          <w:lang w:bidi="fa-IR"/>
        </w:rPr>
        <w:t>مخالفت‌های</w:t>
      </w:r>
      <w:r>
        <w:rPr>
          <w:noProof/>
          <w:rtl/>
          <w:lang w:bidi="fa-IR"/>
        </w:rPr>
        <w:t xml:space="preserve"> شخصی که با اشخاص دارند در نظر داشته باشند، به آن چیزی که وکیل او، به آن چیزی که در آن چیز وکیل هستند، اندیشه کنند و مباحثه کنند و شور کنند... </w:t>
      </w:r>
      <w:r w:rsidRPr="000A108A">
        <w:rPr>
          <w:noProof/>
          <w:rtl/>
          <w:lang w:bidi="fa-IR"/>
        </w:rPr>
        <w:t xml:space="preserve">اگر </w:t>
      </w:r>
      <w:r w:rsidR="00E25690">
        <w:rPr>
          <w:noProof/>
          <w:rtl/>
          <w:lang w:bidi="fa-IR"/>
        </w:rPr>
        <w:t>خدای‌نخواسته</w:t>
      </w:r>
      <w:r w:rsidRPr="000A108A">
        <w:rPr>
          <w:noProof/>
          <w:rtl/>
          <w:lang w:bidi="fa-IR"/>
        </w:rPr>
        <w:t xml:space="preserve">، انحرافی در مجلس پیدا بشود، چون منعکس می‌شود به </w:t>
      </w:r>
      <w:r w:rsidR="00E25690">
        <w:rPr>
          <w:noProof/>
          <w:rtl/>
          <w:lang w:bidi="fa-IR"/>
        </w:rPr>
        <w:t>همه‌جا</w:t>
      </w:r>
      <w:r w:rsidRPr="000A108A">
        <w:rPr>
          <w:noProof/>
          <w:rtl/>
          <w:lang w:bidi="fa-IR"/>
        </w:rPr>
        <w:t xml:space="preserve">، ممکن است که انحراف در سطح گسترده‌ای پیدا بشود و مسئولیت بزرگ باشد. </w:t>
      </w:r>
      <w:r w:rsidRPr="000A108A">
        <w:rPr>
          <w:b/>
          <w:bCs/>
          <w:noProof/>
          <w:rtl/>
          <w:lang w:bidi="fa-IR"/>
        </w:rPr>
        <w:t xml:space="preserve">چنانچه انحرافاتی را شما </w:t>
      </w:r>
      <w:r w:rsidR="00E25690">
        <w:rPr>
          <w:b/>
          <w:bCs/>
          <w:noProof/>
          <w:rtl/>
          <w:lang w:bidi="fa-IR"/>
        </w:rPr>
        <w:t>به‌واسطه</w:t>
      </w:r>
      <w:r w:rsidRPr="000A108A">
        <w:rPr>
          <w:b/>
          <w:bCs/>
          <w:noProof/>
          <w:rtl/>
          <w:lang w:bidi="fa-IR"/>
        </w:rPr>
        <w:t xml:space="preserve"> اعمال و افعالتان از ملت سلب کنید، اجر بسیار بزرگی را دارید، اجر انبیا را دارید. از الآن بنای بر این نگذارید که ما یک جبهه کذا و یک جبهه کذا، از اول بنای</w:t>
      </w:r>
      <w:r w:rsidR="003921A6">
        <w:rPr>
          <w:b/>
          <w:bCs/>
          <w:noProof/>
          <w:rtl/>
          <w:lang w:bidi="fa-IR"/>
        </w:rPr>
        <w:t xml:space="preserve"> مبارزه باشد؛</w:t>
      </w:r>
      <w:r w:rsidRPr="000A108A">
        <w:rPr>
          <w:b/>
          <w:bCs/>
          <w:noProof/>
          <w:rtl/>
          <w:lang w:bidi="fa-IR"/>
        </w:rPr>
        <w:t xml:space="preserve"> مبارزه نیست،</w:t>
      </w:r>
      <w:r w:rsidR="003921A6">
        <w:rPr>
          <w:b/>
          <w:bCs/>
          <w:noProof/>
          <w:rtl/>
          <w:lang w:bidi="fa-IR"/>
        </w:rPr>
        <w:t xml:space="preserve"> مباحثه است؛</w:t>
      </w:r>
      <w:r w:rsidRPr="000A108A">
        <w:rPr>
          <w:b/>
          <w:bCs/>
          <w:noProof/>
          <w:rtl/>
          <w:lang w:bidi="fa-IR"/>
        </w:rPr>
        <w:t xml:space="preserve"> مباحثه، مباحثه نرم اسلامی.</w:t>
      </w:r>
    </w:p>
    <w:p w14:paraId="106460F2" w14:textId="1B8B124C" w:rsidR="00C15C50" w:rsidRDefault="00657ACE" w:rsidP="000A108A">
      <w:pPr>
        <w:pStyle w:val="ListParagraph"/>
        <w:spacing w:after="0" w:line="240" w:lineRule="auto"/>
        <w:ind w:firstLine="0"/>
        <w:jc w:val="right"/>
        <w:rPr>
          <w:noProof/>
          <w:sz w:val="24"/>
          <w:szCs w:val="24"/>
          <w:rtl/>
          <w:lang w:bidi="fa-IR"/>
        </w:rPr>
      </w:pPr>
      <w:r>
        <w:rPr>
          <w:noProof/>
          <w:sz w:val="24"/>
          <w:szCs w:val="24"/>
          <w:rtl/>
          <w:lang w:bidi="fa-IR"/>
        </w:rPr>
        <w:t>(</w:t>
      </w:r>
      <w:r w:rsidR="00A47F43">
        <w:rPr>
          <w:noProof/>
          <w:sz w:val="24"/>
          <w:szCs w:val="24"/>
          <w:rtl/>
          <w:lang w:bidi="fa-IR"/>
        </w:rPr>
        <w:t>صحیفه امام، ج</w:t>
      </w:r>
      <w:r w:rsidR="00507C4C">
        <w:rPr>
          <w:noProof/>
          <w:sz w:val="24"/>
          <w:szCs w:val="24"/>
          <w:rtl/>
          <w:lang w:bidi="fa-IR"/>
        </w:rPr>
        <w:t xml:space="preserve"> </w:t>
      </w:r>
      <w:r w:rsidR="000A108A">
        <w:rPr>
          <w:noProof/>
          <w:sz w:val="24"/>
          <w:szCs w:val="24"/>
          <w:rtl/>
          <w:lang w:bidi="fa-IR"/>
        </w:rPr>
        <w:t>12، ص</w:t>
      </w:r>
      <w:r w:rsidR="00373DBF">
        <w:rPr>
          <w:noProof/>
          <w:sz w:val="24"/>
          <w:szCs w:val="24"/>
          <w:rtl/>
          <w:lang w:bidi="fa-IR"/>
        </w:rPr>
        <w:t xml:space="preserve"> 345 و</w:t>
      </w:r>
      <w:r w:rsidR="000A108A">
        <w:rPr>
          <w:noProof/>
          <w:sz w:val="24"/>
          <w:szCs w:val="24"/>
          <w:rtl/>
          <w:lang w:bidi="fa-IR"/>
        </w:rPr>
        <w:t xml:space="preserve"> 346)</w:t>
      </w:r>
    </w:p>
    <w:p w14:paraId="75E7EBD8" w14:textId="77777777" w:rsidR="0063281F" w:rsidRDefault="0063281F" w:rsidP="00A47F43">
      <w:pPr>
        <w:spacing w:after="0" w:line="240" w:lineRule="auto"/>
        <w:ind w:firstLine="0"/>
        <w:rPr>
          <w:noProof/>
          <w:sz w:val="24"/>
          <w:szCs w:val="24"/>
          <w:rtl/>
          <w:lang w:bidi="fa-IR"/>
        </w:rPr>
        <w:sectPr w:rsidR="0063281F" w:rsidSect="00CC7863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20" w:footer="720" w:gutter="0"/>
          <w:cols w:space="720"/>
          <w:bidi/>
          <w:rtlGutter/>
          <w:docGrid w:linePitch="360"/>
        </w:sectPr>
      </w:pPr>
    </w:p>
    <w:p w14:paraId="76428C24" w14:textId="560416C6" w:rsidR="000E72F0" w:rsidRPr="003921A6" w:rsidRDefault="00EF4B70" w:rsidP="003921A6">
      <w:pPr>
        <w:pStyle w:val="Heading1"/>
        <w:spacing w:before="0" w:line="240" w:lineRule="auto"/>
        <w:ind w:firstLine="0"/>
        <w:rPr>
          <w:noProof/>
          <w:rtl/>
        </w:rPr>
      </w:pPr>
      <w:bookmarkStart w:id="2" w:name="_Toc438330871"/>
      <w:r>
        <w:rPr>
          <w:noProof/>
          <w:rtl/>
        </w:rPr>
        <w:lastRenderedPageBreak/>
        <w:t>امام خامنه‌ا</w:t>
      </w:r>
      <w:r w:rsidR="00875328">
        <w:rPr>
          <w:noProof/>
          <w:rtl/>
        </w:rPr>
        <w:t>ی</w:t>
      </w:r>
      <w:bookmarkEnd w:id="2"/>
      <w:r w:rsidR="003921A6">
        <w:rPr>
          <w:noProof/>
          <w:rtl/>
        </w:rPr>
        <w:t xml:space="preserve"> - </w:t>
      </w:r>
      <w:r w:rsidR="00DA6028">
        <w:rPr>
          <w:noProof/>
          <w:rtl/>
        </w:rPr>
        <w:t>اولین بانوی مسلمان</w:t>
      </w:r>
    </w:p>
    <w:p w14:paraId="79D1F836" w14:textId="175BA3AE" w:rsidR="001833DA" w:rsidRPr="0089307E" w:rsidRDefault="00DA6028" w:rsidP="003921A6">
      <w:pPr>
        <w:spacing w:after="0" w:line="240" w:lineRule="auto"/>
        <w:ind w:firstLine="0"/>
        <w:rPr>
          <w:b/>
          <w:bCs/>
          <w:noProof/>
          <w:rtl/>
          <w:lang w:bidi="fa-IR"/>
        </w:rPr>
      </w:pPr>
      <w:r w:rsidRPr="00DA6028">
        <w:rPr>
          <w:noProof/>
          <w:rtl/>
          <w:lang w:bidi="fa-IR"/>
        </w:rPr>
        <w:t>خدیجه‌ى کبرى علی</w:t>
      </w:r>
      <w:r w:rsidR="003921A6">
        <w:rPr>
          <w:noProof/>
          <w:rtl/>
          <w:lang w:bidi="fa-IR"/>
        </w:rPr>
        <w:t>ها‌الصلو</w:t>
      </w:r>
      <w:r w:rsidRPr="00DA6028">
        <w:rPr>
          <w:noProof/>
          <w:rtl/>
          <w:lang w:bidi="fa-IR"/>
        </w:rPr>
        <w:t xml:space="preserve">ةوالسلام در آغاز اسلام ایمان آورد؛ </w:t>
      </w:r>
      <w:r w:rsidR="00E25690">
        <w:rPr>
          <w:noProof/>
          <w:rtl/>
          <w:lang w:bidi="fa-IR"/>
        </w:rPr>
        <w:t>بزرگ‌ترین</w:t>
      </w:r>
      <w:r w:rsidRPr="00DA6028">
        <w:rPr>
          <w:noProof/>
          <w:rtl/>
          <w:lang w:bidi="fa-IR"/>
        </w:rPr>
        <w:t xml:space="preserve"> حرکت را </w:t>
      </w:r>
      <w:r w:rsidR="00E25690">
        <w:rPr>
          <w:noProof/>
          <w:rtl/>
          <w:lang w:bidi="fa-IR"/>
        </w:rPr>
        <w:t>به‌عنوان</w:t>
      </w:r>
      <w:r w:rsidRPr="00DA6028">
        <w:rPr>
          <w:noProof/>
          <w:rtl/>
          <w:lang w:bidi="fa-IR"/>
        </w:rPr>
        <w:t xml:space="preserve"> یک بانوى کامله و عاقله و بزرگوار انجام داد، </w:t>
      </w:r>
      <w:r w:rsidRPr="00DA6028">
        <w:rPr>
          <w:b/>
          <w:bCs/>
          <w:noProof/>
          <w:rtl/>
          <w:lang w:bidi="fa-IR"/>
        </w:rPr>
        <w:t>اول مؤ</w:t>
      </w:r>
      <w:r w:rsidR="003921A6">
        <w:rPr>
          <w:b/>
          <w:bCs/>
          <w:noProof/>
          <w:rtl/>
          <w:lang w:bidi="fa-IR"/>
        </w:rPr>
        <w:t>من به اسلام او بود، بعد هم همه</w:t>
      </w:r>
      <w:r w:rsidRPr="00DA6028">
        <w:rPr>
          <w:b/>
          <w:bCs/>
          <w:noProof/>
          <w:rtl/>
          <w:lang w:bidi="fa-IR"/>
        </w:rPr>
        <w:t xml:space="preserve"> ثروت خود را در راه دعوت اسلام و ترویج اسلام خرج کرد</w:t>
      </w:r>
      <w:r w:rsidR="00E25690">
        <w:rPr>
          <w:noProof/>
          <w:rtl/>
          <w:lang w:bidi="fa-IR"/>
        </w:rPr>
        <w:t xml:space="preserve"> </w:t>
      </w:r>
      <w:r w:rsidRPr="00DA6028">
        <w:rPr>
          <w:noProof/>
          <w:rtl/>
          <w:lang w:bidi="fa-IR"/>
        </w:rPr>
        <w:t xml:space="preserve">و تأثیر این کار را کسانى مى‌دانند که در مبارزات و دوران اختناق نقش </w:t>
      </w:r>
      <w:r w:rsidR="00E25690">
        <w:rPr>
          <w:noProof/>
          <w:rtl/>
          <w:lang w:bidi="fa-IR"/>
        </w:rPr>
        <w:t>کمک‌های</w:t>
      </w:r>
      <w:r w:rsidRPr="00DA6028">
        <w:rPr>
          <w:noProof/>
          <w:rtl/>
          <w:lang w:bidi="fa-IR"/>
        </w:rPr>
        <w:t xml:space="preserve"> مالى را به مبارزین تجربه کردند</w:t>
      </w:r>
      <w:r w:rsidR="00E25690">
        <w:rPr>
          <w:noProof/>
          <w:rtl/>
          <w:lang w:bidi="fa-IR"/>
        </w:rPr>
        <w:t>؛ که</w:t>
      </w:r>
      <w:r w:rsidRPr="00DA6028">
        <w:rPr>
          <w:b/>
          <w:bCs/>
          <w:noProof/>
          <w:rtl/>
          <w:lang w:bidi="fa-IR"/>
        </w:rPr>
        <w:t xml:space="preserve"> اگر </w:t>
      </w:r>
      <w:r w:rsidR="00E25690">
        <w:rPr>
          <w:b/>
          <w:bCs/>
          <w:noProof/>
          <w:rtl/>
          <w:lang w:bidi="fa-IR"/>
        </w:rPr>
        <w:t>کمک‌های</w:t>
      </w:r>
      <w:r w:rsidRPr="00DA6028">
        <w:rPr>
          <w:b/>
          <w:bCs/>
          <w:noProof/>
          <w:rtl/>
          <w:lang w:bidi="fa-IR"/>
        </w:rPr>
        <w:t xml:space="preserve"> خدیجه </w:t>
      </w:r>
      <w:r w:rsidR="00E25690">
        <w:rPr>
          <w:b/>
          <w:bCs/>
          <w:noProof/>
          <w:rtl/>
          <w:lang w:bidi="fa-IR"/>
        </w:rPr>
        <w:t>علیهاالسلام</w:t>
      </w:r>
      <w:r w:rsidRPr="00DA6028">
        <w:rPr>
          <w:b/>
          <w:bCs/>
          <w:noProof/>
          <w:rtl/>
          <w:lang w:bidi="fa-IR"/>
        </w:rPr>
        <w:t xml:space="preserve"> نبود شاید در حرکت اسلام و پیشرفت اسلام یک</w:t>
      </w:r>
      <w:r>
        <w:rPr>
          <w:b/>
          <w:bCs/>
          <w:noProof/>
          <w:rtl/>
          <w:lang w:bidi="fa-IR"/>
        </w:rPr>
        <w:t xml:space="preserve"> اختلال و وقفه‌</w:t>
      </w:r>
      <w:r w:rsidRPr="00DA6028">
        <w:rPr>
          <w:b/>
          <w:bCs/>
          <w:noProof/>
          <w:rtl/>
          <w:lang w:bidi="fa-IR"/>
        </w:rPr>
        <w:t xml:space="preserve"> عمده‌اى به وجود مى‌آمد.</w:t>
      </w:r>
      <w:r>
        <w:rPr>
          <w:noProof/>
          <w:rtl/>
          <w:lang w:bidi="fa-IR"/>
        </w:rPr>
        <w:t xml:space="preserve"> بعد هم با رسول خدا و همه‌</w:t>
      </w:r>
      <w:r w:rsidRPr="00DA6028">
        <w:rPr>
          <w:noProof/>
          <w:rtl/>
          <w:lang w:bidi="fa-IR"/>
        </w:rPr>
        <w:t xml:space="preserve"> مسلمین به شعب ابى‌طالب تبعید شدند و چند سال، دو- سه سال</w:t>
      </w:r>
      <w:r w:rsidR="003921A6">
        <w:rPr>
          <w:noProof/>
          <w:rtl/>
          <w:lang w:bidi="fa-IR"/>
        </w:rPr>
        <w:t>،</w:t>
      </w:r>
      <w:r w:rsidRPr="00DA6028">
        <w:rPr>
          <w:noProof/>
          <w:rtl/>
          <w:lang w:bidi="fa-IR"/>
        </w:rPr>
        <w:t xml:space="preserve"> زندگى دشوار و طاقت‌فرسا را در </w:t>
      </w:r>
      <w:r w:rsidR="00E25690">
        <w:rPr>
          <w:noProof/>
          <w:rtl/>
          <w:lang w:bidi="fa-IR"/>
        </w:rPr>
        <w:t>آنجا</w:t>
      </w:r>
      <w:r w:rsidRPr="00DA6028">
        <w:rPr>
          <w:noProof/>
          <w:rtl/>
          <w:lang w:bidi="fa-IR"/>
        </w:rPr>
        <w:t xml:space="preserve"> تحمل کرد و در همان شعب ابى‌طالب هم دعوت حق را لبیک گفت و در حال تبعید از دنیا رفت.</w:t>
      </w:r>
    </w:p>
    <w:p w14:paraId="38F852EA" w14:textId="22F73CE1" w:rsidR="00516321" w:rsidRPr="00516321" w:rsidRDefault="008C79DB" w:rsidP="00DA6028">
      <w:pPr>
        <w:spacing w:after="0" w:line="240" w:lineRule="auto"/>
        <w:ind w:firstLine="0"/>
        <w:jc w:val="right"/>
        <w:rPr>
          <w:noProof/>
          <w:sz w:val="24"/>
          <w:szCs w:val="24"/>
          <w:rtl/>
          <w:lang w:bidi="fa-IR"/>
        </w:rPr>
      </w:pPr>
      <w:r w:rsidRPr="00516321">
        <w:rPr>
          <w:noProof/>
          <w:sz w:val="24"/>
          <w:szCs w:val="24"/>
          <w:rtl/>
          <w:lang w:bidi="fa-IR"/>
        </w:rPr>
        <w:t xml:space="preserve"> </w:t>
      </w:r>
      <w:r w:rsidR="00516321" w:rsidRPr="00516321">
        <w:rPr>
          <w:noProof/>
          <w:sz w:val="24"/>
          <w:szCs w:val="24"/>
          <w:rtl/>
          <w:lang w:bidi="fa-IR"/>
        </w:rPr>
        <w:t>(امام خامنه‌ا</w:t>
      </w:r>
      <w:r w:rsidR="00FA7AB1">
        <w:rPr>
          <w:noProof/>
          <w:sz w:val="24"/>
          <w:szCs w:val="24"/>
          <w:rtl/>
          <w:lang w:bidi="fa-IR"/>
        </w:rPr>
        <w:t xml:space="preserve">ی، </w:t>
      </w:r>
      <w:r w:rsidR="00DA6028">
        <w:rPr>
          <w:noProof/>
          <w:sz w:val="24"/>
          <w:szCs w:val="24"/>
          <w:rtl/>
          <w:lang w:bidi="fa-IR"/>
        </w:rPr>
        <w:t>16/04/1393)</w:t>
      </w:r>
    </w:p>
    <w:p w14:paraId="5825F87A" w14:textId="77777777" w:rsidR="00D70CB5" w:rsidRPr="006634CF" w:rsidRDefault="00D70CB5" w:rsidP="0002106A">
      <w:pPr>
        <w:spacing w:after="0" w:line="240" w:lineRule="auto"/>
        <w:ind w:left="6662" w:firstLine="0"/>
        <w:jc w:val="right"/>
        <w:rPr>
          <w:rFonts w:ascii="Tahoma" w:hAnsi="Tahoma"/>
          <w:noProof/>
          <w:color w:val="000000"/>
          <w:sz w:val="24"/>
          <w:szCs w:val="24"/>
          <w:lang w:bidi="fa-IR"/>
        </w:rPr>
      </w:pPr>
    </w:p>
    <w:p w14:paraId="1F695CE5" w14:textId="57D74BA7" w:rsidR="00C54DE4" w:rsidRDefault="00CC12C1" w:rsidP="003921A6">
      <w:pPr>
        <w:pStyle w:val="Heading1"/>
        <w:spacing w:before="0" w:line="240" w:lineRule="auto"/>
        <w:ind w:firstLine="0"/>
        <w:rPr>
          <w:noProof/>
          <w:rtl/>
        </w:rPr>
      </w:pPr>
      <w:r>
        <w:rPr>
          <w:noProof/>
          <w:rtl/>
        </w:rPr>
        <w:t>یاد یاران</w:t>
      </w:r>
      <w:bookmarkStart w:id="3" w:name="_Toc438330875"/>
      <w:r w:rsidR="003921A6">
        <w:rPr>
          <w:noProof/>
          <w:rtl/>
        </w:rPr>
        <w:t xml:space="preserve"> - </w:t>
      </w:r>
      <w:r w:rsidR="0019248D">
        <w:rPr>
          <w:noProof/>
          <w:rtl/>
        </w:rPr>
        <w:t>حلما کوچولو</w:t>
      </w:r>
    </w:p>
    <w:p w14:paraId="04319C97" w14:textId="4B57638D" w:rsidR="00E44FF8" w:rsidRPr="003921A6" w:rsidRDefault="0019248D" w:rsidP="003921A6">
      <w:pPr>
        <w:pStyle w:val="a"/>
        <w:spacing w:after="0" w:line="240" w:lineRule="auto"/>
        <w:ind w:firstLine="0"/>
        <w:rPr>
          <w:noProof/>
          <w:rtl/>
        </w:rPr>
      </w:pPr>
      <w:r>
        <w:rPr>
          <w:noProof/>
          <w:rtl/>
        </w:rPr>
        <w:t>روزهای آخر فقط در حال نوشتن بود</w:t>
      </w:r>
      <w:r w:rsidR="003921A6">
        <w:rPr>
          <w:noProof/>
          <w:rtl/>
        </w:rPr>
        <w:t>.</w:t>
      </w:r>
      <w:r>
        <w:rPr>
          <w:noProof/>
          <w:rtl/>
        </w:rPr>
        <w:t xml:space="preserve"> خیلی خاکی و </w:t>
      </w:r>
      <w:r w:rsidR="00E25690">
        <w:rPr>
          <w:noProof/>
          <w:rtl/>
        </w:rPr>
        <w:t>تودار</w:t>
      </w:r>
      <w:r>
        <w:rPr>
          <w:noProof/>
          <w:rtl/>
        </w:rPr>
        <w:t xml:space="preserve"> بود.</w:t>
      </w:r>
      <w:r w:rsidR="003921A6">
        <w:rPr>
          <w:noProof/>
          <w:rtl/>
        </w:rPr>
        <w:t xml:space="preserve"> </w:t>
      </w:r>
      <w:r>
        <w:rPr>
          <w:noProof/>
          <w:rtl/>
        </w:rPr>
        <w:t>هم</w:t>
      </w:r>
      <w:r w:rsidR="003921A6">
        <w:rPr>
          <w:noProof/>
          <w:rtl/>
        </w:rPr>
        <w:t>ه‌ا</w:t>
      </w:r>
      <w:r>
        <w:rPr>
          <w:noProof/>
          <w:rtl/>
        </w:rPr>
        <w:t>ش خنده رو</w:t>
      </w:r>
      <w:r w:rsidR="003921A6">
        <w:rPr>
          <w:noProof/>
          <w:rtl/>
        </w:rPr>
        <w:t>ی</w:t>
      </w:r>
      <w:r>
        <w:rPr>
          <w:noProof/>
          <w:rtl/>
        </w:rPr>
        <w:t xml:space="preserve"> لبا</w:t>
      </w:r>
      <w:r w:rsidR="003921A6">
        <w:rPr>
          <w:noProof/>
          <w:rtl/>
        </w:rPr>
        <w:t>ن</w:t>
      </w:r>
      <w:r>
        <w:rPr>
          <w:noProof/>
          <w:rtl/>
        </w:rPr>
        <w:t>ش بود</w:t>
      </w:r>
      <w:r w:rsidR="003921A6">
        <w:rPr>
          <w:noProof/>
          <w:rtl/>
        </w:rPr>
        <w:t>.</w:t>
      </w:r>
      <w:r>
        <w:rPr>
          <w:noProof/>
          <w:rtl/>
        </w:rPr>
        <w:t xml:space="preserve"> </w:t>
      </w:r>
      <w:r w:rsidR="003921A6">
        <w:rPr>
          <w:b/>
          <w:bCs/>
          <w:noProof/>
          <w:rtl/>
        </w:rPr>
        <w:t>چند روز مانده بود که بابا بشود.</w:t>
      </w:r>
      <w:r w:rsidRPr="0019248D">
        <w:rPr>
          <w:b/>
          <w:bCs/>
          <w:noProof/>
          <w:rtl/>
        </w:rPr>
        <w:t xml:space="preserve"> خیلی ذوق داشت حلما کوچولو</w:t>
      </w:r>
      <w:r w:rsidR="003921A6">
        <w:rPr>
          <w:b/>
          <w:bCs/>
          <w:noProof/>
          <w:rtl/>
        </w:rPr>
        <w:t>یش را</w:t>
      </w:r>
      <w:r w:rsidRPr="0019248D">
        <w:rPr>
          <w:b/>
          <w:bCs/>
          <w:noProof/>
          <w:rtl/>
        </w:rPr>
        <w:t xml:space="preserve"> ببی</w:t>
      </w:r>
      <w:r w:rsidR="003921A6">
        <w:rPr>
          <w:b/>
          <w:bCs/>
          <w:noProof/>
          <w:rtl/>
        </w:rPr>
        <w:t>ند</w:t>
      </w:r>
      <w:r w:rsidRPr="0019248D">
        <w:rPr>
          <w:b/>
          <w:bCs/>
          <w:noProof/>
          <w:rtl/>
        </w:rPr>
        <w:t>.</w:t>
      </w:r>
      <w:r w:rsidR="003921A6">
        <w:rPr>
          <w:noProof/>
          <w:rtl/>
        </w:rPr>
        <w:t xml:space="preserve"> </w:t>
      </w:r>
      <w:r>
        <w:rPr>
          <w:noProof/>
          <w:rtl/>
        </w:rPr>
        <w:t xml:space="preserve">اما </w:t>
      </w:r>
      <w:r w:rsidR="003921A6">
        <w:rPr>
          <w:noProof/>
          <w:rtl/>
        </w:rPr>
        <w:t>مدام</w:t>
      </w:r>
      <w:r>
        <w:rPr>
          <w:noProof/>
          <w:rtl/>
        </w:rPr>
        <w:t xml:space="preserve"> از ی</w:t>
      </w:r>
      <w:r w:rsidR="003921A6">
        <w:rPr>
          <w:noProof/>
          <w:rtl/>
        </w:rPr>
        <w:t>ک</w:t>
      </w:r>
      <w:r>
        <w:rPr>
          <w:noProof/>
          <w:rtl/>
        </w:rPr>
        <w:t xml:space="preserve"> کار نیمه</w:t>
      </w:r>
      <w:r w:rsidR="003921A6">
        <w:rPr>
          <w:noProof/>
          <w:rtl/>
        </w:rPr>
        <w:t>‌تما</w:t>
      </w:r>
      <w:r>
        <w:rPr>
          <w:noProof/>
          <w:rtl/>
        </w:rPr>
        <w:t xml:space="preserve">م حرف </w:t>
      </w:r>
      <w:r w:rsidR="00E25690">
        <w:rPr>
          <w:noProof/>
          <w:rtl/>
        </w:rPr>
        <w:t>می‌زد</w:t>
      </w:r>
      <w:r>
        <w:rPr>
          <w:noProof/>
          <w:rtl/>
        </w:rPr>
        <w:t xml:space="preserve"> که باید انجام بده</w:t>
      </w:r>
      <w:r w:rsidR="003921A6">
        <w:rPr>
          <w:noProof/>
          <w:rtl/>
        </w:rPr>
        <w:t>د و بعد برگردد</w:t>
      </w:r>
      <w:r>
        <w:rPr>
          <w:noProof/>
          <w:rtl/>
        </w:rPr>
        <w:t>.</w:t>
      </w:r>
      <w:r w:rsidR="003921A6">
        <w:rPr>
          <w:noProof/>
          <w:rtl/>
        </w:rPr>
        <w:t xml:space="preserve"> </w:t>
      </w:r>
      <w:r w:rsidRPr="0019248D">
        <w:rPr>
          <w:b/>
          <w:bCs/>
          <w:noProof/>
          <w:rtl/>
        </w:rPr>
        <w:t xml:space="preserve">بالاخره کاری که باید </w:t>
      </w:r>
      <w:r w:rsidR="00E25690">
        <w:rPr>
          <w:b/>
          <w:bCs/>
          <w:noProof/>
          <w:rtl/>
        </w:rPr>
        <w:t>می‌کرد</w:t>
      </w:r>
      <w:r w:rsidR="003921A6">
        <w:rPr>
          <w:b/>
          <w:bCs/>
          <w:noProof/>
          <w:rtl/>
        </w:rPr>
        <w:t xml:space="preserve"> را</w:t>
      </w:r>
      <w:r w:rsidRPr="0019248D">
        <w:rPr>
          <w:b/>
          <w:bCs/>
          <w:noProof/>
          <w:rtl/>
        </w:rPr>
        <w:t xml:space="preserve"> انجام داد و برگشت</w:t>
      </w:r>
      <w:r w:rsidR="003921A6">
        <w:rPr>
          <w:b/>
          <w:bCs/>
          <w:noProof/>
          <w:rtl/>
        </w:rPr>
        <w:t>،</w:t>
      </w:r>
      <w:r w:rsidRPr="0019248D">
        <w:rPr>
          <w:b/>
          <w:bCs/>
          <w:noProof/>
          <w:rtl/>
        </w:rPr>
        <w:t xml:space="preserve"> </w:t>
      </w:r>
      <w:r w:rsidR="003921A6">
        <w:rPr>
          <w:b/>
          <w:bCs/>
          <w:noProof/>
          <w:rtl/>
        </w:rPr>
        <w:t>ولی</w:t>
      </w:r>
      <w:r w:rsidRPr="0019248D">
        <w:rPr>
          <w:b/>
          <w:bCs/>
          <w:noProof/>
          <w:rtl/>
        </w:rPr>
        <w:t xml:space="preserve"> بدون دیدن دخترش</w:t>
      </w:r>
      <w:r>
        <w:rPr>
          <w:noProof/>
          <w:rtl/>
        </w:rPr>
        <w:t>.</w:t>
      </w:r>
    </w:p>
    <w:p w14:paraId="074192BE" w14:textId="279D5920" w:rsidR="0019248D" w:rsidRPr="00C54DE4" w:rsidRDefault="0019248D" w:rsidP="0019248D">
      <w:pPr>
        <w:pStyle w:val="a"/>
        <w:spacing w:after="0" w:line="240" w:lineRule="auto"/>
        <w:ind w:firstLine="0"/>
        <w:jc w:val="left"/>
        <w:rPr>
          <w:b/>
          <w:bCs/>
          <w:noProof/>
          <w:rtl/>
        </w:rPr>
      </w:pPr>
      <w:r>
        <w:rPr>
          <w:b/>
          <w:bCs/>
          <w:noProof/>
          <w:rtl/>
        </w:rPr>
        <w:t>حواسمان باشد خون شهیدان پایمال نشود!</w:t>
      </w:r>
    </w:p>
    <w:p w14:paraId="34E613A1" w14:textId="60B7EF9D" w:rsidR="0000083C" w:rsidRDefault="0000083C" w:rsidP="0019248D">
      <w:pPr>
        <w:pStyle w:val="a"/>
        <w:spacing w:after="0" w:line="240" w:lineRule="auto"/>
        <w:ind w:firstLine="0"/>
        <w:jc w:val="right"/>
        <w:rPr>
          <w:noProof/>
          <w:sz w:val="24"/>
          <w:szCs w:val="24"/>
          <w:rtl/>
        </w:rPr>
      </w:pPr>
      <w:r w:rsidRPr="0000083C">
        <w:rPr>
          <w:noProof/>
          <w:sz w:val="24"/>
          <w:szCs w:val="24"/>
          <w:rtl/>
        </w:rPr>
        <w:t xml:space="preserve">منبع: </w:t>
      </w:r>
      <w:r w:rsidR="0019248D">
        <w:rPr>
          <w:noProof/>
          <w:sz w:val="24"/>
          <w:szCs w:val="24"/>
          <w:rtl/>
        </w:rPr>
        <w:t>تارنمای ابر و باد</w:t>
      </w:r>
    </w:p>
    <w:p w14:paraId="6095F669" w14:textId="1A1B6B80" w:rsidR="001C2287" w:rsidRPr="00DA7368" w:rsidRDefault="0019248D" w:rsidP="0019248D">
      <w:pPr>
        <w:pStyle w:val="a"/>
        <w:spacing w:after="0" w:line="240" w:lineRule="auto"/>
        <w:ind w:firstLine="0"/>
        <w:jc w:val="right"/>
        <w:rPr>
          <w:noProof/>
          <w:sz w:val="24"/>
          <w:szCs w:val="24"/>
          <w:rtl/>
        </w:rPr>
      </w:pPr>
      <w:r>
        <w:rPr>
          <w:noProof/>
          <w:sz w:val="24"/>
          <w:szCs w:val="24"/>
          <w:rtl/>
        </w:rPr>
        <w:t xml:space="preserve">شهید مدافع حریم </w:t>
      </w:r>
      <w:r w:rsidR="00E25690">
        <w:rPr>
          <w:noProof/>
          <w:sz w:val="24"/>
          <w:szCs w:val="24"/>
          <w:rtl/>
        </w:rPr>
        <w:t>اهل‌بیت</w:t>
      </w:r>
      <w:r>
        <w:rPr>
          <w:noProof/>
          <w:sz w:val="24"/>
          <w:szCs w:val="24"/>
          <w:rtl/>
        </w:rPr>
        <w:t xml:space="preserve"> علیهم‌السلام میثم نجفی</w:t>
      </w:r>
    </w:p>
    <w:bookmarkEnd w:id="3"/>
    <w:p w14:paraId="2AF38245" w14:textId="47B234B1" w:rsidR="00621EE1" w:rsidRPr="00621EE1" w:rsidRDefault="00402FD2" w:rsidP="003921A6">
      <w:pPr>
        <w:pStyle w:val="Heading1"/>
        <w:spacing w:before="0" w:line="240" w:lineRule="auto"/>
        <w:ind w:firstLine="0"/>
        <w:rPr>
          <w:noProof/>
          <w:rtl/>
        </w:rPr>
      </w:pPr>
      <w:r w:rsidRPr="00402FD2">
        <w:rPr>
          <w:noProof/>
          <w:rtl/>
        </w:rPr>
        <w:t>حکایت خوبان</w:t>
      </w:r>
      <w:bookmarkStart w:id="4" w:name="_Toc438330877"/>
      <w:r w:rsidR="003921A6">
        <w:rPr>
          <w:rFonts w:hint="cs"/>
          <w:noProof/>
          <w:rtl/>
        </w:rPr>
        <w:t xml:space="preserve"> - </w:t>
      </w:r>
      <w:r w:rsidR="00CD6518">
        <w:rPr>
          <w:noProof/>
          <w:rtl/>
        </w:rPr>
        <w:t>تقلی</w:t>
      </w:r>
      <w:r w:rsidR="00F06A48">
        <w:rPr>
          <w:noProof/>
          <w:rtl/>
        </w:rPr>
        <w:t>د ممنوع!</w:t>
      </w:r>
    </w:p>
    <w:p w14:paraId="79E0CC6F" w14:textId="410A4D7E" w:rsidR="00F06A48" w:rsidRDefault="00F06A48" w:rsidP="00881891">
      <w:pPr>
        <w:pStyle w:val="a"/>
        <w:spacing w:after="0" w:line="240" w:lineRule="auto"/>
        <w:ind w:firstLine="0"/>
        <w:rPr>
          <w:rFonts w:ascii="B Lotus" w:eastAsia="B Lotus" w:hAnsi="B Lotus"/>
          <w:noProof/>
          <w:rtl/>
          <w:lang w:eastAsia="en-US"/>
        </w:rPr>
      </w:pPr>
      <w:r w:rsidRPr="00F06A48">
        <w:rPr>
          <w:rFonts w:ascii="B Lotus" w:eastAsia="B Lotus" w:hAnsi="B Lotus"/>
          <w:noProof/>
          <w:rtl/>
          <w:lang w:eastAsia="en-US"/>
        </w:rPr>
        <w:t>یک ‏</w:t>
      </w:r>
      <w:r w:rsidRPr="00F06A48">
        <w:rPr>
          <w:rFonts w:ascii="B Lotus" w:eastAsia="B Lotus" w:hAnsi="B Lotus"/>
          <w:noProof/>
          <w:cs/>
          <w:lang w:eastAsia="en-US"/>
        </w:rPr>
        <w:t>‎</w:t>
      </w:r>
      <w:r w:rsidRPr="00F06A48">
        <w:rPr>
          <w:rFonts w:ascii="B Lotus" w:eastAsia="B Lotus" w:hAnsi="B Lotus"/>
          <w:noProof/>
          <w:lang w:eastAsia="en-US"/>
        </w:rPr>
        <w:t xml:space="preserve"> </w:t>
      </w:r>
      <w:r w:rsidRPr="00F06A48">
        <w:rPr>
          <w:rFonts w:ascii="B Lotus" w:eastAsia="B Lotus" w:hAnsi="B Lotus"/>
          <w:noProof/>
          <w:cs/>
          <w:lang w:eastAsia="en-US"/>
        </w:rPr>
        <w:t>‎</w:t>
      </w:r>
      <w:r w:rsidR="003921A6">
        <w:rPr>
          <w:rFonts w:ascii="B Lotus" w:eastAsia="B Lotus" w:hAnsi="B Lotus"/>
          <w:noProof/>
          <w:rtl/>
          <w:lang w:eastAsia="en-US"/>
        </w:rPr>
        <w:t>‏روز حاج</w:t>
      </w:r>
      <w:r w:rsidR="003921A6">
        <w:rPr>
          <w:rFonts w:ascii="B Lotus" w:eastAsia="B Lotus" w:hAnsi="B Lotus" w:hint="cs"/>
          <w:noProof/>
          <w:rtl/>
          <w:lang w:eastAsia="en-US"/>
        </w:rPr>
        <w:t>‌</w:t>
      </w:r>
      <w:r w:rsidRPr="00F06A48">
        <w:rPr>
          <w:rFonts w:ascii="B Lotus" w:eastAsia="B Lotus" w:hAnsi="B Lotus"/>
          <w:noProof/>
          <w:rtl/>
          <w:lang w:eastAsia="en-US"/>
        </w:rPr>
        <w:t>شیخ درسی را گفتند و از ما خواستند که آن را بنویسیم</w:t>
      </w:r>
      <w:r w:rsidR="003921A6">
        <w:rPr>
          <w:rFonts w:ascii="B Lotus" w:eastAsia="B Lotus" w:hAnsi="B Lotus"/>
          <w:noProof/>
          <w:rtl/>
          <w:lang w:eastAsia="en-US"/>
        </w:rPr>
        <w:t xml:space="preserve"> و فرد</w:t>
      </w:r>
      <w:r w:rsidR="003921A6">
        <w:rPr>
          <w:rFonts w:ascii="B Lotus" w:eastAsia="B Lotus" w:hAnsi="B Lotus" w:hint="cs"/>
          <w:noProof/>
          <w:rtl/>
          <w:lang w:eastAsia="en-US"/>
        </w:rPr>
        <w:t xml:space="preserve">ا </w:t>
      </w:r>
      <w:r w:rsidRPr="00F06A48">
        <w:rPr>
          <w:rFonts w:ascii="B Lotus" w:eastAsia="B Lotus" w:hAnsi="B Lotus"/>
          <w:noProof/>
          <w:rtl/>
          <w:lang w:eastAsia="en-US"/>
        </w:rPr>
        <w:t>بیاوریم. یکی از آقایان</w:t>
      </w:r>
      <w:r w:rsidR="003921A6">
        <w:rPr>
          <w:rFonts w:ascii="B Lotus" w:eastAsia="B Lotus" w:hAnsi="B Lotus"/>
          <w:noProof/>
          <w:rtl/>
          <w:lang w:eastAsia="en-US"/>
        </w:rPr>
        <w:t xml:space="preserve"> که خوش</w:t>
      </w:r>
      <w:r w:rsidR="003921A6">
        <w:rPr>
          <w:rFonts w:ascii="B Lotus" w:eastAsia="B Lotus" w:hAnsi="B Lotus" w:hint="cs"/>
          <w:noProof/>
          <w:rtl/>
          <w:lang w:eastAsia="en-US"/>
        </w:rPr>
        <w:t>‌</w:t>
      </w:r>
      <w:r w:rsidRPr="00F06A48">
        <w:rPr>
          <w:rFonts w:ascii="B Lotus" w:eastAsia="B Lotus" w:hAnsi="B Lotus"/>
          <w:noProof/>
          <w:rtl/>
          <w:lang w:eastAsia="en-US"/>
        </w:rPr>
        <w:t>تقریر بود، تمام مطالبی را که استاد بی</w:t>
      </w:r>
      <w:r w:rsidR="003921A6">
        <w:rPr>
          <w:rFonts w:ascii="B Lotus" w:eastAsia="B Lotus" w:hAnsi="B Lotus"/>
          <w:noProof/>
          <w:rtl/>
          <w:lang w:eastAsia="en-US"/>
        </w:rPr>
        <w:t>ا</w:t>
      </w:r>
      <w:r w:rsidR="003921A6">
        <w:rPr>
          <w:rFonts w:ascii="B Lotus" w:eastAsia="B Lotus" w:hAnsi="B Lotus" w:hint="cs"/>
          <w:noProof/>
          <w:rtl/>
          <w:lang w:eastAsia="en-US"/>
        </w:rPr>
        <w:t xml:space="preserve">ن </w:t>
      </w:r>
      <w:r w:rsidRPr="00F06A48">
        <w:rPr>
          <w:rFonts w:ascii="B Lotus" w:eastAsia="B Lotus" w:hAnsi="B Lotus"/>
          <w:noProof/>
          <w:rtl/>
          <w:lang w:eastAsia="en-US"/>
        </w:rPr>
        <w:t>کرده بود نوشته بود</w:t>
      </w:r>
      <w:r w:rsidR="00881891">
        <w:rPr>
          <w:rFonts w:ascii="B Lotus" w:eastAsia="B Lotus" w:hAnsi="B Lotus" w:hint="cs"/>
          <w:noProof/>
          <w:rtl/>
          <w:lang w:eastAsia="en-US"/>
        </w:rPr>
        <w:t>،</w:t>
      </w:r>
      <w:r w:rsidRPr="00F06A48">
        <w:rPr>
          <w:rFonts w:ascii="B Lotus" w:eastAsia="B Lotus" w:hAnsi="B Lotus"/>
          <w:noProof/>
          <w:rtl/>
          <w:lang w:eastAsia="en-US"/>
        </w:rPr>
        <w:t xml:space="preserve"> بدون اینکه اشکالی و حاشیه‌ای</w:t>
      </w:r>
      <w:r w:rsidR="00881891">
        <w:rPr>
          <w:rFonts w:ascii="B Lotus" w:eastAsia="B Lotus" w:hAnsi="B Lotus"/>
          <w:noProof/>
          <w:rtl/>
          <w:lang w:eastAsia="en-US"/>
        </w:rPr>
        <w:t xml:space="preserve"> بر آن نوشته باش</w:t>
      </w:r>
      <w:r w:rsidR="00881891">
        <w:rPr>
          <w:rFonts w:ascii="B Lotus" w:eastAsia="B Lotus" w:hAnsi="B Lotus" w:hint="cs"/>
          <w:noProof/>
          <w:rtl/>
          <w:lang w:eastAsia="en-US"/>
        </w:rPr>
        <w:t xml:space="preserve">د. </w:t>
      </w:r>
      <w:r w:rsidRPr="00F06A48">
        <w:rPr>
          <w:rFonts w:ascii="B Lotus" w:eastAsia="B Lotus" w:hAnsi="B Lotus"/>
          <w:noProof/>
          <w:cs/>
          <w:lang w:eastAsia="en-US"/>
        </w:rPr>
        <w:t>‎</w:t>
      </w:r>
      <w:r w:rsidRPr="00F06A48">
        <w:rPr>
          <w:rFonts w:ascii="B Lotus" w:eastAsia="B Lotus" w:hAnsi="B Lotus"/>
          <w:noProof/>
          <w:rtl/>
          <w:lang w:eastAsia="en-US"/>
        </w:rPr>
        <w:t>‏استاد خطاب به آن شخص فرمودند</w:t>
      </w:r>
      <w:r w:rsidRPr="00881891">
        <w:rPr>
          <w:rFonts w:ascii="B Lotus" w:eastAsia="B Lotus" w:hAnsi="B Lotus"/>
          <w:noProof/>
          <w:rtl/>
          <w:lang w:eastAsia="en-US"/>
        </w:rPr>
        <w:t>: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 xml:space="preserve"> </w:t>
      </w:r>
      <w:r w:rsidR="00E25690">
        <w:rPr>
          <w:rFonts w:ascii="B Lotus" w:eastAsia="B Lotus" w:hAnsi="B Lotus"/>
          <w:b/>
          <w:bCs/>
          <w:noProof/>
          <w:rtl/>
          <w:lang w:eastAsia="en-US"/>
        </w:rPr>
        <w:t>«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>خیلی خوب حرف‌های ما را ‏</w:t>
      </w:r>
      <w:r w:rsidRPr="00F06A48">
        <w:rPr>
          <w:rFonts w:ascii="B Lotus" w:eastAsia="B Lotus" w:hAnsi="B Lotus"/>
          <w:b/>
          <w:bCs/>
          <w:noProof/>
          <w:cs/>
          <w:lang w:eastAsia="en-US"/>
        </w:rPr>
        <w:t>‎</w:t>
      </w:r>
      <w:r w:rsidRPr="00F06A48">
        <w:rPr>
          <w:rFonts w:ascii="B Lotus" w:eastAsia="B Lotus" w:hAnsi="B Lotus"/>
          <w:b/>
          <w:bCs/>
          <w:noProof/>
          <w:lang w:eastAsia="en-US"/>
        </w:rPr>
        <w:t xml:space="preserve"> </w:t>
      </w:r>
      <w:r w:rsidRPr="00F06A48">
        <w:rPr>
          <w:rFonts w:ascii="B Lotus" w:eastAsia="B Lotus" w:hAnsi="B Lotus"/>
          <w:b/>
          <w:bCs/>
          <w:noProof/>
          <w:cs/>
          <w:lang w:eastAsia="en-US"/>
        </w:rPr>
        <w:t>‎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>‏نوشته‌ای</w:t>
      </w:r>
      <w:r w:rsidR="00881891">
        <w:rPr>
          <w:rFonts w:ascii="B Lotus" w:eastAsia="B Lotus" w:hAnsi="B Lotus" w:hint="cs"/>
          <w:b/>
          <w:bCs/>
          <w:noProof/>
          <w:rtl/>
          <w:lang w:eastAsia="en-US"/>
        </w:rPr>
        <w:t>،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 xml:space="preserve"> اما یک</w:t>
      </w:r>
      <w:r w:rsidR="00881891">
        <w:rPr>
          <w:rFonts w:ascii="B Lotus" w:eastAsia="B Lotus" w:hAnsi="B Lotus" w:hint="cs"/>
          <w:b/>
          <w:bCs/>
          <w:noProof/>
          <w:rtl/>
          <w:lang w:eastAsia="en-US"/>
        </w:rPr>
        <w:t xml:space="preserve"> </w:t>
      </w:r>
      <w:r>
        <w:rPr>
          <w:rFonts w:ascii="B Lotus" w:eastAsia="B Lotus" w:hAnsi="B Lotus"/>
          <w:b/>
          <w:bCs/>
          <w:noProof/>
          <w:rtl/>
          <w:lang w:eastAsia="en-US"/>
        </w:rPr>
        <w:t>إن‌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>قلتی‏‏</w:t>
      </w:r>
      <w:r>
        <w:rPr>
          <w:rFonts w:ascii="B Lotus" w:eastAsia="B Lotus" w:hAnsi="B Lotus"/>
          <w:b/>
          <w:bCs/>
          <w:noProof/>
          <w:rtl/>
          <w:lang w:eastAsia="en-US"/>
        </w:rPr>
        <w:t>،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 xml:space="preserve"> حاشیه‌ای بر آن ننوشته‌ای.</w:t>
      </w:r>
      <w:r w:rsidR="00E25690">
        <w:rPr>
          <w:rFonts w:ascii="B Lotus" w:eastAsia="B Lotus" w:hAnsi="B Lotus"/>
          <w:noProof/>
          <w:rtl/>
          <w:lang w:eastAsia="en-US"/>
        </w:rPr>
        <w:t>»</w:t>
      </w:r>
      <w:r w:rsidRPr="00F06A48">
        <w:rPr>
          <w:rFonts w:ascii="B Lotus" w:eastAsia="B Lotus" w:hAnsi="B Lotus"/>
          <w:noProof/>
          <w:rtl/>
          <w:lang w:eastAsia="en-US"/>
        </w:rPr>
        <w:t xml:space="preserve"> آن مرد گفت:</w:t>
      </w:r>
      <w:r w:rsidR="00881891">
        <w:rPr>
          <w:rFonts w:ascii="B Lotus" w:eastAsia="B Lotus" w:hAnsi="B Lotus" w:hint="cs"/>
          <w:noProof/>
          <w:rtl/>
          <w:lang w:eastAsia="en-US"/>
        </w:rPr>
        <w:t xml:space="preserve"> </w:t>
      </w:r>
      <w:r>
        <w:rPr>
          <w:rFonts w:ascii="B Lotus" w:eastAsia="B Lotus" w:hAnsi="B Lotus"/>
          <w:noProof/>
          <w:rtl/>
          <w:lang w:eastAsia="en-US"/>
        </w:rPr>
        <w:t>«</w:t>
      </w:r>
      <w:r w:rsidRPr="00F06A48">
        <w:rPr>
          <w:rFonts w:ascii="B Lotus" w:eastAsia="B Lotus" w:hAnsi="B Lotus"/>
          <w:noProof/>
          <w:rtl/>
          <w:lang w:eastAsia="en-US"/>
        </w:rPr>
        <w:t>خوب نتوانستم اشکال پیدا کنم.</w:t>
      </w:r>
      <w:r>
        <w:rPr>
          <w:rFonts w:ascii="B Lotus" w:eastAsia="B Lotus" w:hAnsi="B Lotus"/>
          <w:noProof/>
          <w:rtl/>
          <w:lang w:eastAsia="en-US"/>
        </w:rPr>
        <w:t>»</w:t>
      </w:r>
      <w:r w:rsidRPr="00F06A48">
        <w:rPr>
          <w:rFonts w:ascii="B Lotus" w:eastAsia="B Lotus" w:hAnsi="B Lotus"/>
          <w:noProof/>
          <w:rtl/>
          <w:lang w:eastAsia="en-US"/>
        </w:rPr>
        <w:t xml:space="preserve"> استاد فرمودند: </w:t>
      </w:r>
      <w:r>
        <w:rPr>
          <w:rFonts w:ascii="B Lotus" w:eastAsia="B Lotus" w:hAnsi="B Lotus"/>
          <w:noProof/>
          <w:rtl/>
          <w:lang w:eastAsia="en-US"/>
        </w:rPr>
        <w:t>«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>تا آنجایی که می‌شد</w:t>
      </w:r>
      <w:r w:rsidR="00881891">
        <w:rPr>
          <w:rFonts w:ascii="B Lotus" w:eastAsia="B Lotus" w:hAnsi="B Lotus" w:hint="cs"/>
          <w:b/>
          <w:bCs/>
          <w:noProof/>
          <w:rtl/>
          <w:lang w:eastAsia="en-US"/>
        </w:rPr>
        <w:t>،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 xml:space="preserve"> بای</w:t>
      </w:r>
      <w:r w:rsidR="00881891">
        <w:rPr>
          <w:rFonts w:ascii="B Lotus" w:eastAsia="B Lotus" w:hAnsi="B Lotus" w:hint="cs"/>
          <w:b/>
          <w:bCs/>
          <w:noProof/>
          <w:rtl/>
          <w:lang w:eastAsia="en-US"/>
        </w:rPr>
        <w:t xml:space="preserve">د 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>یک</w:t>
      </w:r>
      <w:r w:rsidR="00E25690">
        <w:rPr>
          <w:rFonts w:ascii="B Lotus" w:eastAsia="B Lotus" w:hAnsi="B Lotus"/>
          <w:b/>
          <w:bCs/>
          <w:noProof/>
          <w:rtl/>
          <w:lang w:eastAsia="en-US"/>
        </w:rPr>
        <w:t xml:space="preserve"> إن‌</w:t>
      </w:r>
      <w:r w:rsidR="00E25690" w:rsidRPr="00F06A48">
        <w:rPr>
          <w:rFonts w:ascii="B Lotus" w:eastAsia="B Lotus" w:hAnsi="B Lotus"/>
          <w:b/>
          <w:bCs/>
          <w:noProof/>
          <w:rtl/>
          <w:lang w:eastAsia="en-US"/>
        </w:rPr>
        <w:t>قلتی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 xml:space="preserve"> بزنی</w:t>
      </w:r>
      <w:r w:rsidR="00881891">
        <w:rPr>
          <w:rFonts w:ascii="B Lotus" w:eastAsia="B Lotus" w:hAnsi="B Lotus" w:hint="cs"/>
          <w:b/>
          <w:bCs/>
          <w:noProof/>
          <w:rtl/>
          <w:lang w:eastAsia="en-US"/>
        </w:rPr>
        <w:t>.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 xml:space="preserve"> اگر اشکال هم نبود</w:t>
      </w:r>
      <w:r w:rsidR="00881891">
        <w:rPr>
          <w:rFonts w:ascii="B Lotus" w:eastAsia="B Lotus" w:hAnsi="B Lotus" w:hint="cs"/>
          <w:b/>
          <w:bCs/>
          <w:noProof/>
          <w:rtl/>
          <w:lang w:eastAsia="en-US"/>
        </w:rPr>
        <w:t>،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 xml:space="preserve"> تا جایی که بی‌ادبی نبود</w:t>
      </w:r>
      <w:r w:rsidR="00881891">
        <w:rPr>
          <w:rFonts w:ascii="B Lotus" w:eastAsia="B Lotus" w:hAnsi="B Lotus" w:hint="cs"/>
          <w:b/>
          <w:bCs/>
          <w:noProof/>
          <w:rtl/>
          <w:lang w:eastAsia="en-US"/>
        </w:rPr>
        <w:t>،</w:t>
      </w:r>
      <w:r w:rsidR="00881891">
        <w:rPr>
          <w:rFonts w:ascii="B Lotus" w:eastAsia="B Lotus" w:hAnsi="B Lotus"/>
          <w:b/>
          <w:bCs/>
          <w:noProof/>
          <w:rtl/>
          <w:lang w:eastAsia="en-US"/>
        </w:rPr>
        <w:t xml:space="preserve"> حداقل</w:t>
      </w:r>
      <w:r w:rsidR="00881891">
        <w:rPr>
          <w:rFonts w:ascii="B Lotus" w:eastAsia="B Lotus" w:hAnsi="B Lotus" w:hint="cs"/>
          <w:b/>
          <w:bCs/>
          <w:noProof/>
          <w:rtl/>
          <w:lang w:eastAsia="en-US"/>
        </w:rPr>
        <w:t xml:space="preserve"> 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>یک فحش می‌دادی. (به شوخی و مزاح فرمودند).</w:t>
      </w:r>
      <w:r>
        <w:rPr>
          <w:rFonts w:ascii="B Lotus" w:eastAsia="B Lotus" w:hAnsi="B Lotus"/>
          <w:b/>
          <w:bCs/>
          <w:noProof/>
          <w:rtl/>
          <w:lang w:eastAsia="en-US"/>
        </w:rPr>
        <w:t>»</w:t>
      </w:r>
    </w:p>
    <w:p w14:paraId="00758A36" w14:textId="22C9A09B" w:rsidR="00F06A48" w:rsidRPr="00F06A48" w:rsidRDefault="00F06A48" w:rsidP="00881891">
      <w:pPr>
        <w:pStyle w:val="a"/>
        <w:spacing w:after="0" w:line="240" w:lineRule="auto"/>
        <w:ind w:firstLine="0"/>
        <w:rPr>
          <w:rFonts w:ascii="B Lotus" w:eastAsia="B Lotus" w:hAnsi="B Lotus"/>
          <w:b/>
          <w:bCs/>
          <w:noProof/>
          <w:lang w:eastAsia="en-US"/>
        </w:rPr>
      </w:pPr>
      <w:r w:rsidRPr="00F06A48">
        <w:rPr>
          <w:rFonts w:ascii="B Lotus" w:eastAsia="B Lotus" w:hAnsi="B Lotus"/>
          <w:noProof/>
          <w:rtl/>
          <w:lang w:eastAsia="en-US"/>
        </w:rPr>
        <w:t>بیان این مطلب از ‏</w:t>
      </w:r>
      <w:r w:rsidRPr="00F06A48">
        <w:rPr>
          <w:rFonts w:ascii="B Lotus" w:eastAsia="B Lotus" w:hAnsi="B Lotus"/>
          <w:noProof/>
          <w:cs/>
          <w:lang w:eastAsia="en-US"/>
        </w:rPr>
        <w:t>‎</w:t>
      </w:r>
      <w:r w:rsidRPr="00F06A48">
        <w:rPr>
          <w:rFonts w:ascii="B Lotus" w:eastAsia="B Lotus" w:hAnsi="B Lotus"/>
          <w:noProof/>
          <w:lang w:eastAsia="en-US"/>
        </w:rPr>
        <w:t xml:space="preserve"> </w:t>
      </w:r>
      <w:r w:rsidRPr="00F06A48">
        <w:rPr>
          <w:rFonts w:ascii="B Lotus" w:eastAsia="B Lotus" w:hAnsi="B Lotus"/>
          <w:noProof/>
          <w:cs/>
          <w:lang w:eastAsia="en-US"/>
        </w:rPr>
        <w:t>‎</w:t>
      </w:r>
      <w:r w:rsidRPr="00F06A48">
        <w:rPr>
          <w:rFonts w:ascii="B Lotus" w:eastAsia="B Lotus" w:hAnsi="B Lotus"/>
          <w:noProof/>
          <w:rtl/>
          <w:lang w:eastAsia="en-US"/>
        </w:rPr>
        <w:t>‏سوی استاد بسیار آموزنده بود</w:t>
      </w:r>
      <w:r w:rsidR="00881891">
        <w:rPr>
          <w:rFonts w:ascii="B Lotus" w:eastAsia="B Lotus" w:hAnsi="B Lotus" w:hint="cs"/>
          <w:noProof/>
          <w:rtl/>
          <w:lang w:eastAsia="en-US"/>
        </w:rPr>
        <w:t>؛</w:t>
      </w:r>
      <w:r w:rsidRPr="00F06A48">
        <w:rPr>
          <w:rFonts w:ascii="B Lotus" w:eastAsia="B Lotus" w:hAnsi="B Lotus"/>
          <w:noProof/>
          <w:rtl/>
          <w:lang w:eastAsia="en-US"/>
        </w:rPr>
        <w:t xml:space="preserve"> یعنی اینکه 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>انسان باید حالت تقلید را از دست بدهد و نباید تنها حرف‌های دیگران را بشنود. ایشان همواره روی</w:t>
      </w:r>
      <w:r w:rsidR="00881891">
        <w:rPr>
          <w:rFonts w:ascii="B Lotus" w:eastAsia="B Lotus" w:hAnsi="B Lotus" w:hint="cs"/>
          <w:b/>
          <w:bCs/>
          <w:noProof/>
          <w:rtl/>
          <w:lang w:eastAsia="en-US"/>
        </w:rPr>
        <w:t xml:space="preserve"> 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 xml:space="preserve">این </w:t>
      </w:r>
      <w:r w:rsidR="00E25690">
        <w:rPr>
          <w:rFonts w:ascii="B Lotus" w:eastAsia="B Lotus" w:hAnsi="B Lotus"/>
          <w:b/>
          <w:bCs/>
          <w:noProof/>
          <w:rtl/>
          <w:lang w:eastAsia="en-US"/>
        </w:rPr>
        <w:t>مسئله</w:t>
      </w:r>
      <w:r w:rsidRPr="00F06A48">
        <w:rPr>
          <w:rFonts w:ascii="B Lotus" w:eastAsia="B Lotus" w:hAnsi="B Lotus"/>
          <w:b/>
          <w:bCs/>
          <w:noProof/>
          <w:rtl/>
          <w:lang w:eastAsia="en-US"/>
        </w:rPr>
        <w:t xml:space="preserve"> که طلاب باید اهل تحقیق باشند تأکید می‌فرمود</w:t>
      </w:r>
      <w:r>
        <w:rPr>
          <w:rFonts w:ascii="B Lotus" w:eastAsia="B Lotus" w:hAnsi="B Lotus"/>
          <w:b/>
          <w:bCs/>
          <w:noProof/>
          <w:rtl/>
          <w:lang w:eastAsia="en-US"/>
        </w:rPr>
        <w:t>.</w:t>
      </w:r>
    </w:p>
    <w:p w14:paraId="12A7F443" w14:textId="642750C6" w:rsidR="00544FF7" w:rsidRDefault="00544FF7" w:rsidP="00F06A48">
      <w:pPr>
        <w:pStyle w:val="a"/>
        <w:spacing w:after="0" w:line="240" w:lineRule="auto"/>
        <w:ind w:firstLine="0"/>
        <w:jc w:val="right"/>
        <w:rPr>
          <w:rFonts w:ascii="B Lotus" w:eastAsia="B Lotus" w:hAnsi="B Lotus"/>
          <w:noProof/>
          <w:sz w:val="24"/>
          <w:szCs w:val="24"/>
          <w:rtl/>
          <w:lang w:eastAsia="en-US"/>
        </w:rPr>
      </w:pPr>
      <w:r>
        <w:rPr>
          <w:rFonts w:ascii="B Lotus" w:eastAsia="B Lotus" w:hAnsi="B Lotus"/>
          <w:noProof/>
          <w:sz w:val="24"/>
          <w:szCs w:val="24"/>
          <w:rtl/>
          <w:lang w:eastAsia="en-US"/>
        </w:rPr>
        <w:t xml:space="preserve">منبع: </w:t>
      </w:r>
      <w:r w:rsidR="00F06A48">
        <w:rPr>
          <w:rFonts w:ascii="B Lotus" w:eastAsia="B Lotus" w:hAnsi="B Lotus"/>
          <w:noProof/>
          <w:sz w:val="24"/>
          <w:szCs w:val="24"/>
          <w:rtl/>
          <w:lang w:eastAsia="en-US"/>
        </w:rPr>
        <w:t>پرتال امام خمینی (ره)</w:t>
      </w:r>
    </w:p>
    <w:p w14:paraId="50525C92" w14:textId="3A52BECE" w:rsidR="00544FF7" w:rsidRDefault="00544FF7" w:rsidP="00F06A48">
      <w:pPr>
        <w:pStyle w:val="a"/>
        <w:spacing w:after="0" w:line="240" w:lineRule="auto"/>
        <w:ind w:firstLine="0"/>
        <w:jc w:val="right"/>
        <w:rPr>
          <w:rFonts w:ascii="B Lotus" w:eastAsia="B Lotus" w:hAnsi="B Lotus"/>
          <w:noProof/>
          <w:sz w:val="24"/>
          <w:szCs w:val="24"/>
          <w:rtl/>
          <w:lang w:eastAsia="en-US"/>
        </w:rPr>
      </w:pPr>
      <w:r>
        <w:rPr>
          <w:rFonts w:ascii="B Lotus" w:eastAsia="B Lotus" w:hAnsi="B Lotus"/>
          <w:noProof/>
          <w:sz w:val="24"/>
          <w:szCs w:val="24"/>
          <w:rtl/>
          <w:lang w:eastAsia="en-US"/>
        </w:rPr>
        <w:lastRenderedPageBreak/>
        <w:t xml:space="preserve">راوی: </w:t>
      </w:r>
      <w:r w:rsidR="00F06A48">
        <w:rPr>
          <w:rFonts w:ascii="B Lotus" w:eastAsia="B Lotus" w:hAnsi="B Lotus"/>
          <w:noProof/>
          <w:sz w:val="24"/>
          <w:szCs w:val="24"/>
          <w:rtl/>
          <w:lang w:eastAsia="en-US"/>
        </w:rPr>
        <w:t>امام خمینی (ره)</w:t>
      </w:r>
    </w:p>
    <w:p w14:paraId="02B629A8" w14:textId="6D79487F" w:rsidR="00544FF7" w:rsidRDefault="00E25690" w:rsidP="00F06A48">
      <w:pPr>
        <w:spacing w:after="0" w:line="240" w:lineRule="auto"/>
        <w:jc w:val="right"/>
        <w:rPr>
          <w:rFonts w:asciiTheme="minorHAnsi" w:eastAsiaTheme="minorHAnsi" w:hAnsiTheme="minorHAnsi"/>
          <w:noProof/>
          <w:sz w:val="24"/>
          <w:szCs w:val="24"/>
          <w:rtl/>
          <w:lang w:bidi="fa-IR"/>
        </w:rPr>
      </w:pPr>
      <w:r>
        <w:rPr>
          <w:noProof/>
          <w:sz w:val="24"/>
          <w:szCs w:val="24"/>
          <w:rtl/>
          <w:lang w:bidi="fa-IR"/>
        </w:rPr>
        <w:t>آیت‌الله</w:t>
      </w:r>
      <w:r w:rsidR="00F06A48" w:rsidRPr="00F06A48">
        <w:rPr>
          <w:noProof/>
          <w:sz w:val="24"/>
          <w:szCs w:val="24"/>
          <w:rtl/>
          <w:lang w:bidi="fa-IR"/>
        </w:rPr>
        <w:t xml:space="preserve"> حاج شیخ عبدالکریم حائری «</w:t>
      </w:r>
      <w:r>
        <w:rPr>
          <w:noProof/>
          <w:sz w:val="24"/>
          <w:szCs w:val="24"/>
          <w:rtl/>
          <w:lang w:bidi="fa-IR"/>
        </w:rPr>
        <w:t>مؤسس</w:t>
      </w:r>
      <w:r w:rsidR="00F06A48" w:rsidRPr="00F06A48">
        <w:rPr>
          <w:noProof/>
          <w:sz w:val="24"/>
          <w:szCs w:val="24"/>
          <w:rtl/>
          <w:lang w:bidi="fa-IR"/>
        </w:rPr>
        <w:t xml:space="preserve"> حوزه علمیه قم»</w:t>
      </w:r>
    </w:p>
    <w:p w14:paraId="0AF836D5" w14:textId="043BA8DE" w:rsidR="00512889" w:rsidRPr="00512889" w:rsidRDefault="00875328" w:rsidP="00881891">
      <w:pPr>
        <w:pStyle w:val="Heading1"/>
        <w:spacing w:before="0" w:line="240" w:lineRule="auto"/>
        <w:rPr>
          <w:noProof/>
          <w:rtl/>
        </w:rPr>
      </w:pPr>
      <w:r w:rsidRPr="00540450">
        <w:rPr>
          <w:noProof/>
          <w:rtl/>
        </w:rPr>
        <w:t>ی</w:t>
      </w:r>
      <w:r w:rsidR="005C14FB" w:rsidRPr="00540450">
        <w:rPr>
          <w:noProof/>
          <w:rtl/>
        </w:rPr>
        <w:t>ار مهربان</w:t>
      </w:r>
      <w:bookmarkStart w:id="5" w:name="_Toc438330879"/>
      <w:bookmarkEnd w:id="4"/>
      <w:r w:rsidR="00881891">
        <w:rPr>
          <w:rFonts w:hint="cs"/>
          <w:noProof/>
          <w:rtl/>
        </w:rPr>
        <w:t xml:space="preserve"> - </w:t>
      </w:r>
      <w:r w:rsidR="006854D6">
        <w:rPr>
          <w:noProof/>
          <w:rtl/>
        </w:rPr>
        <w:t>استغفار و توبه</w:t>
      </w:r>
    </w:p>
    <w:p w14:paraId="7D8EBAAE" w14:textId="79ED62E5" w:rsidR="006854D6" w:rsidRPr="00E14D71" w:rsidRDefault="006854D6" w:rsidP="006854D6">
      <w:pPr>
        <w:jc w:val="center"/>
        <w:rPr>
          <w:noProof/>
          <w:rtl/>
          <w:lang w:bidi="fa-IR"/>
        </w:rPr>
      </w:pPr>
      <w:r>
        <w:rPr>
          <w:noProof/>
          <w:rtl/>
          <w:lang w:bidi="fa-IR"/>
        </w:rPr>
        <w:t>در ماه رمضان فرصت‌ها را از دست ندهیم!</w:t>
      </w:r>
    </w:p>
    <w:bookmarkEnd w:id="5"/>
    <w:p w14:paraId="015A0DB3" w14:textId="2840B050" w:rsidR="00A4583B" w:rsidRDefault="00EA51DC" w:rsidP="006854D6">
      <w:pPr>
        <w:spacing w:after="0" w:line="240" w:lineRule="auto"/>
        <w:ind w:firstLine="0"/>
        <w:rPr>
          <w:noProof/>
          <w:rtl/>
          <w:lang w:bidi="fa-IR"/>
        </w:rPr>
      </w:pPr>
      <w:r>
        <w:rPr>
          <w:noProof/>
          <w:rtl/>
          <w:lang w:bidi="fa-IR"/>
        </w:rPr>
        <w:t>م</w:t>
      </w:r>
      <w:r w:rsidRPr="001A218D">
        <w:rPr>
          <w:noProof/>
          <w:rtl/>
          <w:lang w:bidi="fa-IR"/>
        </w:rPr>
        <w:t>ؤلف</w:t>
      </w:r>
      <w:r w:rsidR="0085474F" w:rsidRPr="001A218D">
        <w:rPr>
          <w:noProof/>
          <w:rtl/>
          <w:lang w:bidi="fa-IR"/>
        </w:rPr>
        <w:t>:</w:t>
      </w:r>
      <w:r w:rsidR="00B451FC">
        <w:rPr>
          <w:noProof/>
          <w:rtl/>
          <w:lang w:bidi="fa-IR"/>
        </w:rPr>
        <w:t xml:space="preserve"> </w:t>
      </w:r>
      <w:r w:rsidR="006854D6">
        <w:rPr>
          <w:rFonts w:ascii="Cambria" w:hAnsi="Cambria"/>
          <w:noProof/>
          <w:rtl/>
          <w:lang w:bidi="fa-IR"/>
        </w:rPr>
        <w:t xml:space="preserve">آیت‌الله </w:t>
      </w:r>
      <w:r w:rsidR="00E25690">
        <w:rPr>
          <w:rFonts w:ascii="Cambria" w:hAnsi="Cambria"/>
          <w:noProof/>
          <w:rtl/>
          <w:lang w:bidi="fa-IR"/>
        </w:rPr>
        <w:t>سید علی</w:t>
      </w:r>
      <w:r w:rsidR="006854D6">
        <w:rPr>
          <w:rFonts w:ascii="Cambria" w:hAnsi="Cambria"/>
          <w:noProof/>
          <w:rtl/>
          <w:lang w:bidi="fa-IR"/>
        </w:rPr>
        <w:t xml:space="preserve"> خامنه‌ای</w:t>
      </w:r>
      <w:r w:rsidR="0076347C" w:rsidRPr="00B606AA">
        <w:rPr>
          <w:rFonts w:ascii="Cambria" w:hAnsi="Cambria"/>
          <w:noProof/>
          <w:rtl/>
          <w:lang w:bidi="fa-IR"/>
        </w:rPr>
        <w:t>،</w:t>
      </w:r>
      <w:r w:rsidR="0076347C">
        <w:rPr>
          <w:noProof/>
          <w:rtl/>
          <w:lang w:bidi="fa-IR"/>
        </w:rPr>
        <w:t xml:space="preserve"> نش</w:t>
      </w:r>
      <w:r w:rsidR="002553C7">
        <w:rPr>
          <w:noProof/>
          <w:rtl/>
          <w:lang w:bidi="fa-IR"/>
        </w:rPr>
        <w:t>ر</w:t>
      </w:r>
      <w:r w:rsidR="00510A12">
        <w:rPr>
          <w:noProof/>
          <w:rtl/>
          <w:lang w:bidi="fa-IR"/>
        </w:rPr>
        <w:t xml:space="preserve"> </w:t>
      </w:r>
      <w:r w:rsidR="006854D6">
        <w:rPr>
          <w:noProof/>
          <w:rtl/>
          <w:lang w:bidi="fa-IR"/>
        </w:rPr>
        <w:t>صهبا</w:t>
      </w:r>
      <w:r w:rsidR="00A4583B">
        <w:rPr>
          <w:noProof/>
          <w:rtl/>
          <w:lang w:bidi="fa-IR"/>
        </w:rPr>
        <w:t>،</w:t>
      </w:r>
      <w:r w:rsidR="00CD6518">
        <w:rPr>
          <w:noProof/>
          <w:rtl/>
          <w:lang w:bidi="fa-IR"/>
        </w:rPr>
        <w:t xml:space="preserve"> چاپ</w:t>
      </w:r>
      <w:r w:rsidR="006854D6">
        <w:rPr>
          <w:noProof/>
          <w:rtl/>
          <w:lang w:bidi="fa-IR"/>
        </w:rPr>
        <w:t xml:space="preserve"> 1394</w:t>
      </w:r>
      <w:r w:rsidR="007A6DBF">
        <w:rPr>
          <w:noProof/>
          <w:rtl/>
          <w:lang w:bidi="fa-IR"/>
        </w:rPr>
        <w:t>،</w:t>
      </w:r>
      <w:r w:rsidR="00D60CB9">
        <w:rPr>
          <w:noProof/>
          <w:rtl/>
          <w:lang w:bidi="fa-IR"/>
        </w:rPr>
        <w:t xml:space="preserve"> </w:t>
      </w:r>
      <w:r w:rsidR="00293D44" w:rsidRPr="001A218D">
        <w:rPr>
          <w:noProof/>
          <w:rtl/>
          <w:lang w:bidi="fa-IR"/>
        </w:rPr>
        <w:t>قطع</w:t>
      </w:r>
      <w:r w:rsidR="001F08F1">
        <w:rPr>
          <w:rStyle w:val="v"/>
          <w:noProof/>
          <w:rtl/>
          <w:lang w:bidi="fa-IR"/>
        </w:rPr>
        <w:t xml:space="preserve"> </w:t>
      </w:r>
      <w:r w:rsidR="007A6DBF">
        <w:rPr>
          <w:rStyle w:val="v"/>
          <w:noProof/>
          <w:rtl/>
          <w:lang w:bidi="fa-IR"/>
        </w:rPr>
        <w:t>رقعی</w:t>
      </w:r>
      <w:r w:rsidR="006854D6">
        <w:rPr>
          <w:rStyle w:val="v"/>
          <w:noProof/>
          <w:rtl/>
          <w:lang w:bidi="fa-IR"/>
        </w:rPr>
        <w:t>،</w:t>
      </w:r>
      <w:r w:rsidR="0076347C">
        <w:rPr>
          <w:noProof/>
          <w:rtl/>
          <w:lang w:bidi="fa-IR"/>
        </w:rPr>
        <w:t xml:space="preserve"> </w:t>
      </w:r>
      <w:r w:rsidR="006854D6">
        <w:rPr>
          <w:noProof/>
          <w:rtl/>
          <w:lang w:bidi="fa-IR"/>
        </w:rPr>
        <w:t>111</w:t>
      </w:r>
      <w:r w:rsidR="007A6DBF">
        <w:rPr>
          <w:noProof/>
          <w:rtl/>
          <w:lang w:bidi="fa-IR"/>
        </w:rPr>
        <w:t xml:space="preserve"> </w:t>
      </w:r>
      <w:r w:rsidR="00293D44" w:rsidRPr="001A218D">
        <w:rPr>
          <w:noProof/>
          <w:rtl/>
          <w:lang w:bidi="fa-IR"/>
        </w:rPr>
        <w:t>صفحه</w:t>
      </w:r>
      <w:r w:rsidR="006854D6">
        <w:rPr>
          <w:noProof/>
          <w:rtl/>
          <w:lang w:bidi="fa-IR"/>
        </w:rPr>
        <w:t>، 3000 تومان</w:t>
      </w:r>
    </w:p>
    <w:p w14:paraId="744DF8C9" w14:textId="11B0B503" w:rsidR="00B64DE5" w:rsidRDefault="008D584A" w:rsidP="006854D6">
      <w:pPr>
        <w:ind w:firstLine="0"/>
        <w:rPr>
          <w:noProof/>
          <w:rtl/>
          <w:lang w:bidi="fa-IR"/>
        </w:rPr>
      </w:pPr>
      <w:r>
        <w:rPr>
          <w:noProof/>
          <w:rtl/>
          <w:lang w:bidi="fa-IR"/>
        </w:rPr>
        <w:t xml:space="preserve">این کتاب حاوی پنج سخنرانی کامل رهبر انقلاب در رابطه با استغفار و توبه است که همه در ماه مبارک رمضان ایراد شده‌اند. جایگاه و اهمیت استغفار و توبه و چرایی </w:t>
      </w:r>
      <w:r w:rsidR="00E25690">
        <w:rPr>
          <w:noProof/>
          <w:rtl/>
          <w:lang w:bidi="fa-IR"/>
        </w:rPr>
        <w:t>تأکید</w:t>
      </w:r>
      <w:r>
        <w:rPr>
          <w:noProof/>
          <w:rtl/>
          <w:lang w:bidi="fa-IR"/>
        </w:rPr>
        <w:t xml:space="preserve"> قرآن و </w:t>
      </w:r>
      <w:r w:rsidR="00E25690">
        <w:rPr>
          <w:noProof/>
          <w:rtl/>
          <w:lang w:bidi="fa-IR"/>
        </w:rPr>
        <w:t>اهل‌بیت</w:t>
      </w:r>
      <w:r w:rsidR="00881891">
        <w:rPr>
          <w:noProof/>
          <w:rtl/>
          <w:lang w:bidi="fa-IR"/>
        </w:rPr>
        <w:t xml:space="preserve"> علیهم‌السلام در مورد آ</w:t>
      </w:r>
      <w:r w:rsidR="00881891">
        <w:rPr>
          <w:rFonts w:hint="cs"/>
          <w:noProof/>
          <w:rtl/>
          <w:lang w:bidi="fa-IR"/>
        </w:rPr>
        <w:t>ن،</w:t>
      </w:r>
      <w:r>
        <w:rPr>
          <w:noProof/>
          <w:rtl/>
          <w:lang w:bidi="fa-IR"/>
        </w:rPr>
        <w:t xml:space="preserve"> </w:t>
      </w:r>
      <w:r w:rsidR="00E25690">
        <w:rPr>
          <w:noProof/>
          <w:rtl/>
          <w:lang w:bidi="fa-IR"/>
        </w:rPr>
        <w:t>از</w:t>
      </w:r>
      <w:r w:rsidR="00881891">
        <w:rPr>
          <w:rFonts w:hint="cs"/>
          <w:noProof/>
          <w:rtl/>
          <w:lang w:bidi="fa-IR"/>
        </w:rPr>
        <w:t xml:space="preserve"> </w:t>
      </w:r>
      <w:r w:rsidR="00E25690">
        <w:rPr>
          <w:noProof/>
          <w:rtl/>
          <w:lang w:bidi="fa-IR"/>
        </w:rPr>
        <w:t>جمله</w:t>
      </w:r>
      <w:r>
        <w:rPr>
          <w:noProof/>
          <w:rtl/>
          <w:lang w:bidi="fa-IR"/>
        </w:rPr>
        <w:t xml:space="preserve"> مباحثی است که در این کتاب به آن </w:t>
      </w:r>
      <w:r w:rsidR="00881891">
        <w:rPr>
          <w:noProof/>
          <w:rtl/>
          <w:lang w:bidi="fa-IR"/>
        </w:rPr>
        <w:t>پرداخته</w:t>
      </w:r>
      <w:r w:rsidR="00881891">
        <w:rPr>
          <w:rFonts w:hint="cs"/>
          <w:noProof/>
          <w:rtl/>
          <w:lang w:bidi="fa-IR"/>
        </w:rPr>
        <w:t xml:space="preserve"> </w:t>
      </w:r>
      <w:r w:rsidR="00E25690">
        <w:rPr>
          <w:noProof/>
          <w:rtl/>
          <w:lang w:bidi="fa-IR"/>
        </w:rPr>
        <w:t>شده</w:t>
      </w:r>
      <w:r>
        <w:rPr>
          <w:noProof/>
          <w:rtl/>
          <w:lang w:bidi="fa-IR"/>
        </w:rPr>
        <w:t xml:space="preserve"> است. مبحث مهم دیگری که در این کتاب </w:t>
      </w:r>
      <w:r w:rsidR="00881891">
        <w:rPr>
          <w:noProof/>
          <w:rtl/>
          <w:lang w:bidi="fa-IR"/>
        </w:rPr>
        <w:t>مطرح</w:t>
      </w:r>
      <w:r w:rsidR="00881891">
        <w:rPr>
          <w:rFonts w:hint="cs"/>
          <w:noProof/>
          <w:rtl/>
          <w:lang w:bidi="fa-IR"/>
        </w:rPr>
        <w:t xml:space="preserve"> </w:t>
      </w:r>
      <w:r w:rsidR="00E25690">
        <w:rPr>
          <w:noProof/>
          <w:rtl/>
          <w:lang w:bidi="fa-IR"/>
        </w:rPr>
        <w:t>شده</w:t>
      </w:r>
      <w:r w:rsidR="00881891">
        <w:rPr>
          <w:rFonts w:hint="cs"/>
          <w:noProof/>
          <w:rtl/>
          <w:lang w:bidi="fa-IR"/>
        </w:rPr>
        <w:t>،</w:t>
      </w:r>
      <w:r w:rsidR="006854D6">
        <w:rPr>
          <w:noProof/>
          <w:rtl/>
          <w:lang w:bidi="fa-IR"/>
        </w:rPr>
        <w:t xml:space="preserve"> استغفار و توبه اجتماعی است. این استغفار اجتماعی موجبات اقتدار ملي، </w:t>
      </w:r>
      <w:r>
        <w:rPr>
          <w:noProof/>
          <w:rtl/>
          <w:lang w:bidi="fa-IR"/>
        </w:rPr>
        <w:t xml:space="preserve">خدمت به مردم، </w:t>
      </w:r>
      <w:r w:rsidR="00E25690">
        <w:rPr>
          <w:noProof/>
          <w:rtl/>
          <w:lang w:bidi="fa-IR"/>
        </w:rPr>
        <w:t>پیش رفتن</w:t>
      </w:r>
      <w:r>
        <w:rPr>
          <w:noProof/>
          <w:rtl/>
          <w:lang w:bidi="fa-IR"/>
        </w:rPr>
        <w:t xml:space="preserve"> کارهاي کشور و </w:t>
      </w:r>
      <w:r w:rsidR="00E25690">
        <w:rPr>
          <w:noProof/>
          <w:rtl/>
          <w:lang w:bidi="fa-IR"/>
        </w:rPr>
        <w:t>به وجود</w:t>
      </w:r>
      <w:r>
        <w:rPr>
          <w:noProof/>
          <w:rtl/>
          <w:lang w:bidi="fa-IR"/>
        </w:rPr>
        <w:t xml:space="preserve"> نيامدن اختلافات قومي و مذهبي و سياسي و فکري </w:t>
      </w:r>
      <w:r w:rsidR="006854D6">
        <w:rPr>
          <w:noProof/>
          <w:rtl/>
          <w:lang w:bidi="fa-IR"/>
        </w:rPr>
        <w:t xml:space="preserve">را </w:t>
      </w:r>
      <w:r>
        <w:rPr>
          <w:noProof/>
          <w:rtl/>
          <w:lang w:bidi="fa-IR"/>
        </w:rPr>
        <w:t>در جامعه</w:t>
      </w:r>
      <w:r w:rsidR="006854D6">
        <w:rPr>
          <w:noProof/>
          <w:rtl/>
          <w:lang w:bidi="fa-IR"/>
        </w:rPr>
        <w:t xml:space="preserve"> فراهم می‌کند.</w:t>
      </w:r>
    </w:p>
    <w:p w14:paraId="3F53FCA5" w14:textId="472BB481" w:rsidR="00BF1A99" w:rsidRDefault="002E58EE" w:rsidP="00881891">
      <w:pPr>
        <w:pStyle w:val="Heading1"/>
        <w:spacing w:before="0" w:line="240" w:lineRule="auto"/>
        <w:rPr>
          <w:noProof/>
          <w:rtl/>
        </w:rPr>
      </w:pPr>
      <w:r w:rsidRPr="00004235">
        <w:rPr>
          <w:noProof/>
          <w:rtl/>
        </w:rPr>
        <w:t>در مسیر بهشت</w:t>
      </w:r>
      <w:r w:rsidR="00881891">
        <w:rPr>
          <w:rFonts w:hint="cs"/>
          <w:noProof/>
          <w:rtl/>
        </w:rPr>
        <w:t xml:space="preserve"> - </w:t>
      </w:r>
      <w:r w:rsidR="000F784F">
        <w:rPr>
          <w:noProof/>
          <w:rtl/>
        </w:rPr>
        <w:t>خدایا هر گرسنه‌ای را سیر گردان</w:t>
      </w:r>
    </w:p>
    <w:p w14:paraId="36996BAA" w14:textId="469D6D32" w:rsidR="004049C5" w:rsidRDefault="004049C5" w:rsidP="004049C5">
      <w:pPr>
        <w:ind w:left="360" w:firstLine="0"/>
        <w:rPr>
          <w:noProof/>
          <w:rtl/>
          <w:lang w:bidi="fa-IR"/>
        </w:rPr>
      </w:pPr>
      <w:r>
        <w:rPr>
          <w:noProof/>
          <w:rtl/>
          <w:lang w:bidi="fa-IR"/>
        </w:rPr>
        <w:t xml:space="preserve">یکی از حکمت‌های </w:t>
      </w:r>
      <w:r w:rsidR="00E25690">
        <w:rPr>
          <w:noProof/>
          <w:rtl/>
          <w:lang w:bidi="fa-IR"/>
        </w:rPr>
        <w:t>روزه گرفتن</w:t>
      </w:r>
      <w:r>
        <w:rPr>
          <w:noProof/>
          <w:rtl/>
          <w:lang w:bidi="fa-IR"/>
        </w:rPr>
        <w:t xml:space="preserve"> د</w:t>
      </w:r>
      <w:r w:rsidR="00881891">
        <w:rPr>
          <w:noProof/>
          <w:rtl/>
          <w:lang w:bidi="fa-IR"/>
        </w:rPr>
        <w:t>رک احوال نیازمندان و فقیران است</w:t>
      </w:r>
      <w:r w:rsidR="00881891">
        <w:rPr>
          <w:rFonts w:hint="cs"/>
          <w:noProof/>
          <w:rtl/>
          <w:lang w:bidi="fa-IR"/>
        </w:rPr>
        <w:t>؛</w:t>
      </w:r>
      <w:r>
        <w:rPr>
          <w:noProof/>
          <w:rtl/>
          <w:lang w:bidi="fa-IR"/>
        </w:rPr>
        <w:t xml:space="preserve"> کسانی که در طول سال روزه اجباری می‌گیرند، چون</w:t>
      </w:r>
      <w:r w:rsidR="00881891">
        <w:rPr>
          <w:noProof/>
          <w:rtl/>
          <w:lang w:bidi="fa-IR"/>
        </w:rPr>
        <w:t xml:space="preserve"> چیزی برای خوردن ندارند</w:t>
      </w:r>
      <w:r w:rsidR="00881891">
        <w:rPr>
          <w:rFonts w:hint="cs"/>
          <w:noProof/>
          <w:rtl/>
          <w:lang w:bidi="fa-IR"/>
        </w:rPr>
        <w:t xml:space="preserve"> و</w:t>
      </w:r>
      <w:r w:rsidR="000F784F">
        <w:rPr>
          <w:noProof/>
          <w:rtl/>
          <w:lang w:bidi="fa-IR"/>
        </w:rPr>
        <w:t xml:space="preserve"> حسرت </w:t>
      </w:r>
      <w:r w:rsidR="00E25690">
        <w:rPr>
          <w:noProof/>
          <w:rtl/>
          <w:lang w:bidi="fa-IR"/>
        </w:rPr>
        <w:t>ی</w:t>
      </w:r>
      <w:r w:rsidR="00881891">
        <w:rPr>
          <w:noProof/>
          <w:rtl/>
          <w:lang w:bidi="fa-IR"/>
        </w:rPr>
        <w:t>ک</w:t>
      </w:r>
      <w:r w:rsidR="00881891">
        <w:rPr>
          <w:rFonts w:hint="cs"/>
          <w:noProof/>
          <w:rtl/>
          <w:lang w:bidi="fa-IR"/>
        </w:rPr>
        <w:t xml:space="preserve"> </w:t>
      </w:r>
      <w:r w:rsidR="00E25690">
        <w:rPr>
          <w:noProof/>
          <w:rtl/>
          <w:lang w:bidi="fa-IR"/>
        </w:rPr>
        <w:t>بار</w:t>
      </w:r>
      <w:r w:rsidR="000F784F">
        <w:rPr>
          <w:noProof/>
          <w:rtl/>
          <w:lang w:bidi="fa-IR"/>
        </w:rPr>
        <w:t xml:space="preserve"> با دل سیر غذا خوردن بر دلشان مانده است.</w:t>
      </w:r>
    </w:p>
    <w:p w14:paraId="7F39C1BC" w14:textId="744408A7" w:rsidR="000F784F" w:rsidRPr="000F784F" w:rsidRDefault="000F784F" w:rsidP="000F784F">
      <w:pPr>
        <w:ind w:left="360" w:firstLine="0"/>
        <w:rPr>
          <w:noProof/>
          <w:vertAlign w:val="superscript"/>
          <w:rtl/>
          <w:lang w:bidi="fa-IR"/>
        </w:rPr>
      </w:pPr>
      <w:r>
        <w:rPr>
          <w:noProof/>
          <w:rtl/>
          <w:lang w:bidi="fa-IR"/>
        </w:rPr>
        <w:t xml:space="preserve">امام رضا </w:t>
      </w:r>
      <w:r w:rsidR="00E25690">
        <w:rPr>
          <w:noProof/>
          <w:rtl/>
          <w:lang w:bidi="fa-IR"/>
        </w:rPr>
        <w:t>علیه‌السلام</w:t>
      </w:r>
      <w:r>
        <w:rPr>
          <w:noProof/>
          <w:rtl/>
          <w:lang w:bidi="fa-IR"/>
        </w:rPr>
        <w:t xml:space="preserve"> می‌فرمایند: </w:t>
      </w:r>
      <w:r w:rsidRPr="000F784F">
        <w:rPr>
          <w:b/>
          <w:bCs/>
          <w:noProof/>
          <w:rtl/>
          <w:lang w:bidi="fa-IR"/>
        </w:rPr>
        <w:t xml:space="preserve">«مردم به انجام روزه امر </w:t>
      </w:r>
      <w:r w:rsidR="00E25690">
        <w:rPr>
          <w:b/>
          <w:bCs/>
          <w:noProof/>
          <w:rtl/>
          <w:lang w:bidi="fa-IR"/>
        </w:rPr>
        <w:t>شده‌اند</w:t>
      </w:r>
      <w:r w:rsidRPr="000F784F">
        <w:rPr>
          <w:b/>
          <w:bCs/>
          <w:noProof/>
          <w:rtl/>
          <w:lang w:bidi="fa-IR"/>
        </w:rPr>
        <w:t xml:space="preserve"> تا درد گرسنگی و تشنگی را بفهمند.»</w:t>
      </w:r>
      <w:r>
        <w:rPr>
          <w:noProof/>
          <w:vertAlign w:val="superscript"/>
          <w:rtl/>
          <w:lang w:bidi="fa-IR"/>
        </w:rPr>
        <w:t xml:space="preserve">1 </w:t>
      </w:r>
      <w:r>
        <w:rPr>
          <w:noProof/>
          <w:rtl/>
          <w:lang w:bidi="fa-IR"/>
        </w:rPr>
        <w:t xml:space="preserve">باید دقت کنیم که </w:t>
      </w:r>
      <w:r w:rsidRPr="000F784F">
        <w:rPr>
          <w:b/>
          <w:bCs/>
          <w:noProof/>
          <w:rtl/>
          <w:lang w:bidi="fa-IR"/>
        </w:rPr>
        <w:t>این فهمیدن مقدمه برای عمل است</w:t>
      </w:r>
      <w:r w:rsidR="00881891">
        <w:rPr>
          <w:rFonts w:hint="cs"/>
          <w:b/>
          <w:bCs/>
          <w:noProof/>
          <w:rtl/>
          <w:lang w:bidi="fa-IR"/>
        </w:rPr>
        <w:t>،</w:t>
      </w:r>
      <w:r w:rsidRPr="000F784F">
        <w:rPr>
          <w:b/>
          <w:bCs/>
          <w:noProof/>
          <w:rtl/>
          <w:lang w:bidi="fa-IR"/>
        </w:rPr>
        <w:t xml:space="preserve"> وگرنه اگر فقط بفهمیم</w:t>
      </w:r>
      <w:r>
        <w:rPr>
          <w:b/>
          <w:bCs/>
          <w:noProof/>
          <w:rtl/>
          <w:lang w:bidi="fa-IR"/>
        </w:rPr>
        <w:t xml:space="preserve"> و عمل نکنیم</w:t>
      </w:r>
      <w:r w:rsidRPr="000F784F">
        <w:rPr>
          <w:b/>
          <w:bCs/>
          <w:noProof/>
          <w:rtl/>
          <w:lang w:bidi="fa-IR"/>
        </w:rPr>
        <w:t>، آن فهم به درد خودمان می‌خورد و دردی از بقیه دوا نمی</w:t>
      </w:r>
      <w:r>
        <w:rPr>
          <w:b/>
          <w:bCs/>
          <w:noProof/>
          <w:rtl/>
          <w:lang w:bidi="fa-IR"/>
        </w:rPr>
        <w:t xml:space="preserve">‌کند! </w:t>
      </w:r>
      <w:r>
        <w:rPr>
          <w:noProof/>
          <w:rtl/>
          <w:lang w:bidi="fa-IR"/>
        </w:rPr>
        <w:t>خلاصه کلام</w:t>
      </w:r>
      <w:r w:rsidR="00881891">
        <w:rPr>
          <w:rFonts w:hint="cs"/>
          <w:noProof/>
          <w:rtl/>
          <w:lang w:bidi="fa-IR"/>
        </w:rPr>
        <w:t>،</w:t>
      </w:r>
      <w:r>
        <w:rPr>
          <w:noProof/>
          <w:rtl/>
          <w:lang w:bidi="fa-IR"/>
        </w:rPr>
        <w:t xml:space="preserve"> اگر در موقع افطار گرسنگی بهتان فشار آورده است یا اگر از تشنگی در گرمای ظهر اذیت شده‌اید، بدانید کسانی در کل عمر این‌طور زندگی می‌کنند و نیاز به کمک شما دارند...</w:t>
      </w:r>
    </w:p>
    <w:p w14:paraId="6919EFDC" w14:textId="2313BD90" w:rsidR="004049C5" w:rsidRPr="000F784F" w:rsidRDefault="004049C5" w:rsidP="004049C5">
      <w:pPr>
        <w:ind w:firstLine="0"/>
        <w:jc w:val="center"/>
        <w:rPr>
          <w:noProof/>
          <w:rtl/>
          <w:lang w:bidi="fa-IR"/>
        </w:rPr>
      </w:pPr>
      <w:r w:rsidRPr="004049C5">
        <w:rPr>
          <w:noProof/>
          <w:rtl/>
          <w:lang w:bidi="fa-IR"/>
        </w:rPr>
        <w:t>اللَّهُمَّ أَشْبِعْ كُلَّ جَائِعٍ‏</w:t>
      </w:r>
    </w:p>
    <w:p w14:paraId="475C13B4" w14:textId="2F2CCA5C" w:rsidR="004049C5" w:rsidRPr="000F784F" w:rsidRDefault="004049C5" w:rsidP="004049C5">
      <w:pPr>
        <w:ind w:firstLine="0"/>
        <w:jc w:val="center"/>
        <w:rPr>
          <w:noProof/>
          <w:rtl/>
          <w:lang w:bidi="fa-IR"/>
        </w:rPr>
      </w:pPr>
      <w:r w:rsidRPr="000F784F">
        <w:rPr>
          <w:noProof/>
          <w:rtl/>
          <w:lang w:bidi="fa-IR"/>
        </w:rPr>
        <w:t>خدايا هر گرسنه‌ای را سير گردان</w:t>
      </w:r>
    </w:p>
    <w:p w14:paraId="43974949" w14:textId="54B8B66B" w:rsidR="00315AAB" w:rsidRPr="00315AAB" w:rsidRDefault="00315AAB" w:rsidP="00E401F7">
      <w:pPr>
        <w:pStyle w:val="ListParagraph"/>
        <w:numPr>
          <w:ilvl w:val="0"/>
          <w:numId w:val="13"/>
        </w:numPr>
        <w:jc w:val="right"/>
        <w:rPr>
          <w:rStyle w:val="Char"/>
          <w:noProof/>
          <w:sz w:val="24"/>
          <w:szCs w:val="24"/>
          <w:rtl/>
          <w:lang w:bidi="fa-IR"/>
        </w:rPr>
      </w:pPr>
      <w:r w:rsidRPr="00315AAB">
        <w:rPr>
          <w:rStyle w:val="Char"/>
          <w:noProof/>
          <w:sz w:val="24"/>
          <w:szCs w:val="24"/>
          <w:rtl/>
          <w:lang w:bidi="fa-IR"/>
        </w:rPr>
        <w:t>وسائل الشیعه، ج 4</w:t>
      </w:r>
      <w:r w:rsidR="00E401F7">
        <w:rPr>
          <w:rStyle w:val="Char"/>
          <w:noProof/>
          <w:sz w:val="24"/>
          <w:szCs w:val="24"/>
          <w:rtl/>
          <w:lang w:bidi="fa-IR"/>
        </w:rPr>
        <w:t>،</w:t>
      </w:r>
      <w:r w:rsidRPr="00315AAB">
        <w:rPr>
          <w:rStyle w:val="Char"/>
          <w:noProof/>
          <w:sz w:val="24"/>
          <w:szCs w:val="24"/>
          <w:rtl/>
          <w:lang w:bidi="fa-IR"/>
        </w:rPr>
        <w:t xml:space="preserve"> ص 4</w:t>
      </w:r>
    </w:p>
    <w:p w14:paraId="0DF46D54" w14:textId="22A58976" w:rsidR="00F27F69" w:rsidRPr="00820FE0" w:rsidRDefault="00960D77" w:rsidP="00BF1A99">
      <w:pPr>
        <w:ind w:firstLine="0"/>
        <w:jc w:val="right"/>
        <w:rPr>
          <w:rStyle w:val="Char"/>
          <w:noProof/>
          <w:sz w:val="24"/>
          <w:szCs w:val="24"/>
          <w:rtl/>
          <w:lang w:bidi="fa-IR"/>
        </w:rPr>
      </w:pPr>
      <w:r>
        <w:rPr>
          <w:rStyle w:val="Char"/>
          <w:noProof/>
          <w:sz w:val="24"/>
          <w:szCs w:val="24"/>
          <w:rtl/>
          <w:lang w:bidi="fa-IR"/>
        </w:rPr>
        <w:t>مفاتیح‌الجنان</w:t>
      </w:r>
    </w:p>
    <w:p w14:paraId="01191CB7" w14:textId="182EF305" w:rsidR="007013E3" w:rsidRDefault="00C15C50" w:rsidP="00881891">
      <w:pPr>
        <w:pStyle w:val="Heading1"/>
        <w:spacing w:before="0" w:line="240" w:lineRule="auto"/>
        <w:rPr>
          <w:noProof/>
          <w:rtl/>
        </w:rPr>
      </w:pPr>
      <w:r>
        <w:rPr>
          <w:noProof/>
          <w:rtl/>
        </w:rPr>
        <w:lastRenderedPageBreak/>
        <w:t>ایام ویژه</w:t>
      </w:r>
      <w:r w:rsidR="00881891">
        <w:rPr>
          <w:rFonts w:hint="cs"/>
          <w:noProof/>
          <w:rtl/>
        </w:rPr>
        <w:t xml:space="preserve"> - </w:t>
      </w:r>
      <w:r w:rsidR="00C51968">
        <w:rPr>
          <w:noProof/>
          <w:rtl/>
        </w:rPr>
        <w:t>مقاومت تنها رمز پیروزی</w:t>
      </w:r>
    </w:p>
    <w:p w14:paraId="67A51735" w14:textId="77777777" w:rsidR="00881891" w:rsidRDefault="000F0234" w:rsidP="00881891">
      <w:pPr>
        <w:ind w:firstLine="0"/>
        <w:rPr>
          <w:noProof/>
          <w:rtl/>
          <w:lang w:bidi="fa-IR"/>
        </w:rPr>
      </w:pPr>
      <w:r w:rsidRPr="000F0234">
        <w:rPr>
          <w:noProof/>
          <w:rtl/>
          <w:lang w:bidi="fa-IR"/>
        </w:rPr>
        <w:t xml:space="preserve">پس از خروج استعمارگران فرانسوي از ويتنام و انعقاد معاهده ژنو </w:t>
      </w:r>
      <w:r w:rsidR="00E25690">
        <w:rPr>
          <w:noProof/>
          <w:rtl/>
          <w:lang w:bidi="fa-IR"/>
        </w:rPr>
        <w:t>به‌منظور</w:t>
      </w:r>
      <w:r w:rsidRPr="000F0234">
        <w:rPr>
          <w:noProof/>
          <w:rtl/>
          <w:lang w:bidi="fa-IR"/>
        </w:rPr>
        <w:t xml:space="preserve"> تقسيم ويتنام به دو قسمت شمالي و جنوبي، اغتشاش و </w:t>
      </w:r>
      <w:r w:rsidR="00E25690">
        <w:rPr>
          <w:noProof/>
          <w:rtl/>
          <w:lang w:bidi="fa-IR"/>
        </w:rPr>
        <w:t>هرج‌ومرج</w:t>
      </w:r>
      <w:r w:rsidRPr="000F0234">
        <w:rPr>
          <w:noProof/>
          <w:rtl/>
          <w:lang w:bidi="fa-IR"/>
        </w:rPr>
        <w:t xml:space="preserve"> در اين كشور ايجاد شد. </w:t>
      </w:r>
      <w:r w:rsidR="00E25690">
        <w:rPr>
          <w:noProof/>
          <w:rtl/>
          <w:lang w:bidi="fa-IR"/>
        </w:rPr>
        <w:t>ازاین‌رو</w:t>
      </w:r>
      <w:r w:rsidRPr="000F0234">
        <w:rPr>
          <w:noProof/>
          <w:rtl/>
          <w:lang w:bidi="fa-IR"/>
        </w:rPr>
        <w:t xml:space="preserve"> </w:t>
      </w:r>
      <w:r w:rsidR="00881891">
        <w:rPr>
          <w:rFonts w:hint="cs"/>
          <w:noProof/>
          <w:rtl/>
          <w:lang w:bidi="fa-IR"/>
        </w:rPr>
        <w:t>ا</w:t>
      </w:r>
      <w:r w:rsidRPr="000F0234">
        <w:rPr>
          <w:noProof/>
          <w:rtl/>
          <w:lang w:bidi="fa-IR"/>
        </w:rPr>
        <w:t xml:space="preserve">مريكا به بهانه اجراي مفاد عهدنامه ژنو، نيروهاي خود را وارد ويتنام ساخت. ادامه اين روند باعث شعله‏ور شدن آتش جنگ </w:t>
      </w:r>
      <w:r w:rsidR="00881891">
        <w:rPr>
          <w:rFonts w:hint="cs"/>
          <w:noProof/>
          <w:rtl/>
          <w:lang w:bidi="fa-IR"/>
        </w:rPr>
        <w:t>م</w:t>
      </w:r>
      <w:r w:rsidR="00881891">
        <w:rPr>
          <w:noProof/>
          <w:rtl/>
          <w:lang w:bidi="fa-IR"/>
        </w:rPr>
        <w:t>ی</w:t>
      </w:r>
      <w:r w:rsidR="00881891">
        <w:rPr>
          <w:rFonts w:hint="cs"/>
          <w:noProof/>
          <w:rtl/>
          <w:lang w:bidi="fa-IR"/>
        </w:rPr>
        <w:t>ا</w:t>
      </w:r>
      <w:r w:rsidR="00881891">
        <w:rPr>
          <w:noProof/>
          <w:rtl/>
          <w:lang w:bidi="fa-IR"/>
        </w:rPr>
        <w:t xml:space="preserve">ن </w:t>
      </w:r>
      <w:r w:rsidR="00881891">
        <w:rPr>
          <w:rFonts w:hint="cs"/>
          <w:noProof/>
          <w:rtl/>
          <w:lang w:bidi="fa-IR"/>
        </w:rPr>
        <w:t>ا</w:t>
      </w:r>
      <w:r w:rsidRPr="000F0234">
        <w:rPr>
          <w:noProof/>
          <w:rtl/>
          <w:lang w:bidi="fa-IR"/>
        </w:rPr>
        <w:t xml:space="preserve">مريكا و ويتنام شمالي </w:t>
      </w:r>
      <w:r w:rsidR="00C51968">
        <w:rPr>
          <w:noProof/>
          <w:rtl/>
          <w:lang w:bidi="fa-IR"/>
        </w:rPr>
        <w:t>شد</w:t>
      </w:r>
      <w:r w:rsidRPr="000F0234">
        <w:rPr>
          <w:noProof/>
          <w:rtl/>
          <w:lang w:bidi="fa-IR"/>
        </w:rPr>
        <w:t xml:space="preserve"> و تلفات سنگيني به دو طرف وارد شد. </w:t>
      </w:r>
      <w:r w:rsidR="00C51968" w:rsidRPr="00C51968">
        <w:rPr>
          <w:b/>
          <w:bCs/>
          <w:noProof/>
          <w:rtl/>
          <w:lang w:bidi="fa-IR"/>
        </w:rPr>
        <w:t xml:space="preserve">به دلیل بالا رفتن هزینه‌ها و </w:t>
      </w:r>
      <w:r w:rsidR="00E25690">
        <w:rPr>
          <w:b/>
          <w:bCs/>
          <w:noProof/>
          <w:rtl/>
          <w:lang w:bidi="fa-IR"/>
        </w:rPr>
        <w:t>به‌صرفه</w:t>
      </w:r>
      <w:r w:rsidRPr="00C51968">
        <w:rPr>
          <w:b/>
          <w:bCs/>
          <w:noProof/>
          <w:rtl/>
          <w:lang w:bidi="fa-IR"/>
        </w:rPr>
        <w:t xml:space="preserve"> نبود</w:t>
      </w:r>
      <w:r w:rsidR="00C51968" w:rsidRPr="00C51968">
        <w:rPr>
          <w:b/>
          <w:bCs/>
          <w:noProof/>
          <w:rtl/>
          <w:lang w:bidi="fa-IR"/>
        </w:rPr>
        <w:t>ن</w:t>
      </w:r>
      <w:r w:rsidRPr="00C51968">
        <w:rPr>
          <w:b/>
          <w:bCs/>
          <w:noProof/>
          <w:rtl/>
          <w:lang w:bidi="fa-IR"/>
        </w:rPr>
        <w:t xml:space="preserve"> </w:t>
      </w:r>
      <w:r w:rsidR="00E25690">
        <w:rPr>
          <w:b/>
          <w:bCs/>
          <w:noProof/>
          <w:rtl/>
          <w:lang w:bidi="fa-IR"/>
        </w:rPr>
        <w:t>آدمکشی</w:t>
      </w:r>
      <w:r w:rsidRPr="00C51968">
        <w:rPr>
          <w:b/>
          <w:bCs/>
          <w:noProof/>
          <w:rtl/>
          <w:lang w:bidi="fa-IR"/>
        </w:rPr>
        <w:t xml:space="preserve"> </w:t>
      </w:r>
      <w:r w:rsidR="00C51968" w:rsidRPr="00C51968">
        <w:rPr>
          <w:b/>
          <w:bCs/>
          <w:noProof/>
          <w:rtl/>
          <w:lang w:bidi="fa-IR"/>
        </w:rPr>
        <w:t>در ویتنام،</w:t>
      </w:r>
      <w:r w:rsidR="00881891">
        <w:rPr>
          <w:b/>
          <w:bCs/>
          <w:noProof/>
          <w:rtl/>
          <w:lang w:bidi="fa-IR"/>
        </w:rPr>
        <w:t xml:space="preserve"> </w:t>
      </w:r>
      <w:r w:rsidR="00881891">
        <w:rPr>
          <w:rFonts w:hint="cs"/>
          <w:b/>
          <w:bCs/>
          <w:noProof/>
          <w:rtl/>
          <w:lang w:bidi="fa-IR"/>
        </w:rPr>
        <w:t>ا</w:t>
      </w:r>
      <w:r w:rsidRPr="00C51968">
        <w:rPr>
          <w:b/>
          <w:bCs/>
          <w:noProof/>
          <w:rtl/>
          <w:lang w:bidi="fa-IR"/>
        </w:rPr>
        <w:t>مریکا</w:t>
      </w:r>
      <w:r w:rsidR="00C51968" w:rsidRPr="00C51968">
        <w:rPr>
          <w:b/>
          <w:bCs/>
          <w:noProof/>
          <w:rtl/>
          <w:lang w:bidi="fa-IR"/>
        </w:rPr>
        <w:t xml:space="preserve"> </w:t>
      </w:r>
      <w:r w:rsidR="00E25690">
        <w:rPr>
          <w:b/>
          <w:bCs/>
          <w:noProof/>
          <w:rtl/>
          <w:lang w:bidi="fa-IR"/>
        </w:rPr>
        <w:t>به‌ناچار</w:t>
      </w:r>
      <w:r w:rsidRPr="00C51968">
        <w:rPr>
          <w:b/>
          <w:bCs/>
          <w:noProof/>
          <w:rtl/>
          <w:lang w:bidi="fa-IR"/>
        </w:rPr>
        <w:t xml:space="preserve"> از ویتنام عقب‌نشینی کرد. این اولین</w:t>
      </w:r>
      <w:r w:rsidR="00881891">
        <w:rPr>
          <w:b/>
          <w:bCs/>
          <w:noProof/>
          <w:rtl/>
          <w:lang w:bidi="fa-IR"/>
        </w:rPr>
        <w:t xml:space="preserve"> شکست </w:t>
      </w:r>
      <w:r w:rsidR="00881891">
        <w:rPr>
          <w:rFonts w:hint="cs"/>
          <w:b/>
          <w:bCs/>
          <w:noProof/>
          <w:rtl/>
          <w:lang w:bidi="fa-IR"/>
        </w:rPr>
        <w:t>ا</w:t>
      </w:r>
      <w:r w:rsidRPr="00C51968">
        <w:rPr>
          <w:b/>
          <w:bCs/>
          <w:noProof/>
          <w:rtl/>
          <w:lang w:bidi="fa-IR"/>
        </w:rPr>
        <w:t>مریکا در عرصه بی</w:t>
      </w:r>
      <w:r w:rsidR="00C51968">
        <w:rPr>
          <w:b/>
          <w:bCs/>
          <w:noProof/>
          <w:rtl/>
          <w:lang w:bidi="fa-IR"/>
        </w:rPr>
        <w:t>ن‌المل</w:t>
      </w:r>
      <w:r w:rsidRPr="00C51968">
        <w:rPr>
          <w:b/>
          <w:bCs/>
          <w:noProof/>
          <w:rtl/>
          <w:lang w:bidi="fa-IR"/>
        </w:rPr>
        <w:t>لی در برابر کشوری کوچک بود.</w:t>
      </w:r>
      <w:r w:rsidR="00881891">
        <w:rPr>
          <w:noProof/>
          <w:rtl/>
          <w:lang w:bidi="fa-IR"/>
        </w:rPr>
        <w:t xml:space="preserve"> شکست</w:t>
      </w:r>
      <w:r w:rsidR="00881891">
        <w:rPr>
          <w:rFonts w:hint="cs"/>
          <w:noProof/>
          <w:rtl/>
          <w:lang w:bidi="fa-IR"/>
        </w:rPr>
        <w:t xml:space="preserve"> دادن</w:t>
      </w:r>
      <w:r w:rsidR="00881891">
        <w:rPr>
          <w:noProof/>
          <w:rtl/>
          <w:lang w:bidi="fa-IR"/>
        </w:rPr>
        <w:t xml:space="preserve"> </w:t>
      </w:r>
      <w:r w:rsidR="00881891">
        <w:rPr>
          <w:rFonts w:hint="cs"/>
          <w:noProof/>
          <w:rtl/>
          <w:lang w:bidi="fa-IR"/>
        </w:rPr>
        <w:t>ا</w:t>
      </w:r>
      <w:r w:rsidRPr="000F0234">
        <w:rPr>
          <w:noProof/>
          <w:rtl/>
          <w:lang w:bidi="fa-IR"/>
        </w:rPr>
        <w:t>مریکا آسان نبود</w:t>
      </w:r>
      <w:r w:rsidR="00881891">
        <w:rPr>
          <w:rFonts w:hint="cs"/>
          <w:noProof/>
          <w:rtl/>
          <w:lang w:bidi="fa-IR"/>
        </w:rPr>
        <w:t>،</w:t>
      </w:r>
      <w:r w:rsidRPr="000F0234">
        <w:rPr>
          <w:noProof/>
          <w:rtl/>
          <w:lang w:bidi="fa-IR"/>
        </w:rPr>
        <w:t xml:space="preserve"> اما مردم ویتنام با مقاومت خود که بیش از 10 سال به طول انجامید آن را انجام دادند.</w:t>
      </w:r>
    </w:p>
    <w:p w14:paraId="68E3A2D4" w14:textId="197F2321" w:rsidR="000F0234" w:rsidRPr="00C51968" w:rsidRDefault="000F0234" w:rsidP="00881891">
      <w:pPr>
        <w:ind w:firstLine="0"/>
        <w:rPr>
          <w:b/>
          <w:bCs/>
          <w:noProof/>
          <w:lang w:bidi="fa-IR"/>
        </w:rPr>
      </w:pPr>
      <w:r w:rsidRPr="00C51968">
        <w:rPr>
          <w:b/>
          <w:bCs/>
          <w:noProof/>
          <w:rtl/>
          <w:lang w:bidi="fa-IR"/>
        </w:rPr>
        <w:t>خاصیت استکبار همین است. اگر در مقا</w:t>
      </w:r>
      <w:r w:rsidR="00C51968">
        <w:rPr>
          <w:b/>
          <w:bCs/>
          <w:noProof/>
          <w:rtl/>
          <w:lang w:bidi="fa-IR"/>
        </w:rPr>
        <w:t>بلش مقاومت کنی</w:t>
      </w:r>
      <w:r w:rsidR="00881891">
        <w:rPr>
          <w:rFonts w:hint="cs"/>
          <w:b/>
          <w:bCs/>
          <w:noProof/>
          <w:rtl/>
          <w:lang w:bidi="fa-IR"/>
        </w:rPr>
        <w:t>،</w:t>
      </w:r>
      <w:r w:rsidR="00C51968">
        <w:rPr>
          <w:b/>
          <w:bCs/>
          <w:noProof/>
          <w:rtl/>
          <w:lang w:bidi="fa-IR"/>
        </w:rPr>
        <w:t xml:space="preserve"> </w:t>
      </w:r>
      <w:r w:rsidRPr="00C51968">
        <w:rPr>
          <w:b/>
          <w:bCs/>
          <w:noProof/>
          <w:rtl/>
          <w:lang w:bidi="fa-IR"/>
        </w:rPr>
        <w:t xml:space="preserve">تا جایی </w:t>
      </w:r>
      <w:r w:rsidR="00C51968" w:rsidRPr="00C51968">
        <w:rPr>
          <w:b/>
          <w:bCs/>
          <w:noProof/>
          <w:rtl/>
          <w:lang w:bidi="fa-IR"/>
        </w:rPr>
        <w:t xml:space="preserve">که کارد </w:t>
      </w:r>
      <w:r w:rsidRPr="00C51968">
        <w:rPr>
          <w:b/>
          <w:bCs/>
          <w:noProof/>
          <w:rtl/>
          <w:lang w:bidi="fa-IR"/>
        </w:rPr>
        <w:t>به مال</w:t>
      </w:r>
      <w:r w:rsidR="00C51968">
        <w:rPr>
          <w:b/>
          <w:bCs/>
          <w:noProof/>
          <w:rtl/>
          <w:lang w:bidi="fa-IR"/>
        </w:rPr>
        <w:t xml:space="preserve"> و جانش برسد، عقب‌نشینی می‌کند و اگر بخواهی با او </w:t>
      </w:r>
      <w:r w:rsidR="00E25690">
        <w:rPr>
          <w:b/>
          <w:bCs/>
          <w:noProof/>
          <w:rtl/>
          <w:lang w:bidi="fa-IR"/>
        </w:rPr>
        <w:t>مذاکره</w:t>
      </w:r>
      <w:r w:rsidR="00C51968">
        <w:rPr>
          <w:b/>
          <w:bCs/>
          <w:noProof/>
          <w:rtl/>
          <w:lang w:bidi="fa-IR"/>
        </w:rPr>
        <w:t xml:space="preserve"> و معامله کنی</w:t>
      </w:r>
      <w:r w:rsidR="00881891">
        <w:rPr>
          <w:rFonts w:hint="cs"/>
          <w:b/>
          <w:bCs/>
          <w:noProof/>
          <w:rtl/>
          <w:lang w:bidi="fa-IR"/>
        </w:rPr>
        <w:t>،</w:t>
      </w:r>
      <w:r w:rsidR="00E25690">
        <w:rPr>
          <w:b/>
          <w:bCs/>
          <w:noProof/>
          <w:rtl/>
          <w:lang w:bidi="fa-IR"/>
        </w:rPr>
        <w:t xml:space="preserve"> </w:t>
      </w:r>
      <w:r w:rsidR="00C51968">
        <w:rPr>
          <w:b/>
          <w:bCs/>
          <w:noProof/>
          <w:rtl/>
          <w:lang w:bidi="fa-IR"/>
        </w:rPr>
        <w:t>تا مرز نابودی تو پیش می‌رود.</w:t>
      </w:r>
    </w:p>
    <w:p w14:paraId="29A09D64" w14:textId="70916300" w:rsidR="00AF5352" w:rsidRDefault="00C51968" w:rsidP="00C51968">
      <w:pPr>
        <w:ind w:firstLine="0"/>
        <w:jc w:val="right"/>
        <w:rPr>
          <w:rFonts w:asciiTheme="minorHAnsi" w:hAnsiTheme="minorHAnsi"/>
          <w:b/>
          <w:bCs/>
          <w:noProof/>
          <w:sz w:val="24"/>
          <w:szCs w:val="24"/>
          <w:rtl/>
          <w:lang w:bidi="fa-IR"/>
        </w:rPr>
      </w:pPr>
      <w:r>
        <w:rPr>
          <w:rFonts w:ascii="Arial" w:eastAsia="Times New Roman" w:hAnsi="Arial"/>
          <w:noProof/>
          <w:color w:val="000000" w:themeColor="text1"/>
          <w:sz w:val="24"/>
          <w:szCs w:val="24"/>
          <w:rtl/>
          <w:lang w:bidi="fa-IR"/>
        </w:rPr>
        <w:t xml:space="preserve">28 آوریل، </w:t>
      </w:r>
      <w:r w:rsidRPr="00C51968">
        <w:rPr>
          <w:rFonts w:ascii="Arial" w:eastAsia="Times New Roman" w:hAnsi="Arial"/>
          <w:noProof/>
          <w:color w:val="000000" w:themeColor="text1"/>
          <w:sz w:val="24"/>
          <w:szCs w:val="24"/>
          <w:rtl/>
          <w:lang w:bidi="fa-IR"/>
        </w:rPr>
        <w:t>صدور دستور عقب‌نشینی کامل نیروهای</w:t>
      </w:r>
      <w:r w:rsidR="00881891">
        <w:rPr>
          <w:rFonts w:ascii="Arial" w:eastAsia="Times New Roman" w:hAnsi="Arial"/>
          <w:noProof/>
          <w:color w:val="000000" w:themeColor="text1"/>
          <w:sz w:val="24"/>
          <w:szCs w:val="24"/>
          <w:rtl/>
          <w:lang w:bidi="fa-IR"/>
        </w:rPr>
        <w:t xml:space="preserve"> </w:t>
      </w:r>
      <w:r w:rsidR="00881891">
        <w:rPr>
          <w:rFonts w:ascii="Arial" w:eastAsia="Times New Roman" w:hAnsi="Arial" w:hint="cs"/>
          <w:noProof/>
          <w:color w:val="000000" w:themeColor="text1"/>
          <w:sz w:val="24"/>
          <w:szCs w:val="24"/>
          <w:rtl/>
          <w:lang w:bidi="fa-IR"/>
        </w:rPr>
        <w:t>ا</w:t>
      </w:r>
      <w:r w:rsidRPr="00C51968">
        <w:rPr>
          <w:rFonts w:ascii="Arial" w:eastAsia="Times New Roman" w:hAnsi="Arial"/>
          <w:noProof/>
          <w:color w:val="000000" w:themeColor="text1"/>
          <w:sz w:val="24"/>
          <w:szCs w:val="24"/>
          <w:rtl/>
          <w:lang w:bidi="fa-IR"/>
        </w:rPr>
        <w:t>مریکا از ویتنام (1975 م)</w:t>
      </w:r>
    </w:p>
    <w:p w14:paraId="79A223CA" w14:textId="70424C1F" w:rsidR="00672BD4" w:rsidRPr="00881891" w:rsidRDefault="001410E5" w:rsidP="00881891">
      <w:pPr>
        <w:pStyle w:val="Heading1"/>
        <w:spacing w:before="0" w:line="240" w:lineRule="auto"/>
        <w:rPr>
          <w:rFonts w:asciiTheme="minorHAnsi" w:hAnsiTheme="minorHAnsi"/>
          <w:b/>
          <w:bCs/>
          <w:noProof/>
          <w:sz w:val="24"/>
          <w:szCs w:val="24"/>
          <w:rtl/>
        </w:rPr>
      </w:pPr>
      <w:r w:rsidRPr="001410E5">
        <w:rPr>
          <w:noProof/>
          <w:rtl/>
        </w:rPr>
        <w:t>کلام مطهر</w:t>
      </w:r>
      <w:r w:rsidR="00881891">
        <w:rPr>
          <w:rFonts w:hint="cs"/>
          <w:noProof/>
          <w:rtl/>
        </w:rPr>
        <w:t xml:space="preserve"> - </w:t>
      </w:r>
      <w:r w:rsidR="00BA7CBD">
        <w:rPr>
          <w:noProof/>
          <w:rtl/>
        </w:rPr>
        <w:t>صلحی که بنی‌امیه را رسوا کرد</w:t>
      </w:r>
    </w:p>
    <w:p w14:paraId="641EFBDC" w14:textId="77777777" w:rsidR="004B6CF8" w:rsidRDefault="00DA6028" w:rsidP="009D147B">
      <w:pPr>
        <w:ind w:firstLine="0"/>
        <w:rPr>
          <w:noProof/>
          <w:rtl/>
          <w:lang w:bidi="fa-IR"/>
        </w:rPr>
      </w:pPr>
      <w:r w:rsidRPr="00DA6028">
        <w:rPr>
          <w:b/>
          <w:bCs/>
          <w:noProof/>
          <w:rtl/>
          <w:lang w:bidi="fa-IR"/>
        </w:rPr>
        <w:t xml:space="preserve">صلح امام حسن زمينه را براى قيام امام حسين فراهم كرد. لازم بود كه امام حسن يك مدتى </w:t>
      </w:r>
      <w:r w:rsidR="00E25690">
        <w:rPr>
          <w:b/>
          <w:bCs/>
          <w:noProof/>
          <w:rtl/>
          <w:lang w:bidi="fa-IR"/>
        </w:rPr>
        <w:t>کناره‌گیری</w:t>
      </w:r>
      <w:r w:rsidRPr="00DA6028">
        <w:rPr>
          <w:b/>
          <w:bCs/>
          <w:noProof/>
          <w:rtl/>
          <w:lang w:bidi="fa-IR"/>
        </w:rPr>
        <w:t xml:space="preserve"> بكند تا ماهيت </w:t>
      </w:r>
      <w:r w:rsidR="00E25690">
        <w:rPr>
          <w:b/>
          <w:bCs/>
          <w:noProof/>
          <w:rtl/>
          <w:lang w:bidi="fa-IR"/>
        </w:rPr>
        <w:t>اموی‌ها</w:t>
      </w:r>
      <w:r w:rsidRPr="00DA6028">
        <w:rPr>
          <w:b/>
          <w:bCs/>
          <w:noProof/>
          <w:rtl/>
          <w:lang w:bidi="fa-IR"/>
        </w:rPr>
        <w:t xml:space="preserve"> كه بر مردم مخفى و مستور بود آشكار شود</w:t>
      </w:r>
      <w:r w:rsidR="00881891">
        <w:rPr>
          <w:rFonts w:hint="cs"/>
          <w:b/>
          <w:bCs/>
          <w:noProof/>
          <w:rtl/>
          <w:lang w:bidi="fa-IR"/>
        </w:rPr>
        <w:t>،</w:t>
      </w:r>
      <w:r w:rsidRPr="00DA6028">
        <w:rPr>
          <w:b/>
          <w:bCs/>
          <w:noProof/>
          <w:rtl/>
          <w:lang w:bidi="fa-IR"/>
        </w:rPr>
        <w:t xml:space="preserve"> تا قيامى كه بناست بعد انجام گير</w:t>
      </w:r>
      <w:r>
        <w:rPr>
          <w:b/>
          <w:bCs/>
          <w:noProof/>
          <w:rtl/>
          <w:lang w:bidi="fa-IR"/>
        </w:rPr>
        <w:t>د، از</w:t>
      </w:r>
      <w:r w:rsidR="00881891">
        <w:rPr>
          <w:rFonts w:hint="cs"/>
          <w:b/>
          <w:bCs/>
          <w:noProof/>
          <w:rtl/>
          <w:lang w:bidi="fa-IR"/>
        </w:rPr>
        <w:t xml:space="preserve"> </w:t>
      </w:r>
      <w:r>
        <w:rPr>
          <w:b/>
          <w:bCs/>
          <w:noProof/>
          <w:rtl/>
          <w:lang w:bidi="fa-IR"/>
        </w:rPr>
        <w:t>نظر تاريخ قيام موجهى باشد</w:t>
      </w:r>
      <w:r w:rsidRPr="00DA6028">
        <w:rPr>
          <w:b/>
          <w:bCs/>
          <w:noProof/>
          <w:rtl/>
          <w:lang w:bidi="fa-IR"/>
        </w:rPr>
        <w:t>.</w:t>
      </w:r>
      <w:r w:rsidRPr="00DA6028">
        <w:rPr>
          <w:noProof/>
          <w:rtl/>
          <w:lang w:bidi="fa-IR"/>
        </w:rPr>
        <w:t xml:space="preserve"> پس از همين </w:t>
      </w:r>
      <w:r w:rsidR="00E25690">
        <w:rPr>
          <w:noProof/>
          <w:rtl/>
          <w:lang w:bidi="fa-IR"/>
        </w:rPr>
        <w:t>قرارداد</w:t>
      </w:r>
      <w:r w:rsidRPr="00DA6028">
        <w:rPr>
          <w:noProof/>
          <w:rtl/>
          <w:lang w:bidi="fa-IR"/>
        </w:rPr>
        <w:t xml:space="preserve"> صلح كه بعد معلوم شد معاويه پايبند اين مواد نيست</w:t>
      </w:r>
      <w:r w:rsidR="00881891">
        <w:rPr>
          <w:rFonts w:hint="cs"/>
          <w:noProof/>
          <w:rtl/>
          <w:lang w:bidi="fa-IR"/>
        </w:rPr>
        <w:t>،</w:t>
      </w:r>
      <w:r w:rsidRPr="00DA6028">
        <w:rPr>
          <w:noProof/>
          <w:rtl/>
          <w:lang w:bidi="fa-IR"/>
        </w:rPr>
        <w:t xml:space="preserve"> </w:t>
      </w:r>
      <w:r w:rsidR="00E25690">
        <w:rPr>
          <w:noProof/>
          <w:rtl/>
          <w:lang w:bidi="fa-IR"/>
        </w:rPr>
        <w:t>عده‌ای</w:t>
      </w:r>
      <w:r w:rsidRPr="00DA6028">
        <w:rPr>
          <w:noProof/>
          <w:rtl/>
          <w:lang w:bidi="fa-IR"/>
        </w:rPr>
        <w:t xml:space="preserve"> از شيعيان آمدند </w:t>
      </w:r>
      <w:r w:rsidR="00BA7CBD">
        <w:rPr>
          <w:noProof/>
          <w:rtl/>
          <w:lang w:bidi="fa-IR"/>
        </w:rPr>
        <w:t>به امام حسن عرض كردند</w:t>
      </w:r>
      <w:r w:rsidRPr="00DA6028">
        <w:rPr>
          <w:noProof/>
          <w:rtl/>
          <w:lang w:bidi="fa-IR"/>
        </w:rPr>
        <w:t xml:space="preserve">: ديگر </w:t>
      </w:r>
      <w:r w:rsidR="00E25690">
        <w:rPr>
          <w:noProof/>
          <w:rtl/>
          <w:lang w:bidi="fa-IR"/>
        </w:rPr>
        <w:t>الآن</w:t>
      </w:r>
      <w:r w:rsidRPr="00DA6028">
        <w:rPr>
          <w:noProof/>
          <w:rtl/>
          <w:lang w:bidi="fa-IR"/>
        </w:rPr>
        <w:t xml:space="preserve"> اين </w:t>
      </w:r>
      <w:r w:rsidR="00E25690">
        <w:rPr>
          <w:noProof/>
          <w:rtl/>
          <w:lang w:bidi="fa-IR"/>
        </w:rPr>
        <w:t>قرارداد</w:t>
      </w:r>
      <w:r w:rsidRPr="00DA6028">
        <w:rPr>
          <w:noProof/>
          <w:rtl/>
          <w:lang w:bidi="fa-IR"/>
        </w:rPr>
        <w:t xml:space="preserve"> صلح كأن لم يكن است - و راست هم </w:t>
      </w:r>
      <w:r w:rsidR="00E25690">
        <w:rPr>
          <w:noProof/>
          <w:rtl/>
          <w:lang w:bidi="fa-IR"/>
        </w:rPr>
        <w:t>می‌گفتند</w:t>
      </w:r>
      <w:r w:rsidR="004B6CF8">
        <w:rPr>
          <w:rFonts w:hint="cs"/>
          <w:noProof/>
          <w:rtl/>
          <w:lang w:bidi="fa-IR"/>
        </w:rPr>
        <w:t>،</w:t>
      </w:r>
      <w:r w:rsidRPr="00DA6028">
        <w:rPr>
          <w:noProof/>
          <w:rtl/>
          <w:lang w:bidi="fa-IR"/>
        </w:rPr>
        <w:t xml:space="preserve"> زيرا معاويه آن را نقض كرد -</w:t>
      </w:r>
      <w:r w:rsidR="00BA7CBD">
        <w:rPr>
          <w:noProof/>
          <w:rtl/>
          <w:lang w:bidi="fa-IR"/>
        </w:rPr>
        <w:t xml:space="preserve"> و بنابراين شما بياييد قيام كني</w:t>
      </w:r>
      <w:r w:rsidR="004B6CF8">
        <w:rPr>
          <w:rFonts w:hint="cs"/>
          <w:noProof/>
          <w:rtl/>
          <w:lang w:bidi="fa-IR"/>
        </w:rPr>
        <w:t>د</w:t>
      </w:r>
      <w:r w:rsidR="004B6CF8">
        <w:rPr>
          <w:noProof/>
          <w:rtl/>
          <w:lang w:bidi="fa-IR"/>
        </w:rPr>
        <w:t>.</w:t>
      </w:r>
    </w:p>
    <w:p w14:paraId="45CD0829" w14:textId="0D6211DF" w:rsidR="001410E5" w:rsidRPr="00BA7CBD" w:rsidRDefault="00DA6028" w:rsidP="009D147B">
      <w:pPr>
        <w:ind w:firstLine="0"/>
        <w:rPr>
          <w:b/>
          <w:bCs/>
          <w:noProof/>
          <w:rtl/>
          <w:lang w:bidi="fa-IR"/>
        </w:rPr>
      </w:pPr>
      <w:r w:rsidRPr="00DA6028">
        <w:rPr>
          <w:noProof/>
          <w:rtl/>
          <w:lang w:bidi="fa-IR"/>
        </w:rPr>
        <w:t xml:space="preserve">فرمود: نه، قيام براى بعد از معاويه، يعنى كمى بيش از اين بايد به </w:t>
      </w:r>
      <w:r w:rsidR="00E25690">
        <w:rPr>
          <w:noProof/>
          <w:rtl/>
          <w:lang w:bidi="fa-IR"/>
        </w:rPr>
        <w:t>این‌ها</w:t>
      </w:r>
      <w:r w:rsidRPr="00DA6028">
        <w:rPr>
          <w:noProof/>
          <w:rtl/>
          <w:lang w:bidi="fa-IR"/>
        </w:rPr>
        <w:t xml:space="preserve"> مهلت داد تا وضع خودشان را خوب روشن كنند، </w:t>
      </w:r>
      <w:r w:rsidR="00E25690">
        <w:rPr>
          <w:noProof/>
          <w:rtl/>
          <w:lang w:bidi="fa-IR"/>
        </w:rPr>
        <w:t>آن‌وقت</w:t>
      </w:r>
      <w:r w:rsidRPr="00DA6028">
        <w:rPr>
          <w:noProof/>
          <w:rtl/>
          <w:lang w:bidi="fa-IR"/>
        </w:rPr>
        <w:t xml:space="preserve"> وقت قيام است</w:t>
      </w:r>
      <w:r w:rsidRPr="00BA7CBD">
        <w:rPr>
          <w:b/>
          <w:bCs/>
          <w:noProof/>
          <w:rtl/>
          <w:lang w:bidi="fa-IR"/>
        </w:rPr>
        <w:t>. معنى اين جمله اين است كه اگر ام</w:t>
      </w:r>
      <w:r w:rsidR="00BA7CBD">
        <w:rPr>
          <w:b/>
          <w:bCs/>
          <w:noProof/>
          <w:rtl/>
          <w:lang w:bidi="fa-IR"/>
        </w:rPr>
        <w:t>ام حسن تا بعد از معاويه زنده مى‌</w:t>
      </w:r>
      <w:r w:rsidRPr="00BA7CBD">
        <w:rPr>
          <w:b/>
          <w:bCs/>
          <w:noProof/>
          <w:rtl/>
          <w:lang w:bidi="fa-IR"/>
        </w:rPr>
        <w:t xml:space="preserve">بود و در همان موقعى قرار </w:t>
      </w:r>
      <w:r w:rsidR="00E25690">
        <w:rPr>
          <w:b/>
          <w:bCs/>
          <w:noProof/>
          <w:rtl/>
          <w:lang w:bidi="fa-IR"/>
        </w:rPr>
        <w:t>می‌گرفت</w:t>
      </w:r>
      <w:r w:rsidRPr="00BA7CBD">
        <w:rPr>
          <w:b/>
          <w:bCs/>
          <w:noProof/>
          <w:rtl/>
          <w:lang w:bidi="fa-IR"/>
        </w:rPr>
        <w:t xml:space="preserve"> كه امام حسين قرار گرفت</w:t>
      </w:r>
      <w:r w:rsidR="004B6CF8">
        <w:rPr>
          <w:rFonts w:hint="cs"/>
          <w:b/>
          <w:bCs/>
          <w:noProof/>
          <w:rtl/>
          <w:lang w:bidi="fa-IR"/>
        </w:rPr>
        <w:t>،</w:t>
      </w:r>
      <w:r w:rsidRPr="00BA7CBD">
        <w:rPr>
          <w:b/>
          <w:bCs/>
          <w:noProof/>
          <w:rtl/>
          <w:lang w:bidi="fa-IR"/>
        </w:rPr>
        <w:t xml:space="preserve"> </w:t>
      </w:r>
      <w:r w:rsidR="00E25690">
        <w:rPr>
          <w:b/>
          <w:bCs/>
          <w:noProof/>
          <w:rtl/>
          <w:lang w:bidi="fa-IR"/>
        </w:rPr>
        <w:t>قطعاً</w:t>
      </w:r>
      <w:r w:rsidRPr="00BA7CBD">
        <w:rPr>
          <w:b/>
          <w:bCs/>
          <w:noProof/>
          <w:rtl/>
          <w:lang w:bidi="fa-IR"/>
        </w:rPr>
        <w:t xml:space="preserve"> قيام </w:t>
      </w:r>
      <w:r w:rsidR="00E25690">
        <w:rPr>
          <w:b/>
          <w:bCs/>
          <w:noProof/>
          <w:rtl/>
          <w:lang w:bidi="fa-IR"/>
        </w:rPr>
        <w:t>می‌کرد</w:t>
      </w:r>
      <w:r w:rsidR="00E14D71" w:rsidRPr="00BA7CBD">
        <w:rPr>
          <w:b/>
          <w:bCs/>
          <w:noProof/>
          <w:rtl/>
          <w:lang w:bidi="fa-IR"/>
        </w:rPr>
        <w:t>.</w:t>
      </w:r>
    </w:p>
    <w:p w14:paraId="1493EEFC" w14:textId="642DE3DA" w:rsidR="00672BD4" w:rsidRPr="00BA7CBD" w:rsidRDefault="00BA7CBD" w:rsidP="00BA7CBD">
      <w:pPr>
        <w:ind w:firstLine="0"/>
        <w:jc w:val="right"/>
        <w:rPr>
          <w:noProof/>
          <w:sz w:val="24"/>
          <w:szCs w:val="24"/>
          <w:rtl/>
          <w:lang w:bidi="fa-IR"/>
        </w:rPr>
      </w:pPr>
      <w:r w:rsidRPr="00BA7CBD">
        <w:rPr>
          <w:noProof/>
          <w:sz w:val="24"/>
          <w:szCs w:val="24"/>
          <w:rtl/>
          <w:lang w:bidi="fa-IR"/>
        </w:rPr>
        <w:t>کتاب تاریخ اسلام در آثار شهید مطهری، ج 2</w:t>
      </w:r>
    </w:p>
    <w:p w14:paraId="55A21F54" w14:textId="6A84D038" w:rsidR="00DE181A" w:rsidRPr="00DE181A" w:rsidRDefault="002140C0" w:rsidP="004B6CF8">
      <w:pPr>
        <w:pStyle w:val="Heading1"/>
        <w:spacing w:before="0" w:line="240" w:lineRule="auto"/>
        <w:ind w:firstLine="0"/>
        <w:rPr>
          <w:noProof/>
          <w:rtl/>
        </w:rPr>
      </w:pPr>
      <w:r>
        <w:rPr>
          <w:noProof/>
          <w:rtl/>
        </w:rPr>
        <w:t>کار تشکیلاتی</w:t>
      </w:r>
      <w:r w:rsidR="004B6CF8">
        <w:rPr>
          <w:rFonts w:hint="cs"/>
          <w:noProof/>
          <w:rtl/>
        </w:rPr>
        <w:t xml:space="preserve"> - </w:t>
      </w:r>
      <w:r w:rsidR="00BC394C">
        <w:rPr>
          <w:noProof/>
          <w:rtl/>
        </w:rPr>
        <w:t>تشکل باید...</w:t>
      </w:r>
    </w:p>
    <w:p w14:paraId="7EC3E7E3" w14:textId="7B49568D" w:rsidR="00BC394C" w:rsidRPr="00BC394C" w:rsidRDefault="00BC394C" w:rsidP="00BC394C">
      <w:pPr>
        <w:ind w:firstLine="0"/>
        <w:rPr>
          <w:rFonts w:asciiTheme="minorHAnsi" w:hAnsiTheme="minorHAnsi"/>
          <w:noProof/>
          <w:rtl/>
          <w:lang w:bidi="fa-IR"/>
        </w:rPr>
      </w:pPr>
      <w:r w:rsidRPr="00BC394C">
        <w:rPr>
          <w:rFonts w:asciiTheme="minorHAnsi" w:hAnsiTheme="minorHAnsi"/>
          <w:noProof/>
          <w:rtl/>
          <w:lang w:bidi="fa-IR"/>
        </w:rPr>
        <w:t xml:space="preserve">برای </w:t>
      </w:r>
      <w:r w:rsidR="00E25690">
        <w:rPr>
          <w:rFonts w:asciiTheme="minorHAnsi" w:hAnsiTheme="minorHAnsi"/>
          <w:noProof/>
          <w:rtl/>
          <w:lang w:bidi="fa-IR"/>
        </w:rPr>
        <w:t>ای</w:t>
      </w:r>
      <w:r w:rsidR="004B6CF8">
        <w:rPr>
          <w:rFonts w:asciiTheme="minorHAnsi" w:hAnsiTheme="minorHAnsi"/>
          <w:noProof/>
          <w:rtl/>
          <w:lang w:bidi="fa-IR"/>
        </w:rPr>
        <w:t>ن</w:t>
      </w:r>
      <w:r w:rsidR="00E25690">
        <w:rPr>
          <w:rFonts w:asciiTheme="minorHAnsi" w:hAnsiTheme="minorHAnsi"/>
          <w:noProof/>
          <w:rtl/>
          <w:lang w:bidi="fa-IR"/>
        </w:rPr>
        <w:t>که</w:t>
      </w:r>
      <w:r w:rsidRPr="00BC394C">
        <w:rPr>
          <w:rFonts w:asciiTheme="minorHAnsi" w:hAnsiTheme="minorHAnsi"/>
          <w:noProof/>
          <w:rtl/>
          <w:lang w:bidi="fa-IR"/>
        </w:rPr>
        <w:t xml:space="preserve"> بتوانیم کارهای بزرگی را انجام دهیم، </w:t>
      </w:r>
      <w:r w:rsidR="00E25690">
        <w:rPr>
          <w:rFonts w:asciiTheme="minorHAnsi" w:hAnsiTheme="minorHAnsi"/>
          <w:noProof/>
          <w:rtl/>
          <w:lang w:bidi="fa-IR"/>
        </w:rPr>
        <w:t>بی‌شک</w:t>
      </w:r>
      <w:r w:rsidRPr="00BC394C">
        <w:rPr>
          <w:rFonts w:asciiTheme="minorHAnsi" w:hAnsiTheme="minorHAnsi"/>
          <w:noProof/>
          <w:rtl/>
          <w:lang w:bidi="fa-IR"/>
        </w:rPr>
        <w:t xml:space="preserve"> باید متشکل باشیم</w:t>
      </w:r>
      <w:r>
        <w:rPr>
          <w:rFonts w:asciiTheme="minorHAnsi" w:hAnsiTheme="minorHAnsi"/>
          <w:noProof/>
          <w:rtl/>
          <w:lang w:bidi="fa-IR"/>
        </w:rPr>
        <w:t>...</w:t>
      </w:r>
      <w:r w:rsidRPr="00BC394C">
        <w:rPr>
          <w:rFonts w:asciiTheme="minorHAnsi" w:hAnsiTheme="minorHAnsi"/>
          <w:noProof/>
          <w:rtl/>
          <w:lang w:bidi="fa-IR"/>
        </w:rPr>
        <w:t xml:space="preserve"> اما شرط آن این است که:</w:t>
      </w:r>
    </w:p>
    <w:p w14:paraId="3CA3FD88" w14:textId="4D2854B2" w:rsidR="00BC394C" w:rsidRPr="00BC394C" w:rsidRDefault="00BC394C" w:rsidP="00BC394C">
      <w:pPr>
        <w:pStyle w:val="ListParagraph"/>
        <w:numPr>
          <w:ilvl w:val="0"/>
          <w:numId w:val="14"/>
        </w:numPr>
        <w:rPr>
          <w:rFonts w:asciiTheme="minorHAnsi" w:hAnsiTheme="minorHAnsi"/>
          <w:b/>
          <w:bCs/>
          <w:noProof/>
          <w:rtl/>
          <w:lang w:bidi="fa-IR"/>
        </w:rPr>
      </w:pPr>
      <w:r w:rsidRPr="00BC394C">
        <w:rPr>
          <w:rFonts w:asciiTheme="minorHAnsi" w:hAnsiTheme="minorHAnsi"/>
          <w:b/>
          <w:bCs/>
          <w:noProof/>
          <w:rtl/>
          <w:lang w:bidi="fa-IR"/>
        </w:rPr>
        <w:t>تشکل باید پاسدار ارزش‌ها باشد، نه پاسدار خود. نگهبان ارزش‌ها باشد، نه نگهبان خود.</w:t>
      </w:r>
    </w:p>
    <w:p w14:paraId="7A420CDD" w14:textId="6E43FD59" w:rsidR="00BC394C" w:rsidRPr="00BC394C" w:rsidRDefault="00BC394C" w:rsidP="00BC394C">
      <w:pPr>
        <w:pStyle w:val="ListParagraph"/>
        <w:numPr>
          <w:ilvl w:val="0"/>
          <w:numId w:val="14"/>
        </w:numPr>
        <w:rPr>
          <w:rFonts w:asciiTheme="minorHAnsi" w:hAnsiTheme="minorHAnsi"/>
          <w:b/>
          <w:bCs/>
          <w:noProof/>
          <w:rtl/>
          <w:lang w:bidi="fa-IR"/>
        </w:rPr>
      </w:pPr>
      <w:r w:rsidRPr="00BC394C">
        <w:rPr>
          <w:rFonts w:asciiTheme="minorHAnsi" w:hAnsiTheme="minorHAnsi"/>
          <w:b/>
          <w:bCs/>
          <w:noProof/>
          <w:rtl/>
          <w:lang w:bidi="fa-IR"/>
        </w:rPr>
        <w:lastRenderedPageBreak/>
        <w:t>تشکل باید</w:t>
      </w:r>
      <w:r w:rsidR="004B6CF8">
        <w:rPr>
          <w:rFonts w:asciiTheme="minorHAnsi" w:hAnsiTheme="minorHAnsi"/>
          <w:b/>
          <w:bCs/>
          <w:noProof/>
          <w:rtl/>
          <w:lang w:bidi="fa-IR"/>
        </w:rPr>
        <w:t xml:space="preserve"> سازند</w:t>
      </w:r>
      <w:r w:rsidR="004B6CF8">
        <w:rPr>
          <w:rFonts w:asciiTheme="minorHAnsi" w:hAnsiTheme="minorHAnsi" w:hint="cs"/>
          <w:b/>
          <w:bCs/>
          <w:noProof/>
          <w:rtl/>
          <w:lang w:bidi="fa-IR"/>
        </w:rPr>
        <w:t>ه</w:t>
      </w:r>
      <w:r w:rsidR="004B6CF8">
        <w:rPr>
          <w:rFonts w:asciiTheme="minorHAnsi" w:hAnsiTheme="minorHAnsi"/>
          <w:b/>
          <w:bCs/>
          <w:noProof/>
          <w:rtl/>
          <w:lang w:bidi="fa-IR"/>
        </w:rPr>
        <w:t xml:space="preserve"> ما، آسان</w:t>
      </w:r>
      <w:r w:rsidR="004B6CF8">
        <w:rPr>
          <w:rFonts w:asciiTheme="minorHAnsi" w:hAnsiTheme="minorHAnsi" w:hint="cs"/>
          <w:b/>
          <w:bCs/>
          <w:noProof/>
          <w:rtl/>
          <w:lang w:bidi="fa-IR"/>
        </w:rPr>
        <w:t>‌</w:t>
      </w:r>
      <w:r w:rsidR="004B6CF8">
        <w:rPr>
          <w:rFonts w:asciiTheme="minorHAnsi" w:hAnsiTheme="minorHAnsi"/>
          <w:b/>
          <w:bCs/>
          <w:noProof/>
          <w:rtl/>
          <w:lang w:bidi="fa-IR"/>
        </w:rPr>
        <w:t>کنند</w:t>
      </w:r>
      <w:r w:rsidR="004B6CF8">
        <w:rPr>
          <w:rFonts w:asciiTheme="minorHAnsi" w:hAnsiTheme="minorHAnsi" w:hint="cs"/>
          <w:b/>
          <w:bCs/>
          <w:noProof/>
          <w:rtl/>
          <w:lang w:bidi="fa-IR"/>
        </w:rPr>
        <w:t>ه</w:t>
      </w:r>
      <w:r w:rsidRPr="00BC394C">
        <w:rPr>
          <w:rFonts w:asciiTheme="minorHAnsi" w:hAnsiTheme="minorHAnsi"/>
          <w:b/>
          <w:bCs/>
          <w:noProof/>
          <w:rtl/>
          <w:lang w:bidi="fa-IR"/>
        </w:rPr>
        <w:t xml:space="preserve"> خودسازی برای ما و کمکی به «سیر الی الله» برای </w:t>
      </w:r>
      <w:r w:rsidR="00E25690">
        <w:rPr>
          <w:rFonts w:asciiTheme="minorHAnsi" w:hAnsiTheme="minorHAnsi"/>
          <w:b/>
          <w:bCs/>
          <w:noProof/>
          <w:rtl/>
          <w:lang w:bidi="fa-IR"/>
        </w:rPr>
        <w:t>شرکت‌کنندگان</w:t>
      </w:r>
      <w:r w:rsidRPr="00BC394C">
        <w:rPr>
          <w:rFonts w:asciiTheme="minorHAnsi" w:hAnsiTheme="minorHAnsi"/>
          <w:b/>
          <w:bCs/>
          <w:noProof/>
          <w:rtl/>
          <w:lang w:bidi="fa-IR"/>
        </w:rPr>
        <w:t xml:space="preserve"> در این تشکل باشد.</w:t>
      </w:r>
    </w:p>
    <w:p w14:paraId="39E01FC7" w14:textId="1DB4B404" w:rsidR="00BC394C" w:rsidRPr="00BC394C" w:rsidRDefault="00BC394C" w:rsidP="00BC394C">
      <w:pPr>
        <w:pStyle w:val="ListParagraph"/>
        <w:numPr>
          <w:ilvl w:val="0"/>
          <w:numId w:val="14"/>
        </w:numPr>
        <w:rPr>
          <w:rFonts w:asciiTheme="minorHAnsi" w:hAnsiTheme="minorHAnsi"/>
          <w:b/>
          <w:bCs/>
          <w:noProof/>
          <w:rtl/>
          <w:lang w:bidi="fa-IR"/>
        </w:rPr>
      </w:pPr>
      <w:r w:rsidRPr="00BC394C">
        <w:rPr>
          <w:rFonts w:asciiTheme="minorHAnsi" w:hAnsiTheme="minorHAnsi"/>
          <w:b/>
          <w:bCs/>
          <w:noProof/>
          <w:rtl/>
          <w:lang w:bidi="fa-IR"/>
        </w:rPr>
        <w:t xml:space="preserve">شرط سوم، </w:t>
      </w:r>
      <w:r w:rsidR="00E25690">
        <w:rPr>
          <w:rFonts w:asciiTheme="minorHAnsi" w:hAnsiTheme="minorHAnsi"/>
          <w:b/>
          <w:bCs/>
          <w:noProof/>
          <w:rtl/>
          <w:lang w:bidi="fa-IR"/>
        </w:rPr>
        <w:t>ای</w:t>
      </w:r>
      <w:r w:rsidR="004B6CF8">
        <w:rPr>
          <w:rFonts w:asciiTheme="minorHAnsi" w:hAnsiTheme="minorHAnsi"/>
          <w:b/>
          <w:bCs/>
          <w:noProof/>
          <w:rtl/>
          <w:lang w:bidi="fa-IR"/>
        </w:rPr>
        <w:t>ن</w:t>
      </w:r>
      <w:r w:rsidR="00E25690">
        <w:rPr>
          <w:rFonts w:asciiTheme="minorHAnsi" w:hAnsiTheme="minorHAnsi"/>
          <w:b/>
          <w:bCs/>
          <w:noProof/>
          <w:rtl/>
          <w:lang w:bidi="fa-IR"/>
        </w:rPr>
        <w:t>که</w:t>
      </w:r>
      <w:r w:rsidRPr="00BC394C">
        <w:rPr>
          <w:rFonts w:asciiTheme="minorHAnsi" w:hAnsiTheme="minorHAnsi"/>
          <w:b/>
          <w:bCs/>
          <w:noProof/>
          <w:rtl/>
          <w:lang w:bidi="fa-IR"/>
        </w:rPr>
        <w:t xml:space="preserve"> این تشکیلات به درد مردم بخورد، نه </w:t>
      </w:r>
      <w:r w:rsidR="00E25690">
        <w:rPr>
          <w:rFonts w:asciiTheme="minorHAnsi" w:hAnsiTheme="minorHAnsi"/>
          <w:b/>
          <w:bCs/>
          <w:noProof/>
          <w:rtl/>
          <w:lang w:bidi="fa-IR"/>
        </w:rPr>
        <w:t>ای</w:t>
      </w:r>
      <w:r w:rsidR="004B6CF8">
        <w:rPr>
          <w:rFonts w:asciiTheme="minorHAnsi" w:hAnsiTheme="minorHAnsi"/>
          <w:b/>
          <w:bCs/>
          <w:noProof/>
          <w:rtl/>
          <w:lang w:bidi="fa-IR"/>
        </w:rPr>
        <w:t>ن</w:t>
      </w:r>
      <w:r w:rsidR="00E25690">
        <w:rPr>
          <w:rFonts w:asciiTheme="minorHAnsi" w:hAnsiTheme="minorHAnsi"/>
          <w:b/>
          <w:bCs/>
          <w:noProof/>
          <w:rtl/>
          <w:lang w:bidi="fa-IR"/>
        </w:rPr>
        <w:t>که</w:t>
      </w:r>
      <w:r w:rsidRPr="00BC394C">
        <w:rPr>
          <w:rFonts w:asciiTheme="minorHAnsi" w:hAnsiTheme="minorHAnsi"/>
          <w:b/>
          <w:bCs/>
          <w:noProof/>
          <w:rtl/>
          <w:lang w:bidi="fa-IR"/>
        </w:rPr>
        <w:t xml:space="preserve"> یک باری باشد بر دوش این</w:t>
      </w:r>
      <w:r w:rsidR="00E25690">
        <w:rPr>
          <w:rFonts w:asciiTheme="minorHAnsi" w:hAnsiTheme="minorHAnsi"/>
          <w:b/>
          <w:bCs/>
          <w:noProof/>
          <w:rtl/>
          <w:lang w:bidi="fa-IR"/>
        </w:rPr>
        <w:t xml:space="preserve"> </w:t>
      </w:r>
      <w:r w:rsidRPr="00BC394C">
        <w:rPr>
          <w:rFonts w:asciiTheme="minorHAnsi" w:hAnsiTheme="minorHAnsi"/>
          <w:b/>
          <w:bCs/>
          <w:noProof/>
          <w:rtl/>
          <w:lang w:bidi="fa-IR"/>
        </w:rPr>
        <w:t>جامعه.</w:t>
      </w:r>
    </w:p>
    <w:p w14:paraId="20CC2BEA" w14:textId="36F0C8A4" w:rsidR="004C4FCB" w:rsidRDefault="00BC394C" w:rsidP="00BC394C">
      <w:pPr>
        <w:ind w:firstLine="0"/>
        <w:jc w:val="right"/>
        <w:rPr>
          <w:rFonts w:asciiTheme="minorHAnsi" w:hAnsiTheme="minorHAnsi"/>
          <w:noProof/>
          <w:sz w:val="24"/>
          <w:szCs w:val="24"/>
          <w:rtl/>
          <w:lang w:bidi="fa-IR"/>
        </w:rPr>
      </w:pPr>
      <w:r>
        <w:rPr>
          <w:rFonts w:asciiTheme="minorHAnsi" w:hAnsiTheme="minorHAnsi"/>
          <w:noProof/>
          <w:sz w:val="24"/>
          <w:szCs w:val="24"/>
          <w:rtl/>
          <w:lang w:bidi="fa-IR"/>
        </w:rPr>
        <w:t>شهید بهشتی</w:t>
      </w:r>
    </w:p>
    <w:p w14:paraId="4E4E1EDC" w14:textId="39831D7D" w:rsidR="00BC394C" w:rsidRPr="00C47C52" w:rsidRDefault="00BC394C" w:rsidP="00BC394C">
      <w:pPr>
        <w:ind w:firstLine="0"/>
        <w:jc w:val="right"/>
        <w:rPr>
          <w:rFonts w:asciiTheme="minorHAnsi" w:hAnsiTheme="minorHAnsi"/>
          <w:noProof/>
          <w:sz w:val="24"/>
          <w:szCs w:val="24"/>
          <w:rtl/>
          <w:lang w:bidi="fa-IR"/>
        </w:rPr>
      </w:pPr>
      <w:r>
        <w:rPr>
          <w:rFonts w:asciiTheme="minorHAnsi" w:hAnsiTheme="minorHAnsi"/>
          <w:noProof/>
          <w:sz w:val="24"/>
          <w:szCs w:val="24"/>
          <w:rtl/>
          <w:lang w:bidi="fa-IR"/>
        </w:rPr>
        <w:t>کتاب حزب جمهوری اسلامی، گفتارها، گفتگوها، نوشتارها، ص 211 و 212، به نقل از پایگاه مضمار</w:t>
      </w:r>
    </w:p>
    <w:p w14:paraId="172BC1DC" w14:textId="77777777" w:rsidR="0046551F" w:rsidRDefault="0046551F" w:rsidP="0046551F">
      <w:pPr>
        <w:pStyle w:val="Heading5"/>
        <w:ind w:firstLine="0"/>
        <w:rPr>
          <w:rtl/>
        </w:rPr>
      </w:pPr>
      <w:r>
        <w:rPr>
          <w:rFonts w:hint="cs"/>
          <w:rtl/>
        </w:rPr>
        <w:t>مسجد بهتر - محل آرامش</w:t>
      </w:r>
    </w:p>
    <w:p w14:paraId="50D504F3" w14:textId="579FFCB7" w:rsidR="0046551F" w:rsidRPr="0046551F" w:rsidRDefault="0046551F" w:rsidP="0046551F">
      <w:pPr>
        <w:rPr>
          <w:rFonts w:cs="B Nazanin"/>
        </w:rPr>
      </w:pPr>
      <w:r>
        <w:rPr>
          <w:rFonts w:cs="B Nazanin" w:hint="cs"/>
          <w:rtl/>
        </w:rPr>
        <w:t>دیگر بعد از سال‌ها، تفاوت کار مردمی و کار فرمایشی کاملاً معلوم است. کار مردمی به نیازهای خلق‌الله می‌رسد و کار فرمایشی تنها به درد پر کردن پرونده آقایان می‌خورد. بسیج هم از اولش جزء کارهای مردمی بود. یکی از کارهایش هم شکاندن شاخ و شانه قلدرهاست که این‌قدر دل ملت را خالی نکنند. به همین خاطر، دقیقاً جایش در مسجد است. مسجد برای تمام ابعاد زندگی مسلمان‌ها پناه و خانه آرامش است. بسیج مسجد هم باید تابع همین حال و هوا باشد. محله‌ای که بسیج مسجد دارد باید آرام‌ترین و دلخواه‌ترین محل برای سکونت باشد.</w:t>
      </w:r>
    </w:p>
    <w:p w14:paraId="51C5EE44" w14:textId="77777777" w:rsidR="00887E62" w:rsidRPr="00763CB1" w:rsidRDefault="00887E62" w:rsidP="00887E62">
      <w:pPr>
        <w:pStyle w:val="Heading1"/>
        <w:rPr>
          <w:sz w:val="30"/>
          <w:szCs w:val="30"/>
          <w:rtl/>
        </w:rPr>
      </w:pPr>
      <w:r w:rsidRPr="00763CB1">
        <w:rPr>
          <w:rFonts w:hint="cs"/>
          <w:sz w:val="30"/>
          <w:szCs w:val="30"/>
          <w:rtl/>
        </w:rPr>
        <w:t>اقتصاد مقاومتی</w:t>
      </w:r>
    </w:p>
    <w:p w14:paraId="31527741" w14:textId="77777777" w:rsidR="00887E62" w:rsidRPr="00763CB1" w:rsidRDefault="00887E62" w:rsidP="00887E62">
      <w:pPr>
        <w:pStyle w:val="Heading2"/>
        <w:rPr>
          <w:sz w:val="30"/>
          <w:szCs w:val="30"/>
          <w:rtl/>
        </w:rPr>
      </w:pPr>
      <w:r w:rsidRPr="00763CB1">
        <w:rPr>
          <w:rFonts w:hint="cs"/>
          <w:sz w:val="30"/>
          <w:szCs w:val="30"/>
          <w:rtl/>
        </w:rPr>
        <w:t>متن یادداشت:</w:t>
      </w:r>
    </w:p>
    <w:p w14:paraId="43B5B634" w14:textId="77777777" w:rsidR="00887E62" w:rsidRPr="00B026B3" w:rsidRDefault="00887E62" w:rsidP="00887E62">
      <w:pPr>
        <w:rPr>
          <w:b/>
          <w:bCs/>
          <w:sz w:val="26"/>
          <w:szCs w:val="26"/>
          <w:rtl/>
          <w:lang w:bidi="fa-IR"/>
        </w:rPr>
      </w:pPr>
      <w:r>
        <w:rPr>
          <w:rFonts w:hint="cs"/>
          <w:b/>
          <w:bCs/>
          <w:sz w:val="26"/>
          <w:szCs w:val="26"/>
          <w:rtl/>
          <w:lang w:bidi="fa-IR"/>
        </w:rPr>
        <w:t>نام ایرانی برازنده کالای ایرانی</w:t>
      </w:r>
    </w:p>
    <w:p w14:paraId="2D1BCE92" w14:textId="77777777" w:rsidR="00887E62" w:rsidRPr="00B026B3" w:rsidRDefault="00887E62" w:rsidP="00887E62">
      <w:pPr>
        <w:rPr>
          <w:b/>
          <w:bCs/>
          <w:sz w:val="26"/>
          <w:szCs w:val="26"/>
          <w:rtl/>
          <w:lang w:bidi="fa-IR"/>
        </w:rPr>
      </w:pPr>
      <w:r w:rsidRPr="00B026B3">
        <w:rPr>
          <w:rFonts w:hint="cs"/>
          <w:sz w:val="26"/>
          <w:szCs w:val="26"/>
          <w:rtl/>
          <w:lang w:bidi="fa-IR"/>
        </w:rPr>
        <w:t>«جی ال ایکس»، «تسکو»، «اسنوا»، «هوم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>کر»، «مای بیبی» و.... همه و همه اسم شرکت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>ها</w:t>
      </w:r>
      <w:r>
        <w:rPr>
          <w:rFonts w:hint="cs"/>
          <w:sz w:val="26"/>
          <w:szCs w:val="26"/>
          <w:rtl/>
          <w:lang w:bidi="fa-IR"/>
        </w:rPr>
        <w:t xml:space="preserve"> </w:t>
      </w:r>
      <w:r w:rsidRPr="00B026B3">
        <w:rPr>
          <w:rFonts w:hint="cs"/>
          <w:sz w:val="26"/>
          <w:szCs w:val="26"/>
          <w:rtl/>
          <w:lang w:bidi="fa-IR"/>
        </w:rPr>
        <w:t>یا کالاهای خوب ایرانی هستند که به ایرانی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 xml:space="preserve"> بودنشان افتخار نمی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 xml:space="preserve">کنند! </w:t>
      </w:r>
      <w:r w:rsidRPr="00B026B3">
        <w:rPr>
          <w:rFonts w:hint="cs"/>
          <w:b/>
          <w:bCs/>
          <w:sz w:val="26"/>
          <w:szCs w:val="26"/>
          <w:rtl/>
          <w:lang w:bidi="fa-IR"/>
        </w:rPr>
        <w:t>آنها نام خارجی بر شرکت یا کالای خود می</w:t>
      </w:r>
      <w:r w:rsidRPr="00B026B3">
        <w:rPr>
          <w:rFonts w:cs="B Shiraz" w:hint="cs"/>
          <w:b/>
          <w:bCs/>
          <w:sz w:val="26"/>
          <w:szCs w:val="26"/>
          <w:rtl/>
          <w:lang w:bidi="fa-IR"/>
        </w:rPr>
        <w:t>‌</w:t>
      </w:r>
      <w:r w:rsidRPr="00B026B3">
        <w:rPr>
          <w:rFonts w:hint="cs"/>
          <w:b/>
          <w:bCs/>
          <w:sz w:val="26"/>
          <w:szCs w:val="26"/>
          <w:rtl/>
          <w:lang w:bidi="fa-IR"/>
        </w:rPr>
        <w:t>گذارند، چون می</w:t>
      </w:r>
      <w:r w:rsidRPr="00B026B3">
        <w:rPr>
          <w:rFonts w:cs="B Shiraz" w:hint="cs"/>
          <w:b/>
          <w:bCs/>
          <w:sz w:val="26"/>
          <w:szCs w:val="26"/>
          <w:rtl/>
          <w:lang w:bidi="fa-IR"/>
        </w:rPr>
        <w:t>‌</w:t>
      </w:r>
      <w:r w:rsidRPr="00B026B3">
        <w:rPr>
          <w:rFonts w:hint="cs"/>
          <w:b/>
          <w:bCs/>
          <w:sz w:val="26"/>
          <w:szCs w:val="26"/>
          <w:rtl/>
          <w:lang w:bidi="fa-IR"/>
        </w:rPr>
        <w:t>خواهند بگویند کالای ما نیز مانند کالاهای خارجی با کیفیت است! حاشا به این عزت نفس!</w:t>
      </w:r>
    </w:p>
    <w:p w14:paraId="1ED07D2D" w14:textId="77777777" w:rsidR="00887E62" w:rsidRPr="00B026B3" w:rsidRDefault="00887E62" w:rsidP="00887E62">
      <w:pPr>
        <w:rPr>
          <w:sz w:val="26"/>
          <w:szCs w:val="26"/>
          <w:rtl/>
          <w:lang w:bidi="fa-IR"/>
        </w:rPr>
      </w:pPr>
      <w:r w:rsidRPr="00B026B3">
        <w:rPr>
          <w:rFonts w:hint="cs"/>
          <w:sz w:val="26"/>
          <w:szCs w:val="26"/>
          <w:rtl/>
          <w:lang w:bidi="fa-IR"/>
        </w:rPr>
        <w:t>شاید هم اشکال از من و شمای خریدار باشد. وقتی پیش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>فرض ما این باشد که کالای ایرانی همیشه کیفیت کمتری نسبت به مشابه خارجی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>اش دارد، آن وقت شرکت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>های ایرانی هم به خودشان حق می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>دهند که کالای خودشان را صدجور رنگ خارجی بزنند تا روی دست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>شان باد نکند. تغییر پیش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 xml:space="preserve">فرض خریداران هم تنها زمانی ممکن است که کالای با کیفیت را با نام ایرانی بخرند. </w:t>
      </w:r>
    </w:p>
    <w:p w14:paraId="3F5EDB6C" w14:textId="77777777" w:rsidR="00887E62" w:rsidRPr="00B026B3" w:rsidRDefault="00887E62" w:rsidP="00887E62">
      <w:pPr>
        <w:rPr>
          <w:sz w:val="26"/>
          <w:szCs w:val="26"/>
          <w:rtl/>
          <w:lang w:bidi="fa-IR"/>
        </w:rPr>
      </w:pPr>
      <w:r w:rsidRPr="00B026B3">
        <w:rPr>
          <w:rFonts w:hint="cs"/>
          <w:sz w:val="26"/>
          <w:szCs w:val="26"/>
          <w:rtl/>
          <w:lang w:bidi="fa-IR"/>
        </w:rPr>
        <w:t>بالاخره باید به این دور باطل پایان داد. از یک سو، شرکت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>های ایرانی باید محصولات ایرانی خود را با نام ایرانی منتشر کنند و از سوی دیگر فرهنگ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>سازی لازم برای تغییر پیش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 xml:space="preserve">فرض اشتباه خریداران صورت بگیرد. </w:t>
      </w:r>
    </w:p>
    <w:p w14:paraId="3514A14A" w14:textId="77777777" w:rsidR="00887E62" w:rsidRPr="00763CB1" w:rsidRDefault="00887E62" w:rsidP="00887E62">
      <w:pPr>
        <w:pStyle w:val="Heading2"/>
        <w:rPr>
          <w:rtl/>
        </w:rPr>
      </w:pPr>
      <w:r w:rsidRPr="00763CB1">
        <w:rPr>
          <w:rFonts w:hint="cs"/>
          <w:rtl/>
        </w:rPr>
        <w:lastRenderedPageBreak/>
        <w:t>خلاصه:</w:t>
      </w:r>
    </w:p>
    <w:p w14:paraId="737C72AA" w14:textId="77777777" w:rsidR="00887E62" w:rsidRDefault="00887E62" w:rsidP="00887E62">
      <w:pPr>
        <w:rPr>
          <w:b/>
          <w:bCs/>
          <w:sz w:val="26"/>
          <w:szCs w:val="26"/>
          <w:rtl/>
          <w:lang w:bidi="fa-IR"/>
        </w:rPr>
      </w:pPr>
      <w:r w:rsidRPr="00B026B3">
        <w:rPr>
          <w:rFonts w:hint="cs"/>
          <w:sz w:val="26"/>
          <w:szCs w:val="26"/>
          <w:rtl/>
          <w:lang w:bidi="fa-IR"/>
        </w:rPr>
        <w:t>«جی ال ایکس»، «تسکو»، «اسنوا»، «هوم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>کر»، «مای بیبی» و.... همه و همه اسم شرکت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>ها</w:t>
      </w:r>
      <w:r>
        <w:rPr>
          <w:rFonts w:hint="cs"/>
          <w:sz w:val="26"/>
          <w:szCs w:val="26"/>
          <w:rtl/>
          <w:lang w:bidi="fa-IR"/>
        </w:rPr>
        <w:t xml:space="preserve"> </w:t>
      </w:r>
      <w:r w:rsidRPr="00B026B3">
        <w:rPr>
          <w:rFonts w:hint="cs"/>
          <w:sz w:val="26"/>
          <w:szCs w:val="26"/>
          <w:rtl/>
          <w:lang w:bidi="fa-IR"/>
        </w:rPr>
        <w:t>یا کالاهای خوب ایرانی هستند که به ایرانی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 xml:space="preserve"> بودنشان افتخار نمی</w:t>
      </w:r>
      <w:r w:rsidRPr="00B026B3">
        <w:rPr>
          <w:rFonts w:cs="B Shiraz" w:hint="cs"/>
          <w:sz w:val="26"/>
          <w:szCs w:val="26"/>
          <w:rtl/>
          <w:lang w:bidi="fa-IR"/>
        </w:rPr>
        <w:t>‌</w:t>
      </w:r>
      <w:r w:rsidRPr="00B026B3">
        <w:rPr>
          <w:rFonts w:hint="cs"/>
          <w:sz w:val="26"/>
          <w:szCs w:val="26"/>
          <w:rtl/>
          <w:lang w:bidi="fa-IR"/>
        </w:rPr>
        <w:t xml:space="preserve">کنند! </w:t>
      </w:r>
      <w:r w:rsidRPr="00B026B3">
        <w:rPr>
          <w:rFonts w:hint="cs"/>
          <w:b/>
          <w:bCs/>
          <w:sz w:val="26"/>
          <w:szCs w:val="26"/>
          <w:rtl/>
          <w:lang w:bidi="fa-IR"/>
        </w:rPr>
        <w:t>آنها نام خارجی بر شرکت یا کالای خود می</w:t>
      </w:r>
      <w:r w:rsidRPr="00B026B3">
        <w:rPr>
          <w:rFonts w:cs="B Shiraz" w:hint="cs"/>
          <w:b/>
          <w:bCs/>
          <w:sz w:val="26"/>
          <w:szCs w:val="26"/>
          <w:rtl/>
          <w:lang w:bidi="fa-IR"/>
        </w:rPr>
        <w:t>‌</w:t>
      </w:r>
      <w:r w:rsidRPr="00B026B3">
        <w:rPr>
          <w:rFonts w:hint="cs"/>
          <w:b/>
          <w:bCs/>
          <w:sz w:val="26"/>
          <w:szCs w:val="26"/>
          <w:rtl/>
          <w:lang w:bidi="fa-IR"/>
        </w:rPr>
        <w:t>گذارند، چون می</w:t>
      </w:r>
      <w:r w:rsidRPr="00B026B3">
        <w:rPr>
          <w:rFonts w:cs="B Shiraz" w:hint="cs"/>
          <w:b/>
          <w:bCs/>
          <w:sz w:val="26"/>
          <w:szCs w:val="26"/>
          <w:rtl/>
          <w:lang w:bidi="fa-IR"/>
        </w:rPr>
        <w:t>‌</w:t>
      </w:r>
      <w:r w:rsidRPr="00B026B3">
        <w:rPr>
          <w:rFonts w:hint="cs"/>
          <w:b/>
          <w:bCs/>
          <w:sz w:val="26"/>
          <w:szCs w:val="26"/>
          <w:rtl/>
          <w:lang w:bidi="fa-IR"/>
        </w:rPr>
        <w:t>خواهند بگویند کالای ما نیز مانند کالاهای خارجی با کیفیت است! حاشا به این عزت نفس!</w:t>
      </w:r>
    </w:p>
    <w:p w14:paraId="0847DB59" w14:textId="77777777" w:rsidR="00887E62" w:rsidRPr="00763CB1" w:rsidRDefault="00887E62" w:rsidP="00887E62">
      <w:pPr>
        <w:pStyle w:val="Heading1"/>
        <w:rPr>
          <w:sz w:val="26"/>
          <w:szCs w:val="26"/>
          <w:shd w:val="clear" w:color="auto" w:fill="FFFFFF"/>
          <w:rtl/>
        </w:rPr>
      </w:pPr>
      <w:r w:rsidRPr="00763CB1">
        <w:rPr>
          <w:rFonts w:hint="cs"/>
          <w:sz w:val="26"/>
          <w:szCs w:val="26"/>
          <w:shd w:val="clear" w:color="auto" w:fill="FFFFFF"/>
          <w:rtl/>
        </w:rPr>
        <w:t>احکام:</w:t>
      </w:r>
    </w:p>
    <w:p w14:paraId="47B694E9" w14:textId="77777777" w:rsidR="00887E62" w:rsidRPr="00763CB1" w:rsidRDefault="00887E62" w:rsidP="00887E62">
      <w:pPr>
        <w:pStyle w:val="Heading2"/>
        <w:rPr>
          <w:rtl/>
        </w:rPr>
      </w:pPr>
      <w:r w:rsidRPr="00763CB1">
        <w:rPr>
          <w:rFonts w:hint="cs"/>
          <w:rtl/>
        </w:rPr>
        <w:t>متن یادداشت</w:t>
      </w:r>
    </w:p>
    <w:p w14:paraId="427B9599" w14:textId="77777777" w:rsidR="00887E62" w:rsidRPr="00763CB1" w:rsidRDefault="00887E62" w:rsidP="00887E62">
      <w:pPr>
        <w:rPr>
          <w:b/>
          <w:bCs/>
          <w:sz w:val="26"/>
          <w:szCs w:val="26"/>
          <w:rtl/>
          <w:lang w:bidi="fa-IR"/>
        </w:rPr>
      </w:pPr>
      <w:r>
        <w:rPr>
          <w:rFonts w:hint="cs"/>
          <w:b/>
          <w:bCs/>
          <w:sz w:val="26"/>
          <w:szCs w:val="26"/>
          <w:rtl/>
          <w:lang w:bidi="fa-IR"/>
        </w:rPr>
        <w:t>دست زدن به قرآن الکترونیک</w:t>
      </w:r>
    </w:p>
    <w:p w14:paraId="1A26D817" w14:textId="77777777" w:rsidR="00887E62" w:rsidRDefault="00887E62" w:rsidP="00887E62">
      <w:pPr>
        <w:rPr>
          <w:sz w:val="26"/>
          <w:szCs w:val="26"/>
          <w:rtl/>
          <w:lang w:bidi="fa-IR"/>
        </w:rPr>
      </w:pPr>
      <w:r>
        <w:rPr>
          <w:rFonts w:hint="cs"/>
          <w:sz w:val="26"/>
          <w:szCs w:val="26"/>
          <w:rtl/>
          <w:lang w:bidi="fa-IR"/>
        </w:rPr>
        <w:t>قرآن را از روی گوشی‌اش قرائت می</w:t>
      </w:r>
      <w:r>
        <w:rPr>
          <w:rFonts w:cs="B Shiraz" w:hint="cs"/>
          <w:sz w:val="26"/>
          <w:szCs w:val="26"/>
          <w:rtl/>
          <w:lang w:bidi="fa-IR"/>
        </w:rPr>
        <w:t>‌</w:t>
      </w:r>
      <w:r>
        <w:rPr>
          <w:rFonts w:hint="cs"/>
          <w:sz w:val="26"/>
          <w:szCs w:val="26"/>
          <w:rtl/>
          <w:lang w:bidi="fa-IR"/>
        </w:rPr>
        <w:t>کند و چون وضو ندارد، مراقب است انگشتانش با نوشته‌های قرآن برخورد نداشته باشد. اما لمس آیات الهی بر روی صفحات نمایش الکترونیکی بدون وضو بی‌اشکال است.</w:t>
      </w:r>
    </w:p>
    <w:p w14:paraId="5F3CA519" w14:textId="77777777" w:rsidR="00887E62" w:rsidRPr="00763CB1" w:rsidRDefault="00887E62" w:rsidP="00887E62">
      <w:pPr>
        <w:ind w:firstLine="720"/>
        <w:rPr>
          <w:sz w:val="26"/>
          <w:szCs w:val="26"/>
          <w:rtl/>
          <w:lang w:bidi="fa-IR"/>
        </w:rPr>
      </w:pPr>
    </w:p>
    <w:p w14:paraId="34969982" w14:textId="77777777" w:rsidR="00887E62" w:rsidRPr="00763CB1" w:rsidRDefault="00887E62" w:rsidP="00887E62">
      <w:pPr>
        <w:pStyle w:val="Heading2"/>
        <w:rPr>
          <w:rtl/>
        </w:rPr>
      </w:pPr>
      <w:r w:rsidRPr="00763CB1">
        <w:rPr>
          <w:rFonts w:hint="cs"/>
          <w:rtl/>
        </w:rPr>
        <w:t>متن دقیق رساله:</w:t>
      </w:r>
    </w:p>
    <w:p w14:paraId="108BD982" w14:textId="77777777" w:rsidR="00887E62" w:rsidRDefault="00887E62" w:rsidP="00887E62">
      <w:pPr>
        <w:rPr>
          <w:sz w:val="26"/>
          <w:szCs w:val="26"/>
          <w:rtl/>
          <w:lang w:bidi="fa-IR"/>
        </w:rPr>
      </w:pPr>
      <w:r w:rsidRPr="007F7FFE">
        <w:rPr>
          <w:sz w:val="26"/>
          <w:szCs w:val="26"/>
          <w:rtl/>
          <w:lang w:bidi="fa-IR"/>
        </w:rPr>
        <w:t>آیا لمس آیات قرآن بر روی صفحه گوشی موبایل و مانیتورهای شیشه‌ای نیاز به وضو دارد؟</w:t>
      </w:r>
    </w:p>
    <w:p w14:paraId="60241C6D" w14:textId="77777777" w:rsidR="00887E62" w:rsidRDefault="00887E62" w:rsidP="00887E62">
      <w:pPr>
        <w:rPr>
          <w:sz w:val="26"/>
          <w:szCs w:val="26"/>
          <w:rtl/>
          <w:lang w:bidi="fa-IR"/>
        </w:rPr>
      </w:pPr>
      <w:r w:rsidRPr="00D732E8">
        <w:rPr>
          <w:sz w:val="26"/>
          <w:szCs w:val="26"/>
          <w:rtl/>
          <w:lang w:bidi="fa-IR"/>
        </w:rPr>
        <w:t>اشکال</w:t>
      </w:r>
      <w:r w:rsidRPr="00D732E8">
        <w:rPr>
          <w:rFonts w:hint="cs"/>
          <w:sz w:val="26"/>
          <w:szCs w:val="26"/>
          <w:rtl/>
          <w:lang w:bidi="fa-IR"/>
        </w:rPr>
        <w:t>ی</w:t>
      </w:r>
      <w:r w:rsidRPr="00D732E8">
        <w:rPr>
          <w:sz w:val="26"/>
          <w:szCs w:val="26"/>
          <w:rtl/>
          <w:lang w:bidi="fa-IR"/>
        </w:rPr>
        <w:t xml:space="preserve"> ندارد و وضو لازم ن</w:t>
      </w:r>
      <w:r w:rsidRPr="00D732E8">
        <w:rPr>
          <w:rFonts w:hint="cs"/>
          <w:sz w:val="26"/>
          <w:szCs w:val="26"/>
          <w:rtl/>
          <w:lang w:bidi="fa-IR"/>
        </w:rPr>
        <w:t>ی</w:t>
      </w:r>
      <w:r w:rsidRPr="00D732E8">
        <w:rPr>
          <w:rFonts w:hint="eastAsia"/>
          <w:sz w:val="26"/>
          <w:szCs w:val="26"/>
          <w:rtl/>
          <w:lang w:bidi="fa-IR"/>
        </w:rPr>
        <w:t>ست</w:t>
      </w:r>
      <w:r w:rsidRPr="00D732E8">
        <w:rPr>
          <w:sz w:val="26"/>
          <w:szCs w:val="26"/>
          <w:rtl/>
          <w:lang w:bidi="fa-IR"/>
        </w:rPr>
        <w:t>.</w:t>
      </w:r>
    </w:p>
    <w:p w14:paraId="64637762" w14:textId="77777777" w:rsidR="00887E62" w:rsidRDefault="00887E62" w:rsidP="00887E62">
      <w:pPr>
        <w:rPr>
          <w:rFonts w:asciiTheme="minorHAnsi" w:hAnsiTheme="minorHAnsi"/>
          <w:sz w:val="26"/>
          <w:szCs w:val="26"/>
          <w:rtl/>
          <w:lang w:bidi="fa-IR"/>
        </w:rPr>
      </w:pPr>
      <w:r>
        <w:rPr>
          <w:rFonts w:hint="cs"/>
          <w:sz w:val="26"/>
          <w:szCs w:val="26"/>
          <w:rtl/>
          <w:lang w:bidi="fa-IR"/>
        </w:rPr>
        <w:t>استفتاء اختصاصی سایت مسجدنما از دفتر مقام معظم رهبری</w:t>
      </w:r>
    </w:p>
    <w:p w14:paraId="69839E7C" w14:textId="77777777" w:rsidR="00887E62" w:rsidRDefault="00887E62" w:rsidP="00887E62">
      <w:pPr>
        <w:rPr>
          <w:rFonts w:asciiTheme="minorHAnsi" w:hAnsiTheme="minorHAnsi"/>
          <w:sz w:val="26"/>
          <w:szCs w:val="26"/>
          <w:rtl/>
          <w:lang w:bidi="fa-IR"/>
        </w:rPr>
      </w:pPr>
    </w:p>
    <w:p w14:paraId="61B27983" w14:textId="77777777" w:rsidR="00887E62" w:rsidRDefault="00887E62" w:rsidP="00887E62">
      <w:pPr>
        <w:pStyle w:val="Heading2"/>
        <w:rPr>
          <w:rtl/>
        </w:rPr>
      </w:pPr>
      <w:r>
        <w:rPr>
          <w:rFonts w:hint="cs"/>
          <w:rtl/>
        </w:rPr>
        <w:t>سوالات</w:t>
      </w:r>
    </w:p>
    <w:p w14:paraId="16EC6FAF" w14:textId="77777777" w:rsidR="00887E62" w:rsidRDefault="00887E62" w:rsidP="00370839">
      <w:pPr>
        <w:rPr>
          <w:lang w:bidi="fa-IR"/>
        </w:rPr>
      </w:pPr>
      <w:r w:rsidRPr="00550E8C">
        <w:rPr>
          <w:rFonts w:hint="cs"/>
          <w:rtl/>
          <w:lang w:bidi="fa-IR"/>
        </w:rPr>
        <w:t>در محضر قرآن</w:t>
      </w:r>
      <w:r>
        <w:rPr>
          <w:rFonts w:hint="cs"/>
          <w:rtl/>
          <w:lang w:bidi="fa-IR"/>
        </w:rPr>
        <w:t xml:space="preserve"> </w:t>
      </w:r>
      <w:r w:rsidRPr="00550E8C">
        <w:rPr>
          <w:rFonts w:hint="cs"/>
          <w:rtl/>
          <w:lang w:bidi="fa-IR"/>
        </w:rPr>
        <w:t xml:space="preserve">- </w:t>
      </w:r>
      <w:r>
        <w:rPr>
          <w:rFonts w:hint="cs"/>
          <w:rtl/>
          <w:lang w:bidi="fa-IR"/>
        </w:rPr>
        <w:t>بهشت سیری ناپذیر است یا جهنم؟</w:t>
      </w:r>
    </w:p>
    <w:p w14:paraId="07853EEE" w14:textId="77777777" w:rsidR="00887E62" w:rsidRDefault="00887E62" w:rsidP="00370839">
      <w:pPr>
        <w:rPr>
          <w:lang w:bidi="fa-IR"/>
        </w:rPr>
      </w:pPr>
      <w:r>
        <w:rPr>
          <w:rFonts w:hint="cs"/>
          <w:rtl/>
          <w:lang w:bidi="fa-IR"/>
        </w:rPr>
        <w:t>جهنم، چون بهشت محدودیت دارد.</w:t>
      </w:r>
    </w:p>
    <w:p w14:paraId="1DCBE656" w14:textId="77777777" w:rsidR="00887E62" w:rsidRDefault="00887E62" w:rsidP="00370839">
      <w:pPr>
        <w:rPr>
          <w:lang w:bidi="fa-IR"/>
        </w:rPr>
      </w:pPr>
      <w:r>
        <w:rPr>
          <w:rFonts w:hint="cs"/>
          <w:rtl/>
          <w:lang w:bidi="fa-IR"/>
        </w:rPr>
        <w:t>بهشت، چون جهنم محدودیت دارد.</w:t>
      </w:r>
    </w:p>
    <w:p w14:paraId="32503BB9" w14:textId="77777777" w:rsidR="00887E62" w:rsidRPr="00065932" w:rsidRDefault="00887E62" w:rsidP="00370839">
      <w:pPr>
        <w:rPr>
          <w:highlight w:val="yellow"/>
          <w:lang w:bidi="fa-IR"/>
        </w:rPr>
      </w:pPr>
      <w:r w:rsidRPr="00065932">
        <w:rPr>
          <w:rFonts w:hint="cs"/>
          <w:highlight w:val="yellow"/>
          <w:rtl/>
          <w:lang w:bidi="fa-IR"/>
        </w:rPr>
        <w:t>هر دو، اما یکی تشنه عذاب است و دیگری چشمه پاداش.</w:t>
      </w:r>
    </w:p>
    <w:p w14:paraId="4B0FF0D0" w14:textId="77777777" w:rsidR="00887E62" w:rsidRDefault="00887E62" w:rsidP="00370839">
      <w:pPr>
        <w:rPr>
          <w:lang w:bidi="fa-IR"/>
        </w:rPr>
      </w:pPr>
      <w:r w:rsidRPr="00815C54">
        <w:rPr>
          <w:rFonts w:hint="cs"/>
          <w:rtl/>
          <w:lang w:bidi="fa-IR"/>
        </w:rPr>
        <w:t>در محضر اهل‌بیت</w:t>
      </w:r>
      <w:r>
        <w:rPr>
          <w:rFonts w:hint="cs"/>
          <w:rtl/>
          <w:lang w:bidi="fa-IR"/>
        </w:rPr>
        <w:t xml:space="preserve"> </w:t>
      </w:r>
      <w:r w:rsidRPr="00815C54">
        <w:rPr>
          <w:rFonts w:hint="cs"/>
          <w:rtl/>
          <w:lang w:bidi="fa-IR"/>
        </w:rPr>
        <w:t xml:space="preserve">- </w:t>
      </w:r>
      <w:r>
        <w:rPr>
          <w:rFonts w:hint="cs"/>
          <w:rtl/>
          <w:lang w:bidi="fa-IR"/>
        </w:rPr>
        <w:t>آیا شوهر کردن به معنی کنیز شدن است؟</w:t>
      </w:r>
    </w:p>
    <w:p w14:paraId="3D9635C7" w14:textId="77777777" w:rsidR="00887E62" w:rsidRPr="00065932" w:rsidRDefault="00887E62" w:rsidP="00370839">
      <w:pPr>
        <w:rPr>
          <w:highlight w:val="yellow"/>
          <w:lang w:bidi="fa-IR"/>
        </w:rPr>
      </w:pPr>
      <w:r w:rsidRPr="00065932">
        <w:rPr>
          <w:rFonts w:hint="cs"/>
          <w:highlight w:val="yellow"/>
          <w:rtl/>
          <w:lang w:bidi="fa-IR"/>
        </w:rPr>
        <w:t>بله، ولی به معن</w:t>
      </w:r>
      <w:r>
        <w:rPr>
          <w:rFonts w:hint="cs"/>
          <w:highlight w:val="yellow"/>
          <w:rtl/>
          <w:lang w:bidi="fa-IR"/>
        </w:rPr>
        <w:t>ای قرار گرفتن در محیط محدود برای</w:t>
      </w:r>
      <w:r w:rsidRPr="00065932">
        <w:rPr>
          <w:rFonts w:hint="cs"/>
          <w:highlight w:val="yellow"/>
          <w:rtl/>
          <w:lang w:bidi="fa-IR"/>
        </w:rPr>
        <w:t xml:space="preserve"> رشد</w:t>
      </w:r>
      <w:r>
        <w:rPr>
          <w:rFonts w:hint="cs"/>
          <w:highlight w:val="yellow"/>
          <w:rtl/>
          <w:lang w:bidi="fa-IR"/>
        </w:rPr>
        <w:t>،</w:t>
      </w:r>
      <w:r w:rsidRPr="00065932">
        <w:rPr>
          <w:rFonts w:hint="cs"/>
          <w:highlight w:val="yellow"/>
          <w:rtl/>
          <w:lang w:bidi="fa-IR"/>
        </w:rPr>
        <w:t xml:space="preserve"> نه ظلم کردن.</w:t>
      </w:r>
    </w:p>
    <w:p w14:paraId="4699E171" w14:textId="77777777" w:rsidR="00887E62" w:rsidRDefault="00887E62" w:rsidP="00370839">
      <w:pPr>
        <w:rPr>
          <w:lang w:bidi="fa-IR"/>
        </w:rPr>
      </w:pPr>
      <w:r>
        <w:rPr>
          <w:rFonts w:hint="cs"/>
          <w:rtl/>
          <w:lang w:bidi="fa-IR"/>
        </w:rPr>
        <w:t>خیر، زیرا زن و مرد مساوی هستند و کسی کنیز یا بنده دیگری نیست.</w:t>
      </w:r>
    </w:p>
    <w:p w14:paraId="186A9733" w14:textId="77777777" w:rsidR="00887E62" w:rsidRDefault="00887E62" w:rsidP="00370839">
      <w:pPr>
        <w:rPr>
          <w:lang w:bidi="fa-IR"/>
        </w:rPr>
      </w:pPr>
      <w:r>
        <w:rPr>
          <w:rFonts w:hint="cs"/>
          <w:rtl/>
          <w:lang w:bidi="fa-IR"/>
        </w:rPr>
        <w:lastRenderedPageBreak/>
        <w:t>بله، برای همین مرد می‌تواند هر ظلمی خواست به همسرش بکند.</w:t>
      </w:r>
    </w:p>
    <w:p w14:paraId="4C374FA0" w14:textId="77777777" w:rsidR="00887E62" w:rsidRDefault="00887E62" w:rsidP="00370839">
      <w:pPr>
        <w:rPr>
          <w:lang w:bidi="fa-IR"/>
        </w:rPr>
      </w:pPr>
      <w:r w:rsidRPr="00815C54">
        <w:rPr>
          <w:rFonts w:hint="cs"/>
          <w:rtl/>
          <w:lang w:bidi="fa-IR"/>
        </w:rPr>
        <w:t>روزنوشت</w:t>
      </w:r>
      <w:r>
        <w:rPr>
          <w:rFonts w:hint="cs"/>
          <w:rtl/>
          <w:lang w:bidi="fa-IR"/>
        </w:rPr>
        <w:t xml:space="preserve"> </w:t>
      </w:r>
      <w:r w:rsidRPr="00815C54">
        <w:rPr>
          <w:rFonts w:hint="cs"/>
          <w:rtl/>
          <w:lang w:bidi="fa-IR"/>
        </w:rPr>
        <w:t xml:space="preserve">- </w:t>
      </w:r>
      <w:r>
        <w:rPr>
          <w:rFonts w:hint="cs"/>
          <w:rtl/>
          <w:lang w:bidi="fa-IR"/>
        </w:rPr>
        <w:t>اشتغال زنان باید به چه سمتی برود؟</w:t>
      </w:r>
    </w:p>
    <w:p w14:paraId="00F68DA3" w14:textId="77777777" w:rsidR="00887E62" w:rsidRDefault="00887E62" w:rsidP="00370839">
      <w:pPr>
        <w:rPr>
          <w:lang w:bidi="fa-IR"/>
        </w:rPr>
      </w:pPr>
      <w:r>
        <w:rPr>
          <w:rFonts w:hint="cs"/>
          <w:rtl/>
          <w:lang w:bidi="fa-IR"/>
        </w:rPr>
        <w:t>باید مشاغل دولتی زنان روزبه‌روز بیشتر شود.</w:t>
      </w:r>
    </w:p>
    <w:p w14:paraId="0DA457E5" w14:textId="77777777" w:rsidR="00887E62" w:rsidRPr="00FA602A" w:rsidRDefault="00887E62" w:rsidP="00370839">
      <w:pPr>
        <w:rPr>
          <w:highlight w:val="yellow"/>
          <w:lang w:bidi="fa-IR"/>
        </w:rPr>
      </w:pPr>
      <w:r w:rsidRPr="00FA602A">
        <w:rPr>
          <w:rFonts w:hint="cs"/>
          <w:highlight w:val="yellow"/>
          <w:rtl/>
          <w:lang w:bidi="fa-IR"/>
        </w:rPr>
        <w:t>باید مشاغل زنانه‌تر و به سمت مسائل زنان و خانواده برود.</w:t>
      </w:r>
    </w:p>
    <w:p w14:paraId="74CCB013" w14:textId="77777777" w:rsidR="00887E62" w:rsidRPr="00550E8C" w:rsidRDefault="00887E62" w:rsidP="00370839">
      <w:pPr>
        <w:rPr>
          <w:lang w:bidi="fa-IR"/>
        </w:rPr>
      </w:pPr>
      <w:r>
        <w:rPr>
          <w:rFonts w:hint="cs"/>
          <w:rtl/>
          <w:lang w:bidi="fa-IR"/>
        </w:rPr>
        <w:t>زنان اصلاً نباید شغلی داشته باشند، چون مخالف نگاه اسلامی است.</w:t>
      </w:r>
    </w:p>
    <w:p w14:paraId="6B8BC3F8" w14:textId="77777777" w:rsidR="00887E62" w:rsidRDefault="00887E62" w:rsidP="00370839">
      <w:pPr>
        <w:rPr>
          <w:lang w:bidi="fa-IR"/>
        </w:rPr>
      </w:pPr>
      <w:r w:rsidRPr="00815C54">
        <w:rPr>
          <w:rFonts w:hint="cs"/>
          <w:rtl/>
          <w:lang w:bidi="fa-IR"/>
        </w:rPr>
        <w:t>خانواده بهتر</w:t>
      </w:r>
      <w:r>
        <w:rPr>
          <w:rFonts w:hint="cs"/>
          <w:rtl/>
          <w:lang w:bidi="fa-IR"/>
        </w:rPr>
        <w:t xml:space="preserve"> </w:t>
      </w:r>
      <w:r w:rsidRPr="00815C54">
        <w:rPr>
          <w:rFonts w:hint="cs"/>
          <w:rtl/>
          <w:lang w:bidi="fa-IR"/>
        </w:rPr>
        <w:t xml:space="preserve">- </w:t>
      </w:r>
      <w:r>
        <w:rPr>
          <w:rFonts w:hint="cs"/>
          <w:rtl/>
          <w:lang w:bidi="fa-IR"/>
        </w:rPr>
        <w:t>تعدد زوجات اصالت دارد یا ضرورت؟</w:t>
      </w:r>
    </w:p>
    <w:p w14:paraId="6BE9FB73" w14:textId="77777777" w:rsidR="00887E62" w:rsidRDefault="00887E62" w:rsidP="00370839">
      <w:pPr>
        <w:rPr>
          <w:lang w:bidi="fa-IR"/>
        </w:rPr>
      </w:pPr>
      <w:r>
        <w:rPr>
          <w:rFonts w:hint="cs"/>
          <w:rtl/>
          <w:lang w:bidi="fa-IR"/>
        </w:rPr>
        <w:t>فقط ضرورت، چون اصالت با تک‌همسری است.</w:t>
      </w:r>
    </w:p>
    <w:p w14:paraId="0A605C72" w14:textId="77777777" w:rsidR="00887E62" w:rsidRDefault="00887E62" w:rsidP="00370839">
      <w:pPr>
        <w:rPr>
          <w:lang w:bidi="fa-IR"/>
        </w:rPr>
      </w:pPr>
      <w:r>
        <w:rPr>
          <w:rFonts w:hint="cs"/>
          <w:rtl/>
          <w:lang w:bidi="fa-IR"/>
        </w:rPr>
        <w:t>فقط اصالت، چون در جامعه امروز چندهمسری خیلی امکان ندارد.</w:t>
      </w:r>
    </w:p>
    <w:p w14:paraId="2DC74A05" w14:textId="77777777" w:rsidR="00887E62" w:rsidRPr="001639FD" w:rsidRDefault="00887E62" w:rsidP="00370839">
      <w:pPr>
        <w:rPr>
          <w:highlight w:val="yellow"/>
          <w:rtl/>
          <w:lang w:bidi="fa-IR"/>
        </w:rPr>
      </w:pPr>
      <w:r>
        <w:rPr>
          <w:rFonts w:hint="cs"/>
          <w:highlight w:val="yellow"/>
          <w:rtl/>
          <w:lang w:bidi="fa-IR"/>
        </w:rPr>
        <w:t>هم ضرورت و هم اصالت، به خاطر تأ</w:t>
      </w:r>
      <w:r w:rsidRPr="001639FD">
        <w:rPr>
          <w:rFonts w:hint="cs"/>
          <w:highlight w:val="yellow"/>
          <w:rtl/>
          <w:lang w:bidi="fa-IR"/>
        </w:rPr>
        <w:t>کید قرآن و سیره اهل‌بیت.</w:t>
      </w:r>
    </w:p>
    <w:p w14:paraId="7963DB2D" w14:textId="77777777" w:rsidR="00887E62" w:rsidRPr="00887E62" w:rsidRDefault="00887E62" w:rsidP="00887E62"/>
    <w:p w14:paraId="56E7D91F" w14:textId="01BA3641" w:rsidR="00887E62" w:rsidRPr="00763CB1" w:rsidRDefault="00887E62" w:rsidP="00887E62">
      <w:pPr>
        <w:pStyle w:val="Heading2"/>
        <w:rPr>
          <w:sz w:val="30"/>
          <w:szCs w:val="30"/>
          <w:shd w:val="clear" w:color="auto" w:fill="FFFFFF"/>
          <w:rtl/>
        </w:rPr>
      </w:pPr>
      <w:r w:rsidRPr="00763CB1">
        <w:rPr>
          <w:rFonts w:hint="cs"/>
          <w:sz w:val="30"/>
          <w:szCs w:val="30"/>
          <w:shd w:val="clear" w:color="auto" w:fill="FFFFFF"/>
          <w:rtl/>
        </w:rPr>
        <w:t>پرسش</w:t>
      </w:r>
      <w:r>
        <w:rPr>
          <w:rFonts w:hint="cs"/>
          <w:sz w:val="30"/>
          <w:szCs w:val="30"/>
          <w:shd w:val="clear" w:color="auto" w:fill="FFFFFF"/>
          <w:rtl/>
        </w:rPr>
        <w:t xml:space="preserve"> اقتصاد </w:t>
      </w:r>
      <w:r w:rsidRPr="00763CB1">
        <w:rPr>
          <w:rFonts w:hint="cs"/>
          <w:sz w:val="30"/>
          <w:szCs w:val="30"/>
          <w:shd w:val="clear" w:color="auto" w:fill="FFFFFF"/>
          <w:rtl/>
        </w:rPr>
        <w:t>:</w:t>
      </w:r>
    </w:p>
    <w:p w14:paraId="17815108" w14:textId="77777777" w:rsidR="00887E62" w:rsidRPr="00763CB1" w:rsidRDefault="00887E62" w:rsidP="00370839">
      <w:pPr>
        <w:rPr>
          <w:rtl/>
          <w:lang w:bidi="fa-IR"/>
        </w:rPr>
      </w:pPr>
      <w:r>
        <w:rPr>
          <w:rFonts w:hint="cs"/>
          <w:rtl/>
          <w:lang w:bidi="fa-IR"/>
        </w:rPr>
        <w:t>چرا شرکت</w:t>
      </w:r>
      <w:r>
        <w:rPr>
          <w:rFonts w:cs="B Shiraz" w:hint="cs"/>
          <w:rtl/>
          <w:lang w:bidi="fa-IR"/>
        </w:rPr>
        <w:t>‌</w:t>
      </w:r>
      <w:r>
        <w:rPr>
          <w:rFonts w:hint="cs"/>
          <w:rtl/>
          <w:lang w:bidi="fa-IR"/>
        </w:rPr>
        <w:t>های ایرانی نام خارجی برای محصولاتشان انتخاب می</w:t>
      </w:r>
      <w:r>
        <w:rPr>
          <w:rFonts w:cs="B Shiraz" w:hint="cs"/>
          <w:rtl/>
          <w:lang w:bidi="fa-IR"/>
        </w:rPr>
        <w:t>‌</w:t>
      </w:r>
      <w:r>
        <w:rPr>
          <w:rFonts w:hint="cs"/>
          <w:rtl/>
          <w:lang w:bidi="fa-IR"/>
        </w:rPr>
        <w:t>کنند؟</w:t>
      </w:r>
    </w:p>
    <w:p w14:paraId="570E606B" w14:textId="77777777" w:rsidR="00887E62" w:rsidRDefault="00887E62" w:rsidP="00370839">
      <w:pPr>
        <w:rPr>
          <w:lang w:bidi="fa-IR"/>
        </w:rPr>
      </w:pPr>
      <w:r>
        <w:rPr>
          <w:rFonts w:hint="cs"/>
          <w:rtl/>
          <w:lang w:bidi="fa-IR"/>
        </w:rPr>
        <w:t>چون نام</w:t>
      </w:r>
      <w:r>
        <w:rPr>
          <w:rFonts w:cs="B Shiraz" w:hint="cs"/>
          <w:rtl/>
          <w:lang w:bidi="fa-IR"/>
        </w:rPr>
        <w:t>‌</w:t>
      </w:r>
      <w:r>
        <w:rPr>
          <w:rFonts w:hint="cs"/>
          <w:rtl/>
          <w:lang w:bidi="fa-IR"/>
        </w:rPr>
        <w:t>های خارجی زیباترند.</w:t>
      </w:r>
    </w:p>
    <w:p w14:paraId="5D95D1C5" w14:textId="77777777" w:rsidR="00887E62" w:rsidRPr="00B026B3" w:rsidRDefault="00887E62" w:rsidP="00370839">
      <w:pPr>
        <w:rPr>
          <w:highlight w:val="yellow"/>
          <w:lang w:bidi="fa-IR"/>
        </w:rPr>
      </w:pPr>
      <w:r w:rsidRPr="00B026B3">
        <w:rPr>
          <w:rFonts w:hint="cs"/>
          <w:highlight w:val="yellow"/>
          <w:rtl/>
          <w:lang w:bidi="fa-IR"/>
        </w:rPr>
        <w:t>چون فکر می</w:t>
      </w:r>
      <w:r w:rsidRPr="00B026B3">
        <w:rPr>
          <w:rFonts w:cs="B Shiraz" w:hint="cs"/>
          <w:highlight w:val="yellow"/>
          <w:rtl/>
          <w:lang w:bidi="fa-IR"/>
        </w:rPr>
        <w:t>‌</w:t>
      </w:r>
      <w:r w:rsidRPr="00B026B3">
        <w:rPr>
          <w:rFonts w:hint="cs"/>
          <w:highlight w:val="yellow"/>
          <w:rtl/>
          <w:lang w:bidi="fa-IR"/>
        </w:rPr>
        <w:t>کنند در صورت انتخاب نام ایرانی فروش</w:t>
      </w:r>
      <w:r>
        <w:rPr>
          <w:rFonts w:cs="B Shiraz" w:hint="cs"/>
          <w:highlight w:val="yellow"/>
          <w:rtl/>
          <w:lang w:bidi="fa-IR"/>
        </w:rPr>
        <w:t>‌</w:t>
      </w:r>
      <w:r w:rsidRPr="00B026B3">
        <w:rPr>
          <w:rFonts w:hint="cs"/>
          <w:highlight w:val="yellow"/>
          <w:rtl/>
          <w:lang w:bidi="fa-IR"/>
        </w:rPr>
        <w:t>شان کاهش می</w:t>
      </w:r>
      <w:r w:rsidRPr="00B026B3">
        <w:rPr>
          <w:rFonts w:cs="B Shiraz" w:hint="cs"/>
          <w:highlight w:val="yellow"/>
          <w:rtl/>
          <w:lang w:bidi="fa-IR"/>
        </w:rPr>
        <w:t>‌</w:t>
      </w:r>
      <w:r w:rsidRPr="00B026B3">
        <w:rPr>
          <w:rFonts w:hint="cs"/>
          <w:highlight w:val="yellow"/>
          <w:rtl/>
          <w:lang w:bidi="fa-IR"/>
        </w:rPr>
        <w:t>یابد.</w:t>
      </w:r>
    </w:p>
    <w:p w14:paraId="579D57CB" w14:textId="77777777" w:rsidR="00887E62" w:rsidRDefault="00887E62" w:rsidP="00370839">
      <w:pPr>
        <w:rPr>
          <w:lang w:bidi="fa-IR"/>
        </w:rPr>
      </w:pPr>
      <w:r w:rsidRPr="00B026B3">
        <w:rPr>
          <w:rFonts w:hint="cs"/>
          <w:rtl/>
          <w:lang w:bidi="fa-IR"/>
        </w:rPr>
        <w:t>چون فاقد تفکر اقتصادی هستند.</w:t>
      </w:r>
    </w:p>
    <w:p w14:paraId="4A3DEFCC" w14:textId="77777777" w:rsidR="00887E62" w:rsidRPr="007F7FFE" w:rsidRDefault="00887E62" w:rsidP="00887E62">
      <w:pPr>
        <w:pStyle w:val="Heading2"/>
        <w:rPr>
          <w:rtl/>
        </w:rPr>
      </w:pPr>
      <w:r>
        <w:rPr>
          <w:rFonts w:hint="cs"/>
          <w:rtl/>
        </w:rPr>
        <w:t xml:space="preserve">احکام </w:t>
      </w:r>
      <w:r w:rsidRPr="007F7FFE">
        <w:rPr>
          <w:rFonts w:hint="cs"/>
          <w:rtl/>
        </w:rPr>
        <w:t>پرسش:</w:t>
      </w:r>
    </w:p>
    <w:p w14:paraId="452531E9" w14:textId="77777777" w:rsidR="00887E62" w:rsidRDefault="00887E62" w:rsidP="00370839">
      <w:pPr>
        <w:rPr>
          <w:rtl/>
          <w:lang w:bidi="fa-IR"/>
        </w:rPr>
      </w:pPr>
      <w:r>
        <w:rPr>
          <w:rFonts w:hint="cs"/>
          <w:rtl/>
          <w:lang w:bidi="fa-IR"/>
        </w:rPr>
        <w:t>لمس آیات قرآن بر روی صفحه گوشی یا تبلت چه حکمی دارد؟</w:t>
      </w:r>
    </w:p>
    <w:p w14:paraId="3EF89874" w14:textId="77777777" w:rsidR="00887E62" w:rsidRPr="00D732E8" w:rsidRDefault="00887E62" w:rsidP="00370839">
      <w:pPr>
        <w:rPr>
          <w:sz w:val="26"/>
          <w:szCs w:val="26"/>
          <w:lang w:bidi="fa-IR"/>
        </w:rPr>
      </w:pPr>
      <w:r>
        <w:rPr>
          <w:rFonts w:hint="cs"/>
          <w:rtl/>
          <w:lang w:bidi="fa-IR"/>
        </w:rPr>
        <w:t>حرام است.</w:t>
      </w:r>
    </w:p>
    <w:p w14:paraId="61FD67B1" w14:textId="77777777" w:rsidR="00887E62" w:rsidRPr="00D732E8" w:rsidRDefault="00887E62" w:rsidP="00370839">
      <w:pPr>
        <w:rPr>
          <w:sz w:val="26"/>
          <w:szCs w:val="26"/>
          <w:highlight w:val="yellow"/>
          <w:lang w:bidi="fa-IR"/>
        </w:rPr>
      </w:pPr>
      <w:r w:rsidRPr="00D732E8">
        <w:rPr>
          <w:rFonts w:hint="cs"/>
          <w:highlight w:val="yellow"/>
          <w:rtl/>
          <w:lang w:bidi="fa-IR"/>
        </w:rPr>
        <w:t>اشکال ندارد.</w:t>
      </w:r>
    </w:p>
    <w:p w14:paraId="517FCB10" w14:textId="77777777" w:rsidR="00887E62" w:rsidRPr="00222B1F" w:rsidRDefault="00887E62" w:rsidP="00370839">
      <w:pPr>
        <w:rPr>
          <w:sz w:val="26"/>
          <w:szCs w:val="26"/>
          <w:lang w:bidi="fa-IR"/>
        </w:rPr>
      </w:pPr>
      <w:r>
        <w:rPr>
          <w:rFonts w:hint="cs"/>
          <w:rtl/>
          <w:lang w:bidi="fa-IR"/>
        </w:rPr>
        <w:t>کراهت دارد.</w:t>
      </w:r>
    </w:p>
    <w:p w14:paraId="77AA5DDE" w14:textId="77777777" w:rsidR="00887E62" w:rsidRDefault="00887E62" w:rsidP="00887E62">
      <w:pPr>
        <w:ind w:firstLine="0"/>
        <w:rPr>
          <w:rFonts w:asciiTheme="minorHAnsi" w:hAnsiTheme="minorHAnsi"/>
          <w:noProof/>
          <w:rtl/>
          <w:lang w:bidi="fa-IR"/>
        </w:rPr>
      </w:pPr>
      <w:r>
        <w:rPr>
          <w:rFonts w:asciiTheme="minorHAnsi" w:hAnsiTheme="minorHAnsi" w:hint="cs"/>
          <w:noProof/>
          <w:rtl/>
          <w:lang w:bidi="fa-IR"/>
        </w:rPr>
        <w:t>ایام</w:t>
      </w:r>
    </w:p>
    <w:p w14:paraId="5DDFFC04" w14:textId="77777777" w:rsidR="00887E62" w:rsidRPr="007C5A7B" w:rsidRDefault="00887E62" w:rsidP="00887E62">
      <w:pPr>
        <w:spacing w:after="0" w:line="240" w:lineRule="auto"/>
        <w:rPr>
          <w:b/>
          <w:bCs/>
          <w:color w:val="000000" w:themeColor="text1"/>
          <w:rtl/>
          <w:lang w:bidi="fa-IR"/>
        </w:rPr>
      </w:pPr>
      <w:r>
        <w:rPr>
          <w:rFonts w:hint="cs"/>
          <w:b/>
          <w:bCs/>
          <w:color w:val="000000" w:themeColor="text1"/>
          <w:rtl/>
          <w:lang w:bidi="fa-IR"/>
        </w:rPr>
        <w:lastRenderedPageBreak/>
        <w:t>5</w:t>
      </w:r>
    </w:p>
    <w:p w14:paraId="74D414B8" w14:textId="77777777" w:rsidR="00887E62" w:rsidRPr="007C5A7B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A60400">
        <w:rPr>
          <w:rFonts w:ascii="Arial" w:eastAsia="Times New Roman" w:hAnsi="Arial" w:hint="cs"/>
          <w:color w:val="538135" w:themeColor="accent6" w:themeShade="BF"/>
          <w:rtl/>
          <w:lang w:bidi="fa-IR"/>
        </w:rPr>
        <w:t xml:space="preserve">رحلت استاد رحیم </w:t>
      </w: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t>مؤذن‌زاده</w:t>
      </w:r>
      <w:r w:rsidRPr="00A60400">
        <w:rPr>
          <w:rFonts w:ascii="Arial" w:eastAsia="Times New Roman" w:hAnsi="Arial" w:hint="cs"/>
          <w:color w:val="538135" w:themeColor="accent6" w:themeShade="BF"/>
          <w:rtl/>
          <w:lang w:bidi="fa-IR"/>
        </w:rPr>
        <w:t xml:space="preserve"> اردبیلی، </w:t>
      </w: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t>مؤذن</w:t>
      </w:r>
      <w:r w:rsidRPr="00A60400">
        <w:rPr>
          <w:rFonts w:ascii="Arial" w:eastAsia="Times New Roman" w:hAnsi="Arial" w:hint="cs"/>
          <w:color w:val="538135" w:themeColor="accent6" w:themeShade="BF"/>
          <w:rtl/>
          <w:lang w:bidi="fa-IR"/>
        </w:rPr>
        <w:t xml:space="preserve"> مشهور ایران (1384 ش)</w:t>
      </w:r>
    </w:p>
    <w:p w14:paraId="072BCCEF" w14:textId="77777777" w:rsidR="00887E62" w:rsidRPr="00A60400" w:rsidRDefault="00887E62" w:rsidP="00887E62">
      <w:pPr>
        <w:spacing w:after="0" w:line="240" w:lineRule="auto"/>
        <w:rPr>
          <w:rFonts w:ascii="Arial" w:eastAsia="Times New Roman" w:hAnsi="Arial"/>
          <w:color w:val="FF0000"/>
          <w:lang w:bidi="fa-IR"/>
        </w:rPr>
      </w:pPr>
      <w:r w:rsidRPr="00A60400">
        <w:rPr>
          <w:rFonts w:ascii="Arial" w:eastAsia="Times New Roman" w:hAnsi="Arial" w:hint="cs"/>
          <w:color w:val="FF0000"/>
          <w:rtl/>
          <w:lang w:bidi="fa-IR"/>
        </w:rPr>
        <w:t>وفات «حضرت خدیجه (س)» همسر باوفای پیامبر اسلام (ص) بنا به روایتی (10 رمضان 10 بعثت)</w:t>
      </w:r>
    </w:p>
    <w:p w14:paraId="3661AA7E" w14:textId="77777777" w:rsidR="00887E62" w:rsidRDefault="00887E62" w:rsidP="00887E62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Arial" w:eastAsia="Times New Roman" w:hAnsi="Arial"/>
          <w:color w:val="000000"/>
          <w:lang w:bidi="fa-IR"/>
        </w:rPr>
      </w:pPr>
      <w:r w:rsidRPr="00A60400">
        <w:rPr>
          <w:rFonts w:ascii="Arial" w:eastAsia="Times New Roman" w:hAnsi="Arial" w:hint="cs"/>
          <w:color w:val="000000"/>
          <w:rtl/>
          <w:lang w:bidi="fa-IR"/>
        </w:rPr>
        <w:t xml:space="preserve">او به من ایمان آورد، هنگامی‌که مردم كفر ورزیدند و مرا تصدیق </w:t>
      </w:r>
      <w:r>
        <w:rPr>
          <w:rFonts w:ascii="Arial" w:eastAsia="Times New Roman" w:hAnsi="Arial" w:hint="cs"/>
          <w:color w:val="000000"/>
          <w:rtl/>
          <w:lang w:bidi="fa-IR"/>
        </w:rPr>
        <w:t>ک</w:t>
      </w:r>
      <w:r w:rsidRPr="00A60400">
        <w:rPr>
          <w:rFonts w:ascii="Arial" w:eastAsia="Times New Roman" w:hAnsi="Arial" w:hint="cs"/>
          <w:color w:val="000000"/>
          <w:rtl/>
          <w:lang w:bidi="fa-IR"/>
        </w:rPr>
        <w:t xml:space="preserve">رد </w:t>
      </w:r>
      <w:r>
        <w:rPr>
          <w:rFonts w:ascii="Arial" w:eastAsia="Times New Roman" w:hAnsi="Arial" w:hint="cs"/>
          <w:color w:val="000000"/>
          <w:rtl/>
          <w:lang w:bidi="fa-IR"/>
        </w:rPr>
        <w:t>آنگاه که</w:t>
      </w:r>
      <w:r w:rsidRPr="00A60400">
        <w:rPr>
          <w:rFonts w:ascii="Arial" w:eastAsia="Times New Roman" w:hAnsi="Arial" w:hint="cs"/>
          <w:color w:val="000000"/>
          <w:rtl/>
          <w:lang w:bidi="fa-IR"/>
        </w:rPr>
        <w:t xml:space="preserve"> مردم مرا تكذیب كردند و با مال خود مرا یاری کرد</w:t>
      </w:r>
      <w:r>
        <w:rPr>
          <w:rFonts w:ascii="Arial" w:eastAsia="Times New Roman" w:hAnsi="Arial" w:hint="cs"/>
          <w:color w:val="000000"/>
          <w:rtl/>
          <w:lang w:bidi="fa-IR"/>
        </w:rPr>
        <w:t>،</w:t>
      </w:r>
      <w:r w:rsidRPr="00A60400">
        <w:rPr>
          <w:rFonts w:ascii="Arial" w:eastAsia="Times New Roman" w:hAnsi="Arial" w:hint="cs"/>
          <w:color w:val="000000"/>
          <w:rtl/>
          <w:lang w:bidi="fa-IR"/>
        </w:rPr>
        <w:t xml:space="preserve"> </w:t>
      </w:r>
      <w:r>
        <w:rPr>
          <w:rFonts w:ascii="Arial" w:eastAsia="Times New Roman" w:hAnsi="Arial" w:hint="cs"/>
          <w:color w:val="000000"/>
          <w:rtl/>
          <w:lang w:bidi="fa-IR"/>
        </w:rPr>
        <w:t>آنگاه که مردم</w:t>
      </w:r>
      <w:r w:rsidRPr="00A60400">
        <w:rPr>
          <w:rFonts w:ascii="Arial" w:eastAsia="Times New Roman" w:hAnsi="Arial" w:hint="cs"/>
          <w:color w:val="000000"/>
          <w:rtl/>
          <w:lang w:bidi="fa-IR"/>
        </w:rPr>
        <w:t xml:space="preserve"> مرا محروم ساختند.</w:t>
      </w:r>
    </w:p>
    <w:p w14:paraId="5BD66A0E" w14:textId="77777777" w:rsidR="00887E62" w:rsidRPr="00A60400" w:rsidRDefault="00887E62" w:rsidP="00887E62">
      <w:pPr>
        <w:spacing w:after="0" w:line="240" w:lineRule="auto"/>
        <w:rPr>
          <w:rFonts w:ascii="Arial" w:eastAsia="Times New Roman" w:hAnsi="Arial"/>
          <w:color w:val="538135" w:themeColor="accent6" w:themeShade="BF"/>
          <w:lang w:bidi="fa-IR"/>
        </w:rPr>
      </w:pPr>
      <w:r w:rsidRPr="00A60400">
        <w:rPr>
          <w:rFonts w:ascii="Arial" w:eastAsia="Times New Roman" w:hAnsi="Arial" w:hint="cs"/>
          <w:color w:val="538135" w:themeColor="accent6" w:themeShade="BF"/>
          <w:rtl/>
          <w:lang w:bidi="fa-IR"/>
        </w:rPr>
        <w:t>روز نسیم مهر (روز حمایت از خانواده زندانیان)</w:t>
      </w:r>
    </w:p>
    <w:p w14:paraId="4BAF8376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20586B">
        <w:rPr>
          <w:rFonts w:ascii="Arial" w:eastAsia="Times New Roman" w:hAnsi="Arial" w:hint="cs"/>
          <w:color w:val="FF0000"/>
          <w:rtl/>
          <w:lang w:bidi="fa-IR"/>
        </w:rPr>
        <w:t>وصول نامه‏ كوفیان برای «امام حسین (ع)» جهت عزیمت امام به عراق (10 رمضان 60 ق)</w:t>
      </w:r>
    </w:p>
    <w:p w14:paraId="275320AF" w14:textId="77777777" w:rsidR="00887E62" w:rsidRDefault="00887E62" w:rsidP="00887E62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A60400">
        <w:rPr>
          <w:rFonts w:ascii="Arial" w:eastAsia="Times New Roman" w:hAnsi="Arial" w:hint="cs"/>
          <w:color w:val="000000"/>
          <w:rtl/>
          <w:lang w:bidi="fa-IR"/>
        </w:rPr>
        <w:t>ارسال نامه‏ها از طرف شخصیت‏ها و گروه‏های متعدد كوفی همچنان ادامه یافت</w:t>
      </w:r>
      <w:r>
        <w:rPr>
          <w:rFonts w:ascii="Arial" w:eastAsia="Times New Roman" w:hAnsi="Arial" w:hint="cs"/>
          <w:color w:val="000000"/>
          <w:rtl/>
          <w:lang w:bidi="fa-IR"/>
        </w:rPr>
        <w:t>؛ به‌طوری‌که تنها در یك روز، شش</w:t>
      </w:r>
      <w:r w:rsidRPr="00A60400">
        <w:rPr>
          <w:rFonts w:ascii="Arial" w:eastAsia="Times New Roman" w:hAnsi="Arial" w:hint="cs"/>
          <w:color w:val="000000"/>
          <w:rtl/>
          <w:lang w:bidi="fa-IR"/>
        </w:rPr>
        <w:t>صد نامه به دست امام رسید و مجموع نامه</w:t>
      </w:r>
      <w:r>
        <w:rPr>
          <w:rFonts w:ascii="Arial" w:eastAsia="Times New Roman" w:hAnsi="Arial" w:hint="cs"/>
          <w:color w:val="000000"/>
          <w:rtl/>
          <w:lang w:bidi="fa-IR"/>
        </w:rPr>
        <w:t xml:space="preserve">‏هایی كه به‌تدریج می‏رسید، بالغ </w:t>
      </w:r>
      <w:r w:rsidRPr="00A60400">
        <w:rPr>
          <w:rFonts w:ascii="Arial" w:eastAsia="Times New Roman" w:hAnsi="Arial" w:hint="cs"/>
          <w:color w:val="000000"/>
          <w:rtl/>
          <w:lang w:bidi="fa-IR"/>
        </w:rPr>
        <w:t xml:space="preserve">بر </w:t>
      </w:r>
      <w:r>
        <w:rPr>
          <w:rFonts w:ascii="Arial" w:eastAsia="Times New Roman" w:hAnsi="Arial" w:hint="cs"/>
          <w:color w:val="000000"/>
          <w:rtl/>
          <w:lang w:bidi="fa-IR"/>
        </w:rPr>
        <w:t>دوازده‌هزار</w:t>
      </w:r>
      <w:r w:rsidRPr="00A60400">
        <w:rPr>
          <w:rFonts w:ascii="Arial" w:eastAsia="Times New Roman" w:hAnsi="Arial" w:hint="cs"/>
          <w:color w:val="000000"/>
          <w:rtl/>
          <w:lang w:bidi="fa-IR"/>
        </w:rPr>
        <w:t xml:space="preserve"> نامه </w:t>
      </w:r>
      <w:r>
        <w:rPr>
          <w:rFonts w:ascii="Arial" w:eastAsia="Times New Roman" w:hAnsi="Arial" w:hint="cs"/>
          <w:color w:val="000000"/>
          <w:rtl/>
          <w:lang w:bidi="fa-IR"/>
        </w:rPr>
        <w:t>ش</w:t>
      </w:r>
      <w:r w:rsidRPr="00A60400">
        <w:rPr>
          <w:rFonts w:ascii="Arial" w:eastAsia="Times New Roman" w:hAnsi="Arial" w:hint="cs"/>
          <w:color w:val="000000"/>
          <w:rtl/>
          <w:lang w:bidi="fa-IR"/>
        </w:rPr>
        <w:t>د.</w:t>
      </w:r>
    </w:p>
    <w:p w14:paraId="3B1992BF" w14:textId="77777777" w:rsidR="00887E62" w:rsidRPr="001D647A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1D647A">
        <w:rPr>
          <w:rFonts w:ascii="Arial" w:eastAsia="Times New Roman" w:hAnsi="Arial" w:hint="cs"/>
          <w:color w:val="538135" w:themeColor="accent6" w:themeShade="BF"/>
          <w:rtl/>
          <w:lang w:bidi="fa-IR"/>
        </w:rPr>
        <w:t>برگزاری مراسم بيعت درباريان با امام رضا (ع) به امر مأمون عباسی (10 رمضان 201 ق)</w:t>
      </w:r>
    </w:p>
    <w:p w14:paraId="5F1F7390" w14:textId="77777777" w:rsidR="00887E62" w:rsidRPr="00A60400" w:rsidRDefault="00887E62" w:rsidP="00887E62">
      <w:pPr>
        <w:spacing w:after="0" w:line="240" w:lineRule="auto"/>
        <w:rPr>
          <w:rFonts w:ascii="Arial" w:eastAsia="Times New Roman" w:hAnsi="Arial"/>
          <w:color w:val="FF0000"/>
          <w:lang w:bidi="fa-IR"/>
        </w:rPr>
      </w:pPr>
      <w:r w:rsidRPr="00A60400">
        <w:rPr>
          <w:rFonts w:ascii="Arial" w:eastAsia="Times New Roman" w:hAnsi="Arial" w:hint="cs"/>
          <w:color w:val="FF0000"/>
          <w:rtl/>
          <w:lang w:bidi="fa-IR"/>
        </w:rPr>
        <w:t xml:space="preserve">درگذشت «جواهر لعل نهرو»، مبارز ضد استعمار و </w:t>
      </w:r>
      <w:r>
        <w:rPr>
          <w:rFonts w:ascii="Arial" w:eastAsia="Times New Roman" w:hAnsi="Arial" w:hint="cs"/>
          <w:color w:val="FF0000"/>
          <w:rtl/>
          <w:lang w:bidi="fa-IR"/>
        </w:rPr>
        <w:t>نخست‌وزیر</w:t>
      </w:r>
      <w:r w:rsidRPr="00A60400">
        <w:rPr>
          <w:rFonts w:ascii="Arial" w:eastAsia="Times New Roman" w:hAnsi="Arial" w:hint="cs"/>
          <w:color w:val="FF0000"/>
          <w:rtl/>
          <w:lang w:bidi="fa-IR"/>
        </w:rPr>
        <w:t xml:space="preserve"> مستقل هندوستان (26 مه 1964)</w:t>
      </w:r>
    </w:p>
    <w:p w14:paraId="54A154C5" w14:textId="77777777" w:rsidR="00887E62" w:rsidRPr="00A60400" w:rsidRDefault="00887E62" w:rsidP="00887E62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A60400">
        <w:rPr>
          <w:rFonts w:ascii="Arial" w:eastAsia="Times New Roman" w:hAnsi="Arial" w:hint="cs"/>
          <w:color w:val="000000"/>
          <w:rtl/>
          <w:lang w:bidi="fa-IR"/>
        </w:rPr>
        <w:t xml:space="preserve">[در هند] 90 سال - از ۱۸۵۷ تا ۱۹۴۷ - با انگلیسی‌ها جنگیدند و مبارزه کردند. </w:t>
      </w:r>
      <w:r>
        <w:rPr>
          <w:rFonts w:ascii="Arial" w:eastAsia="Times New Roman" w:hAnsi="Arial" w:hint="cs"/>
          <w:color w:val="000000"/>
          <w:rtl/>
          <w:lang w:bidi="fa-IR"/>
        </w:rPr>
        <w:t>آنجا</w:t>
      </w:r>
      <w:r w:rsidRPr="00A60400">
        <w:rPr>
          <w:rFonts w:ascii="Arial" w:eastAsia="Times New Roman" w:hAnsi="Arial" w:hint="cs"/>
          <w:color w:val="000000"/>
          <w:rtl/>
          <w:lang w:bidi="fa-IR"/>
        </w:rPr>
        <w:t xml:space="preserve"> هم یک عده </w:t>
      </w:r>
      <w:r>
        <w:rPr>
          <w:rFonts w:ascii="Arial" w:eastAsia="Times New Roman" w:hAnsi="Arial" w:hint="cs"/>
          <w:color w:val="000000"/>
          <w:rtl/>
          <w:lang w:bidi="fa-IR"/>
        </w:rPr>
        <w:t>سازش‌کار</w:t>
      </w:r>
      <w:r w:rsidRPr="00A60400">
        <w:rPr>
          <w:rFonts w:ascii="Arial" w:eastAsia="Times New Roman" w:hAnsi="Arial" w:hint="cs"/>
          <w:color w:val="000000"/>
          <w:rtl/>
          <w:lang w:bidi="fa-IR"/>
        </w:rPr>
        <w:t xml:space="preserve"> بودند، یک عده مسالمت‌آمیز برخورد می‌کردند، یک عده در خانه‌ها بودند؛ اما یک عده هم جنگیدند و بالاخره پیروز شدند؛ گاندی رهبر کشور شد؛ جواهر لعل نهرو رئیس مقتدر دولت استقلال شد و تا امروز هند یکی از کشورهای سرافراز در دنیاست؛ کشوری است که با یک میلیارد جمعیت دارد حرکت و پیشروی می‌کند و مشکلات خودش را یکی پس از دیگری پشت سر می‌گذارد.</w:t>
      </w:r>
    </w:p>
    <w:p w14:paraId="4C3DF444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430985">
        <w:rPr>
          <w:rFonts w:ascii="Arial" w:eastAsia="Times New Roman" w:hAnsi="Arial" w:hint="cs"/>
          <w:color w:val="000000"/>
          <w:rtl/>
          <w:lang w:bidi="fa-IR"/>
        </w:rPr>
        <w:t>آغاز استعمار كشور تونس توسط استعمارگران فرانسه (26 مه 1881 م)</w:t>
      </w:r>
    </w:p>
    <w:p w14:paraId="7FD0A15A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430985">
        <w:rPr>
          <w:rFonts w:ascii="Arial" w:eastAsia="Times New Roman" w:hAnsi="Arial" w:hint="cs"/>
          <w:color w:val="000000"/>
          <w:rtl/>
          <w:lang w:bidi="fa-IR"/>
        </w:rPr>
        <w:t xml:space="preserve">اعلام رسمی تشكیل شورای همكاری </w:t>
      </w:r>
      <w:r>
        <w:rPr>
          <w:rFonts w:ascii="Arial" w:eastAsia="Times New Roman" w:hAnsi="Arial" w:hint="cs"/>
          <w:color w:val="000000"/>
          <w:rtl/>
          <w:lang w:bidi="fa-IR"/>
        </w:rPr>
        <w:t>خلیج‌فارس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 xml:space="preserve"> (26 مه 1981 م)</w:t>
      </w:r>
    </w:p>
    <w:p w14:paraId="01CAF2EF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>
        <w:rPr>
          <w:rFonts w:ascii="Arial" w:eastAsia="Times New Roman" w:hAnsi="Arial" w:hint="cs"/>
          <w:color w:val="000000"/>
          <w:rtl/>
          <w:lang w:bidi="fa-IR"/>
        </w:rPr>
        <w:t>6</w:t>
      </w:r>
    </w:p>
    <w:p w14:paraId="61D66A67" w14:textId="77777777" w:rsidR="00887E62" w:rsidRDefault="00887E62" w:rsidP="00887E62">
      <w:pPr>
        <w:spacing w:after="0" w:line="240" w:lineRule="auto"/>
        <w:rPr>
          <w:rFonts w:ascii="Arial" w:eastAsia="Times New Roman" w:hAnsi="Arial"/>
          <w:color w:val="000000"/>
          <w:rtl/>
          <w:lang w:bidi="fa-IR"/>
        </w:rPr>
      </w:pPr>
      <w:r w:rsidRPr="00430985">
        <w:rPr>
          <w:rFonts w:ascii="Arial" w:eastAsia="Times New Roman" w:hAnsi="Arial" w:hint="cs"/>
          <w:color w:val="000000"/>
          <w:rtl/>
          <w:lang w:bidi="fa-IR"/>
        </w:rPr>
        <w:t xml:space="preserve">رحلت محدث بزرگ شیعه </w:t>
      </w:r>
      <w:r>
        <w:rPr>
          <w:rFonts w:ascii="Arial" w:eastAsia="Times New Roman" w:hAnsi="Arial" w:hint="cs"/>
          <w:color w:val="000000"/>
          <w:rtl/>
          <w:lang w:bidi="fa-IR"/>
        </w:rPr>
        <w:t>«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>شیخ حر عاملی</w:t>
      </w:r>
      <w:r>
        <w:rPr>
          <w:rFonts w:ascii="Arial" w:eastAsia="Times New Roman" w:hAnsi="Arial" w:hint="cs"/>
          <w:color w:val="000000"/>
          <w:rtl/>
          <w:lang w:bidi="fa-IR"/>
        </w:rPr>
        <w:t xml:space="preserve">» 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>(1072</w:t>
      </w:r>
      <w:r>
        <w:rPr>
          <w:rFonts w:ascii="Arial" w:eastAsia="Times New Roman" w:hAnsi="Arial" w:hint="cs"/>
          <w:color w:val="000000"/>
          <w:rtl/>
          <w:lang w:bidi="fa-IR"/>
        </w:rPr>
        <w:t xml:space="preserve"> ش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>)</w:t>
      </w:r>
    </w:p>
    <w:p w14:paraId="79BCD85E" w14:textId="77777777" w:rsidR="00887E62" w:rsidRPr="00DA07FA" w:rsidRDefault="00887E62" w:rsidP="00887E62">
      <w:pPr>
        <w:pStyle w:val="ListParagraph"/>
        <w:numPr>
          <w:ilvl w:val="0"/>
          <w:numId w:val="16"/>
        </w:numPr>
        <w:spacing w:after="0" w:line="240" w:lineRule="auto"/>
        <w:jc w:val="left"/>
        <w:rPr>
          <w:rFonts w:ascii="Arial" w:eastAsia="Times New Roman" w:hAnsi="Arial"/>
          <w:color w:val="000000"/>
          <w:lang w:bidi="fa-IR"/>
        </w:rPr>
      </w:pPr>
      <w:r w:rsidRPr="00DA07FA">
        <w:rPr>
          <w:rFonts w:ascii="Arial" w:eastAsia="Times New Roman" w:hAnsi="Arial" w:hint="cs"/>
          <w:color w:val="538135" w:themeColor="accent6" w:themeShade="BF"/>
          <w:rtl/>
          <w:lang w:bidi="fa-IR"/>
        </w:rPr>
        <w:t>کتاب شریف وسائل‌الشیعه حاصل تلاش‌های این عالم بزرگوار است.</w:t>
      </w:r>
    </w:p>
    <w:p w14:paraId="5CC59505" w14:textId="77777777" w:rsidR="00887E62" w:rsidRPr="00136FAA" w:rsidRDefault="00887E62" w:rsidP="00887E62">
      <w:pPr>
        <w:spacing w:after="0" w:line="240" w:lineRule="auto"/>
        <w:rPr>
          <w:rFonts w:ascii="Arial" w:eastAsia="Times New Roman" w:hAnsi="Arial"/>
          <w:color w:val="FF0000"/>
          <w:lang w:bidi="fa-IR"/>
        </w:rPr>
      </w:pPr>
      <w:r w:rsidRPr="00136FAA">
        <w:rPr>
          <w:rFonts w:ascii="Arial" w:eastAsia="Times New Roman" w:hAnsi="Arial" w:hint="cs"/>
          <w:color w:val="FF0000"/>
          <w:rtl/>
          <w:lang w:bidi="fa-IR"/>
        </w:rPr>
        <w:t>امضای قرارداد نفتی «دارسی» بین ایران و انگلیس (1280</w:t>
      </w:r>
      <w:r>
        <w:rPr>
          <w:rFonts w:ascii="Arial" w:eastAsia="Times New Roman" w:hAnsi="Arial" w:hint="cs"/>
          <w:color w:val="FF0000"/>
          <w:rtl/>
          <w:lang w:bidi="fa-IR"/>
        </w:rPr>
        <w:t xml:space="preserve"> ش</w:t>
      </w:r>
      <w:r w:rsidRPr="00136FAA">
        <w:rPr>
          <w:rFonts w:ascii="Arial" w:eastAsia="Times New Roman" w:hAnsi="Arial" w:hint="cs"/>
          <w:color w:val="FF0000"/>
          <w:rtl/>
          <w:lang w:bidi="fa-IR"/>
        </w:rPr>
        <w:t>)</w:t>
      </w:r>
    </w:p>
    <w:p w14:paraId="22F2B8DC" w14:textId="77777777" w:rsidR="00887E62" w:rsidRDefault="00887E62" w:rsidP="00887E62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>
        <w:rPr>
          <w:rFonts w:ascii="Arial" w:eastAsia="Times New Roman" w:hAnsi="Arial" w:hint="cs"/>
          <w:color w:val="000000"/>
          <w:rtl/>
          <w:lang w:bidi="fa-IR"/>
        </w:rPr>
        <w:t>به موجب</w:t>
      </w:r>
      <w:r w:rsidRPr="00136FAA">
        <w:rPr>
          <w:rFonts w:ascii="Arial" w:eastAsia="Times New Roman" w:hAnsi="Arial" w:hint="cs"/>
          <w:color w:val="000000"/>
          <w:rtl/>
          <w:lang w:bidi="fa-IR"/>
        </w:rPr>
        <w:t xml:space="preserve"> آن، امتیاز استخراج و </w:t>
      </w:r>
      <w:r>
        <w:rPr>
          <w:rFonts w:ascii="Arial" w:eastAsia="Times New Roman" w:hAnsi="Arial" w:hint="cs"/>
          <w:color w:val="000000"/>
          <w:rtl/>
          <w:lang w:bidi="fa-IR"/>
        </w:rPr>
        <w:t>بهره‌برداری</w:t>
      </w:r>
      <w:r w:rsidRPr="00136FAA">
        <w:rPr>
          <w:rFonts w:ascii="Arial" w:eastAsia="Times New Roman" w:hAnsi="Arial" w:hint="cs"/>
          <w:color w:val="000000"/>
          <w:rtl/>
          <w:lang w:bidi="fa-IR"/>
        </w:rPr>
        <w:t xml:space="preserve"> نفت به مدت 60 سال به او واگذار می‌شد و در قبال آن</w:t>
      </w:r>
      <w:r>
        <w:rPr>
          <w:rFonts w:ascii="Arial" w:eastAsia="Times New Roman" w:hAnsi="Arial" w:hint="cs"/>
          <w:color w:val="000000"/>
          <w:rtl/>
          <w:lang w:bidi="fa-IR"/>
        </w:rPr>
        <w:t>،</w:t>
      </w:r>
      <w:r w:rsidRPr="00136FAA">
        <w:rPr>
          <w:rFonts w:ascii="Arial" w:eastAsia="Times New Roman" w:hAnsi="Arial" w:hint="cs"/>
          <w:color w:val="000000"/>
          <w:rtl/>
          <w:lang w:bidi="fa-IR"/>
        </w:rPr>
        <w:t xml:space="preserve"> دارسی باید سالانه 20 هزار لیره وجه نقد، همین مقدار از سهام شرکت و 16 درصد از سود خالص خود را به دربار پرداخت می‌کرد.</w:t>
      </w:r>
    </w:p>
    <w:p w14:paraId="54AA93CE" w14:textId="77777777" w:rsidR="00887E62" w:rsidRPr="00C33AF1" w:rsidRDefault="00887E62" w:rsidP="00887E62">
      <w:pPr>
        <w:spacing w:after="0" w:line="240" w:lineRule="auto"/>
        <w:rPr>
          <w:rFonts w:ascii="Arial" w:eastAsia="Times New Roman" w:hAnsi="Arial"/>
          <w:color w:val="FF0000"/>
          <w:rtl/>
          <w:lang w:bidi="fa-IR"/>
        </w:rPr>
      </w:pPr>
      <w:r w:rsidRPr="00C33AF1">
        <w:rPr>
          <w:rFonts w:ascii="Arial" w:eastAsia="Times New Roman" w:hAnsi="Arial" w:hint="cs"/>
          <w:color w:val="FF0000"/>
          <w:rtl/>
          <w:lang w:bidi="fa-IR"/>
        </w:rPr>
        <w:t>روز ملي و استقلال «آذربايجان» از اتحاد جماهير شوروي سابق (27 مه 1991 م)</w:t>
      </w:r>
    </w:p>
    <w:p w14:paraId="2EF53568" w14:textId="77777777" w:rsidR="00887E62" w:rsidRPr="00C33AF1" w:rsidRDefault="00887E62" w:rsidP="00887E62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Arial" w:eastAsia="Times New Roman" w:hAnsi="Arial"/>
          <w:color w:val="538135" w:themeColor="accent6" w:themeShade="BF"/>
          <w:lang w:bidi="fa-IR"/>
        </w:rPr>
      </w:pP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lastRenderedPageBreak/>
        <w:t>بیشتر مردم آذربایجان (همین همسایه شمالی ایران) از مستضعفین شیعه هستند و ازنظر آزادی سیاسی در شرایط سختی به سر می‌برند.</w:t>
      </w:r>
    </w:p>
    <w:p w14:paraId="100E9C05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>
        <w:rPr>
          <w:rFonts w:ascii="Arial" w:eastAsia="Times New Roman" w:hAnsi="Arial" w:hint="cs"/>
          <w:color w:val="000000"/>
          <w:rtl/>
          <w:lang w:bidi="fa-IR"/>
        </w:rPr>
        <w:t>سرکوب قیام استقلال‌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 xml:space="preserve">خواهانه مسلمانان </w:t>
      </w:r>
      <w:r>
        <w:rPr>
          <w:rFonts w:ascii="Arial" w:eastAsia="Times New Roman" w:hAnsi="Arial" w:hint="cs"/>
          <w:color w:val="000000"/>
          <w:rtl/>
          <w:lang w:bidi="fa-IR"/>
        </w:rPr>
        <w:t>«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>مراكش</w:t>
      </w:r>
      <w:r>
        <w:rPr>
          <w:rFonts w:ascii="Arial" w:eastAsia="Times New Roman" w:hAnsi="Arial" w:hint="cs"/>
          <w:color w:val="000000"/>
          <w:rtl/>
          <w:lang w:bidi="fa-IR"/>
        </w:rPr>
        <w:t>»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 xml:space="preserve"> توسط استعمارگران فرانسوی و اسپانیایی (27 مه 1926 م)</w:t>
      </w:r>
    </w:p>
    <w:p w14:paraId="1B841900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>
        <w:rPr>
          <w:rFonts w:ascii="Arial" w:eastAsia="Times New Roman" w:hAnsi="Arial" w:hint="cs"/>
          <w:color w:val="000000"/>
          <w:rtl/>
          <w:lang w:bidi="fa-IR"/>
        </w:rPr>
        <w:t>7</w:t>
      </w:r>
    </w:p>
    <w:p w14:paraId="35BFDCC8" w14:textId="77777777" w:rsidR="00887E62" w:rsidRDefault="00887E62" w:rsidP="00887E62">
      <w:pPr>
        <w:spacing w:after="0" w:line="240" w:lineRule="auto"/>
        <w:rPr>
          <w:rFonts w:ascii="Arial" w:eastAsia="Times New Roman" w:hAnsi="Arial"/>
          <w:color w:val="FF0000"/>
          <w:rtl/>
          <w:lang w:bidi="fa-IR"/>
        </w:rPr>
      </w:pPr>
      <w:r w:rsidRPr="00136FAA">
        <w:rPr>
          <w:rFonts w:ascii="Arial" w:eastAsia="Times New Roman" w:hAnsi="Arial" w:hint="cs"/>
          <w:color w:val="FF0000"/>
          <w:rtl/>
          <w:lang w:bidi="fa-IR"/>
        </w:rPr>
        <w:t xml:space="preserve">افتتاح اولین دوره مجلس شورای اسلامی و روز قانون </w:t>
      </w:r>
      <w:r w:rsidRPr="00136FAA">
        <w:rPr>
          <w:rFonts w:ascii="Sakkal Majalla" w:eastAsia="Times New Roman" w:hAnsi="Sakkal Majalla" w:cs="Sakkal Majalla"/>
          <w:color w:val="538135" w:themeColor="accent6" w:themeShade="BF"/>
          <w:rtl/>
          <w:lang w:bidi="fa-IR"/>
        </w:rPr>
        <w:t>–</w:t>
      </w:r>
      <w:r w:rsidRPr="00136FAA">
        <w:rPr>
          <w:rFonts w:ascii="Arial" w:eastAsia="Times New Roman" w:hAnsi="Arial" w:hint="cs"/>
          <w:color w:val="538135" w:themeColor="accent6" w:themeShade="BF"/>
          <w:rtl/>
          <w:lang w:bidi="fa-IR"/>
        </w:rPr>
        <w:t xml:space="preserve"> آغاز هفته مجلس </w:t>
      </w:r>
      <w:r w:rsidRPr="00136FAA">
        <w:rPr>
          <w:rFonts w:ascii="Arial" w:eastAsia="Times New Roman" w:hAnsi="Arial" w:hint="cs"/>
          <w:color w:val="FF0000"/>
          <w:rtl/>
          <w:lang w:bidi="fa-IR"/>
        </w:rPr>
        <w:t>(1359 ش)</w:t>
      </w:r>
    </w:p>
    <w:p w14:paraId="1C85BEF3" w14:textId="77777777" w:rsidR="00887E62" w:rsidRPr="00D84307" w:rsidRDefault="00887E62" w:rsidP="00887E62">
      <w:pPr>
        <w:pStyle w:val="ListParagraph"/>
        <w:numPr>
          <w:ilvl w:val="0"/>
          <w:numId w:val="17"/>
        </w:numPr>
        <w:spacing w:after="0" w:line="240" w:lineRule="auto"/>
        <w:jc w:val="left"/>
        <w:rPr>
          <w:rFonts w:ascii="Arial" w:eastAsia="Times New Roman" w:hAnsi="Arial"/>
          <w:color w:val="538135" w:themeColor="accent6" w:themeShade="BF"/>
          <w:lang w:bidi="fa-IR"/>
        </w:rPr>
      </w:pPr>
      <w:r w:rsidRPr="00D84307">
        <w:rPr>
          <w:rFonts w:ascii="Arial" w:eastAsia="Times New Roman" w:hAnsi="Arial"/>
          <w:color w:val="538135" w:themeColor="accent6" w:themeShade="BF"/>
          <w:rtl/>
          <w:lang w:bidi="fa-IR"/>
        </w:rPr>
        <w:t>اهم</w:t>
      </w:r>
      <w:r w:rsidRPr="00D84307">
        <w:rPr>
          <w:rFonts w:ascii="Arial" w:eastAsia="Times New Roman" w:hAnsi="Arial" w:hint="cs"/>
          <w:color w:val="538135" w:themeColor="accent6" w:themeShade="BF"/>
          <w:rtl/>
          <w:lang w:bidi="fa-IR"/>
        </w:rPr>
        <w:t>ی</w:t>
      </w:r>
      <w:r w:rsidRPr="00D84307">
        <w:rPr>
          <w:rFonts w:ascii="Arial" w:eastAsia="Times New Roman" w:hAnsi="Arial" w:hint="eastAsia"/>
          <w:color w:val="538135" w:themeColor="accent6" w:themeShade="BF"/>
          <w:rtl/>
          <w:lang w:bidi="fa-IR"/>
        </w:rPr>
        <w:t>ت</w:t>
      </w:r>
      <w:r w:rsidRPr="00D84307">
        <w:rPr>
          <w:rFonts w:ascii="Arial" w:eastAsia="Times New Roman" w:hAnsi="Arial"/>
          <w:color w:val="538135" w:themeColor="accent6" w:themeShade="BF"/>
          <w:rtl/>
          <w:lang w:bidi="fa-IR"/>
        </w:rPr>
        <w:t xml:space="preserve"> کشور به تنظ</w:t>
      </w:r>
      <w:r w:rsidRPr="00D84307">
        <w:rPr>
          <w:rFonts w:ascii="Arial" w:eastAsia="Times New Roman" w:hAnsi="Arial" w:hint="cs"/>
          <w:color w:val="538135" w:themeColor="accent6" w:themeShade="BF"/>
          <w:rtl/>
          <w:lang w:bidi="fa-IR"/>
        </w:rPr>
        <w:t>ی</w:t>
      </w:r>
      <w:r w:rsidRPr="00D84307">
        <w:rPr>
          <w:rFonts w:ascii="Arial" w:eastAsia="Times New Roman" w:hAnsi="Arial" w:hint="eastAsia"/>
          <w:color w:val="538135" w:themeColor="accent6" w:themeShade="BF"/>
          <w:rtl/>
          <w:lang w:bidi="fa-IR"/>
        </w:rPr>
        <w:t>م</w:t>
      </w:r>
      <w:r w:rsidRPr="00D84307">
        <w:rPr>
          <w:rFonts w:ascii="Arial" w:eastAsia="Times New Roman" w:hAnsi="Arial"/>
          <w:color w:val="538135" w:themeColor="accent6" w:themeShade="BF"/>
          <w:rtl/>
          <w:lang w:bidi="fa-IR"/>
        </w:rPr>
        <w:t xml:space="preserve"> قوان</w:t>
      </w:r>
      <w:r w:rsidRPr="00D84307">
        <w:rPr>
          <w:rFonts w:ascii="Arial" w:eastAsia="Times New Roman" w:hAnsi="Arial" w:hint="cs"/>
          <w:color w:val="538135" w:themeColor="accent6" w:themeShade="BF"/>
          <w:rtl/>
          <w:lang w:bidi="fa-IR"/>
        </w:rPr>
        <w:t>ی</w:t>
      </w:r>
      <w:r w:rsidRPr="00D84307">
        <w:rPr>
          <w:rFonts w:ascii="Arial" w:eastAsia="Times New Roman" w:hAnsi="Arial" w:hint="eastAsia"/>
          <w:color w:val="538135" w:themeColor="accent6" w:themeShade="BF"/>
          <w:rtl/>
          <w:lang w:bidi="fa-IR"/>
        </w:rPr>
        <w:t>ن</w:t>
      </w:r>
      <w:r w:rsidRPr="00D84307">
        <w:rPr>
          <w:rFonts w:ascii="Arial" w:eastAsia="Times New Roman" w:hAnsi="Arial"/>
          <w:color w:val="538135" w:themeColor="accent6" w:themeShade="BF"/>
          <w:rtl/>
          <w:lang w:bidi="fa-IR"/>
        </w:rPr>
        <w:t xml:space="preserve"> ا</w:t>
      </w:r>
      <w:r w:rsidRPr="00D84307">
        <w:rPr>
          <w:rFonts w:ascii="Arial" w:eastAsia="Times New Roman" w:hAnsi="Arial" w:hint="cs"/>
          <w:color w:val="538135" w:themeColor="accent6" w:themeShade="BF"/>
          <w:rtl/>
          <w:lang w:bidi="fa-IR"/>
        </w:rPr>
        <w:t>ی</w:t>
      </w:r>
      <w:r w:rsidRPr="00D84307">
        <w:rPr>
          <w:rFonts w:ascii="Arial" w:eastAsia="Times New Roman" w:hAnsi="Arial" w:hint="eastAsia"/>
          <w:color w:val="538135" w:themeColor="accent6" w:themeShade="BF"/>
          <w:rtl/>
          <w:lang w:bidi="fa-IR"/>
        </w:rPr>
        <w:t>ن</w:t>
      </w:r>
      <w:r w:rsidRPr="00D84307">
        <w:rPr>
          <w:rFonts w:ascii="Arial" w:eastAsia="Times New Roman" w:hAnsi="Arial"/>
          <w:color w:val="538135" w:themeColor="accent6" w:themeShade="BF"/>
          <w:rtl/>
          <w:lang w:bidi="fa-IR"/>
        </w:rPr>
        <w:t xml:space="preserve"> کشور است.</w:t>
      </w:r>
      <w:r w:rsidRPr="00D84307">
        <w:rPr>
          <w:rFonts w:ascii="Arial" w:eastAsia="Times New Roman" w:hAnsi="Arial" w:hint="cs"/>
          <w:color w:val="538135" w:themeColor="accent6" w:themeShade="BF"/>
          <w:rtl/>
          <w:lang w:bidi="fa-IR"/>
        </w:rPr>
        <w:t xml:space="preserve"> (امام خامنه‌ای، 18/12 /1390)</w:t>
      </w:r>
    </w:p>
    <w:p w14:paraId="51FB1F08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430985">
        <w:rPr>
          <w:rFonts w:ascii="Arial" w:eastAsia="Times New Roman" w:hAnsi="Arial" w:hint="cs"/>
          <w:color w:val="000000"/>
          <w:rtl/>
          <w:lang w:bidi="fa-IR"/>
        </w:rPr>
        <w:t>ایجاد عقد اخوت میان مسلمانان توسط رسول گرامی اسلام (۱۲ رمضان ۱ ق)</w:t>
      </w:r>
    </w:p>
    <w:p w14:paraId="29E25CEF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430985">
        <w:rPr>
          <w:rFonts w:ascii="Arial" w:eastAsia="Times New Roman" w:hAnsi="Arial" w:hint="cs"/>
          <w:color w:val="000000"/>
          <w:rtl/>
          <w:lang w:bidi="fa-IR"/>
        </w:rPr>
        <w:t>نزول کتاب مقدس زبور بر حضرت داوود (۱۲ رمضان)</w:t>
      </w:r>
    </w:p>
    <w:p w14:paraId="6C140D4B" w14:textId="77777777" w:rsidR="00887E62" w:rsidRPr="007C5A7B" w:rsidRDefault="00887E62" w:rsidP="00887E62">
      <w:pPr>
        <w:spacing w:after="0" w:line="240" w:lineRule="auto"/>
        <w:rPr>
          <w:rFonts w:ascii="Arial" w:eastAsia="Times New Roman" w:hAnsi="Arial"/>
          <w:color w:val="FF0000"/>
          <w:lang w:bidi="fa-IR"/>
        </w:rPr>
      </w:pPr>
      <w:r w:rsidRPr="007C5A7B">
        <w:rPr>
          <w:rFonts w:ascii="Arial" w:eastAsia="Times New Roman" w:hAnsi="Arial" w:hint="cs"/>
          <w:color w:val="FF0000"/>
          <w:rtl/>
          <w:lang w:bidi="fa-IR"/>
        </w:rPr>
        <w:t>انجام عقد اخوت میان رسول خدا (ص) و حضرت علی (ع) (12 رمضان 1 ق)</w:t>
      </w:r>
    </w:p>
    <w:p w14:paraId="584EF998" w14:textId="77777777" w:rsidR="00887E62" w:rsidRDefault="00887E62" w:rsidP="00887E62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Arial" w:eastAsia="Times New Roman" w:hAnsi="Arial"/>
          <w:color w:val="000000"/>
          <w:lang w:bidi="fa-IR"/>
        </w:rPr>
      </w:pPr>
      <w:r w:rsidRPr="00136FAA">
        <w:rPr>
          <w:rFonts w:ascii="Arial" w:eastAsia="Times New Roman" w:hAnsi="Arial" w:hint="cs"/>
          <w:color w:val="000000"/>
          <w:rtl/>
          <w:lang w:bidi="fa-IR"/>
        </w:rPr>
        <w:t>اِنّما المؤمنونَ اِخوَةٌ</w:t>
      </w:r>
    </w:p>
    <w:p w14:paraId="68CA2617" w14:textId="77777777" w:rsidR="00887E62" w:rsidRPr="001D647A" w:rsidRDefault="00887E62" w:rsidP="00887E62">
      <w:pPr>
        <w:spacing w:after="0" w:line="240" w:lineRule="auto"/>
        <w:rPr>
          <w:rFonts w:ascii="Arial" w:eastAsia="Times New Roman" w:hAnsi="Arial"/>
          <w:color w:val="538135" w:themeColor="accent6" w:themeShade="BF"/>
          <w:lang w:bidi="fa-IR"/>
        </w:rPr>
      </w:pPr>
      <w:r w:rsidRPr="001D647A">
        <w:rPr>
          <w:rFonts w:ascii="Arial" w:eastAsia="Times New Roman" w:hAnsi="Arial" w:hint="cs"/>
          <w:color w:val="538135" w:themeColor="accent6" w:themeShade="BF"/>
          <w:rtl/>
          <w:lang w:bidi="fa-IR"/>
        </w:rPr>
        <w:t>خروج مسلمانان از مدينه جهت شرکت در غزوه بدر (12 رمضان 2 ق)</w:t>
      </w:r>
    </w:p>
    <w:p w14:paraId="2E243372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430985">
        <w:rPr>
          <w:rFonts w:ascii="Arial" w:eastAsia="Times New Roman" w:hAnsi="Arial" w:hint="cs"/>
          <w:color w:val="000000"/>
          <w:rtl/>
          <w:lang w:bidi="fa-IR"/>
        </w:rPr>
        <w:t>صدو</w:t>
      </w:r>
      <w:r>
        <w:rPr>
          <w:rFonts w:ascii="Arial" w:eastAsia="Times New Roman" w:hAnsi="Arial" w:hint="cs"/>
          <w:color w:val="000000"/>
          <w:rtl/>
          <w:lang w:bidi="fa-IR"/>
        </w:rPr>
        <w:t>ر دستور عقب‌نشینی کامل نیروهای ا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>مریکا از ویتنام (28 آوریل 1975 م)</w:t>
      </w:r>
    </w:p>
    <w:p w14:paraId="3DD67641" w14:textId="77777777" w:rsidR="00887E62" w:rsidRPr="00136FAA" w:rsidRDefault="00887E62" w:rsidP="00887E62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Arial" w:eastAsia="Times New Roman" w:hAnsi="Arial"/>
          <w:color w:val="000000"/>
          <w:lang w:bidi="fa-IR"/>
        </w:rPr>
      </w:pPr>
      <w:r>
        <w:rPr>
          <w:rFonts w:ascii="Arial" w:eastAsia="Times New Roman" w:hAnsi="Arial" w:hint="cs"/>
          <w:color w:val="000000"/>
          <w:rtl/>
          <w:lang w:bidi="fa-IR"/>
        </w:rPr>
        <w:t>با خروج نیروهای نظامی امریکا از ویتنام، اولین شکست ا</w:t>
      </w:r>
      <w:r w:rsidRPr="00136FAA">
        <w:rPr>
          <w:rFonts w:ascii="Arial" w:eastAsia="Times New Roman" w:hAnsi="Arial" w:hint="cs"/>
          <w:color w:val="000000"/>
          <w:rtl/>
          <w:lang w:bidi="fa-IR"/>
        </w:rPr>
        <w:t>مریکا از کشوری کوچک شکل گرفت و حیثیت بین‌المللی ایالات‌متحده را لکه‌دار ساخت.</w:t>
      </w:r>
    </w:p>
    <w:p w14:paraId="67836D48" w14:textId="77777777" w:rsidR="00887E62" w:rsidRDefault="00887E62" w:rsidP="00887E62">
      <w:pPr>
        <w:spacing w:after="0" w:line="240" w:lineRule="auto"/>
        <w:rPr>
          <w:rFonts w:ascii="Arial" w:eastAsia="Times New Roman" w:hAnsi="Arial"/>
          <w:color w:val="000000"/>
          <w:rtl/>
          <w:lang w:bidi="fa-IR"/>
        </w:rPr>
      </w:pPr>
      <w:r>
        <w:rPr>
          <w:rFonts w:ascii="Arial" w:eastAsia="Times New Roman" w:hAnsi="Arial" w:hint="cs"/>
          <w:color w:val="000000"/>
          <w:rtl/>
          <w:lang w:bidi="fa-IR"/>
        </w:rPr>
        <w:t>8</w:t>
      </w:r>
    </w:p>
    <w:p w14:paraId="380462E9" w14:textId="77777777" w:rsidR="00887E62" w:rsidRPr="001D647A" w:rsidRDefault="00887E62" w:rsidP="00887E62">
      <w:pPr>
        <w:spacing w:line="240" w:lineRule="auto"/>
        <w:rPr>
          <w:rFonts w:ascii="Arial" w:eastAsia="Times New Roman" w:hAnsi="Arial"/>
          <w:color w:val="538135" w:themeColor="accent6" w:themeShade="BF"/>
          <w:lang w:bidi="fa-IR"/>
        </w:rPr>
      </w:pP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t>مرگ «حجاج‌بن يوسف ثقفي» حاكم خون‌خوار عراق بعد از مرضي سخت (13 رمضان 95 ق)</w:t>
      </w:r>
    </w:p>
    <w:p w14:paraId="1B5352DF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>
        <w:rPr>
          <w:rFonts w:ascii="Arial" w:eastAsia="Times New Roman" w:hAnsi="Arial" w:hint="cs"/>
          <w:color w:val="000000"/>
          <w:rtl/>
          <w:lang w:bidi="fa-IR"/>
        </w:rPr>
        <w:t>9</w:t>
      </w:r>
    </w:p>
    <w:p w14:paraId="669F00C3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430985">
        <w:rPr>
          <w:rFonts w:ascii="Arial" w:eastAsia="Times New Roman" w:hAnsi="Arial" w:hint="cs"/>
          <w:color w:val="000000"/>
          <w:rtl/>
          <w:lang w:bidi="fa-IR"/>
        </w:rPr>
        <w:t>ورود قوای استعماری انگلیس به سرزمین اسلامی عراق در جنگ جهانی اول (1293 ش)</w:t>
      </w:r>
    </w:p>
    <w:p w14:paraId="7CED2B2D" w14:textId="77777777" w:rsidR="00887E62" w:rsidRPr="00136FAA" w:rsidRDefault="00887E62" w:rsidP="00887E62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136FAA">
        <w:rPr>
          <w:rFonts w:ascii="Arial" w:eastAsia="Times New Roman" w:hAnsi="Arial" w:hint="cs"/>
          <w:color w:val="000000"/>
          <w:rtl/>
          <w:lang w:bidi="fa-IR"/>
        </w:rPr>
        <w:t>صدور فتوای جهاد از سوی علما علیه انگلیسی‌ها</w:t>
      </w:r>
      <w:r>
        <w:rPr>
          <w:rFonts w:ascii="Arial" w:eastAsia="Times New Roman" w:hAnsi="Arial" w:hint="cs"/>
          <w:color w:val="000000"/>
          <w:rtl/>
          <w:lang w:bidi="fa-IR"/>
        </w:rPr>
        <w:t>،</w:t>
      </w:r>
      <w:r w:rsidRPr="00136FAA">
        <w:rPr>
          <w:rFonts w:ascii="Arial" w:eastAsia="Times New Roman" w:hAnsi="Arial" w:hint="cs"/>
          <w:color w:val="000000"/>
          <w:rtl/>
          <w:lang w:bidi="fa-IR"/>
        </w:rPr>
        <w:t xml:space="preserve"> زمینه‌ساز انقلاب بزرگ 1920 (ثوره عشرین) در عراق شد. این انقلاب هرچند به پیروزی كامل بر دشمن </w:t>
      </w:r>
      <w:r>
        <w:rPr>
          <w:rFonts w:ascii="Arial" w:eastAsia="Times New Roman" w:hAnsi="Arial" w:hint="cs"/>
          <w:color w:val="000000"/>
          <w:rtl/>
          <w:lang w:bidi="fa-IR"/>
        </w:rPr>
        <w:t>اشغالگر</w:t>
      </w:r>
      <w:r w:rsidRPr="00136FAA">
        <w:rPr>
          <w:rFonts w:ascii="Arial" w:eastAsia="Times New Roman" w:hAnsi="Arial" w:hint="cs"/>
          <w:color w:val="000000"/>
          <w:rtl/>
          <w:lang w:bidi="fa-IR"/>
        </w:rPr>
        <w:t xml:space="preserve"> </w:t>
      </w:r>
      <w:r>
        <w:rPr>
          <w:rFonts w:ascii="Arial" w:eastAsia="Times New Roman" w:hAnsi="Arial" w:hint="cs"/>
          <w:color w:val="000000"/>
          <w:rtl/>
          <w:lang w:bidi="fa-IR"/>
        </w:rPr>
        <w:t xml:space="preserve">نینجامید، </w:t>
      </w:r>
      <w:r w:rsidRPr="00136FAA">
        <w:rPr>
          <w:rFonts w:ascii="Arial" w:eastAsia="Times New Roman" w:hAnsi="Arial" w:hint="cs"/>
          <w:color w:val="000000"/>
          <w:rtl/>
          <w:lang w:bidi="fa-IR"/>
        </w:rPr>
        <w:t>قدرت و نفوذ روحانیان شیعه در میان اقشار مختلف مردم را به همگان نشان داد.</w:t>
      </w:r>
    </w:p>
    <w:p w14:paraId="319E6498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430985">
        <w:rPr>
          <w:rFonts w:ascii="Arial" w:eastAsia="Times New Roman" w:hAnsi="Arial" w:hint="cs"/>
          <w:color w:val="000000"/>
          <w:rtl/>
          <w:lang w:bidi="fa-IR"/>
        </w:rPr>
        <w:t xml:space="preserve">شهادت </w:t>
      </w:r>
      <w:r>
        <w:rPr>
          <w:rFonts w:ascii="Arial" w:eastAsia="Times New Roman" w:hAnsi="Arial" w:hint="cs"/>
          <w:color w:val="000000"/>
          <w:rtl/>
          <w:lang w:bidi="fa-IR"/>
        </w:rPr>
        <w:t>«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>مختار بن ابوعبیده ثَقَفی</w:t>
      </w:r>
      <w:r>
        <w:rPr>
          <w:rFonts w:ascii="Arial" w:eastAsia="Times New Roman" w:hAnsi="Arial" w:hint="cs"/>
          <w:color w:val="000000"/>
          <w:rtl/>
          <w:lang w:bidi="fa-IR"/>
        </w:rPr>
        <w:t>»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 xml:space="preserve"> رهبر قیام خونخواهی امام حسین (ع)</w:t>
      </w:r>
      <w:r>
        <w:rPr>
          <w:rFonts w:ascii="Arial" w:eastAsia="Times New Roman" w:hAnsi="Arial" w:hint="cs"/>
          <w:color w:val="000000"/>
          <w:rtl/>
          <w:lang w:bidi="fa-IR"/>
        </w:rPr>
        <w:t xml:space="preserve"> 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>(14 رمضان 67 ق)</w:t>
      </w:r>
    </w:p>
    <w:p w14:paraId="2485EFD1" w14:textId="77777777" w:rsidR="00887E62" w:rsidRPr="00136FAA" w:rsidRDefault="00887E62" w:rsidP="00887E62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136FAA">
        <w:rPr>
          <w:rFonts w:ascii="Arial" w:eastAsia="Times New Roman" w:hAnsi="Arial" w:hint="cs"/>
          <w:color w:val="000000"/>
          <w:rtl/>
          <w:lang w:bidi="fa-IR"/>
        </w:rPr>
        <w:t xml:space="preserve">تزویر به شما امان می‌دهد تا </w:t>
      </w:r>
      <w:r>
        <w:rPr>
          <w:rFonts w:ascii="Arial" w:eastAsia="Times New Roman" w:hAnsi="Arial" w:hint="cs"/>
          <w:color w:val="000000"/>
          <w:rtl/>
          <w:lang w:bidi="fa-IR"/>
        </w:rPr>
        <w:t>مقاومتتان</w:t>
      </w:r>
      <w:r w:rsidRPr="00136FAA">
        <w:rPr>
          <w:rFonts w:ascii="Arial" w:eastAsia="Times New Roman" w:hAnsi="Arial" w:hint="cs"/>
          <w:color w:val="000000"/>
          <w:rtl/>
          <w:lang w:bidi="fa-IR"/>
        </w:rPr>
        <w:t xml:space="preserve"> را بشکند. پس از غلبه، شک نکنید </w:t>
      </w:r>
      <w:r>
        <w:rPr>
          <w:rFonts w:ascii="Arial" w:eastAsia="Times New Roman" w:hAnsi="Arial" w:hint="cs"/>
          <w:color w:val="000000"/>
          <w:rtl/>
          <w:lang w:bidi="fa-IR"/>
        </w:rPr>
        <w:t>گردنتان</w:t>
      </w:r>
      <w:r w:rsidRPr="00136FAA">
        <w:rPr>
          <w:rFonts w:ascii="Arial" w:eastAsia="Times New Roman" w:hAnsi="Arial" w:hint="cs"/>
          <w:color w:val="000000"/>
          <w:rtl/>
          <w:lang w:bidi="fa-IR"/>
        </w:rPr>
        <w:t xml:space="preserve"> را خواهد شکست.</w:t>
      </w:r>
    </w:p>
    <w:p w14:paraId="414DDB2D" w14:textId="77777777" w:rsidR="00887E62" w:rsidRDefault="00887E62" w:rsidP="00887E62">
      <w:pPr>
        <w:spacing w:after="0" w:line="240" w:lineRule="auto"/>
        <w:rPr>
          <w:rFonts w:ascii="Arial" w:eastAsia="Times New Roman" w:hAnsi="Arial"/>
          <w:color w:val="000000"/>
          <w:rtl/>
          <w:lang w:bidi="fa-IR"/>
        </w:rPr>
      </w:pPr>
      <w:r>
        <w:rPr>
          <w:rFonts w:ascii="Arial" w:eastAsia="Times New Roman" w:hAnsi="Arial" w:hint="cs"/>
          <w:color w:val="000000"/>
          <w:rtl/>
          <w:lang w:bidi="fa-IR"/>
        </w:rPr>
        <w:t>10</w:t>
      </w:r>
    </w:p>
    <w:p w14:paraId="62DE144E" w14:textId="77777777" w:rsidR="00887E62" w:rsidRDefault="00887E62" w:rsidP="00887E62">
      <w:pPr>
        <w:spacing w:after="0" w:line="240" w:lineRule="auto"/>
        <w:rPr>
          <w:rFonts w:ascii="Arial" w:eastAsia="Times New Roman" w:hAnsi="Arial"/>
          <w:color w:val="538135" w:themeColor="accent6" w:themeShade="BF"/>
          <w:lang w:bidi="fa-IR"/>
        </w:rPr>
      </w:pP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t>انعقاد عهدنامه «ارز روم» ميان دولت ايران و امپراتوري عثمان (1226 ش)</w:t>
      </w:r>
    </w:p>
    <w:p w14:paraId="7CBDCEB2" w14:textId="77777777" w:rsidR="00887E62" w:rsidRPr="00136FAA" w:rsidRDefault="00887E62" w:rsidP="00887E62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/>
          <w:color w:val="538135" w:themeColor="accent6" w:themeShade="BF"/>
          <w:lang w:bidi="fa-IR"/>
        </w:rPr>
      </w:pP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t>به موجب</w:t>
      </w:r>
      <w:r w:rsidRPr="00136FAA">
        <w:rPr>
          <w:rFonts w:ascii="Arial" w:eastAsia="Times New Roman" w:hAnsi="Arial" w:hint="cs"/>
          <w:color w:val="538135" w:themeColor="accent6" w:themeShade="BF"/>
          <w:rtl/>
          <w:lang w:bidi="fa-IR"/>
        </w:rPr>
        <w:t xml:space="preserve"> اين پيمان</w:t>
      </w: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t>،</w:t>
      </w:r>
      <w:r w:rsidRPr="00136FAA">
        <w:rPr>
          <w:rFonts w:ascii="Arial" w:eastAsia="Times New Roman" w:hAnsi="Arial" w:hint="cs"/>
          <w:color w:val="538135" w:themeColor="accent6" w:themeShade="BF"/>
          <w:rtl/>
          <w:lang w:bidi="fa-IR"/>
        </w:rPr>
        <w:t xml:space="preserve"> دولت ايران از ادعاي خود نسبت به سليمانيه چشم پوشيد و در عوض دولت عثماني مالكيت ايران بر بندر خرمشهر و حق كشتي‏راني در رودخانه </w:t>
      </w: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t>شط‌العرب</w:t>
      </w:r>
      <w:r w:rsidRPr="00136FAA">
        <w:rPr>
          <w:rFonts w:ascii="Arial" w:eastAsia="Times New Roman" w:hAnsi="Arial" w:hint="cs"/>
          <w:color w:val="538135" w:themeColor="accent6" w:themeShade="BF"/>
          <w:rtl/>
          <w:lang w:bidi="fa-IR"/>
        </w:rPr>
        <w:t xml:space="preserve"> را به رسميت </w:t>
      </w:r>
      <w:r w:rsidRPr="00136FAA">
        <w:rPr>
          <w:rFonts w:ascii="Arial" w:eastAsia="Times New Roman" w:hAnsi="Arial" w:hint="cs"/>
          <w:color w:val="538135" w:themeColor="accent6" w:themeShade="BF"/>
          <w:rtl/>
          <w:lang w:bidi="fa-IR"/>
        </w:rPr>
        <w:lastRenderedPageBreak/>
        <w:t xml:space="preserve">شناخت و مقرر شد كه دولت عثماني از بدرفتاري با زائران و بازرگانان ايراني پرهيز كند. نماينده ايران در اين </w:t>
      </w: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t>اجلاس</w:t>
      </w:r>
      <w:r w:rsidRPr="00136FAA">
        <w:rPr>
          <w:rFonts w:ascii="Arial" w:eastAsia="Times New Roman" w:hAnsi="Arial" w:hint="cs"/>
          <w:color w:val="538135" w:themeColor="accent6" w:themeShade="BF"/>
          <w:rtl/>
          <w:lang w:bidi="fa-IR"/>
        </w:rPr>
        <w:t xml:space="preserve">، ميرزا </w:t>
      </w: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t>تقی‌خان</w:t>
      </w:r>
      <w:r w:rsidRPr="00136FAA">
        <w:rPr>
          <w:rFonts w:ascii="Arial" w:eastAsia="Times New Roman" w:hAnsi="Arial" w:hint="cs"/>
          <w:color w:val="538135" w:themeColor="accent6" w:themeShade="BF"/>
          <w:rtl/>
          <w:lang w:bidi="fa-IR"/>
        </w:rPr>
        <w:t xml:space="preserve"> فراهاني معروف به اميركبير بود كه تلاش و تدبير او، شگفتي و تحسين نمايندگان روس و انگليس را برانگيخت.</w:t>
      </w:r>
    </w:p>
    <w:p w14:paraId="18AF851E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 w:rsidRPr="00136FAA">
        <w:rPr>
          <w:rFonts w:ascii="Arial" w:eastAsia="Times New Roman" w:hAnsi="Arial" w:hint="cs"/>
          <w:color w:val="FF0000"/>
          <w:rtl/>
          <w:lang w:bidi="fa-IR"/>
        </w:rPr>
        <w:t>ولادت سبط اكبر، امام حسن مجتبی (ع)</w:t>
      </w:r>
      <w:r>
        <w:rPr>
          <w:rFonts w:ascii="Arial" w:eastAsia="Times New Roman" w:hAnsi="Arial" w:hint="cs"/>
          <w:color w:val="FF0000"/>
          <w:rtl/>
          <w:lang w:bidi="fa-IR"/>
        </w:rPr>
        <w:t xml:space="preserve"> </w:t>
      </w:r>
      <w:r w:rsidRPr="00136FAA">
        <w:rPr>
          <w:rFonts w:ascii="Arial" w:eastAsia="Times New Roman" w:hAnsi="Arial" w:hint="cs"/>
          <w:color w:val="FF0000"/>
          <w:rtl/>
          <w:lang w:bidi="fa-IR"/>
        </w:rPr>
        <w:t>(15 رمضان 3 ق)</w:t>
      </w:r>
    </w:p>
    <w:p w14:paraId="20928C85" w14:textId="77777777" w:rsidR="00887E62" w:rsidRDefault="00887E62" w:rsidP="00887E62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Arial" w:eastAsia="Times New Roman" w:hAnsi="Arial"/>
          <w:color w:val="000000"/>
          <w:lang w:bidi="fa-IR"/>
        </w:rPr>
      </w:pPr>
      <w:r w:rsidRPr="00136FAA">
        <w:rPr>
          <w:rFonts w:ascii="Arial" w:eastAsia="Times New Roman" w:hAnsi="Arial" w:hint="cs"/>
          <w:color w:val="000000"/>
          <w:rtl/>
          <w:lang w:bidi="fa-IR"/>
        </w:rPr>
        <w:t>مَن عَبَدَ الله َ عَبّ</w:t>
      </w:r>
      <w:r>
        <w:rPr>
          <w:rFonts w:ascii="Arial" w:eastAsia="Times New Roman" w:hAnsi="Arial" w:hint="cs"/>
          <w:color w:val="000000"/>
          <w:rtl/>
          <w:lang w:bidi="fa-IR"/>
        </w:rPr>
        <w:t>َدَ اللّه ُ لَهُ كُلَّ شَى ءٍ</w:t>
      </w:r>
    </w:p>
    <w:p w14:paraId="31257BC5" w14:textId="77777777" w:rsidR="00887E62" w:rsidRPr="00136FAA" w:rsidRDefault="00887E62" w:rsidP="00887E62">
      <w:pPr>
        <w:pStyle w:val="ListParagraph"/>
        <w:spacing w:after="0" w:line="240" w:lineRule="auto"/>
        <w:ind w:firstLine="0"/>
        <w:rPr>
          <w:rFonts w:ascii="Arial" w:eastAsia="Times New Roman" w:hAnsi="Arial"/>
          <w:color w:val="000000"/>
          <w:lang w:bidi="fa-IR"/>
        </w:rPr>
      </w:pPr>
      <w:r w:rsidRPr="00136FAA">
        <w:rPr>
          <w:rFonts w:ascii="Arial" w:eastAsia="Times New Roman" w:hAnsi="Arial" w:hint="cs"/>
          <w:color w:val="000000"/>
          <w:rtl/>
          <w:lang w:bidi="fa-IR"/>
        </w:rPr>
        <w:t>امام حسن علیه‌السلام: هر كس خدا را بندگى كند، خداوند همه‌چیز را بنده او گرداند. (تنبیه‌الخواطر، ج 2، ص 108)</w:t>
      </w:r>
    </w:p>
    <w:p w14:paraId="060A09EA" w14:textId="77777777" w:rsidR="00887E62" w:rsidRDefault="00887E62" w:rsidP="00887E62">
      <w:pPr>
        <w:spacing w:after="0" w:line="240" w:lineRule="auto"/>
        <w:rPr>
          <w:rFonts w:ascii="Arial" w:eastAsia="Times New Roman" w:hAnsi="Arial"/>
          <w:color w:val="000000"/>
          <w:rtl/>
          <w:lang w:bidi="fa-IR"/>
        </w:rPr>
      </w:pPr>
      <w:r w:rsidRPr="00430985">
        <w:rPr>
          <w:rFonts w:ascii="Arial" w:eastAsia="Times New Roman" w:hAnsi="Arial" w:hint="cs"/>
          <w:color w:val="000000"/>
          <w:rtl/>
          <w:lang w:bidi="fa-IR"/>
        </w:rPr>
        <w:t xml:space="preserve">حركت مسلم ابن‏عقیل (ع) از مكه </w:t>
      </w:r>
      <w:r>
        <w:rPr>
          <w:rFonts w:ascii="Arial" w:eastAsia="Times New Roman" w:hAnsi="Arial" w:hint="cs"/>
          <w:color w:val="000000"/>
          <w:rtl/>
          <w:lang w:bidi="fa-IR"/>
        </w:rPr>
        <w:t>به‌سوی</w:t>
      </w:r>
      <w:r w:rsidRPr="00430985">
        <w:rPr>
          <w:rFonts w:ascii="Arial" w:eastAsia="Times New Roman" w:hAnsi="Arial" w:hint="cs"/>
          <w:color w:val="000000"/>
          <w:rtl/>
          <w:lang w:bidi="fa-IR"/>
        </w:rPr>
        <w:t xml:space="preserve"> كوفه (15 رمضان 60 ق)</w:t>
      </w:r>
    </w:p>
    <w:p w14:paraId="4A2B0536" w14:textId="77777777" w:rsidR="00887E62" w:rsidRPr="007E4E5E" w:rsidRDefault="00887E62" w:rsidP="00887E62">
      <w:pPr>
        <w:spacing w:after="0" w:line="240" w:lineRule="auto"/>
        <w:rPr>
          <w:rFonts w:ascii="Arial" w:eastAsia="Times New Roman" w:hAnsi="Arial"/>
          <w:color w:val="FF0000"/>
          <w:lang w:bidi="fa-IR"/>
        </w:rPr>
      </w:pPr>
      <w:r w:rsidRPr="007E4E5E">
        <w:rPr>
          <w:rFonts w:ascii="Arial" w:eastAsia="Times New Roman" w:hAnsi="Arial" w:hint="cs"/>
          <w:color w:val="FF0000"/>
          <w:rtl/>
          <w:lang w:bidi="fa-IR"/>
        </w:rPr>
        <w:t>هفته كمك به محرومان و مستضعفان (15 تا 21 رمضان)</w:t>
      </w:r>
    </w:p>
    <w:p w14:paraId="6F73D316" w14:textId="77777777" w:rsidR="00887E62" w:rsidRPr="007E4E5E" w:rsidRDefault="00887E62" w:rsidP="00887E62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Arial" w:eastAsia="Times New Roman" w:hAnsi="Arial"/>
          <w:color w:val="538135" w:themeColor="accent6" w:themeShade="BF"/>
          <w:rtl/>
          <w:lang w:bidi="fa-IR"/>
        </w:rPr>
      </w:pPr>
      <w:r w:rsidRPr="007E4E5E">
        <w:rPr>
          <w:rFonts w:ascii="Arial" w:eastAsia="Times New Roman" w:hAnsi="Arial" w:hint="cs"/>
          <w:color w:val="538135" w:themeColor="accent6" w:themeShade="BF"/>
          <w:rtl/>
          <w:lang w:bidi="fa-IR"/>
        </w:rPr>
        <w:t>گرچه انفاق در راه خدا در تمام ايام سال داراي پاداش و ثواب است</w:t>
      </w: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t>،</w:t>
      </w:r>
      <w:r w:rsidRPr="007E4E5E">
        <w:rPr>
          <w:rFonts w:ascii="Arial" w:eastAsia="Times New Roman" w:hAnsi="Arial" w:hint="cs"/>
          <w:color w:val="538135" w:themeColor="accent6" w:themeShade="BF"/>
          <w:rtl/>
          <w:lang w:bidi="fa-IR"/>
        </w:rPr>
        <w:t xml:space="preserve"> در ماه مبارک رمضان داراي فضيلت برتري است.</w:t>
      </w:r>
    </w:p>
    <w:p w14:paraId="4975F777" w14:textId="77777777" w:rsidR="00887E62" w:rsidRPr="0051086E" w:rsidRDefault="00887E62" w:rsidP="00887E62">
      <w:pPr>
        <w:spacing w:after="0" w:line="240" w:lineRule="auto"/>
        <w:rPr>
          <w:rFonts w:ascii="Arial" w:eastAsia="Times New Roman" w:hAnsi="Arial"/>
          <w:color w:val="000000"/>
          <w:lang w:bidi="fa-IR"/>
        </w:rPr>
      </w:pPr>
      <w:r>
        <w:rPr>
          <w:rFonts w:ascii="Arial" w:eastAsia="Times New Roman" w:hAnsi="Arial" w:hint="cs"/>
          <w:color w:val="000000"/>
          <w:rtl/>
          <w:lang w:bidi="fa-IR"/>
        </w:rPr>
        <w:t>11</w:t>
      </w:r>
    </w:p>
    <w:p w14:paraId="4DA36F77" w14:textId="77777777" w:rsidR="00887E62" w:rsidRDefault="00887E62" w:rsidP="00887E62">
      <w:pPr>
        <w:spacing w:after="0" w:line="240" w:lineRule="auto"/>
        <w:rPr>
          <w:rFonts w:ascii="Arial" w:eastAsia="Times New Roman" w:hAnsi="Arial"/>
          <w:color w:val="000000"/>
          <w:rtl/>
          <w:lang w:bidi="fa-IR"/>
        </w:rPr>
      </w:pPr>
      <w:r w:rsidRPr="00430985">
        <w:rPr>
          <w:rFonts w:ascii="Arial" w:eastAsia="Times New Roman" w:hAnsi="Arial" w:hint="cs"/>
          <w:color w:val="000000"/>
          <w:rtl/>
          <w:lang w:bidi="fa-IR"/>
        </w:rPr>
        <w:t>انحلال حزب جمهوری اسلامی به پیشنهاد اعضای آن (1366 ش)</w:t>
      </w:r>
    </w:p>
    <w:p w14:paraId="11F7FCE7" w14:textId="77777777" w:rsidR="00887E62" w:rsidRDefault="00887E62" w:rsidP="00887E62">
      <w:pPr>
        <w:spacing w:after="0" w:line="240" w:lineRule="auto"/>
        <w:rPr>
          <w:rFonts w:ascii="Arial" w:eastAsia="Times New Roman" w:hAnsi="Arial"/>
          <w:color w:val="538135" w:themeColor="accent6" w:themeShade="BF"/>
          <w:rtl/>
          <w:lang w:bidi="fa-IR"/>
        </w:rPr>
      </w:pPr>
      <w:r>
        <w:rPr>
          <w:rFonts w:ascii="Arial" w:eastAsia="Times New Roman" w:hAnsi="Arial" w:hint="cs"/>
          <w:color w:val="538135" w:themeColor="accent6" w:themeShade="BF"/>
          <w:rtl/>
          <w:lang w:bidi="fa-IR"/>
        </w:rPr>
        <w:t>آغاز جنگ «قادسيه» ميان سپاه اسلام و ايران (16 رمضان 14 ق)</w:t>
      </w:r>
    </w:p>
    <w:p w14:paraId="4D914BA5" w14:textId="77777777" w:rsidR="0010137F" w:rsidRPr="002140C0" w:rsidRDefault="0010137F" w:rsidP="002140C0">
      <w:pPr>
        <w:ind w:firstLine="0"/>
        <w:rPr>
          <w:rFonts w:asciiTheme="minorHAnsi" w:hAnsiTheme="minorHAnsi"/>
          <w:noProof/>
          <w:rtl/>
          <w:lang w:bidi="fa-IR"/>
        </w:rPr>
      </w:pPr>
    </w:p>
    <w:sectPr w:rsidR="0010137F" w:rsidRPr="002140C0" w:rsidSect="00EF4B70">
      <w:pgSz w:w="11906" w:h="16838"/>
      <w:pgMar w:top="1440" w:right="1440" w:bottom="1440" w:left="1440" w:header="708" w:footer="708" w:gutter="0"/>
      <w:cols w:space="708"/>
      <w:titlePg/>
      <w:bidi/>
      <w:rtlGutter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7C58E0" w14:textId="77777777" w:rsidR="00813EEB" w:rsidRDefault="00813EEB" w:rsidP="00367C88">
      <w:r>
        <w:separator/>
      </w:r>
    </w:p>
  </w:endnote>
  <w:endnote w:type="continuationSeparator" w:id="0">
    <w:p w14:paraId="3CD78D61" w14:textId="77777777" w:rsidR="00813EEB" w:rsidRDefault="00813EEB" w:rsidP="00367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dobe Arabic"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Shiraz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9337EE" w14:textId="77777777" w:rsidR="00E401F7" w:rsidRDefault="00E401F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F6D6D1" w14:textId="77777777" w:rsidR="00E401F7" w:rsidRDefault="00E401F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DDDA7A" w14:textId="77777777" w:rsidR="00E401F7" w:rsidRDefault="00E401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2C8C35" w14:textId="77777777" w:rsidR="00813EEB" w:rsidRDefault="00813EEB" w:rsidP="00367C88">
      <w:r>
        <w:separator/>
      </w:r>
    </w:p>
  </w:footnote>
  <w:footnote w:type="continuationSeparator" w:id="0">
    <w:p w14:paraId="696D5692" w14:textId="77777777" w:rsidR="00813EEB" w:rsidRDefault="00813EEB" w:rsidP="00367C88">
      <w:r>
        <w:continuationSeparator/>
      </w:r>
    </w:p>
  </w:footnote>
  <w:footnote w:id="1">
    <w:p w14:paraId="0C620510" w14:textId="77777777" w:rsidR="00F338EA" w:rsidRDefault="00887E62" w:rsidP="00F338EA">
      <w:pPr>
        <w:rPr>
          <w:rFonts w:hint="cs"/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وسائل‌الشیعه، ج۲۰، ص ۷۹</w:t>
      </w:r>
      <w:r w:rsidR="00370839" w:rsidRPr="00370839">
        <w:rPr>
          <w:rFonts w:hint="cs"/>
          <w:rtl/>
        </w:rPr>
        <w:t xml:space="preserve"> </w:t>
      </w:r>
    </w:p>
    <w:p w14:paraId="1866F45D" w14:textId="77777777" w:rsidR="00F338EA" w:rsidRPr="00CC2FFF" w:rsidRDefault="00F338EA" w:rsidP="00F338EA">
      <w:pPr>
        <w:pStyle w:val="Heading2"/>
        <w:rPr>
          <w:rtl/>
        </w:rPr>
      </w:pPr>
      <w:r>
        <w:rPr>
          <w:rFonts w:hint="cs"/>
          <w:rtl/>
        </w:rPr>
        <w:t xml:space="preserve">خانواده بهتر- </w:t>
      </w:r>
    </w:p>
    <w:p w14:paraId="1D2789F5" w14:textId="2768FF45" w:rsidR="00370839" w:rsidRDefault="00370839" w:rsidP="00370839">
      <w:pPr>
        <w:pStyle w:val="Heading2"/>
        <w:rPr>
          <w:rtl/>
        </w:rPr>
      </w:pPr>
      <w:bookmarkStart w:id="1" w:name="_GoBack"/>
      <w:bookmarkEnd w:id="1"/>
      <w:r>
        <w:rPr>
          <w:rFonts w:hint="cs"/>
          <w:rtl/>
        </w:rPr>
        <w:t>تعدد زوجات؛ اصالت یا ضرورت؟</w:t>
      </w:r>
    </w:p>
    <w:p w14:paraId="10E450D3" w14:textId="77777777" w:rsidR="00370839" w:rsidRDefault="00370839" w:rsidP="00370839">
      <w:pPr>
        <w:rPr>
          <w:rtl/>
          <w:lang w:bidi="fa-IR"/>
        </w:rPr>
      </w:pPr>
      <w:r w:rsidRPr="00496EBB">
        <w:rPr>
          <w:rFonts w:hint="cs"/>
          <w:b/>
          <w:bCs/>
          <w:rtl/>
          <w:lang w:bidi="fa-IR"/>
        </w:rPr>
        <w:t xml:space="preserve">در ضروری بودن تعدد زوجات شکی نیست. </w:t>
      </w:r>
      <w:r>
        <w:rPr>
          <w:rFonts w:hint="cs"/>
          <w:rtl/>
          <w:lang w:bidi="fa-IR"/>
        </w:rPr>
        <w:t>از زیادی تعداد دختران نسبت به پسران گرفته تا ضرورت تکثیر جمعیت و بی‌پدر نماندن یتیمان و شوهردار شدن دختران و زنان؛ همه لزوم تعدد زوجات را نشان می‌دهند.</w:t>
      </w:r>
    </w:p>
    <w:p w14:paraId="21FD79CF" w14:textId="77777777" w:rsidR="00370839" w:rsidRDefault="00370839" w:rsidP="00370839">
      <w:pPr>
        <w:rPr>
          <w:rtl/>
          <w:lang w:bidi="fa-IR"/>
        </w:rPr>
      </w:pPr>
      <w:r>
        <w:rPr>
          <w:rFonts w:hint="cs"/>
          <w:b/>
          <w:bCs/>
          <w:rtl/>
          <w:lang w:bidi="fa-IR"/>
        </w:rPr>
        <w:t>اما به نظر می‌رسد</w:t>
      </w:r>
      <w:r w:rsidRPr="00496EBB">
        <w:rPr>
          <w:rFonts w:hint="cs"/>
          <w:b/>
          <w:bCs/>
          <w:rtl/>
          <w:lang w:bidi="fa-IR"/>
        </w:rPr>
        <w:t xml:space="preserve"> تعدد زوجات نه تنها ضرورت، که اصالت دارد. اولین دلیلش آیه قرآن است</w:t>
      </w:r>
      <w:r>
        <w:rPr>
          <w:rFonts w:hint="cs"/>
          <w:rtl/>
          <w:lang w:bidi="fa-IR"/>
        </w:rPr>
        <w:t xml:space="preserve"> که ابتدائاً دستور به تعدد می‌دهد و بعد به کسی که نمی‌تواند به این دستور عمل کند، اجازه تک‌همسری می‌دهد: </w:t>
      </w:r>
      <w:r w:rsidRPr="00CC2FFF">
        <w:rPr>
          <w:rtl/>
          <w:lang w:bidi="fa-IR"/>
        </w:rPr>
        <w:t>وَ إِنْ خِفْتُمْ أَلاَّ تُقْسِطُوا فِي الْيَتامي‏ فَانْکِحُوا ما طابَ لَکُمْ مِنَ النِّساءِ مَثْني‏ وَ ثُلاثَ وَ رُباعَ فَإِنْ خِفْتُمْ</w:t>
      </w:r>
      <w:r>
        <w:rPr>
          <w:rtl/>
          <w:lang w:bidi="fa-IR"/>
        </w:rPr>
        <w:t xml:space="preserve"> أَلاَّ تَعْدِلُوا فَواحِدَةً</w:t>
      </w:r>
      <w:r>
        <w:rPr>
          <w:rFonts w:hint="cs"/>
          <w:rtl/>
          <w:lang w:bidi="fa-IR"/>
        </w:rPr>
        <w:t>.</w:t>
      </w:r>
      <w:r>
        <w:rPr>
          <w:rStyle w:val="FootnoteReference"/>
          <w:rtl/>
          <w:lang w:bidi="fa-IR"/>
        </w:rPr>
        <w:footnoteRef/>
      </w:r>
    </w:p>
    <w:p w14:paraId="1436B4CC" w14:textId="77777777" w:rsidR="00370839" w:rsidRDefault="00370839" w:rsidP="00370839">
      <w:pPr>
        <w:rPr>
          <w:rtl/>
          <w:lang w:bidi="fa-IR"/>
        </w:rPr>
      </w:pPr>
      <w:r w:rsidRPr="00496EBB">
        <w:rPr>
          <w:rFonts w:hint="cs"/>
          <w:b/>
          <w:bCs/>
          <w:rtl/>
          <w:lang w:bidi="fa-IR"/>
        </w:rPr>
        <w:t>دلیل دوم سیره اهل‌بیت است که بنا</w:t>
      </w:r>
      <w:r>
        <w:rPr>
          <w:rFonts w:hint="cs"/>
          <w:b/>
          <w:bCs/>
          <w:rtl/>
          <w:lang w:bidi="fa-IR"/>
        </w:rPr>
        <w:t xml:space="preserve"> </w:t>
      </w:r>
      <w:r w:rsidRPr="00496EBB">
        <w:rPr>
          <w:rFonts w:hint="cs"/>
          <w:b/>
          <w:bCs/>
          <w:rtl/>
          <w:lang w:bidi="fa-IR"/>
        </w:rPr>
        <w:t>بر</w:t>
      </w:r>
      <w:r>
        <w:rPr>
          <w:rFonts w:hint="cs"/>
          <w:b/>
          <w:bCs/>
          <w:rtl/>
          <w:lang w:bidi="fa-IR"/>
        </w:rPr>
        <w:t xml:space="preserve"> </w:t>
      </w:r>
      <w:r w:rsidRPr="00496EBB">
        <w:rPr>
          <w:rFonts w:hint="cs"/>
          <w:b/>
          <w:bCs/>
          <w:rtl/>
          <w:lang w:bidi="fa-IR"/>
        </w:rPr>
        <w:t>نقل تاریخ</w:t>
      </w:r>
      <w:r>
        <w:rPr>
          <w:rFonts w:hint="cs"/>
          <w:b/>
          <w:bCs/>
          <w:rtl/>
          <w:lang w:bidi="fa-IR"/>
        </w:rPr>
        <w:t>،</w:t>
      </w:r>
      <w:r w:rsidRPr="00496EBB">
        <w:rPr>
          <w:rFonts w:hint="cs"/>
          <w:b/>
          <w:bCs/>
          <w:rtl/>
          <w:lang w:bidi="fa-IR"/>
        </w:rPr>
        <w:t xml:space="preserve"> اغل</w:t>
      </w:r>
      <w:r>
        <w:rPr>
          <w:rFonts w:hint="cs"/>
          <w:b/>
          <w:bCs/>
          <w:rtl/>
          <w:lang w:bidi="fa-IR"/>
        </w:rPr>
        <w:t>ب اهل‌بیت- حتی پیامبر و امیرالمؤ</w:t>
      </w:r>
      <w:r w:rsidRPr="00496EBB">
        <w:rPr>
          <w:rFonts w:hint="cs"/>
          <w:b/>
          <w:bCs/>
          <w:rtl/>
          <w:lang w:bidi="fa-IR"/>
        </w:rPr>
        <w:t>منین</w:t>
      </w:r>
      <w:r>
        <w:rPr>
          <w:rFonts w:hint="cs"/>
          <w:b/>
          <w:bCs/>
          <w:rtl/>
          <w:lang w:bidi="fa-IR"/>
        </w:rPr>
        <w:t xml:space="preserve"> علیهم‌السلام</w:t>
      </w:r>
      <w:r w:rsidRPr="00496EBB">
        <w:rPr>
          <w:rFonts w:hint="cs"/>
          <w:b/>
          <w:bCs/>
          <w:rtl/>
          <w:lang w:bidi="fa-IR"/>
        </w:rPr>
        <w:t xml:space="preserve"> بعد از همسر اول‌شان</w:t>
      </w:r>
      <w:r>
        <w:rPr>
          <w:rFonts w:hint="cs"/>
          <w:b/>
          <w:bCs/>
          <w:rtl/>
          <w:lang w:bidi="fa-IR"/>
        </w:rPr>
        <w:t xml:space="preserve"> </w:t>
      </w:r>
      <w:r w:rsidRPr="00496EBB">
        <w:rPr>
          <w:rFonts w:hint="cs"/>
          <w:b/>
          <w:bCs/>
          <w:rtl/>
          <w:lang w:bidi="fa-IR"/>
        </w:rPr>
        <w:t>- چندهمسری را برگزیدند.</w:t>
      </w:r>
      <w:r>
        <w:rPr>
          <w:rFonts w:hint="cs"/>
          <w:rtl/>
          <w:lang w:bidi="fa-IR"/>
        </w:rPr>
        <w:t xml:space="preserve"> بنابراین باید بگوییم تک‌همسری در زمان حضرت خدیجه و حضرت زهرا سلام‌الله‌علیهما یک استثناست و اصل بر چندهمسری است.</w:t>
      </w:r>
    </w:p>
    <w:p w14:paraId="11C2AB3D" w14:textId="77777777" w:rsidR="00370839" w:rsidRPr="00CC2FFF" w:rsidRDefault="00370839" w:rsidP="00370839">
      <w:pPr>
        <w:rPr>
          <w:rtl/>
          <w:lang w:bidi="fa-IR"/>
        </w:rPr>
      </w:pPr>
      <w:r w:rsidRPr="00496EBB">
        <w:rPr>
          <w:rFonts w:hint="cs"/>
          <w:b/>
          <w:bCs/>
          <w:rtl/>
          <w:lang w:bidi="fa-IR"/>
        </w:rPr>
        <w:t>باید توجه کرد که «اوّلیّت» با تک‌همسری</w:t>
      </w:r>
      <w:r>
        <w:rPr>
          <w:rFonts w:hint="cs"/>
          <w:b/>
          <w:bCs/>
          <w:rtl/>
          <w:lang w:bidi="fa-IR"/>
        </w:rPr>
        <w:t>،</w:t>
      </w:r>
      <w:r w:rsidRPr="00496EBB">
        <w:rPr>
          <w:rFonts w:hint="cs"/>
          <w:b/>
          <w:bCs/>
          <w:rtl/>
          <w:lang w:bidi="fa-IR"/>
        </w:rPr>
        <w:t xml:space="preserve"> ولی اصالت و «اولویت» با چندهمسری است. </w:t>
      </w:r>
      <w:r>
        <w:rPr>
          <w:rFonts w:hint="cs"/>
          <w:rtl/>
          <w:lang w:bidi="fa-IR"/>
        </w:rPr>
        <w:t xml:space="preserve">یعنی اول باید برای همسر یافتن بی‌همسران تلاش کرد، اما اگر به هر دلیلی این اتفاق نیفتاد، اولویت با چندهمسری خواهد بود. </w:t>
      </w:r>
    </w:p>
    <w:p w14:paraId="0059D272" w14:textId="77777777" w:rsidR="00887E62" w:rsidRPr="00927DE0" w:rsidRDefault="00887E62" w:rsidP="00887E62">
      <w:pPr>
        <w:pStyle w:val="FootnoteText"/>
        <w:rPr>
          <w:rFonts w:asciiTheme="minorHAnsi" w:hAnsiTheme="minorHAnsi"/>
        </w:rPr>
      </w:pPr>
    </w:p>
  </w:footnote>
  <w:footnote w:id="2">
    <w:p w14:paraId="10EB0734" w14:textId="77777777" w:rsidR="00887E62" w:rsidRDefault="00887E62" w:rsidP="00887E62">
      <w:pPr>
        <w:pStyle w:val="FootnoteText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2A7CD0">
        <w:rPr>
          <w:rtl/>
        </w:rPr>
        <w:t>۱۵ اسفند ۱۳۹۶</w:t>
      </w:r>
      <w:r>
        <w:rPr>
          <w:rFonts w:hint="cs"/>
          <w:rtl/>
        </w:rPr>
        <w:t xml:space="preserve"> در شورای عالی انقلاب فرهنگی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738293" w14:textId="77777777" w:rsidR="00E401F7" w:rsidRDefault="00E401F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489A76" w14:textId="77777777" w:rsidR="00E401F7" w:rsidRDefault="00E401F7">
    <w:pPr>
      <w:pStyle w:val="Header"/>
      <w:rPr>
        <w:lang w:bidi="fa-IR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145E8E" w14:textId="77777777" w:rsidR="00E401F7" w:rsidRDefault="00E401F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7B78"/>
    <w:multiLevelType w:val="hybridMultilevel"/>
    <w:tmpl w:val="576C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0F2DD2"/>
    <w:multiLevelType w:val="hybridMultilevel"/>
    <w:tmpl w:val="E34A09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1">
      <w:start w:val="1"/>
      <w:numFmt w:val="decimal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7201047"/>
    <w:multiLevelType w:val="hybridMultilevel"/>
    <w:tmpl w:val="0B2A9B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B2174A"/>
    <w:multiLevelType w:val="hybridMultilevel"/>
    <w:tmpl w:val="7C1EFA78"/>
    <w:lvl w:ilvl="0" w:tplc="045CBADE">
      <w:numFmt w:val="bullet"/>
      <w:lvlText w:val="•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C23A03"/>
    <w:multiLevelType w:val="hybridMultilevel"/>
    <w:tmpl w:val="BA0CD3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1D780E"/>
    <w:multiLevelType w:val="hybridMultilevel"/>
    <w:tmpl w:val="EC0E82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4405E7"/>
    <w:multiLevelType w:val="hybridMultilevel"/>
    <w:tmpl w:val="8B0841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4871FC"/>
    <w:multiLevelType w:val="hybridMultilevel"/>
    <w:tmpl w:val="82962F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455F8B"/>
    <w:multiLevelType w:val="hybridMultilevel"/>
    <w:tmpl w:val="7DAEDC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F471FC"/>
    <w:multiLevelType w:val="hybridMultilevel"/>
    <w:tmpl w:val="5A084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321856"/>
    <w:multiLevelType w:val="hybridMultilevel"/>
    <w:tmpl w:val="49269FB8"/>
    <w:lvl w:ilvl="0" w:tplc="045CBADE">
      <w:numFmt w:val="bullet"/>
      <w:lvlText w:val="•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D9493F"/>
    <w:multiLevelType w:val="hybridMultilevel"/>
    <w:tmpl w:val="B8787B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F255B3"/>
    <w:multiLevelType w:val="hybridMultilevel"/>
    <w:tmpl w:val="9E8277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B9E3A3E"/>
    <w:multiLevelType w:val="hybridMultilevel"/>
    <w:tmpl w:val="280E2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56A1719"/>
    <w:multiLevelType w:val="hybridMultilevel"/>
    <w:tmpl w:val="184EB0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1C63CA8"/>
    <w:multiLevelType w:val="hybridMultilevel"/>
    <w:tmpl w:val="65F6F4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037F6C"/>
    <w:multiLevelType w:val="hybridMultilevel"/>
    <w:tmpl w:val="EBB4E1B8"/>
    <w:lvl w:ilvl="0" w:tplc="045CBADE">
      <w:numFmt w:val="bullet"/>
      <w:lvlText w:val="•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5CBADE">
      <w:numFmt w:val="bullet"/>
      <w:lvlText w:val="•"/>
      <w:lvlJc w:val="left"/>
      <w:pPr>
        <w:ind w:left="1440" w:hanging="360"/>
      </w:pPr>
      <w:rPr>
        <w:rFonts w:ascii="Sakkal Majalla" w:eastAsia="Times New Roman" w:hAnsi="Sakkal Majalla" w:cs="Sakkal Majall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A162D5"/>
    <w:multiLevelType w:val="hybridMultilevel"/>
    <w:tmpl w:val="E2743F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8326DC8"/>
    <w:multiLevelType w:val="hybridMultilevel"/>
    <w:tmpl w:val="ABAA1C6A"/>
    <w:lvl w:ilvl="0" w:tplc="1F1245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E0C5473"/>
    <w:multiLevelType w:val="hybridMultilevel"/>
    <w:tmpl w:val="68748378"/>
    <w:lvl w:ilvl="0" w:tplc="AD10CE86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5"/>
  </w:num>
  <w:num w:numId="4">
    <w:abstractNumId w:val="19"/>
  </w:num>
  <w:num w:numId="5">
    <w:abstractNumId w:val="17"/>
  </w:num>
  <w:num w:numId="6">
    <w:abstractNumId w:val="11"/>
  </w:num>
  <w:num w:numId="7">
    <w:abstractNumId w:val="2"/>
  </w:num>
  <w:num w:numId="8">
    <w:abstractNumId w:val="5"/>
  </w:num>
  <w:num w:numId="9">
    <w:abstractNumId w:val="14"/>
  </w:num>
  <w:num w:numId="10">
    <w:abstractNumId w:val="12"/>
  </w:num>
  <w:num w:numId="11">
    <w:abstractNumId w:val="0"/>
  </w:num>
  <w:num w:numId="12">
    <w:abstractNumId w:val="18"/>
  </w:num>
  <w:num w:numId="13">
    <w:abstractNumId w:val="9"/>
  </w:num>
  <w:num w:numId="14">
    <w:abstractNumId w:val="8"/>
  </w:num>
  <w:num w:numId="15">
    <w:abstractNumId w:val="16"/>
  </w:num>
  <w:num w:numId="16">
    <w:abstractNumId w:val="3"/>
  </w:num>
  <w:num w:numId="17">
    <w:abstractNumId w:val="10"/>
  </w:num>
  <w:num w:numId="18">
    <w:abstractNumId w:val="7"/>
  </w:num>
  <w:num w:numId="19">
    <w:abstractNumId w:val="13"/>
  </w:num>
  <w:num w:numId="20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TMxNDc2MjI2MDFT0lEKTi0uzszPAykwMaoFAOvemkgtAAAA"/>
  </w:docVars>
  <w:rsids>
    <w:rsidRoot w:val="00FA3FC8"/>
    <w:rsid w:val="0000083C"/>
    <w:rsid w:val="00000D6D"/>
    <w:rsid w:val="000018E6"/>
    <w:rsid w:val="00001BA5"/>
    <w:rsid w:val="00002053"/>
    <w:rsid w:val="00002276"/>
    <w:rsid w:val="00003F96"/>
    <w:rsid w:val="00004235"/>
    <w:rsid w:val="00005BF3"/>
    <w:rsid w:val="00005DC7"/>
    <w:rsid w:val="000063CD"/>
    <w:rsid w:val="00006464"/>
    <w:rsid w:val="00006D41"/>
    <w:rsid w:val="00006EFC"/>
    <w:rsid w:val="0001088A"/>
    <w:rsid w:val="000108C5"/>
    <w:rsid w:val="00010B8D"/>
    <w:rsid w:val="00010C84"/>
    <w:rsid w:val="00010D82"/>
    <w:rsid w:val="00010E62"/>
    <w:rsid w:val="00010FAD"/>
    <w:rsid w:val="00011B2B"/>
    <w:rsid w:val="00011F17"/>
    <w:rsid w:val="00012AEC"/>
    <w:rsid w:val="00012BFC"/>
    <w:rsid w:val="00013474"/>
    <w:rsid w:val="00013BCD"/>
    <w:rsid w:val="00013C11"/>
    <w:rsid w:val="00015745"/>
    <w:rsid w:val="00015C30"/>
    <w:rsid w:val="00016D53"/>
    <w:rsid w:val="000207D4"/>
    <w:rsid w:val="00020EC8"/>
    <w:rsid w:val="0002106A"/>
    <w:rsid w:val="00023824"/>
    <w:rsid w:val="00023B3A"/>
    <w:rsid w:val="000241C5"/>
    <w:rsid w:val="0002512F"/>
    <w:rsid w:val="00025353"/>
    <w:rsid w:val="0002561C"/>
    <w:rsid w:val="00025EC0"/>
    <w:rsid w:val="00026CEF"/>
    <w:rsid w:val="000279A8"/>
    <w:rsid w:val="0003066B"/>
    <w:rsid w:val="00031CE1"/>
    <w:rsid w:val="0003204A"/>
    <w:rsid w:val="00032BFF"/>
    <w:rsid w:val="00032E91"/>
    <w:rsid w:val="0003310A"/>
    <w:rsid w:val="00033331"/>
    <w:rsid w:val="000339E3"/>
    <w:rsid w:val="000341BE"/>
    <w:rsid w:val="00034B3C"/>
    <w:rsid w:val="00036117"/>
    <w:rsid w:val="000362B8"/>
    <w:rsid w:val="00037441"/>
    <w:rsid w:val="000402A8"/>
    <w:rsid w:val="00041787"/>
    <w:rsid w:val="00042073"/>
    <w:rsid w:val="000420CB"/>
    <w:rsid w:val="0004410A"/>
    <w:rsid w:val="000447F2"/>
    <w:rsid w:val="00044C86"/>
    <w:rsid w:val="00045130"/>
    <w:rsid w:val="0004570E"/>
    <w:rsid w:val="000457F2"/>
    <w:rsid w:val="00045868"/>
    <w:rsid w:val="00045929"/>
    <w:rsid w:val="00045F35"/>
    <w:rsid w:val="00046D33"/>
    <w:rsid w:val="000506E9"/>
    <w:rsid w:val="00050B90"/>
    <w:rsid w:val="00050D98"/>
    <w:rsid w:val="00051192"/>
    <w:rsid w:val="00051E2A"/>
    <w:rsid w:val="00052599"/>
    <w:rsid w:val="00052669"/>
    <w:rsid w:val="0005298B"/>
    <w:rsid w:val="00052D15"/>
    <w:rsid w:val="00053A04"/>
    <w:rsid w:val="00053B3D"/>
    <w:rsid w:val="000555F1"/>
    <w:rsid w:val="00055657"/>
    <w:rsid w:val="00055BD1"/>
    <w:rsid w:val="00055F7E"/>
    <w:rsid w:val="00056AC0"/>
    <w:rsid w:val="000571AB"/>
    <w:rsid w:val="000572FC"/>
    <w:rsid w:val="000601E5"/>
    <w:rsid w:val="000627DC"/>
    <w:rsid w:val="000629F3"/>
    <w:rsid w:val="00062A55"/>
    <w:rsid w:val="00063568"/>
    <w:rsid w:val="00063BCB"/>
    <w:rsid w:val="0006434E"/>
    <w:rsid w:val="00064CEA"/>
    <w:rsid w:val="00065423"/>
    <w:rsid w:val="000661E0"/>
    <w:rsid w:val="000662E7"/>
    <w:rsid w:val="00067CEA"/>
    <w:rsid w:val="00070B97"/>
    <w:rsid w:val="0007144F"/>
    <w:rsid w:val="00071695"/>
    <w:rsid w:val="00071E5A"/>
    <w:rsid w:val="00071F64"/>
    <w:rsid w:val="000722BB"/>
    <w:rsid w:val="00073974"/>
    <w:rsid w:val="0007410D"/>
    <w:rsid w:val="000745DA"/>
    <w:rsid w:val="00074A86"/>
    <w:rsid w:val="00074C09"/>
    <w:rsid w:val="00075B84"/>
    <w:rsid w:val="00076203"/>
    <w:rsid w:val="000766F6"/>
    <w:rsid w:val="00076DC6"/>
    <w:rsid w:val="000772A0"/>
    <w:rsid w:val="0007745D"/>
    <w:rsid w:val="00077628"/>
    <w:rsid w:val="000776EB"/>
    <w:rsid w:val="00077A7B"/>
    <w:rsid w:val="00080CF8"/>
    <w:rsid w:val="00080D28"/>
    <w:rsid w:val="00080DFD"/>
    <w:rsid w:val="0008107C"/>
    <w:rsid w:val="000816B8"/>
    <w:rsid w:val="0008195A"/>
    <w:rsid w:val="0008209D"/>
    <w:rsid w:val="00082261"/>
    <w:rsid w:val="00082652"/>
    <w:rsid w:val="000849CD"/>
    <w:rsid w:val="00085B37"/>
    <w:rsid w:val="00085FBC"/>
    <w:rsid w:val="00086AC9"/>
    <w:rsid w:val="00087B90"/>
    <w:rsid w:val="00087C92"/>
    <w:rsid w:val="00087E08"/>
    <w:rsid w:val="00087FF7"/>
    <w:rsid w:val="0009030D"/>
    <w:rsid w:val="0009071E"/>
    <w:rsid w:val="00090808"/>
    <w:rsid w:val="00091AF2"/>
    <w:rsid w:val="00091C26"/>
    <w:rsid w:val="00092835"/>
    <w:rsid w:val="000929B7"/>
    <w:rsid w:val="00092B88"/>
    <w:rsid w:val="000939A9"/>
    <w:rsid w:val="00093B72"/>
    <w:rsid w:val="00093C43"/>
    <w:rsid w:val="0009419F"/>
    <w:rsid w:val="0009455E"/>
    <w:rsid w:val="00094776"/>
    <w:rsid w:val="000972BA"/>
    <w:rsid w:val="000A108A"/>
    <w:rsid w:val="000A1682"/>
    <w:rsid w:val="000A28C4"/>
    <w:rsid w:val="000A3098"/>
    <w:rsid w:val="000A37D1"/>
    <w:rsid w:val="000A3A8B"/>
    <w:rsid w:val="000A52DF"/>
    <w:rsid w:val="000A5681"/>
    <w:rsid w:val="000A5B39"/>
    <w:rsid w:val="000A5B9F"/>
    <w:rsid w:val="000A5F91"/>
    <w:rsid w:val="000A6B21"/>
    <w:rsid w:val="000A757D"/>
    <w:rsid w:val="000B03CB"/>
    <w:rsid w:val="000B06D3"/>
    <w:rsid w:val="000B15E6"/>
    <w:rsid w:val="000B29EE"/>
    <w:rsid w:val="000B2CD3"/>
    <w:rsid w:val="000B3D92"/>
    <w:rsid w:val="000B48AD"/>
    <w:rsid w:val="000B5344"/>
    <w:rsid w:val="000B584A"/>
    <w:rsid w:val="000B6F6D"/>
    <w:rsid w:val="000B73A1"/>
    <w:rsid w:val="000B788A"/>
    <w:rsid w:val="000C0D82"/>
    <w:rsid w:val="000C2061"/>
    <w:rsid w:val="000C39B2"/>
    <w:rsid w:val="000C5873"/>
    <w:rsid w:val="000C60DF"/>
    <w:rsid w:val="000C63CF"/>
    <w:rsid w:val="000C6471"/>
    <w:rsid w:val="000C667C"/>
    <w:rsid w:val="000C77F2"/>
    <w:rsid w:val="000D11B0"/>
    <w:rsid w:val="000D1C52"/>
    <w:rsid w:val="000D2704"/>
    <w:rsid w:val="000D2708"/>
    <w:rsid w:val="000D2755"/>
    <w:rsid w:val="000D2BC8"/>
    <w:rsid w:val="000D2C14"/>
    <w:rsid w:val="000D4055"/>
    <w:rsid w:val="000D487D"/>
    <w:rsid w:val="000D4E99"/>
    <w:rsid w:val="000D535F"/>
    <w:rsid w:val="000D5794"/>
    <w:rsid w:val="000D64C3"/>
    <w:rsid w:val="000D6CFC"/>
    <w:rsid w:val="000D7074"/>
    <w:rsid w:val="000D7181"/>
    <w:rsid w:val="000D7B24"/>
    <w:rsid w:val="000D7F59"/>
    <w:rsid w:val="000E14DD"/>
    <w:rsid w:val="000E1610"/>
    <w:rsid w:val="000E1782"/>
    <w:rsid w:val="000E1C37"/>
    <w:rsid w:val="000E25E6"/>
    <w:rsid w:val="000E28D8"/>
    <w:rsid w:val="000E34DA"/>
    <w:rsid w:val="000E3994"/>
    <w:rsid w:val="000E4A70"/>
    <w:rsid w:val="000E519E"/>
    <w:rsid w:val="000E523F"/>
    <w:rsid w:val="000E600B"/>
    <w:rsid w:val="000E72F0"/>
    <w:rsid w:val="000F0234"/>
    <w:rsid w:val="000F0673"/>
    <w:rsid w:val="000F0C73"/>
    <w:rsid w:val="000F1400"/>
    <w:rsid w:val="000F24DF"/>
    <w:rsid w:val="000F2CD5"/>
    <w:rsid w:val="000F33AD"/>
    <w:rsid w:val="000F3C6E"/>
    <w:rsid w:val="000F4BC3"/>
    <w:rsid w:val="000F4C27"/>
    <w:rsid w:val="000F5949"/>
    <w:rsid w:val="000F6CDB"/>
    <w:rsid w:val="000F72A0"/>
    <w:rsid w:val="000F784F"/>
    <w:rsid w:val="000F7DD9"/>
    <w:rsid w:val="001000EB"/>
    <w:rsid w:val="0010137F"/>
    <w:rsid w:val="001018CB"/>
    <w:rsid w:val="001019D6"/>
    <w:rsid w:val="001020EA"/>
    <w:rsid w:val="0010268F"/>
    <w:rsid w:val="001026FC"/>
    <w:rsid w:val="00102939"/>
    <w:rsid w:val="00104233"/>
    <w:rsid w:val="00104AD0"/>
    <w:rsid w:val="001062D1"/>
    <w:rsid w:val="001067D7"/>
    <w:rsid w:val="00106980"/>
    <w:rsid w:val="00106B10"/>
    <w:rsid w:val="00106C44"/>
    <w:rsid w:val="00107F0F"/>
    <w:rsid w:val="00110614"/>
    <w:rsid w:val="00110FBE"/>
    <w:rsid w:val="001110C3"/>
    <w:rsid w:val="00111BAE"/>
    <w:rsid w:val="001130AC"/>
    <w:rsid w:val="00113768"/>
    <w:rsid w:val="00113BDC"/>
    <w:rsid w:val="0011482A"/>
    <w:rsid w:val="001149E1"/>
    <w:rsid w:val="00115B4D"/>
    <w:rsid w:val="00115EE0"/>
    <w:rsid w:val="001160C5"/>
    <w:rsid w:val="001164E6"/>
    <w:rsid w:val="00116BCF"/>
    <w:rsid w:val="0012044B"/>
    <w:rsid w:val="001206AF"/>
    <w:rsid w:val="00121844"/>
    <w:rsid w:val="00122C17"/>
    <w:rsid w:val="00122CB3"/>
    <w:rsid w:val="00124049"/>
    <w:rsid w:val="00124382"/>
    <w:rsid w:val="00124548"/>
    <w:rsid w:val="0012495B"/>
    <w:rsid w:val="00124AAD"/>
    <w:rsid w:val="00124EFD"/>
    <w:rsid w:val="00124FDB"/>
    <w:rsid w:val="00125088"/>
    <w:rsid w:val="00125F10"/>
    <w:rsid w:val="0012648D"/>
    <w:rsid w:val="001277DE"/>
    <w:rsid w:val="00127D63"/>
    <w:rsid w:val="0013032B"/>
    <w:rsid w:val="00130AB8"/>
    <w:rsid w:val="00131291"/>
    <w:rsid w:val="0013137C"/>
    <w:rsid w:val="00131B7F"/>
    <w:rsid w:val="00131B98"/>
    <w:rsid w:val="00132075"/>
    <w:rsid w:val="00132166"/>
    <w:rsid w:val="0013258F"/>
    <w:rsid w:val="00132A0E"/>
    <w:rsid w:val="00132D0E"/>
    <w:rsid w:val="00132F13"/>
    <w:rsid w:val="001335C6"/>
    <w:rsid w:val="00133D62"/>
    <w:rsid w:val="001348EC"/>
    <w:rsid w:val="00136465"/>
    <w:rsid w:val="001364A1"/>
    <w:rsid w:val="001365B4"/>
    <w:rsid w:val="0013691E"/>
    <w:rsid w:val="00136DC5"/>
    <w:rsid w:val="001376E5"/>
    <w:rsid w:val="0014003D"/>
    <w:rsid w:val="00140C65"/>
    <w:rsid w:val="001410E5"/>
    <w:rsid w:val="00141412"/>
    <w:rsid w:val="00141502"/>
    <w:rsid w:val="0014152D"/>
    <w:rsid w:val="00142F16"/>
    <w:rsid w:val="00143FB4"/>
    <w:rsid w:val="00144C72"/>
    <w:rsid w:val="00144FC4"/>
    <w:rsid w:val="00145737"/>
    <w:rsid w:val="0014592A"/>
    <w:rsid w:val="00145E7D"/>
    <w:rsid w:val="001468FF"/>
    <w:rsid w:val="0014733A"/>
    <w:rsid w:val="00147A88"/>
    <w:rsid w:val="00147DAD"/>
    <w:rsid w:val="0015058C"/>
    <w:rsid w:val="00150C8D"/>
    <w:rsid w:val="001510B6"/>
    <w:rsid w:val="0015115E"/>
    <w:rsid w:val="00151206"/>
    <w:rsid w:val="00151B60"/>
    <w:rsid w:val="0015317D"/>
    <w:rsid w:val="00154724"/>
    <w:rsid w:val="001548D1"/>
    <w:rsid w:val="001549B3"/>
    <w:rsid w:val="00155137"/>
    <w:rsid w:val="0015608D"/>
    <w:rsid w:val="00160881"/>
    <w:rsid w:val="0016230E"/>
    <w:rsid w:val="0016307E"/>
    <w:rsid w:val="001630AE"/>
    <w:rsid w:val="00163463"/>
    <w:rsid w:val="00164A26"/>
    <w:rsid w:val="00164F8B"/>
    <w:rsid w:val="00165E72"/>
    <w:rsid w:val="00166E66"/>
    <w:rsid w:val="00166F7F"/>
    <w:rsid w:val="00167107"/>
    <w:rsid w:val="00167295"/>
    <w:rsid w:val="0017181C"/>
    <w:rsid w:val="00173687"/>
    <w:rsid w:val="00173A86"/>
    <w:rsid w:val="00173BC5"/>
    <w:rsid w:val="00175208"/>
    <w:rsid w:val="0017587B"/>
    <w:rsid w:val="00175B88"/>
    <w:rsid w:val="00176668"/>
    <w:rsid w:val="001774D9"/>
    <w:rsid w:val="001774F9"/>
    <w:rsid w:val="00177D64"/>
    <w:rsid w:val="00180C80"/>
    <w:rsid w:val="00181310"/>
    <w:rsid w:val="0018177A"/>
    <w:rsid w:val="00182258"/>
    <w:rsid w:val="001833DA"/>
    <w:rsid w:val="00184DB5"/>
    <w:rsid w:val="00184DE6"/>
    <w:rsid w:val="00184EC5"/>
    <w:rsid w:val="001858D3"/>
    <w:rsid w:val="00186113"/>
    <w:rsid w:val="001904A3"/>
    <w:rsid w:val="001907AA"/>
    <w:rsid w:val="00191767"/>
    <w:rsid w:val="001918EE"/>
    <w:rsid w:val="00191B79"/>
    <w:rsid w:val="0019248D"/>
    <w:rsid w:val="00193B3E"/>
    <w:rsid w:val="0019617C"/>
    <w:rsid w:val="001961CD"/>
    <w:rsid w:val="0019639F"/>
    <w:rsid w:val="00197DA9"/>
    <w:rsid w:val="00197E43"/>
    <w:rsid w:val="001A17F0"/>
    <w:rsid w:val="001A218D"/>
    <w:rsid w:val="001A2F42"/>
    <w:rsid w:val="001A3098"/>
    <w:rsid w:val="001A39C7"/>
    <w:rsid w:val="001A3C04"/>
    <w:rsid w:val="001A4241"/>
    <w:rsid w:val="001A59FD"/>
    <w:rsid w:val="001A5CB6"/>
    <w:rsid w:val="001A65B8"/>
    <w:rsid w:val="001A72A7"/>
    <w:rsid w:val="001A7670"/>
    <w:rsid w:val="001A774A"/>
    <w:rsid w:val="001A7C7D"/>
    <w:rsid w:val="001A7F68"/>
    <w:rsid w:val="001A7F8C"/>
    <w:rsid w:val="001B0223"/>
    <w:rsid w:val="001B0D38"/>
    <w:rsid w:val="001B106C"/>
    <w:rsid w:val="001B3673"/>
    <w:rsid w:val="001B405F"/>
    <w:rsid w:val="001B490C"/>
    <w:rsid w:val="001B6B73"/>
    <w:rsid w:val="001B7D58"/>
    <w:rsid w:val="001B7E48"/>
    <w:rsid w:val="001C0A92"/>
    <w:rsid w:val="001C1237"/>
    <w:rsid w:val="001C1E0C"/>
    <w:rsid w:val="001C1F73"/>
    <w:rsid w:val="001C2287"/>
    <w:rsid w:val="001C234D"/>
    <w:rsid w:val="001C24AD"/>
    <w:rsid w:val="001C2776"/>
    <w:rsid w:val="001C3569"/>
    <w:rsid w:val="001C4298"/>
    <w:rsid w:val="001C4DDD"/>
    <w:rsid w:val="001C4F10"/>
    <w:rsid w:val="001C5529"/>
    <w:rsid w:val="001C5CB3"/>
    <w:rsid w:val="001C5DE5"/>
    <w:rsid w:val="001C5ED6"/>
    <w:rsid w:val="001C6544"/>
    <w:rsid w:val="001C66B7"/>
    <w:rsid w:val="001C6FD5"/>
    <w:rsid w:val="001C7267"/>
    <w:rsid w:val="001C752C"/>
    <w:rsid w:val="001C77BF"/>
    <w:rsid w:val="001D114F"/>
    <w:rsid w:val="001D1398"/>
    <w:rsid w:val="001D1D9C"/>
    <w:rsid w:val="001D288F"/>
    <w:rsid w:val="001D29B5"/>
    <w:rsid w:val="001D32E3"/>
    <w:rsid w:val="001D3D4F"/>
    <w:rsid w:val="001D45A1"/>
    <w:rsid w:val="001D4910"/>
    <w:rsid w:val="001D4ED6"/>
    <w:rsid w:val="001D5872"/>
    <w:rsid w:val="001D59D4"/>
    <w:rsid w:val="001D6433"/>
    <w:rsid w:val="001E004F"/>
    <w:rsid w:val="001E0B89"/>
    <w:rsid w:val="001E1617"/>
    <w:rsid w:val="001E1EFA"/>
    <w:rsid w:val="001E4D9B"/>
    <w:rsid w:val="001E4FFE"/>
    <w:rsid w:val="001E5677"/>
    <w:rsid w:val="001E6410"/>
    <w:rsid w:val="001E6748"/>
    <w:rsid w:val="001E6FF5"/>
    <w:rsid w:val="001E7965"/>
    <w:rsid w:val="001F08F1"/>
    <w:rsid w:val="001F2164"/>
    <w:rsid w:val="001F2A60"/>
    <w:rsid w:val="001F35C3"/>
    <w:rsid w:val="001F542F"/>
    <w:rsid w:val="001F56CB"/>
    <w:rsid w:val="001F64F9"/>
    <w:rsid w:val="001F6BAC"/>
    <w:rsid w:val="001F6EA7"/>
    <w:rsid w:val="001F7C21"/>
    <w:rsid w:val="001F7FEB"/>
    <w:rsid w:val="0020058B"/>
    <w:rsid w:val="002008B6"/>
    <w:rsid w:val="00200C4B"/>
    <w:rsid w:val="00201969"/>
    <w:rsid w:val="00201AE4"/>
    <w:rsid w:val="002020F3"/>
    <w:rsid w:val="00202C84"/>
    <w:rsid w:val="00204FE8"/>
    <w:rsid w:val="00205DAF"/>
    <w:rsid w:val="00206399"/>
    <w:rsid w:val="00206802"/>
    <w:rsid w:val="00206BBA"/>
    <w:rsid w:val="0020705E"/>
    <w:rsid w:val="002076BD"/>
    <w:rsid w:val="00210AFA"/>
    <w:rsid w:val="00210D59"/>
    <w:rsid w:val="002119E9"/>
    <w:rsid w:val="00212435"/>
    <w:rsid w:val="002129C1"/>
    <w:rsid w:val="002140C0"/>
    <w:rsid w:val="00214BF7"/>
    <w:rsid w:val="00215E87"/>
    <w:rsid w:val="00217589"/>
    <w:rsid w:val="00217AE4"/>
    <w:rsid w:val="002202E5"/>
    <w:rsid w:val="002211F8"/>
    <w:rsid w:val="0022292C"/>
    <w:rsid w:val="00222CB0"/>
    <w:rsid w:val="00222CDE"/>
    <w:rsid w:val="00223039"/>
    <w:rsid w:val="002230CE"/>
    <w:rsid w:val="002233F4"/>
    <w:rsid w:val="0022369F"/>
    <w:rsid w:val="00225267"/>
    <w:rsid w:val="0022599D"/>
    <w:rsid w:val="00226481"/>
    <w:rsid w:val="00226649"/>
    <w:rsid w:val="00226773"/>
    <w:rsid w:val="00227E54"/>
    <w:rsid w:val="0023118F"/>
    <w:rsid w:val="00231848"/>
    <w:rsid w:val="00231B30"/>
    <w:rsid w:val="002323C5"/>
    <w:rsid w:val="00233DFA"/>
    <w:rsid w:val="00234459"/>
    <w:rsid w:val="002347F3"/>
    <w:rsid w:val="00234EEE"/>
    <w:rsid w:val="00235018"/>
    <w:rsid w:val="00235AEA"/>
    <w:rsid w:val="00240178"/>
    <w:rsid w:val="0024039C"/>
    <w:rsid w:val="002403EE"/>
    <w:rsid w:val="00240565"/>
    <w:rsid w:val="00240822"/>
    <w:rsid w:val="002416B1"/>
    <w:rsid w:val="0024182A"/>
    <w:rsid w:val="00242506"/>
    <w:rsid w:val="002425FA"/>
    <w:rsid w:val="002426A9"/>
    <w:rsid w:val="00243B85"/>
    <w:rsid w:val="00243BD2"/>
    <w:rsid w:val="00244830"/>
    <w:rsid w:val="0024553F"/>
    <w:rsid w:val="00245E6E"/>
    <w:rsid w:val="002468DF"/>
    <w:rsid w:val="00246DBE"/>
    <w:rsid w:val="00247042"/>
    <w:rsid w:val="0024704D"/>
    <w:rsid w:val="002472DF"/>
    <w:rsid w:val="002476BE"/>
    <w:rsid w:val="002477B5"/>
    <w:rsid w:val="0025053E"/>
    <w:rsid w:val="00250BB7"/>
    <w:rsid w:val="00251536"/>
    <w:rsid w:val="00251594"/>
    <w:rsid w:val="00251845"/>
    <w:rsid w:val="00251BF6"/>
    <w:rsid w:val="00251C48"/>
    <w:rsid w:val="00252146"/>
    <w:rsid w:val="00252200"/>
    <w:rsid w:val="00252892"/>
    <w:rsid w:val="00253054"/>
    <w:rsid w:val="00253133"/>
    <w:rsid w:val="00253275"/>
    <w:rsid w:val="00253897"/>
    <w:rsid w:val="00254263"/>
    <w:rsid w:val="002547A1"/>
    <w:rsid w:val="00254DDF"/>
    <w:rsid w:val="002553C7"/>
    <w:rsid w:val="00256B97"/>
    <w:rsid w:val="00261297"/>
    <w:rsid w:val="00261B8B"/>
    <w:rsid w:val="00263BD5"/>
    <w:rsid w:val="00264B50"/>
    <w:rsid w:val="00266118"/>
    <w:rsid w:val="00266289"/>
    <w:rsid w:val="0026688B"/>
    <w:rsid w:val="002700A9"/>
    <w:rsid w:val="002700EB"/>
    <w:rsid w:val="002706A4"/>
    <w:rsid w:val="00270C42"/>
    <w:rsid w:val="002711CA"/>
    <w:rsid w:val="00271663"/>
    <w:rsid w:val="00271B24"/>
    <w:rsid w:val="00271C8E"/>
    <w:rsid w:val="00272AF4"/>
    <w:rsid w:val="00272C9A"/>
    <w:rsid w:val="00272DA6"/>
    <w:rsid w:val="00273A4B"/>
    <w:rsid w:val="0027404E"/>
    <w:rsid w:val="0027428E"/>
    <w:rsid w:val="00274637"/>
    <w:rsid w:val="00274B75"/>
    <w:rsid w:val="002750AA"/>
    <w:rsid w:val="00275404"/>
    <w:rsid w:val="0027597F"/>
    <w:rsid w:val="00275A87"/>
    <w:rsid w:val="00275E43"/>
    <w:rsid w:val="002762FC"/>
    <w:rsid w:val="0027630F"/>
    <w:rsid w:val="00276E21"/>
    <w:rsid w:val="0027747E"/>
    <w:rsid w:val="00277915"/>
    <w:rsid w:val="00282002"/>
    <w:rsid w:val="00282092"/>
    <w:rsid w:val="0028236C"/>
    <w:rsid w:val="0028342C"/>
    <w:rsid w:val="00284A4C"/>
    <w:rsid w:val="00284A5E"/>
    <w:rsid w:val="00285074"/>
    <w:rsid w:val="002859A4"/>
    <w:rsid w:val="00285C3E"/>
    <w:rsid w:val="00285DA2"/>
    <w:rsid w:val="00286C3A"/>
    <w:rsid w:val="00286F77"/>
    <w:rsid w:val="0028722D"/>
    <w:rsid w:val="00287736"/>
    <w:rsid w:val="00287DCE"/>
    <w:rsid w:val="00290042"/>
    <w:rsid w:val="00290211"/>
    <w:rsid w:val="00291ED3"/>
    <w:rsid w:val="00293967"/>
    <w:rsid w:val="00293D44"/>
    <w:rsid w:val="00294110"/>
    <w:rsid w:val="002942DB"/>
    <w:rsid w:val="00294A14"/>
    <w:rsid w:val="00294C10"/>
    <w:rsid w:val="00295838"/>
    <w:rsid w:val="00295C56"/>
    <w:rsid w:val="00297210"/>
    <w:rsid w:val="00297794"/>
    <w:rsid w:val="002A12C1"/>
    <w:rsid w:val="002A193B"/>
    <w:rsid w:val="002A19F4"/>
    <w:rsid w:val="002A2289"/>
    <w:rsid w:val="002A26AA"/>
    <w:rsid w:val="002A29EE"/>
    <w:rsid w:val="002A2B03"/>
    <w:rsid w:val="002A31F8"/>
    <w:rsid w:val="002A3267"/>
    <w:rsid w:val="002A3583"/>
    <w:rsid w:val="002A4889"/>
    <w:rsid w:val="002A51BB"/>
    <w:rsid w:val="002A5689"/>
    <w:rsid w:val="002A58AA"/>
    <w:rsid w:val="002A63AE"/>
    <w:rsid w:val="002A6815"/>
    <w:rsid w:val="002A6918"/>
    <w:rsid w:val="002A6963"/>
    <w:rsid w:val="002B06ED"/>
    <w:rsid w:val="002B0835"/>
    <w:rsid w:val="002B08D8"/>
    <w:rsid w:val="002B0964"/>
    <w:rsid w:val="002B09BC"/>
    <w:rsid w:val="002B0D86"/>
    <w:rsid w:val="002B1532"/>
    <w:rsid w:val="002B20BD"/>
    <w:rsid w:val="002B3690"/>
    <w:rsid w:val="002B3990"/>
    <w:rsid w:val="002B43E3"/>
    <w:rsid w:val="002B4894"/>
    <w:rsid w:val="002B4A52"/>
    <w:rsid w:val="002B4CCB"/>
    <w:rsid w:val="002B5771"/>
    <w:rsid w:val="002B5BB3"/>
    <w:rsid w:val="002B68DD"/>
    <w:rsid w:val="002B773B"/>
    <w:rsid w:val="002C0DD2"/>
    <w:rsid w:val="002C1074"/>
    <w:rsid w:val="002C1908"/>
    <w:rsid w:val="002C1983"/>
    <w:rsid w:val="002C1F0D"/>
    <w:rsid w:val="002C35E9"/>
    <w:rsid w:val="002C414F"/>
    <w:rsid w:val="002C4264"/>
    <w:rsid w:val="002C4305"/>
    <w:rsid w:val="002C5304"/>
    <w:rsid w:val="002C5376"/>
    <w:rsid w:val="002C5AE2"/>
    <w:rsid w:val="002C635A"/>
    <w:rsid w:val="002C6854"/>
    <w:rsid w:val="002C6B1A"/>
    <w:rsid w:val="002C715E"/>
    <w:rsid w:val="002C7891"/>
    <w:rsid w:val="002D07D1"/>
    <w:rsid w:val="002D1976"/>
    <w:rsid w:val="002D272B"/>
    <w:rsid w:val="002D2C7F"/>
    <w:rsid w:val="002D2F7E"/>
    <w:rsid w:val="002D3057"/>
    <w:rsid w:val="002D3C6B"/>
    <w:rsid w:val="002D4C13"/>
    <w:rsid w:val="002D646C"/>
    <w:rsid w:val="002D68AA"/>
    <w:rsid w:val="002D6A36"/>
    <w:rsid w:val="002E0B72"/>
    <w:rsid w:val="002E101D"/>
    <w:rsid w:val="002E2E51"/>
    <w:rsid w:val="002E3C03"/>
    <w:rsid w:val="002E3F60"/>
    <w:rsid w:val="002E4316"/>
    <w:rsid w:val="002E4513"/>
    <w:rsid w:val="002E4603"/>
    <w:rsid w:val="002E5670"/>
    <w:rsid w:val="002E58EE"/>
    <w:rsid w:val="002E5C77"/>
    <w:rsid w:val="002E5D58"/>
    <w:rsid w:val="002E6678"/>
    <w:rsid w:val="002E6878"/>
    <w:rsid w:val="002E73D8"/>
    <w:rsid w:val="002E7422"/>
    <w:rsid w:val="002E7625"/>
    <w:rsid w:val="002F031C"/>
    <w:rsid w:val="002F1652"/>
    <w:rsid w:val="002F1F0D"/>
    <w:rsid w:val="002F21F0"/>
    <w:rsid w:val="002F2EAF"/>
    <w:rsid w:val="002F3125"/>
    <w:rsid w:val="002F3475"/>
    <w:rsid w:val="002F37F3"/>
    <w:rsid w:val="002F416D"/>
    <w:rsid w:val="002F48D4"/>
    <w:rsid w:val="002F531B"/>
    <w:rsid w:val="002F544B"/>
    <w:rsid w:val="002F5A05"/>
    <w:rsid w:val="002F5BE0"/>
    <w:rsid w:val="002F757C"/>
    <w:rsid w:val="002F75E1"/>
    <w:rsid w:val="00300EF6"/>
    <w:rsid w:val="0030194B"/>
    <w:rsid w:val="00301BF4"/>
    <w:rsid w:val="00301F19"/>
    <w:rsid w:val="003020A6"/>
    <w:rsid w:val="003021B9"/>
    <w:rsid w:val="00302AA0"/>
    <w:rsid w:val="00304932"/>
    <w:rsid w:val="00305DEF"/>
    <w:rsid w:val="00306490"/>
    <w:rsid w:val="00306493"/>
    <w:rsid w:val="0030691D"/>
    <w:rsid w:val="00306FCE"/>
    <w:rsid w:val="0031111F"/>
    <w:rsid w:val="003115D6"/>
    <w:rsid w:val="00311826"/>
    <w:rsid w:val="00312738"/>
    <w:rsid w:val="0031289D"/>
    <w:rsid w:val="00312934"/>
    <w:rsid w:val="00312A43"/>
    <w:rsid w:val="003130A9"/>
    <w:rsid w:val="0031396F"/>
    <w:rsid w:val="003150F7"/>
    <w:rsid w:val="00315AAB"/>
    <w:rsid w:val="00320FAD"/>
    <w:rsid w:val="00321096"/>
    <w:rsid w:val="00321EE6"/>
    <w:rsid w:val="00322136"/>
    <w:rsid w:val="00322552"/>
    <w:rsid w:val="00322D36"/>
    <w:rsid w:val="003238A3"/>
    <w:rsid w:val="00323DB9"/>
    <w:rsid w:val="00324FD7"/>
    <w:rsid w:val="00325FDC"/>
    <w:rsid w:val="0032614C"/>
    <w:rsid w:val="00326B4B"/>
    <w:rsid w:val="00326CF1"/>
    <w:rsid w:val="00326DFA"/>
    <w:rsid w:val="00327AE8"/>
    <w:rsid w:val="00327F5C"/>
    <w:rsid w:val="00330112"/>
    <w:rsid w:val="00331D98"/>
    <w:rsid w:val="003322CD"/>
    <w:rsid w:val="003327CF"/>
    <w:rsid w:val="00332EA1"/>
    <w:rsid w:val="00334050"/>
    <w:rsid w:val="003344B6"/>
    <w:rsid w:val="003347C8"/>
    <w:rsid w:val="00334BBF"/>
    <w:rsid w:val="00334D25"/>
    <w:rsid w:val="00337CDF"/>
    <w:rsid w:val="003400A1"/>
    <w:rsid w:val="003428B7"/>
    <w:rsid w:val="00343022"/>
    <w:rsid w:val="0034303E"/>
    <w:rsid w:val="00343150"/>
    <w:rsid w:val="00343186"/>
    <w:rsid w:val="0034384F"/>
    <w:rsid w:val="00343D72"/>
    <w:rsid w:val="0034416A"/>
    <w:rsid w:val="00344A45"/>
    <w:rsid w:val="00344E82"/>
    <w:rsid w:val="00345128"/>
    <w:rsid w:val="00346620"/>
    <w:rsid w:val="00350474"/>
    <w:rsid w:val="00351309"/>
    <w:rsid w:val="00351C88"/>
    <w:rsid w:val="003521FA"/>
    <w:rsid w:val="003534B7"/>
    <w:rsid w:val="00353AE6"/>
    <w:rsid w:val="00353ECD"/>
    <w:rsid w:val="00355CDB"/>
    <w:rsid w:val="00360FA1"/>
    <w:rsid w:val="003611C6"/>
    <w:rsid w:val="00361358"/>
    <w:rsid w:val="0036470B"/>
    <w:rsid w:val="00364DB0"/>
    <w:rsid w:val="003656BA"/>
    <w:rsid w:val="00365B1C"/>
    <w:rsid w:val="00365B45"/>
    <w:rsid w:val="00365FB9"/>
    <w:rsid w:val="0036717F"/>
    <w:rsid w:val="003671FC"/>
    <w:rsid w:val="0036792B"/>
    <w:rsid w:val="00367C88"/>
    <w:rsid w:val="00370684"/>
    <w:rsid w:val="00370839"/>
    <w:rsid w:val="00370B0A"/>
    <w:rsid w:val="00371C8D"/>
    <w:rsid w:val="00373DBF"/>
    <w:rsid w:val="00373E83"/>
    <w:rsid w:val="00374008"/>
    <w:rsid w:val="003748F6"/>
    <w:rsid w:val="0037547E"/>
    <w:rsid w:val="00376929"/>
    <w:rsid w:val="00376C5C"/>
    <w:rsid w:val="00377074"/>
    <w:rsid w:val="0038076A"/>
    <w:rsid w:val="00381251"/>
    <w:rsid w:val="003819FA"/>
    <w:rsid w:val="00382D7C"/>
    <w:rsid w:val="00383B02"/>
    <w:rsid w:val="00383BED"/>
    <w:rsid w:val="00384550"/>
    <w:rsid w:val="00384E5C"/>
    <w:rsid w:val="00385BCC"/>
    <w:rsid w:val="00385E58"/>
    <w:rsid w:val="003879E7"/>
    <w:rsid w:val="00390002"/>
    <w:rsid w:val="0039058C"/>
    <w:rsid w:val="003915F7"/>
    <w:rsid w:val="003921A6"/>
    <w:rsid w:val="00392C79"/>
    <w:rsid w:val="00393B9A"/>
    <w:rsid w:val="003946CA"/>
    <w:rsid w:val="0039558D"/>
    <w:rsid w:val="00395F4F"/>
    <w:rsid w:val="0039624E"/>
    <w:rsid w:val="0039665B"/>
    <w:rsid w:val="00396898"/>
    <w:rsid w:val="00396B12"/>
    <w:rsid w:val="003976DE"/>
    <w:rsid w:val="003A033D"/>
    <w:rsid w:val="003A05D7"/>
    <w:rsid w:val="003A06CF"/>
    <w:rsid w:val="003A092E"/>
    <w:rsid w:val="003A0B77"/>
    <w:rsid w:val="003A0EB9"/>
    <w:rsid w:val="003A13BA"/>
    <w:rsid w:val="003A2C88"/>
    <w:rsid w:val="003A36F1"/>
    <w:rsid w:val="003A388A"/>
    <w:rsid w:val="003A3962"/>
    <w:rsid w:val="003A3A5B"/>
    <w:rsid w:val="003A3A65"/>
    <w:rsid w:val="003A4633"/>
    <w:rsid w:val="003A4DCA"/>
    <w:rsid w:val="003A4FB3"/>
    <w:rsid w:val="003A5189"/>
    <w:rsid w:val="003B0401"/>
    <w:rsid w:val="003B129A"/>
    <w:rsid w:val="003B16BA"/>
    <w:rsid w:val="003B1962"/>
    <w:rsid w:val="003B1C38"/>
    <w:rsid w:val="003B200A"/>
    <w:rsid w:val="003B2374"/>
    <w:rsid w:val="003B2608"/>
    <w:rsid w:val="003B268A"/>
    <w:rsid w:val="003B30FF"/>
    <w:rsid w:val="003B3CA1"/>
    <w:rsid w:val="003B4E9C"/>
    <w:rsid w:val="003B502C"/>
    <w:rsid w:val="003B60AD"/>
    <w:rsid w:val="003B6173"/>
    <w:rsid w:val="003B6C4F"/>
    <w:rsid w:val="003C042D"/>
    <w:rsid w:val="003C06C2"/>
    <w:rsid w:val="003C19A7"/>
    <w:rsid w:val="003C1B09"/>
    <w:rsid w:val="003C22E4"/>
    <w:rsid w:val="003C246F"/>
    <w:rsid w:val="003C27C8"/>
    <w:rsid w:val="003C3407"/>
    <w:rsid w:val="003C47AB"/>
    <w:rsid w:val="003C4803"/>
    <w:rsid w:val="003C4A60"/>
    <w:rsid w:val="003C5028"/>
    <w:rsid w:val="003C5B9C"/>
    <w:rsid w:val="003C6289"/>
    <w:rsid w:val="003C63C0"/>
    <w:rsid w:val="003C63C2"/>
    <w:rsid w:val="003C6DED"/>
    <w:rsid w:val="003C6EE1"/>
    <w:rsid w:val="003C6F40"/>
    <w:rsid w:val="003C6F84"/>
    <w:rsid w:val="003D1EC5"/>
    <w:rsid w:val="003D1FF7"/>
    <w:rsid w:val="003D33BA"/>
    <w:rsid w:val="003D48DF"/>
    <w:rsid w:val="003D5CBD"/>
    <w:rsid w:val="003D5E5E"/>
    <w:rsid w:val="003D5ECE"/>
    <w:rsid w:val="003E0909"/>
    <w:rsid w:val="003E0B62"/>
    <w:rsid w:val="003E2BF9"/>
    <w:rsid w:val="003E309E"/>
    <w:rsid w:val="003E3D87"/>
    <w:rsid w:val="003E46DA"/>
    <w:rsid w:val="003E492B"/>
    <w:rsid w:val="003E4A4F"/>
    <w:rsid w:val="003E5CD1"/>
    <w:rsid w:val="003E60BD"/>
    <w:rsid w:val="003E6C21"/>
    <w:rsid w:val="003E6D07"/>
    <w:rsid w:val="003E74EE"/>
    <w:rsid w:val="003E76BB"/>
    <w:rsid w:val="003F0320"/>
    <w:rsid w:val="003F04C0"/>
    <w:rsid w:val="003F1A79"/>
    <w:rsid w:val="003F2E59"/>
    <w:rsid w:val="003F35AA"/>
    <w:rsid w:val="003F3FD4"/>
    <w:rsid w:val="003F4816"/>
    <w:rsid w:val="003F522B"/>
    <w:rsid w:val="003F56EC"/>
    <w:rsid w:val="003F59C4"/>
    <w:rsid w:val="003F5D1E"/>
    <w:rsid w:val="003F6082"/>
    <w:rsid w:val="003F7A6C"/>
    <w:rsid w:val="00400FBA"/>
    <w:rsid w:val="004025F7"/>
    <w:rsid w:val="00402B7E"/>
    <w:rsid w:val="00402FD2"/>
    <w:rsid w:val="00403600"/>
    <w:rsid w:val="00403ABE"/>
    <w:rsid w:val="004040C4"/>
    <w:rsid w:val="004049C5"/>
    <w:rsid w:val="00405FCD"/>
    <w:rsid w:val="0040631D"/>
    <w:rsid w:val="00406457"/>
    <w:rsid w:val="00406AB7"/>
    <w:rsid w:val="00411F8C"/>
    <w:rsid w:val="0041219C"/>
    <w:rsid w:val="004128AD"/>
    <w:rsid w:val="004128B9"/>
    <w:rsid w:val="00412DAE"/>
    <w:rsid w:val="00413050"/>
    <w:rsid w:val="00413947"/>
    <w:rsid w:val="0041490F"/>
    <w:rsid w:val="0041553A"/>
    <w:rsid w:val="00415B0E"/>
    <w:rsid w:val="00417949"/>
    <w:rsid w:val="00417AF3"/>
    <w:rsid w:val="00417BC3"/>
    <w:rsid w:val="004202DA"/>
    <w:rsid w:val="00421416"/>
    <w:rsid w:val="004215D8"/>
    <w:rsid w:val="004228E7"/>
    <w:rsid w:val="0042299C"/>
    <w:rsid w:val="004229FF"/>
    <w:rsid w:val="00423A18"/>
    <w:rsid w:val="00423DD3"/>
    <w:rsid w:val="004248C1"/>
    <w:rsid w:val="00424FEC"/>
    <w:rsid w:val="00426567"/>
    <w:rsid w:val="0042665D"/>
    <w:rsid w:val="00426B2D"/>
    <w:rsid w:val="00426E3A"/>
    <w:rsid w:val="00427BF1"/>
    <w:rsid w:val="00430580"/>
    <w:rsid w:val="00430A44"/>
    <w:rsid w:val="004319D3"/>
    <w:rsid w:val="00432BC8"/>
    <w:rsid w:val="00433584"/>
    <w:rsid w:val="00433B8A"/>
    <w:rsid w:val="00433E14"/>
    <w:rsid w:val="00434C92"/>
    <w:rsid w:val="00435976"/>
    <w:rsid w:val="00435D48"/>
    <w:rsid w:val="00436566"/>
    <w:rsid w:val="00437E9A"/>
    <w:rsid w:val="00437EB6"/>
    <w:rsid w:val="00437FB1"/>
    <w:rsid w:val="004403F8"/>
    <w:rsid w:val="00441179"/>
    <w:rsid w:val="00441E65"/>
    <w:rsid w:val="00442F4D"/>
    <w:rsid w:val="00443606"/>
    <w:rsid w:val="00444365"/>
    <w:rsid w:val="004457FC"/>
    <w:rsid w:val="004460F6"/>
    <w:rsid w:val="00446E92"/>
    <w:rsid w:val="0044713C"/>
    <w:rsid w:val="00447244"/>
    <w:rsid w:val="00451998"/>
    <w:rsid w:val="00451C55"/>
    <w:rsid w:val="0045250D"/>
    <w:rsid w:val="004546DD"/>
    <w:rsid w:val="00454CD4"/>
    <w:rsid w:val="0045591F"/>
    <w:rsid w:val="00456E05"/>
    <w:rsid w:val="0045749D"/>
    <w:rsid w:val="0046094F"/>
    <w:rsid w:val="004617E7"/>
    <w:rsid w:val="00462371"/>
    <w:rsid w:val="00463843"/>
    <w:rsid w:val="0046405E"/>
    <w:rsid w:val="0046551F"/>
    <w:rsid w:val="0046598D"/>
    <w:rsid w:val="0046667F"/>
    <w:rsid w:val="00466BD3"/>
    <w:rsid w:val="00467414"/>
    <w:rsid w:val="00470C54"/>
    <w:rsid w:val="00471666"/>
    <w:rsid w:val="00471816"/>
    <w:rsid w:val="00473D79"/>
    <w:rsid w:val="00475BA7"/>
    <w:rsid w:val="00475C3A"/>
    <w:rsid w:val="00476615"/>
    <w:rsid w:val="00476D57"/>
    <w:rsid w:val="004777BE"/>
    <w:rsid w:val="00480D79"/>
    <w:rsid w:val="0048150B"/>
    <w:rsid w:val="00481A49"/>
    <w:rsid w:val="00481CFE"/>
    <w:rsid w:val="00481E4C"/>
    <w:rsid w:val="00481EF6"/>
    <w:rsid w:val="00482CF7"/>
    <w:rsid w:val="00484DC2"/>
    <w:rsid w:val="0048715E"/>
    <w:rsid w:val="004872CD"/>
    <w:rsid w:val="004873FD"/>
    <w:rsid w:val="00487B49"/>
    <w:rsid w:val="00490061"/>
    <w:rsid w:val="00491803"/>
    <w:rsid w:val="00491AE1"/>
    <w:rsid w:val="00491F5E"/>
    <w:rsid w:val="00492AE2"/>
    <w:rsid w:val="00492E6A"/>
    <w:rsid w:val="00492FAD"/>
    <w:rsid w:val="00493090"/>
    <w:rsid w:val="0049348B"/>
    <w:rsid w:val="00493504"/>
    <w:rsid w:val="004946DC"/>
    <w:rsid w:val="00496716"/>
    <w:rsid w:val="00497BA9"/>
    <w:rsid w:val="004A113D"/>
    <w:rsid w:val="004A1218"/>
    <w:rsid w:val="004A1822"/>
    <w:rsid w:val="004A1A27"/>
    <w:rsid w:val="004A20D5"/>
    <w:rsid w:val="004A2474"/>
    <w:rsid w:val="004A2846"/>
    <w:rsid w:val="004A2913"/>
    <w:rsid w:val="004A3075"/>
    <w:rsid w:val="004A334A"/>
    <w:rsid w:val="004A48F0"/>
    <w:rsid w:val="004A532E"/>
    <w:rsid w:val="004A58FE"/>
    <w:rsid w:val="004A5EF1"/>
    <w:rsid w:val="004A6175"/>
    <w:rsid w:val="004A6181"/>
    <w:rsid w:val="004A7400"/>
    <w:rsid w:val="004A7691"/>
    <w:rsid w:val="004A793B"/>
    <w:rsid w:val="004B0546"/>
    <w:rsid w:val="004B207E"/>
    <w:rsid w:val="004B272D"/>
    <w:rsid w:val="004B3178"/>
    <w:rsid w:val="004B336E"/>
    <w:rsid w:val="004B5418"/>
    <w:rsid w:val="004B5592"/>
    <w:rsid w:val="004B628A"/>
    <w:rsid w:val="004B66A3"/>
    <w:rsid w:val="004B6C93"/>
    <w:rsid w:val="004B6CF8"/>
    <w:rsid w:val="004B7365"/>
    <w:rsid w:val="004B7492"/>
    <w:rsid w:val="004B76F4"/>
    <w:rsid w:val="004C13A6"/>
    <w:rsid w:val="004C2473"/>
    <w:rsid w:val="004C252A"/>
    <w:rsid w:val="004C2C59"/>
    <w:rsid w:val="004C3D36"/>
    <w:rsid w:val="004C481D"/>
    <w:rsid w:val="004C4FCB"/>
    <w:rsid w:val="004C6383"/>
    <w:rsid w:val="004C6795"/>
    <w:rsid w:val="004C7BD3"/>
    <w:rsid w:val="004D08FE"/>
    <w:rsid w:val="004D0B96"/>
    <w:rsid w:val="004D0E43"/>
    <w:rsid w:val="004D1272"/>
    <w:rsid w:val="004D1C61"/>
    <w:rsid w:val="004D2B47"/>
    <w:rsid w:val="004D356F"/>
    <w:rsid w:val="004D4985"/>
    <w:rsid w:val="004D4B1F"/>
    <w:rsid w:val="004D4C23"/>
    <w:rsid w:val="004D66B9"/>
    <w:rsid w:val="004D6B4C"/>
    <w:rsid w:val="004D6C60"/>
    <w:rsid w:val="004D6FA7"/>
    <w:rsid w:val="004E0A00"/>
    <w:rsid w:val="004E0C99"/>
    <w:rsid w:val="004E12CA"/>
    <w:rsid w:val="004E1FC8"/>
    <w:rsid w:val="004E214C"/>
    <w:rsid w:val="004E3989"/>
    <w:rsid w:val="004E4B68"/>
    <w:rsid w:val="004E55F4"/>
    <w:rsid w:val="004E58B2"/>
    <w:rsid w:val="004E6F48"/>
    <w:rsid w:val="004F0B4D"/>
    <w:rsid w:val="004F0E33"/>
    <w:rsid w:val="004F0F32"/>
    <w:rsid w:val="004F122E"/>
    <w:rsid w:val="004F1ADF"/>
    <w:rsid w:val="004F2344"/>
    <w:rsid w:val="004F339E"/>
    <w:rsid w:val="004F4091"/>
    <w:rsid w:val="004F485B"/>
    <w:rsid w:val="004F5800"/>
    <w:rsid w:val="004F698D"/>
    <w:rsid w:val="004F6A33"/>
    <w:rsid w:val="004F6C6C"/>
    <w:rsid w:val="004F75EF"/>
    <w:rsid w:val="004F7B66"/>
    <w:rsid w:val="00501211"/>
    <w:rsid w:val="005018C2"/>
    <w:rsid w:val="00501F36"/>
    <w:rsid w:val="00503965"/>
    <w:rsid w:val="00503A22"/>
    <w:rsid w:val="00504D43"/>
    <w:rsid w:val="0050525F"/>
    <w:rsid w:val="00505A15"/>
    <w:rsid w:val="00505DA5"/>
    <w:rsid w:val="00505E6F"/>
    <w:rsid w:val="00505E7D"/>
    <w:rsid w:val="005069B6"/>
    <w:rsid w:val="00506E72"/>
    <w:rsid w:val="00507156"/>
    <w:rsid w:val="005079CC"/>
    <w:rsid w:val="00507C4C"/>
    <w:rsid w:val="00510A12"/>
    <w:rsid w:val="00511D88"/>
    <w:rsid w:val="00512889"/>
    <w:rsid w:val="00512997"/>
    <w:rsid w:val="005137DA"/>
    <w:rsid w:val="00513820"/>
    <w:rsid w:val="005140A5"/>
    <w:rsid w:val="00514B1B"/>
    <w:rsid w:val="0051512E"/>
    <w:rsid w:val="00515B0F"/>
    <w:rsid w:val="00515DC8"/>
    <w:rsid w:val="00516321"/>
    <w:rsid w:val="00516B92"/>
    <w:rsid w:val="0052049E"/>
    <w:rsid w:val="00520BFF"/>
    <w:rsid w:val="00521459"/>
    <w:rsid w:val="005219C4"/>
    <w:rsid w:val="00521D10"/>
    <w:rsid w:val="00521F87"/>
    <w:rsid w:val="005229DE"/>
    <w:rsid w:val="00522EF4"/>
    <w:rsid w:val="005233CD"/>
    <w:rsid w:val="00523E8F"/>
    <w:rsid w:val="00524058"/>
    <w:rsid w:val="0052468E"/>
    <w:rsid w:val="0052517A"/>
    <w:rsid w:val="005254E9"/>
    <w:rsid w:val="00525B60"/>
    <w:rsid w:val="005264CB"/>
    <w:rsid w:val="0052764F"/>
    <w:rsid w:val="0053045E"/>
    <w:rsid w:val="00530560"/>
    <w:rsid w:val="00531CB3"/>
    <w:rsid w:val="00531FD8"/>
    <w:rsid w:val="005327AC"/>
    <w:rsid w:val="00532DE6"/>
    <w:rsid w:val="00533083"/>
    <w:rsid w:val="005334BA"/>
    <w:rsid w:val="00534A35"/>
    <w:rsid w:val="00534EA5"/>
    <w:rsid w:val="00535252"/>
    <w:rsid w:val="0053787C"/>
    <w:rsid w:val="0053790F"/>
    <w:rsid w:val="00537A74"/>
    <w:rsid w:val="00540064"/>
    <w:rsid w:val="00540450"/>
    <w:rsid w:val="00540733"/>
    <w:rsid w:val="00540BC2"/>
    <w:rsid w:val="00540DC1"/>
    <w:rsid w:val="00541493"/>
    <w:rsid w:val="00541E53"/>
    <w:rsid w:val="005423C3"/>
    <w:rsid w:val="00542468"/>
    <w:rsid w:val="00542533"/>
    <w:rsid w:val="0054284A"/>
    <w:rsid w:val="00543196"/>
    <w:rsid w:val="00543263"/>
    <w:rsid w:val="0054471F"/>
    <w:rsid w:val="00544FF7"/>
    <w:rsid w:val="0054569A"/>
    <w:rsid w:val="0054584C"/>
    <w:rsid w:val="00550569"/>
    <w:rsid w:val="00550797"/>
    <w:rsid w:val="00550ED5"/>
    <w:rsid w:val="00551775"/>
    <w:rsid w:val="00551D55"/>
    <w:rsid w:val="00552B0A"/>
    <w:rsid w:val="00552BE0"/>
    <w:rsid w:val="005537B3"/>
    <w:rsid w:val="00554000"/>
    <w:rsid w:val="00554D97"/>
    <w:rsid w:val="00554FA4"/>
    <w:rsid w:val="005555E8"/>
    <w:rsid w:val="00555B36"/>
    <w:rsid w:val="00556567"/>
    <w:rsid w:val="00556A53"/>
    <w:rsid w:val="0056078C"/>
    <w:rsid w:val="0056093B"/>
    <w:rsid w:val="00560DA3"/>
    <w:rsid w:val="0056110E"/>
    <w:rsid w:val="005613E8"/>
    <w:rsid w:val="0056192A"/>
    <w:rsid w:val="00561B28"/>
    <w:rsid w:val="005622D0"/>
    <w:rsid w:val="005636CF"/>
    <w:rsid w:val="00563779"/>
    <w:rsid w:val="0056461F"/>
    <w:rsid w:val="005648B6"/>
    <w:rsid w:val="00565327"/>
    <w:rsid w:val="00565642"/>
    <w:rsid w:val="00565B6B"/>
    <w:rsid w:val="00566797"/>
    <w:rsid w:val="00566E40"/>
    <w:rsid w:val="00567A4D"/>
    <w:rsid w:val="00567A77"/>
    <w:rsid w:val="00567CE4"/>
    <w:rsid w:val="00570875"/>
    <w:rsid w:val="005712A2"/>
    <w:rsid w:val="0057202F"/>
    <w:rsid w:val="005729FA"/>
    <w:rsid w:val="00572F76"/>
    <w:rsid w:val="005731F1"/>
    <w:rsid w:val="00574B02"/>
    <w:rsid w:val="00574B34"/>
    <w:rsid w:val="00574B8D"/>
    <w:rsid w:val="00574C0F"/>
    <w:rsid w:val="00574F53"/>
    <w:rsid w:val="005750B1"/>
    <w:rsid w:val="005754FD"/>
    <w:rsid w:val="00576225"/>
    <w:rsid w:val="00577CC4"/>
    <w:rsid w:val="005805A4"/>
    <w:rsid w:val="00580697"/>
    <w:rsid w:val="0058073B"/>
    <w:rsid w:val="00580854"/>
    <w:rsid w:val="005815F1"/>
    <w:rsid w:val="00581F1D"/>
    <w:rsid w:val="0058279C"/>
    <w:rsid w:val="005828A7"/>
    <w:rsid w:val="00583287"/>
    <w:rsid w:val="00583292"/>
    <w:rsid w:val="00583AEF"/>
    <w:rsid w:val="00583D7C"/>
    <w:rsid w:val="00583ED9"/>
    <w:rsid w:val="005846E0"/>
    <w:rsid w:val="00584F9F"/>
    <w:rsid w:val="00585DC0"/>
    <w:rsid w:val="00586524"/>
    <w:rsid w:val="00590C60"/>
    <w:rsid w:val="00590C6F"/>
    <w:rsid w:val="0059119E"/>
    <w:rsid w:val="005916BF"/>
    <w:rsid w:val="00592C1D"/>
    <w:rsid w:val="00595271"/>
    <w:rsid w:val="00595275"/>
    <w:rsid w:val="00595DEB"/>
    <w:rsid w:val="005978E6"/>
    <w:rsid w:val="005A0F09"/>
    <w:rsid w:val="005A186A"/>
    <w:rsid w:val="005A1C80"/>
    <w:rsid w:val="005A1E1E"/>
    <w:rsid w:val="005A2C69"/>
    <w:rsid w:val="005A2E8D"/>
    <w:rsid w:val="005A3219"/>
    <w:rsid w:val="005A3F56"/>
    <w:rsid w:val="005A4B06"/>
    <w:rsid w:val="005A514E"/>
    <w:rsid w:val="005A51BB"/>
    <w:rsid w:val="005A5C9B"/>
    <w:rsid w:val="005A5CCA"/>
    <w:rsid w:val="005A665D"/>
    <w:rsid w:val="005A7221"/>
    <w:rsid w:val="005A7415"/>
    <w:rsid w:val="005A7E73"/>
    <w:rsid w:val="005B075F"/>
    <w:rsid w:val="005B1320"/>
    <w:rsid w:val="005B2625"/>
    <w:rsid w:val="005B27AE"/>
    <w:rsid w:val="005B2DBB"/>
    <w:rsid w:val="005B3319"/>
    <w:rsid w:val="005B3334"/>
    <w:rsid w:val="005B412C"/>
    <w:rsid w:val="005B4762"/>
    <w:rsid w:val="005B4BC1"/>
    <w:rsid w:val="005B4D0D"/>
    <w:rsid w:val="005B5425"/>
    <w:rsid w:val="005B5678"/>
    <w:rsid w:val="005B5E02"/>
    <w:rsid w:val="005B6978"/>
    <w:rsid w:val="005B6D54"/>
    <w:rsid w:val="005B7314"/>
    <w:rsid w:val="005B74AF"/>
    <w:rsid w:val="005B76EB"/>
    <w:rsid w:val="005B7A96"/>
    <w:rsid w:val="005B7BAE"/>
    <w:rsid w:val="005C01A7"/>
    <w:rsid w:val="005C12D5"/>
    <w:rsid w:val="005C14FB"/>
    <w:rsid w:val="005C1787"/>
    <w:rsid w:val="005C2093"/>
    <w:rsid w:val="005C3009"/>
    <w:rsid w:val="005C30C9"/>
    <w:rsid w:val="005C39D5"/>
    <w:rsid w:val="005C473A"/>
    <w:rsid w:val="005C4F7B"/>
    <w:rsid w:val="005C50F2"/>
    <w:rsid w:val="005C59F5"/>
    <w:rsid w:val="005C6F8B"/>
    <w:rsid w:val="005C7995"/>
    <w:rsid w:val="005C7EAF"/>
    <w:rsid w:val="005D0844"/>
    <w:rsid w:val="005D0E52"/>
    <w:rsid w:val="005D1199"/>
    <w:rsid w:val="005D2161"/>
    <w:rsid w:val="005D239D"/>
    <w:rsid w:val="005D2972"/>
    <w:rsid w:val="005D300A"/>
    <w:rsid w:val="005D3303"/>
    <w:rsid w:val="005D3611"/>
    <w:rsid w:val="005D37D1"/>
    <w:rsid w:val="005D44FE"/>
    <w:rsid w:val="005D5E5B"/>
    <w:rsid w:val="005D5F7B"/>
    <w:rsid w:val="005D627A"/>
    <w:rsid w:val="005E1005"/>
    <w:rsid w:val="005E1079"/>
    <w:rsid w:val="005E1F7E"/>
    <w:rsid w:val="005E2265"/>
    <w:rsid w:val="005E466A"/>
    <w:rsid w:val="005E4707"/>
    <w:rsid w:val="005E5573"/>
    <w:rsid w:val="005E5B87"/>
    <w:rsid w:val="005E719B"/>
    <w:rsid w:val="005F0BA5"/>
    <w:rsid w:val="005F0BF4"/>
    <w:rsid w:val="005F1D13"/>
    <w:rsid w:val="005F33CB"/>
    <w:rsid w:val="005F4200"/>
    <w:rsid w:val="005F48FE"/>
    <w:rsid w:val="005F528D"/>
    <w:rsid w:val="005F56D7"/>
    <w:rsid w:val="005F58ED"/>
    <w:rsid w:val="005F5C77"/>
    <w:rsid w:val="005F7A14"/>
    <w:rsid w:val="006000D2"/>
    <w:rsid w:val="00600492"/>
    <w:rsid w:val="006007A6"/>
    <w:rsid w:val="00600A41"/>
    <w:rsid w:val="0060104B"/>
    <w:rsid w:val="006010BC"/>
    <w:rsid w:val="0060139D"/>
    <w:rsid w:val="006015ED"/>
    <w:rsid w:val="00602040"/>
    <w:rsid w:val="006027B8"/>
    <w:rsid w:val="00602827"/>
    <w:rsid w:val="006028C5"/>
    <w:rsid w:val="00602FAE"/>
    <w:rsid w:val="00603027"/>
    <w:rsid w:val="00604008"/>
    <w:rsid w:val="006044BC"/>
    <w:rsid w:val="006049CD"/>
    <w:rsid w:val="00605351"/>
    <w:rsid w:val="006059A4"/>
    <w:rsid w:val="00605FE9"/>
    <w:rsid w:val="0060693E"/>
    <w:rsid w:val="0060697B"/>
    <w:rsid w:val="00607D33"/>
    <w:rsid w:val="00611866"/>
    <w:rsid w:val="00611FCA"/>
    <w:rsid w:val="00612243"/>
    <w:rsid w:val="00614931"/>
    <w:rsid w:val="00615C70"/>
    <w:rsid w:val="006160E6"/>
    <w:rsid w:val="00616875"/>
    <w:rsid w:val="00616DAA"/>
    <w:rsid w:val="006171BF"/>
    <w:rsid w:val="006173C3"/>
    <w:rsid w:val="00617674"/>
    <w:rsid w:val="00620271"/>
    <w:rsid w:val="00620A75"/>
    <w:rsid w:val="00620E13"/>
    <w:rsid w:val="00621892"/>
    <w:rsid w:val="00621EE1"/>
    <w:rsid w:val="00622427"/>
    <w:rsid w:val="006226C8"/>
    <w:rsid w:val="006228B7"/>
    <w:rsid w:val="00622A0D"/>
    <w:rsid w:val="006232A0"/>
    <w:rsid w:val="006234D0"/>
    <w:rsid w:val="00623843"/>
    <w:rsid w:val="00624104"/>
    <w:rsid w:val="006243EA"/>
    <w:rsid w:val="00624866"/>
    <w:rsid w:val="0062530E"/>
    <w:rsid w:val="00625AF0"/>
    <w:rsid w:val="00627A8E"/>
    <w:rsid w:val="006313E0"/>
    <w:rsid w:val="00632701"/>
    <w:rsid w:val="006327B6"/>
    <w:rsid w:val="0063281F"/>
    <w:rsid w:val="006335B2"/>
    <w:rsid w:val="00633D25"/>
    <w:rsid w:val="006352E6"/>
    <w:rsid w:val="00635FF6"/>
    <w:rsid w:val="006360F9"/>
    <w:rsid w:val="0063643D"/>
    <w:rsid w:val="00636541"/>
    <w:rsid w:val="00636688"/>
    <w:rsid w:val="0063698A"/>
    <w:rsid w:val="00636B81"/>
    <w:rsid w:val="00637042"/>
    <w:rsid w:val="006370A3"/>
    <w:rsid w:val="006374E5"/>
    <w:rsid w:val="0063777B"/>
    <w:rsid w:val="00637FD1"/>
    <w:rsid w:val="006409B5"/>
    <w:rsid w:val="00640DAA"/>
    <w:rsid w:val="006418C3"/>
    <w:rsid w:val="006423A3"/>
    <w:rsid w:val="006425A9"/>
    <w:rsid w:val="0064351D"/>
    <w:rsid w:val="00643A8D"/>
    <w:rsid w:val="00644B11"/>
    <w:rsid w:val="00644BA2"/>
    <w:rsid w:val="0064605C"/>
    <w:rsid w:val="006467E4"/>
    <w:rsid w:val="00646B10"/>
    <w:rsid w:val="00646D6B"/>
    <w:rsid w:val="00650991"/>
    <w:rsid w:val="00650A2C"/>
    <w:rsid w:val="0065132A"/>
    <w:rsid w:val="00651887"/>
    <w:rsid w:val="006525A6"/>
    <w:rsid w:val="0065271B"/>
    <w:rsid w:val="006528F1"/>
    <w:rsid w:val="00652CBD"/>
    <w:rsid w:val="00653BB5"/>
    <w:rsid w:val="00653D67"/>
    <w:rsid w:val="00654036"/>
    <w:rsid w:val="0065426E"/>
    <w:rsid w:val="00654A6A"/>
    <w:rsid w:val="00654D43"/>
    <w:rsid w:val="00657167"/>
    <w:rsid w:val="00657ACE"/>
    <w:rsid w:val="0066005A"/>
    <w:rsid w:val="0066097E"/>
    <w:rsid w:val="00660C99"/>
    <w:rsid w:val="00661B54"/>
    <w:rsid w:val="00661C97"/>
    <w:rsid w:val="006627B7"/>
    <w:rsid w:val="00662E25"/>
    <w:rsid w:val="00663426"/>
    <w:rsid w:val="006634CF"/>
    <w:rsid w:val="006649A7"/>
    <w:rsid w:val="006668F7"/>
    <w:rsid w:val="006700F1"/>
    <w:rsid w:val="006706BF"/>
    <w:rsid w:val="00671939"/>
    <w:rsid w:val="00671C06"/>
    <w:rsid w:val="0067299E"/>
    <w:rsid w:val="00672B6A"/>
    <w:rsid w:val="00672BD4"/>
    <w:rsid w:val="006743EE"/>
    <w:rsid w:val="00674982"/>
    <w:rsid w:val="0067498A"/>
    <w:rsid w:val="00674E11"/>
    <w:rsid w:val="0067515C"/>
    <w:rsid w:val="00676991"/>
    <w:rsid w:val="006770EE"/>
    <w:rsid w:val="00680244"/>
    <w:rsid w:val="006810B3"/>
    <w:rsid w:val="00681463"/>
    <w:rsid w:val="006824FF"/>
    <w:rsid w:val="0068276E"/>
    <w:rsid w:val="00684A76"/>
    <w:rsid w:val="006854D6"/>
    <w:rsid w:val="00685AA4"/>
    <w:rsid w:val="00685C4A"/>
    <w:rsid w:val="00685F03"/>
    <w:rsid w:val="00686B47"/>
    <w:rsid w:val="0068761C"/>
    <w:rsid w:val="00690008"/>
    <w:rsid w:val="00691093"/>
    <w:rsid w:val="0069121A"/>
    <w:rsid w:val="0069134F"/>
    <w:rsid w:val="006917F2"/>
    <w:rsid w:val="00691BBB"/>
    <w:rsid w:val="00691C58"/>
    <w:rsid w:val="00692789"/>
    <w:rsid w:val="00692F19"/>
    <w:rsid w:val="006933FA"/>
    <w:rsid w:val="006934E8"/>
    <w:rsid w:val="0069385C"/>
    <w:rsid w:val="00695745"/>
    <w:rsid w:val="0069722B"/>
    <w:rsid w:val="006978D2"/>
    <w:rsid w:val="006A0228"/>
    <w:rsid w:val="006A0535"/>
    <w:rsid w:val="006A10B8"/>
    <w:rsid w:val="006A14FF"/>
    <w:rsid w:val="006A15FB"/>
    <w:rsid w:val="006A32D6"/>
    <w:rsid w:val="006A4C6F"/>
    <w:rsid w:val="006A599F"/>
    <w:rsid w:val="006A68E8"/>
    <w:rsid w:val="006A6C58"/>
    <w:rsid w:val="006A6EF7"/>
    <w:rsid w:val="006A7517"/>
    <w:rsid w:val="006A76E3"/>
    <w:rsid w:val="006A7976"/>
    <w:rsid w:val="006A7CA2"/>
    <w:rsid w:val="006A7FBC"/>
    <w:rsid w:val="006B035A"/>
    <w:rsid w:val="006B0D79"/>
    <w:rsid w:val="006B0E67"/>
    <w:rsid w:val="006B1011"/>
    <w:rsid w:val="006B1965"/>
    <w:rsid w:val="006B1D07"/>
    <w:rsid w:val="006B1FAF"/>
    <w:rsid w:val="006B2351"/>
    <w:rsid w:val="006B2F04"/>
    <w:rsid w:val="006B314A"/>
    <w:rsid w:val="006B343B"/>
    <w:rsid w:val="006B3E0C"/>
    <w:rsid w:val="006B4113"/>
    <w:rsid w:val="006B47C5"/>
    <w:rsid w:val="006B65DE"/>
    <w:rsid w:val="006B6F68"/>
    <w:rsid w:val="006B73F7"/>
    <w:rsid w:val="006B74C3"/>
    <w:rsid w:val="006B7DDF"/>
    <w:rsid w:val="006B7EC0"/>
    <w:rsid w:val="006C0073"/>
    <w:rsid w:val="006C0448"/>
    <w:rsid w:val="006C130E"/>
    <w:rsid w:val="006C22F0"/>
    <w:rsid w:val="006C4001"/>
    <w:rsid w:val="006C42FA"/>
    <w:rsid w:val="006C44AB"/>
    <w:rsid w:val="006C47AC"/>
    <w:rsid w:val="006C5595"/>
    <w:rsid w:val="006C562B"/>
    <w:rsid w:val="006C65E5"/>
    <w:rsid w:val="006C6AC4"/>
    <w:rsid w:val="006C6BCD"/>
    <w:rsid w:val="006C6BEE"/>
    <w:rsid w:val="006C7975"/>
    <w:rsid w:val="006D02AD"/>
    <w:rsid w:val="006D0994"/>
    <w:rsid w:val="006D29B3"/>
    <w:rsid w:val="006D2C7C"/>
    <w:rsid w:val="006D36D1"/>
    <w:rsid w:val="006D3C08"/>
    <w:rsid w:val="006D3FF4"/>
    <w:rsid w:val="006D439C"/>
    <w:rsid w:val="006D5B0E"/>
    <w:rsid w:val="006D5FC6"/>
    <w:rsid w:val="006D648F"/>
    <w:rsid w:val="006D68BD"/>
    <w:rsid w:val="006D6CD5"/>
    <w:rsid w:val="006D724C"/>
    <w:rsid w:val="006D7701"/>
    <w:rsid w:val="006D7C6E"/>
    <w:rsid w:val="006D7D4B"/>
    <w:rsid w:val="006D7F45"/>
    <w:rsid w:val="006E085E"/>
    <w:rsid w:val="006E0AD9"/>
    <w:rsid w:val="006E1260"/>
    <w:rsid w:val="006E13AA"/>
    <w:rsid w:val="006E13FE"/>
    <w:rsid w:val="006E183C"/>
    <w:rsid w:val="006E1A18"/>
    <w:rsid w:val="006E1F17"/>
    <w:rsid w:val="006E2131"/>
    <w:rsid w:val="006E2825"/>
    <w:rsid w:val="006E3C22"/>
    <w:rsid w:val="006E4577"/>
    <w:rsid w:val="006E4BD4"/>
    <w:rsid w:val="006E6CCC"/>
    <w:rsid w:val="006E75DD"/>
    <w:rsid w:val="006E7CFE"/>
    <w:rsid w:val="006F0A8B"/>
    <w:rsid w:val="006F0F3A"/>
    <w:rsid w:val="006F19BE"/>
    <w:rsid w:val="006F3404"/>
    <w:rsid w:val="006F391B"/>
    <w:rsid w:val="006F430F"/>
    <w:rsid w:val="006F58B6"/>
    <w:rsid w:val="006F5A5F"/>
    <w:rsid w:val="006F7117"/>
    <w:rsid w:val="006F77CC"/>
    <w:rsid w:val="0070040F"/>
    <w:rsid w:val="00700B1C"/>
    <w:rsid w:val="007013E3"/>
    <w:rsid w:val="00702449"/>
    <w:rsid w:val="0070301B"/>
    <w:rsid w:val="00703C80"/>
    <w:rsid w:val="007044E5"/>
    <w:rsid w:val="00705426"/>
    <w:rsid w:val="00705AE0"/>
    <w:rsid w:val="00706ECA"/>
    <w:rsid w:val="00711411"/>
    <w:rsid w:val="0071203D"/>
    <w:rsid w:val="007131BA"/>
    <w:rsid w:val="007134B5"/>
    <w:rsid w:val="0071555C"/>
    <w:rsid w:val="00715995"/>
    <w:rsid w:val="0071768B"/>
    <w:rsid w:val="0071792C"/>
    <w:rsid w:val="00717A4B"/>
    <w:rsid w:val="00720026"/>
    <w:rsid w:val="007202DA"/>
    <w:rsid w:val="0072075E"/>
    <w:rsid w:val="007207ED"/>
    <w:rsid w:val="0072090F"/>
    <w:rsid w:val="0072119A"/>
    <w:rsid w:val="0072132D"/>
    <w:rsid w:val="00721714"/>
    <w:rsid w:val="00722090"/>
    <w:rsid w:val="00722A30"/>
    <w:rsid w:val="00723A95"/>
    <w:rsid w:val="00724849"/>
    <w:rsid w:val="00725223"/>
    <w:rsid w:val="007259BC"/>
    <w:rsid w:val="00726CD3"/>
    <w:rsid w:val="0072757E"/>
    <w:rsid w:val="00727CFA"/>
    <w:rsid w:val="00730411"/>
    <w:rsid w:val="00730D34"/>
    <w:rsid w:val="00730DEB"/>
    <w:rsid w:val="00732909"/>
    <w:rsid w:val="00732DC3"/>
    <w:rsid w:val="007342C0"/>
    <w:rsid w:val="007342CC"/>
    <w:rsid w:val="007345CD"/>
    <w:rsid w:val="0073483E"/>
    <w:rsid w:val="0073536F"/>
    <w:rsid w:val="007356BF"/>
    <w:rsid w:val="00735B7A"/>
    <w:rsid w:val="00735CB3"/>
    <w:rsid w:val="00736146"/>
    <w:rsid w:val="00736B5A"/>
    <w:rsid w:val="00737FC6"/>
    <w:rsid w:val="00740992"/>
    <w:rsid w:val="00740A15"/>
    <w:rsid w:val="007416A6"/>
    <w:rsid w:val="00741A33"/>
    <w:rsid w:val="00741D57"/>
    <w:rsid w:val="00742612"/>
    <w:rsid w:val="00743254"/>
    <w:rsid w:val="00743F4F"/>
    <w:rsid w:val="0074455C"/>
    <w:rsid w:val="00744D67"/>
    <w:rsid w:val="00745323"/>
    <w:rsid w:val="00745780"/>
    <w:rsid w:val="00745826"/>
    <w:rsid w:val="007474E0"/>
    <w:rsid w:val="00747809"/>
    <w:rsid w:val="00747858"/>
    <w:rsid w:val="0074790A"/>
    <w:rsid w:val="00747B76"/>
    <w:rsid w:val="00747BE1"/>
    <w:rsid w:val="00750C61"/>
    <w:rsid w:val="0075140A"/>
    <w:rsid w:val="00751AE4"/>
    <w:rsid w:val="0075265A"/>
    <w:rsid w:val="007530F4"/>
    <w:rsid w:val="00753A66"/>
    <w:rsid w:val="00753C37"/>
    <w:rsid w:val="0075452F"/>
    <w:rsid w:val="00755971"/>
    <w:rsid w:val="0075610D"/>
    <w:rsid w:val="00756588"/>
    <w:rsid w:val="00756B27"/>
    <w:rsid w:val="00757026"/>
    <w:rsid w:val="0075705E"/>
    <w:rsid w:val="00757A7F"/>
    <w:rsid w:val="00760425"/>
    <w:rsid w:val="0076077A"/>
    <w:rsid w:val="00760965"/>
    <w:rsid w:val="00760B60"/>
    <w:rsid w:val="00761193"/>
    <w:rsid w:val="00761426"/>
    <w:rsid w:val="00761765"/>
    <w:rsid w:val="00761DF6"/>
    <w:rsid w:val="0076284B"/>
    <w:rsid w:val="00762A10"/>
    <w:rsid w:val="007631F7"/>
    <w:rsid w:val="0076347C"/>
    <w:rsid w:val="00764192"/>
    <w:rsid w:val="007641F2"/>
    <w:rsid w:val="00765F89"/>
    <w:rsid w:val="00766430"/>
    <w:rsid w:val="00766679"/>
    <w:rsid w:val="00766DB9"/>
    <w:rsid w:val="00766F34"/>
    <w:rsid w:val="0077087F"/>
    <w:rsid w:val="00770923"/>
    <w:rsid w:val="00770AD0"/>
    <w:rsid w:val="00772EAC"/>
    <w:rsid w:val="0077314A"/>
    <w:rsid w:val="00774195"/>
    <w:rsid w:val="0077561C"/>
    <w:rsid w:val="007761A9"/>
    <w:rsid w:val="0077784C"/>
    <w:rsid w:val="0078039A"/>
    <w:rsid w:val="007808AC"/>
    <w:rsid w:val="00780E8F"/>
    <w:rsid w:val="00781713"/>
    <w:rsid w:val="00782118"/>
    <w:rsid w:val="00782976"/>
    <w:rsid w:val="007854B7"/>
    <w:rsid w:val="007858B7"/>
    <w:rsid w:val="00786A92"/>
    <w:rsid w:val="007877A8"/>
    <w:rsid w:val="00787A51"/>
    <w:rsid w:val="00787FC9"/>
    <w:rsid w:val="00790962"/>
    <w:rsid w:val="0079137A"/>
    <w:rsid w:val="00791EAF"/>
    <w:rsid w:val="00792351"/>
    <w:rsid w:val="007925D8"/>
    <w:rsid w:val="0079284F"/>
    <w:rsid w:val="0079286B"/>
    <w:rsid w:val="00793032"/>
    <w:rsid w:val="007933AB"/>
    <w:rsid w:val="00793F4B"/>
    <w:rsid w:val="00794867"/>
    <w:rsid w:val="00795748"/>
    <w:rsid w:val="00795D06"/>
    <w:rsid w:val="0079606C"/>
    <w:rsid w:val="0079735A"/>
    <w:rsid w:val="007974A8"/>
    <w:rsid w:val="00797917"/>
    <w:rsid w:val="007A258F"/>
    <w:rsid w:val="007A26AA"/>
    <w:rsid w:val="007A2879"/>
    <w:rsid w:val="007A2C05"/>
    <w:rsid w:val="007A36C4"/>
    <w:rsid w:val="007A3AA2"/>
    <w:rsid w:val="007A3E2A"/>
    <w:rsid w:val="007A3EE1"/>
    <w:rsid w:val="007A4091"/>
    <w:rsid w:val="007A41C0"/>
    <w:rsid w:val="007A425F"/>
    <w:rsid w:val="007A4620"/>
    <w:rsid w:val="007A481F"/>
    <w:rsid w:val="007A4FAF"/>
    <w:rsid w:val="007A5A83"/>
    <w:rsid w:val="007A5AC8"/>
    <w:rsid w:val="007A5E25"/>
    <w:rsid w:val="007A6B48"/>
    <w:rsid w:val="007A6D56"/>
    <w:rsid w:val="007A6DBF"/>
    <w:rsid w:val="007A6F77"/>
    <w:rsid w:val="007A7DFD"/>
    <w:rsid w:val="007B11F7"/>
    <w:rsid w:val="007B16C5"/>
    <w:rsid w:val="007B222A"/>
    <w:rsid w:val="007B3C63"/>
    <w:rsid w:val="007B3E29"/>
    <w:rsid w:val="007B40B7"/>
    <w:rsid w:val="007B43CE"/>
    <w:rsid w:val="007B4601"/>
    <w:rsid w:val="007B61D0"/>
    <w:rsid w:val="007B67C8"/>
    <w:rsid w:val="007B6CA1"/>
    <w:rsid w:val="007C0113"/>
    <w:rsid w:val="007C0C85"/>
    <w:rsid w:val="007C141F"/>
    <w:rsid w:val="007C1B5E"/>
    <w:rsid w:val="007C1D62"/>
    <w:rsid w:val="007C24E6"/>
    <w:rsid w:val="007C2921"/>
    <w:rsid w:val="007C34C6"/>
    <w:rsid w:val="007C36DA"/>
    <w:rsid w:val="007C411C"/>
    <w:rsid w:val="007C44F2"/>
    <w:rsid w:val="007C4CAE"/>
    <w:rsid w:val="007C4CCE"/>
    <w:rsid w:val="007C4F3D"/>
    <w:rsid w:val="007C53DB"/>
    <w:rsid w:val="007C6267"/>
    <w:rsid w:val="007C698F"/>
    <w:rsid w:val="007D0870"/>
    <w:rsid w:val="007D123A"/>
    <w:rsid w:val="007D19A1"/>
    <w:rsid w:val="007D2122"/>
    <w:rsid w:val="007D2793"/>
    <w:rsid w:val="007D2A6D"/>
    <w:rsid w:val="007D2C5A"/>
    <w:rsid w:val="007D36DA"/>
    <w:rsid w:val="007D396D"/>
    <w:rsid w:val="007D4090"/>
    <w:rsid w:val="007D487C"/>
    <w:rsid w:val="007D48F3"/>
    <w:rsid w:val="007D571A"/>
    <w:rsid w:val="007D57A6"/>
    <w:rsid w:val="007D5D67"/>
    <w:rsid w:val="007D71C5"/>
    <w:rsid w:val="007E0137"/>
    <w:rsid w:val="007E05A6"/>
    <w:rsid w:val="007E07BC"/>
    <w:rsid w:val="007E09CE"/>
    <w:rsid w:val="007E1CA6"/>
    <w:rsid w:val="007E41EF"/>
    <w:rsid w:val="007E44E3"/>
    <w:rsid w:val="007E5365"/>
    <w:rsid w:val="007E5F4F"/>
    <w:rsid w:val="007E643B"/>
    <w:rsid w:val="007E6AEB"/>
    <w:rsid w:val="007E7666"/>
    <w:rsid w:val="007E7C35"/>
    <w:rsid w:val="007F123B"/>
    <w:rsid w:val="007F154F"/>
    <w:rsid w:val="007F1A7A"/>
    <w:rsid w:val="007F1D1B"/>
    <w:rsid w:val="007F2A93"/>
    <w:rsid w:val="007F3E61"/>
    <w:rsid w:val="007F4014"/>
    <w:rsid w:val="007F4266"/>
    <w:rsid w:val="007F446F"/>
    <w:rsid w:val="007F4D14"/>
    <w:rsid w:val="007F566D"/>
    <w:rsid w:val="007F70A6"/>
    <w:rsid w:val="007F76C3"/>
    <w:rsid w:val="007F7B9A"/>
    <w:rsid w:val="008002CA"/>
    <w:rsid w:val="008008C2"/>
    <w:rsid w:val="00800FFF"/>
    <w:rsid w:val="00801275"/>
    <w:rsid w:val="00802136"/>
    <w:rsid w:val="00802472"/>
    <w:rsid w:val="008034EB"/>
    <w:rsid w:val="00803768"/>
    <w:rsid w:val="008043C4"/>
    <w:rsid w:val="0080441A"/>
    <w:rsid w:val="008047C5"/>
    <w:rsid w:val="0080496D"/>
    <w:rsid w:val="00804ECD"/>
    <w:rsid w:val="00805BED"/>
    <w:rsid w:val="008062FE"/>
    <w:rsid w:val="00806786"/>
    <w:rsid w:val="00807409"/>
    <w:rsid w:val="00810902"/>
    <w:rsid w:val="00811EE6"/>
    <w:rsid w:val="008124FF"/>
    <w:rsid w:val="00812A92"/>
    <w:rsid w:val="00812B37"/>
    <w:rsid w:val="008138AB"/>
    <w:rsid w:val="00813EEB"/>
    <w:rsid w:val="00814182"/>
    <w:rsid w:val="00814FFA"/>
    <w:rsid w:val="00815000"/>
    <w:rsid w:val="008157F8"/>
    <w:rsid w:val="008163D5"/>
    <w:rsid w:val="008165C6"/>
    <w:rsid w:val="008169C0"/>
    <w:rsid w:val="0081702F"/>
    <w:rsid w:val="008170EB"/>
    <w:rsid w:val="00817458"/>
    <w:rsid w:val="00817500"/>
    <w:rsid w:val="00817B14"/>
    <w:rsid w:val="00820AEB"/>
    <w:rsid w:val="00820D30"/>
    <w:rsid w:val="00820FE0"/>
    <w:rsid w:val="0082230C"/>
    <w:rsid w:val="00822A29"/>
    <w:rsid w:val="00823694"/>
    <w:rsid w:val="00823D2B"/>
    <w:rsid w:val="00824125"/>
    <w:rsid w:val="00824CD5"/>
    <w:rsid w:val="00824D5C"/>
    <w:rsid w:val="00824E7A"/>
    <w:rsid w:val="008256EB"/>
    <w:rsid w:val="00825E42"/>
    <w:rsid w:val="008273FD"/>
    <w:rsid w:val="0082778F"/>
    <w:rsid w:val="00833E3C"/>
    <w:rsid w:val="00835180"/>
    <w:rsid w:val="00835544"/>
    <w:rsid w:val="008356A9"/>
    <w:rsid w:val="00837B6E"/>
    <w:rsid w:val="008416AD"/>
    <w:rsid w:val="00842352"/>
    <w:rsid w:val="008433FA"/>
    <w:rsid w:val="00843CE6"/>
    <w:rsid w:val="008447CC"/>
    <w:rsid w:val="00844874"/>
    <w:rsid w:val="00845A1F"/>
    <w:rsid w:val="00845E48"/>
    <w:rsid w:val="0084629F"/>
    <w:rsid w:val="00846A89"/>
    <w:rsid w:val="00846A8D"/>
    <w:rsid w:val="00850117"/>
    <w:rsid w:val="00851082"/>
    <w:rsid w:val="008511F9"/>
    <w:rsid w:val="008523B9"/>
    <w:rsid w:val="00852DE4"/>
    <w:rsid w:val="00853468"/>
    <w:rsid w:val="00854180"/>
    <w:rsid w:val="0085474F"/>
    <w:rsid w:val="00855A03"/>
    <w:rsid w:val="00857349"/>
    <w:rsid w:val="008577C0"/>
    <w:rsid w:val="00860E5F"/>
    <w:rsid w:val="0086179A"/>
    <w:rsid w:val="00861B70"/>
    <w:rsid w:val="00861FC3"/>
    <w:rsid w:val="00862019"/>
    <w:rsid w:val="0086322C"/>
    <w:rsid w:val="00863A49"/>
    <w:rsid w:val="00864706"/>
    <w:rsid w:val="0086484E"/>
    <w:rsid w:val="00865441"/>
    <w:rsid w:val="008657C1"/>
    <w:rsid w:val="00866642"/>
    <w:rsid w:val="00866AB1"/>
    <w:rsid w:val="008671F5"/>
    <w:rsid w:val="0086798E"/>
    <w:rsid w:val="008705FF"/>
    <w:rsid w:val="00872ACC"/>
    <w:rsid w:val="0087381F"/>
    <w:rsid w:val="008738E4"/>
    <w:rsid w:val="00873935"/>
    <w:rsid w:val="008741DF"/>
    <w:rsid w:val="00874D3B"/>
    <w:rsid w:val="0087529A"/>
    <w:rsid w:val="00875328"/>
    <w:rsid w:val="0087750E"/>
    <w:rsid w:val="00880F2C"/>
    <w:rsid w:val="00881891"/>
    <w:rsid w:val="008821D3"/>
    <w:rsid w:val="0088250B"/>
    <w:rsid w:val="00882CDB"/>
    <w:rsid w:val="00883A94"/>
    <w:rsid w:val="00883D1D"/>
    <w:rsid w:val="008842CF"/>
    <w:rsid w:val="008843EB"/>
    <w:rsid w:val="008843FF"/>
    <w:rsid w:val="00885289"/>
    <w:rsid w:val="008853D8"/>
    <w:rsid w:val="00885BEE"/>
    <w:rsid w:val="00885FA7"/>
    <w:rsid w:val="0088651C"/>
    <w:rsid w:val="00887E62"/>
    <w:rsid w:val="0089149F"/>
    <w:rsid w:val="00891BB7"/>
    <w:rsid w:val="008925FD"/>
    <w:rsid w:val="00892D80"/>
    <w:rsid w:val="0089307E"/>
    <w:rsid w:val="008931D6"/>
    <w:rsid w:val="00894033"/>
    <w:rsid w:val="00894626"/>
    <w:rsid w:val="008949FC"/>
    <w:rsid w:val="00895B05"/>
    <w:rsid w:val="00895F01"/>
    <w:rsid w:val="00896CA3"/>
    <w:rsid w:val="00896CAD"/>
    <w:rsid w:val="00897620"/>
    <w:rsid w:val="008977B3"/>
    <w:rsid w:val="00897B4B"/>
    <w:rsid w:val="008A04EE"/>
    <w:rsid w:val="008A0F01"/>
    <w:rsid w:val="008A0F4B"/>
    <w:rsid w:val="008A1E0E"/>
    <w:rsid w:val="008A2491"/>
    <w:rsid w:val="008A297F"/>
    <w:rsid w:val="008A2D7C"/>
    <w:rsid w:val="008A3994"/>
    <w:rsid w:val="008A3FA1"/>
    <w:rsid w:val="008A453E"/>
    <w:rsid w:val="008A4A11"/>
    <w:rsid w:val="008A4A80"/>
    <w:rsid w:val="008A53D2"/>
    <w:rsid w:val="008A673C"/>
    <w:rsid w:val="008B1AA1"/>
    <w:rsid w:val="008B3674"/>
    <w:rsid w:val="008B3836"/>
    <w:rsid w:val="008B3DD7"/>
    <w:rsid w:val="008B59B2"/>
    <w:rsid w:val="008B67FD"/>
    <w:rsid w:val="008B695E"/>
    <w:rsid w:val="008B74B8"/>
    <w:rsid w:val="008B756A"/>
    <w:rsid w:val="008B7863"/>
    <w:rsid w:val="008B788A"/>
    <w:rsid w:val="008B7917"/>
    <w:rsid w:val="008B7C31"/>
    <w:rsid w:val="008B7C67"/>
    <w:rsid w:val="008C0000"/>
    <w:rsid w:val="008C0478"/>
    <w:rsid w:val="008C0B4A"/>
    <w:rsid w:val="008C0EFE"/>
    <w:rsid w:val="008C10F1"/>
    <w:rsid w:val="008C1913"/>
    <w:rsid w:val="008C2BA3"/>
    <w:rsid w:val="008C2C3F"/>
    <w:rsid w:val="008C359B"/>
    <w:rsid w:val="008C35AF"/>
    <w:rsid w:val="008C433F"/>
    <w:rsid w:val="008C4635"/>
    <w:rsid w:val="008C4C3B"/>
    <w:rsid w:val="008C733C"/>
    <w:rsid w:val="008C7357"/>
    <w:rsid w:val="008C75B1"/>
    <w:rsid w:val="008C76A2"/>
    <w:rsid w:val="008C79DB"/>
    <w:rsid w:val="008C7ADD"/>
    <w:rsid w:val="008D0297"/>
    <w:rsid w:val="008D0414"/>
    <w:rsid w:val="008D090F"/>
    <w:rsid w:val="008D1442"/>
    <w:rsid w:val="008D19C2"/>
    <w:rsid w:val="008D1B83"/>
    <w:rsid w:val="008D1C4E"/>
    <w:rsid w:val="008D1CB2"/>
    <w:rsid w:val="008D2584"/>
    <w:rsid w:val="008D4589"/>
    <w:rsid w:val="008D4AB3"/>
    <w:rsid w:val="008D584A"/>
    <w:rsid w:val="008D5CF8"/>
    <w:rsid w:val="008D6A08"/>
    <w:rsid w:val="008D756B"/>
    <w:rsid w:val="008D76C8"/>
    <w:rsid w:val="008D7744"/>
    <w:rsid w:val="008E0441"/>
    <w:rsid w:val="008E27F7"/>
    <w:rsid w:val="008E2A25"/>
    <w:rsid w:val="008E3332"/>
    <w:rsid w:val="008E3CFE"/>
    <w:rsid w:val="008E3E3C"/>
    <w:rsid w:val="008E4A8B"/>
    <w:rsid w:val="008E59F0"/>
    <w:rsid w:val="008E5C65"/>
    <w:rsid w:val="008E5D1F"/>
    <w:rsid w:val="008E6342"/>
    <w:rsid w:val="008E74A1"/>
    <w:rsid w:val="008F005C"/>
    <w:rsid w:val="008F0470"/>
    <w:rsid w:val="008F09C9"/>
    <w:rsid w:val="008F0B6D"/>
    <w:rsid w:val="008F0FFB"/>
    <w:rsid w:val="008F15F6"/>
    <w:rsid w:val="008F17EA"/>
    <w:rsid w:val="008F185D"/>
    <w:rsid w:val="008F22D4"/>
    <w:rsid w:val="008F305D"/>
    <w:rsid w:val="008F32D9"/>
    <w:rsid w:val="008F6099"/>
    <w:rsid w:val="008F65FF"/>
    <w:rsid w:val="008F682E"/>
    <w:rsid w:val="008F6DD4"/>
    <w:rsid w:val="008F784C"/>
    <w:rsid w:val="008F7D57"/>
    <w:rsid w:val="00901309"/>
    <w:rsid w:val="0090177B"/>
    <w:rsid w:val="009020F1"/>
    <w:rsid w:val="00903945"/>
    <w:rsid w:val="00903BE6"/>
    <w:rsid w:val="00903C0D"/>
    <w:rsid w:val="00904D6E"/>
    <w:rsid w:val="0090578F"/>
    <w:rsid w:val="00905F1B"/>
    <w:rsid w:val="009062D5"/>
    <w:rsid w:val="00906758"/>
    <w:rsid w:val="00907B3E"/>
    <w:rsid w:val="00910058"/>
    <w:rsid w:val="009105DA"/>
    <w:rsid w:val="00910A1B"/>
    <w:rsid w:val="00910B5E"/>
    <w:rsid w:val="00910F6B"/>
    <w:rsid w:val="009116A6"/>
    <w:rsid w:val="00912DD4"/>
    <w:rsid w:val="0091433D"/>
    <w:rsid w:val="00914895"/>
    <w:rsid w:val="00914BFA"/>
    <w:rsid w:val="00914C96"/>
    <w:rsid w:val="00914FAC"/>
    <w:rsid w:val="00915D5C"/>
    <w:rsid w:val="00915D8A"/>
    <w:rsid w:val="009168E2"/>
    <w:rsid w:val="00916FE5"/>
    <w:rsid w:val="00920B0C"/>
    <w:rsid w:val="009210EE"/>
    <w:rsid w:val="0092119B"/>
    <w:rsid w:val="00921381"/>
    <w:rsid w:val="0092149C"/>
    <w:rsid w:val="00921D55"/>
    <w:rsid w:val="0092241E"/>
    <w:rsid w:val="00923133"/>
    <w:rsid w:val="0092545E"/>
    <w:rsid w:val="0092595D"/>
    <w:rsid w:val="00930BBC"/>
    <w:rsid w:val="00931707"/>
    <w:rsid w:val="00931C8E"/>
    <w:rsid w:val="00933198"/>
    <w:rsid w:val="0093352F"/>
    <w:rsid w:val="00933BDC"/>
    <w:rsid w:val="009344D8"/>
    <w:rsid w:val="00934EC4"/>
    <w:rsid w:val="00934FE1"/>
    <w:rsid w:val="00935240"/>
    <w:rsid w:val="00935E8A"/>
    <w:rsid w:val="009364C5"/>
    <w:rsid w:val="00936FEE"/>
    <w:rsid w:val="00940B81"/>
    <w:rsid w:val="00940B93"/>
    <w:rsid w:val="00941059"/>
    <w:rsid w:val="00941406"/>
    <w:rsid w:val="00941F6A"/>
    <w:rsid w:val="00942251"/>
    <w:rsid w:val="009434C9"/>
    <w:rsid w:val="00943C79"/>
    <w:rsid w:val="00944DA2"/>
    <w:rsid w:val="00945974"/>
    <w:rsid w:val="00946A6E"/>
    <w:rsid w:val="00946B3E"/>
    <w:rsid w:val="009503F1"/>
    <w:rsid w:val="009504BE"/>
    <w:rsid w:val="00950533"/>
    <w:rsid w:val="009507C2"/>
    <w:rsid w:val="00951FFF"/>
    <w:rsid w:val="00952257"/>
    <w:rsid w:val="009528EA"/>
    <w:rsid w:val="00952BAF"/>
    <w:rsid w:val="00954889"/>
    <w:rsid w:val="00954E26"/>
    <w:rsid w:val="00955975"/>
    <w:rsid w:val="009562B9"/>
    <w:rsid w:val="009564F5"/>
    <w:rsid w:val="009567D1"/>
    <w:rsid w:val="009567D4"/>
    <w:rsid w:val="0095725A"/>
    <w:rsid w:val="00957F5F"/>
    <w:rsid w:val="009602C6"/>
    <w:rsid w:val="00960D77"/>
    <w:rsid w:val="009617F3"/>
    <w:rsid w:val="0096187A"/>
    <w:rsid w:val="00961C5D"/>
    <w:rsid w:val="009627FD"/>
    <w:rsid w:val="00963D47"/>
    <w:rsid w:val="00964C07"/>
    <w:rsid w:val="00964C59"/>
    <w:rsid w:val="00964E5D"/>
    <w:rsid w:val="0096505E"/>
    <w:rsid w:val="009651C5"/>
    <w:rsid w:val="00966352"/>
    <w:rsid w:val="00966F07"/>
    <w:rsid w:val="00970AD2"/>
    <w:rsid w:val="00972170"/>
    <w:rsid w:val="009722B4"/>
    <w:rsid w:val="009723AE"/>
    <w:rsid w:val="009732FB"/>
    <w:rsid w:val="009734C5"/>
    <w:rsid w:val="00975627"/>
    <w:rsid w:val="00975DDD"/>
    <w:rsid w:val="009765AC"/>
    <w:rsid w:val="0097689A"/>
    <w:rsid w:val="00976D04"/>
    <w:rsid w:val="00976DC7"/>
    <w:rsid w:val="00977307"/>
    <w:rsid w:val="009778DD"/>
    <w:rsid w:val="00977B26"/>
    <w:rsid w:val="00977E35"/>
    <w:rsid w:val="00977EB7"/>
    <w:rsid w:val="00977F52"/>
    <w:rsid w:val="00980177"/>
    <w:rsid w:val="00980EDD"/>
    <w:rsid w:val="00981693"/>
    <w:rsid w:val="00982464"/>
    <w:rsid w:val="0098263F"/>
    <w:rsid w:val="00982C82"/>
    <w:rsid w:val="00983275"/>
    <w:rsid w:val="009832DF"/>
    <w:rsid w:val="0098337F"/>
    <w:rsid w:val="00984664"/>
    <w:rsid w:val="00984780"/>
    <w:rsid w:val="009847BB"/>
    <w:rsid w:val="009847C7"/>
    <w:rsid w:val="00984AAC"/>
    <w:rsid w:val="00984D1E"/>
    <w:rsid w:val="00985409"/>
    <w:rsid w:val="00986995"/>
    <w:rsid w:val="009871E3"/>
    <w:rsid w:val="00987320"/>
    <w:rsid w:val="00987822"/>
    <w:rsid w:val="00987D23"/>
    <w:rsid w:val="009904F6"/>
    <w:rsid w:val="00990906"/>
    <w:rsid w:val="00990A33"/>
    <w:rsid w:val="009918EC"/>
    <w:rsid w:val="00991F92"/>
    <w:rsid w:val="00992233"/>
    <w:rsid w:val="0099351B"/>
    <w:rsid w:val="0099352E"/>
    <w:rsid w:val="00993724"/>
    <w:rsid w:val="00993CA0"/>
    <w:rsid w:val="009941B5"/>
    <w:rsid w:val="0099445E"/>
    <w:rsid w:val="00996914"/>
    <w:rsid w:val="00996F2A"/>
    <w:rsid w:val="0099730D"/>
    <w:rsid w:val="0099781D"/>
    <w:rsid w:val="009A0D79"/>
    <w:rsid w:val="009A18DA"/>
    <w:rsid w:val="009A2CA5"/>
    <w:rsid w:val="009A2F3A"/>
    <w:rsid w:val="009A3769"/>
    <w:rsid w:val="009A4060"/>
    <w:rsid w:val="009A46D2"/>
    <w:rsid w:val="009A514A"/>
    <w:rsid w:val="009A6EEA"/>
    <w:rsid w:val="009A7110"/>
    <w:rsid w:val="009A7395"/>
    <w:rsid w:val="009A7698"/>
    <w:rsid w:val="009A7B00"/>
    <w:rsid w:val="009B05DE"/>
    <w:rsid w:val="009B0FCE"/>
    <w:rsid w:val="009B1541"/>
    <w:rsid w:val="009B178D"/>
    <w:rsid w:val="009B1C76"/>
    <w:rsid w:val="009B3430"/>
    <w:rsid w:val="009B34EA"/>
    <w:rsid w:val="009B4364"/>
    <w:rsid w:val="009B4608"/>
    <w:rsid w:val="009B4D9E"/>
    <w:rsid w:val="009B5267"/>
    <w:rsid w:val="009B5E9E"/>
    <w:rsid w:val="009B61FD"/>
    <w:rsid w:val="009B62A9"/>
    <w:rsid w:val="009B65F2"/>
    <w:rsid w:val="009B6EDC"/>
    <w:rsid w:val="009B7382"/>
    <w:rsid w:val="009C15A7"/>
    <w:rsid w:val="009C1877"/>
    <w:rsid w:val="009C2F94"/>
    <w:rsid w:val="009C2F98"/>
    <w:rsid w:val="009C33FB"/>
    <w:rsid w:val="009C3DA6"/>
    <w:rsid w:val="009C4268"/>
    <w:rsid w:val="009C428C"/>
    <w:rsid w:val="009C519E"/>
    <w:rsid w:val="009C51B3"/>
    <w:rsid w:val="009C54BB"/>
    <w:rsid w:val="009C55AA"/>
    <w:rsid w:val="009C5C4C"/>
    <w:rsid w:val="009C5C6C"/>
    <w:rsid w:val="009C5CF9"/>
    <w:rsid w:val="009C6D47"/>
    <w:rsid w:val="009C6F4A"/>
    <w:rsid w:val="009C7BD5"/>
    <w:rsid w:val="009D11B2"/>
    <w:rsid w:val="009D147B"/>
    <w:rsid w:val="009D1726"/>
    <w:rsid w:val="009D19FD"/>
    <w:rsid w:val="009D35A5"/>
    <w:rsid w:val="009D466C"/>
    <w:rsid w:val="009D46AB"/>
    <w:rsid w:val="009D6E32"/>
    <w:rsid w:val="009D7658"/>
    <w:rsid w:val="009D7F2B"/>
    <w:rsid w:val="009E16E0"/>
    <w:rsid w:val="009E185E"/>
    <w:rsid w:val="009E22C1"/>
    <w:rsid w:val="009E25C4"/>
    <w:rsid w:val="009E3590"/>
    <w:rsid w:val="009E407E"/>
    <w:rsid w:val="009E452E"/>
    <w:rsid w:val="009E47E6"/>
    <w:rsid w:val="009E548B"/>
    <w:rsid w:val="009E554E"/>
    <w:rsid w:val="009E5C4C"/>
    <w:rsid w:val="009E755A"/>
    <w:rsid w:val="009E7841"/>
    <w:rsid w:val="009E7A6A"/>
    <w:rsid w:val="009E7B70"/>
    <w:rsid w:val="009F024A"/>
    <w:rsid w:val="009F088F"/>
    <w:rsid w:val="009F0F89"/>
    <w:rsid w:val="009F1F60"/>
    <w:rsid w:val="009F495F"/>
    <w:rsid w:val="009F4C27"/>
    <w:rsid w:val="009F5EC6"/>
    <w:rsid w:val="009F691B"/>
    <w:rsid w:val="009F7857"/>
    <w:rsid w:val="009F7DB7"/>
    <w:rsid w:val="00A00E79"/>
    <w:rsid w:val="00A00FDF"/>
    <w:rsid w:val="00A014C0"/>
    <w:rsid w:val="00A014C4"/>
    <w:rsid w:val="00A014EE"/>
    <w:rsid w:val="00A01942"/>
    <w:rsid w:val="00A01C47"/>
    <w:rsid w:val="00A01CC6"/>
    <w:rsid w:val="00A01F4B"/>
    <w:rsid w:val="00A02748"/>
    <w:rsid w:val="00A0313C"/>
    <w:rsid w:val="00A03993"/>
    <w:rsid w:val="00A03AF5"/>
    <w:rsid w:val="00A0404B"/>
    <w:rsid w:val="00A0469B"/>
    <w:rsid w:val="00A0489C"/>
    <w:rsid w:val="00A057B0"/>
    <w:rsid w:val="00A05A50"/>
    <w:rsid w:val="00A07751"/>
    <w:rsid w:val="00A07791"/>
    <w:rsid w:val="00A07D40"/>
    <w:rsid w:val="00A07EC8"/>
    <w:rsid w:val="00A10372"/>
    <w:rsid w:val="00A1066F"/>
    <w:rsid w:val="00A10A2E"/>
    <w:rsid w:val="00A11C9F"/>
    <w:rsid w:val="00A1249E"/>
    <w:rsid w:val="00A133DF"/>
    <w:rsid w:val="00A1340D"/>
    <w:rsid w:val="00A14794"/>
    <w:rsid w:val="00A157D5"/>
    <w:rsid w:val="00A15B00"/>
    <w:rsid w:val="00A1708E"/>
    <w:rsid w:val="00A1767E"/>
    <w:rsid w:val="00A20312"/>
    <w:rsid w:val="00A2140D"/>
    <w:rsid w:val="00A22F11"/>
    <w:rsid w:val="00A23880"/>
    <w:rsid w:val="00A24035"/>
    <w:rsid w:val="00A243E7"/>
    <w:rsid w:val="00A24A3D"/>
    <w:rsid w:val="00A2555D"/>
    <w:rsid w:val="00A25738"/>
    <w:rsid w:val="00A2621F"/>
    <w:rsid w:val="00A26458"/>
    <w:rsid w:val="00A26F39"/>
    <w:rsid w:val="00A27C1D"/>
    <w:rsid w:val="00A27CB8"/>
    <w:rsid w:val="00A27FD0"/>
    <w:rsid w:val="00A317D5"/>
    <w:rsid w:val="00A31D8D"/>
    <w:rsid w:val="00A32E31"/>
    <w:rsid w:val="00A35468"/>
    <w:rsid w:val="00A359DA"/>
    <w:rsid w:val="00A35DC5"/>
    <w:rsid w:val="00A36F27"/>
    <w:rsid w:val="00A374A2"/>
    <w:rsid w:val="00A37986"/>
    <w:rsid w:val="00A37E53"/>
    <w:rsid w:val="00A41329"/>
    <w:rsid w:val="00A4136A"/>
    <w:rsid w:val="00A42672"/>
    <w:rsid w:val="00A427CB"/>
    <w:rsid w:val="00A42D4F"/>
    <w:rsid w:val="00A43401"/>
    <w:rsid w:val="00A43B33"/>
    <w:rsid w:val="00A447C5"/>
    <w:rsid w:val="00A44800"/>
    <w:rsid w:val="00A4583B"/>
    <w:rsid w:val="00A460CB"/>
    <w:rsid w:val="00A4619F"/>
    <w:rsid w:val="00A46445"/>
    <w:rsid w:val="00A46761"/>
    <w:rsid w:val="00A46DC0"/>
    <w:rsid w:val="00A47280"/>
    <w:rsid w:val="00A4788E"/>
    <w:rsid w:val="00A47F43"/>
    <w:rsid w:val="00A503B6"/>
    <w:rsid w:val="00A50756"/>
    <w:rsid w:val="00A50CF9"/>
    <w:rsid w:val="00A50E20"/>
    <w:rsid w:val="00A5116A"/>
    <w:rsid w:val="00A512FC"/>
    <w:rsid w:val="00A513FF"/>
    <w:rsid w:val="00A51F94"/>
    <w:rsid w:val="00A533C3"/>
    <w:rsid w:val="00A533D3"/>
    <w:rsid w:val="00A53D0A"/>
    <w:rsid w:val="00A54029"/>
    <w:rsid w:val="00A55948"/>
    <w:rsid w:val="00A56364"/>
    <w:rsid w:val="00A56657"/>
    <w:rsid w:val="00A5679F"/>
    <w:rsid w:val="00A56A4B"/>
    <w:rsid w:val="00A57CEC"/>
    <w:rsid w:val="00A6003E"/>
    <w:rsid w:val="00A60260"/>
    <w:rsid w:val="00A603DB"/>
    <w:rsid w:val="00A606D5"/>
    <w:rsid w:val="00A60713"/>
    <w:rsid w:val="00A60780"/>
    <w:rsid w:val="00A60D24"/>
    <w:rsid w:val="00A6163B"/>
    <w:rsid w:val="00A61C17"/>
    <w:rsid w:val="00A63E9F"/>
    <w:rsid w:val="00A657D7"/>
    <w:rsid w:val="00A671D7"/>
    <w:rsid w:val="00A67227"/>
    <w:rsid w:val="00A67346"/>
    <w:rsid w:val="00A6746C"/>
    <w:rsid w:val="00A67794"/>
    <w:rsid w:val="00A67B2F"/>
    <w:rsid w:val="00A67C87"/>
    <w:rsid w:val="00A67D0B"/>
    <w:rsid w:val="00A67EC7"/>
    <w:rsid w:val="00A7233D"/>
    <w:rsid w:val="00A724C1"/>
    <w:rsid w:val="00A738AA"/>
    <w:rsid w:val="00A756B6"/>
    <w:rsid w:val="00A775B3"/>
    <w:rsid w:val="00A7775F"/>
    <w:rsid w:val="00A778ED"/>
    <w:rsid w:val="00A77BD6"/>
    <w:rsid w:val="00A8044A"/>
    <w:rsid w:val="00A80B8D"/>
    <w:rsid w:val="00A813E2"/>
    <w:rsid w:val="00A81812"/>
    <w:rsid w:val="00A84AC1"/>
    <w:rsid w:val="00A84DE4"/>
    <w:rsid w:val="00A85AA2"/>
    <w:rsid w:val="00A85CB7"/>
    <w:rsid w:val="00A86A1F"/>
    <w:rsid w:val="00A87AEE"/>
    <w:rsid w:val="00A90499"/>
    <w:rsid w:val="00A914D2"/>
    <w:rsid w:val="00A9155E"/>
    <w:rsid w:val="00A91DF2"/>
    <w:rsid w:val="00A92327"/>
    <w:rsid w:val="00A92667"/>
    <w:rsid w:val="00A92D10"/>
    <w:rsid w:val="00A931F2"/>
    <w:rsid w:val="00A939B3"/>
    <w:rsid w:val="00A942D1"/>
    <w:rsid w:val="00A96D12"/>
    <w:rsid w:val="00A97816"/>
    <w:rsid w:val="00A97922"/>
    <w:rsid w:val="00A97A2C"/>
    <w:rsid w:val="00AA104B"/>
    <w:rsid w:val="00AA1836"/>
    <w:rsid w:val="00AA1912"/>
    <w:rsid w:val="00AA2B8D"/>
    <w:rsid w:val="00AA2DD0"/>
    <w:rsid w:val="00AA2F3C"/>
    <w:rsid w:val="00AA30D2"/>
    <w:rsid w:val="00AA3433"/>
    <w:rsid w:val="00AA3A2A"/>
    <w:rsid w:val="00AA4128"/>
    <w:rsid w:val="00AA50CE"/>
    <w:rsid w:val="00AA59D0"/>
    <w:rsid w:val="00AA6310"/>
    <w:rsid w:val="00AA654F"/>
    <w:rsid w:val="00AA67AA"/>
    <w:rsid w:val="00AA7418"/>
    <w:rsid w:val="00AA7AB0"/>
    <w:rsid w:val="00AB0137"/>
    <w:rsid w:val="00AB0FE1"/>
    <w:rsid w:val="00AB162B"/>
    <w:rsid w:val="00AB1AD4"/>
    <w:rsid w:val="00AB1D5D"/>
    <w:rsid w:val="00AB1F25"/>
    <w:rsid w:val="00AB2189"/>
    <w:rsid w:val="00AB2439"/>
    <w:rsid w:val="00AB27AC"/>
    <w:rsid w:val="00AB35F0"/>
    <w:rsid w:val="00AB370B"/>
    <w:rsid w:val="00AB433F"/>
    <w:rsid w:val="00AB4B30"/>
    <w:rsid w:val="00AB4FB2"/>
    <w:rsid w:val="00AB54E2"/>
    <w:rsid w:val="00AB5A36"/>
    <w:rsid w:val="00AB643B"/>
    <w:rsid w:val="00AB644B"/>
    <w:rsid w:val="00AB750E"/>
    <w:rsid w:val="00AB7801"/>
    <w:rsid w:val="00AC0588"/>
    <w:rsid w:val="00AC0B76"/>
    <w:rsid w:val="00AC13CF"/>
    <w:rsid w:val="00AC1831"/>
    <w:rsid w:val="00AC184D"/>
    <w:rsid w:val="00AC20E3"/>
    <w:rsid w:val="00AC2FCA"/>
    <w:rsid w:val="00AC327C"/>
    <w:rsid w:val="00AC35E8"/>
    <w:rsid w:val="00AC4FFA"/>
    <w:rsid w:val="00AC5329"/>
    <w:rsid w:val="00AC5AC4"/>
    <w:rsid w:val="00AD11D9"/>
    <w:rsid w:val="00AD1C32"/>
    <w:rsid w:val="00AD3C11"/>
    <w:rsid w:val="00AD3F8D"/>
    <w:rsid w:val="00AD5901"/>
    <w:rsid w:val="00AD5D99"/>
    <w:rsid w:val="00AD6207"/>
    <w:rsid w:val="00AD7014"/>
    <w:rsid w:val="00AD7F61"/>
    <w:rsid w:val="00AE0B8C"/>
    <w:rsid w:val="00AE1C9D"/>
    <w:rsid w:val="00AE2C06"/>
    <w:rsid w:val="00AE42BD"/>
    <w:rsid w:val="00AE493E"/>
    <w:rsid w:val="00AE4F70"/>
    <w:rsid w:val="00AE4FCD"/>
    <w:rsid w:val="00AE51F5"/>
    <w:rsid w:val="00AE56D4"/>
    <w:rsid w:val="00AF0187"/>
    <w:rsid w:val="00AF0363"/>
    <w:rsid w:val="00AF097E"/>
    <w:rsid w:val="00AF0A1D"/>
    <w:rsid w:val="00AF1050"/>
    <w:rsid w:val="00AF1A8E"/>
    <w:rsid w:val="00AF26DC"/>
    <w:rsid w:val="00AF2C2E"/>
    <w:rsid w:val="00AF3C26"/>
    <w:rsid w:val="00AF4101"/>
    <w:rsid w:val="00AF4959"/>
    <w:rsid w:val="00AF5352"/>
    <w:rsid w:val="00AF5E53"/>
    <w:rsid w:val="00AF7D5D"/>
    <w:rsid w:val="00B0007A"/>
    <w:rsid w:val="00B005E6"/>
    <w:rsid w:val="00B02B3E"/>
    <w:rsid w:val="00B03E75"/>
    <w:rsid w:val="00B0504A"/>
    <w:rsid w:val="00B06612"/>
    <w:rsid w:val="00B077C6"/>
    <w:rsid w:val="00B07880"/>
    <w:rsid w:val="00B07F9B"/>
    <w:rsid w:val="00B10104"/>
    <w:rsid w:val="00B1018B"/>
    <w:rsid w:val="00B1166A"/>
    <w:rsid w:val="00B1212B"/>
    <w:rsid w:val="00B1251B"/>
    <w:rsid w:val="00B12653"/>
    <w:rsid w:val="00B14408"/>
    <w:rsid w:val="00B15CEA"/>
    <w:rsid w:val="00B16252"/>
    <w:rsid w:val="00B16567"/>
    <w:rsid w:val="00B17C12"/>
    <w:rsid w:val="00B20096"/>
    <w:rsid w:val="00B20795"/>
    <w:rsid w:val="00B20F60"/>
    <w:rsid w:val="00B21BD9"/>
    <w:rsid w:val="00B22424"/>
    <w:rsid w:val="00B224C7"/>
    <w:rsid w:val="00B232EE"/>
    <w:rsid w:val="00B23851"/>
    <w:rsid w:val="00B238E6"/>
    <w:rsid w:val="00B24574"/>
    <w:rsid w:val="00B25132"/>
    <w:rsid w:val="00B254BB"/>
    <w:rsid w:val="00B26BC9"/>
    <w:rsid w:val="00B27228"/>
    <w:rsid w:val="00B276DD"/>
    <w:rsid w:val="00B27A0B"/>
    <w:rsid w:val="00B27B93"/>
    <w:rsid w:val="00B27E0B"/>
    <w:rsid w:val="00B300B0"/>
    <w:rsid w:val="00B300EA"/>
    <w:rsid w:val="00B31242"/>
    <w:rsid w:val="00B3126A"/>
    <w:rsid w:val="00B31DC1"/>
    <w:rsid w:val="00B320AA"/>
    <w:rsid w:val="00B33059"/>
    <w:rsid w:val="00B3328E"/>
    <w:rsid w:val="00B334BF"/>
    <w:rsid w:val="00B33B7A"/>
    <w:rsid w:val="00B350E6"/>
    <w:rsid w:val="00B35222"/>
    <w:rsid w:val="00B3590D"/>
    <w:rsid w:val="00B35E74"/>
    <w:rsid w:val="00B36114"/>
    <w:rsid w:val="00B368F5"/>
    <w:rsid w:val="00B36BC9"/>
    <w:rsid w:val="00B36CDC"/>
    <w:rsid w:val="00B370E7"/>
    <w:rsid w:val="00B377CC"/>
    <w:rsid w:val="00B4044C"/>
    <w:rsid w:val="00B40597"/>
    <w:rsid w:val="00B406E0"/>
    <w:rsid w:val="00B4074D"/>
    <w:rsid w:val="00B415DB"/>
    <w:rsid w:val="00B416D8"/>
    <w:rsid w:val="00B42A7E"/>
    <w:rsid w:val="00B42C4C"/>
    <w:rsid w:val="00B43EA3"/>
    <w:rsid w:val="00B44092"/>
    <w:rsid w:val="00B4473A"/>
    <w:rsid w:val="00B44A7B"/>
    <w:rsid w:val="00B451FC"/>
    <w:rsid w:val="00B46124"/>
    <w:rsid w:val="00B47395"/>
    <w:rsid w:val="00B473B9"/>
    <w:rsid w:val="00B475FB"/>
    <w:rsid w:val="00B47BD6"/>
    <w:rsid w:val="00B5164A"/>
    <w:rsid w:val="00B51951"/>
    <w:rsid w:val="00B5195A"/>
    <w:rsid w:val="00B51F7E"/>
    <w:rsid w:val="00B52023"/>
    <w:rsid w:val="00B5279D"/>
    <w:rsid w:val="00B53C78"/>
    <w:rsid w:val="00B54E12"/>
    <w:rsid w:val="00B55B32"/>
    <w:rsid w:val="00B560B1"/>
    <w:rsid w:val="00B5670C"/>
    <w:rsid w:val="00B57451"/>
    <w:rsid w:val="00B6048D"/>
    <w:rsid w:val="00B606AA"/>
    <w:rsid w:val="00B60823"/>
    <w:rsid w:val="00B60B2F"/>
    <w:rsid w:val="00B610FE"/>
    <w:rsid w:val="00B61B00"/>
    <w:rsid w:val="00B61F45"/>
    <w:rsid w:val="00B625D8"/>
    <w:rsid w:val="00B6314C"/>
    <w:rsid w:val="00B63906"/>
    <w:rsid w:val="00B639EE"/>
    <w:rsid w:val="00B63D79"/>
    <w:rsid w:val="00B64515"/>
    <w:rsid w:val="00B64DE5"/>
    <w:rsid w:val="00B65362"/>
    <w:rsid w:val="00B6545B"/>
    <w:rsid w:val="00B65F73"/>
    <w:rsid w:val="00B660CA"/>
    <w:rsid w:val="00B6629E"/>
    <w:rsid w:val="00B66590"/>
    <w:rsid w:val="00B668D5"/>
    <w:rsid w:val="00B67CBB"/>
    <w:rsid w:val="00B70251"/>
    <w:rsid w:val="00B71453"/>
    <w:rsid w:val="00B71787"/>
    <w:rsid w:val="00B719B0"/>
    <w:rsid w:val="00B726BC"/>
    <w:rsid w:val="00B7278B"/>
    <w:rsid w:val="00B727E6"/>
    <w:rsid w:val="00B72E2A"/>
    <w:rsid w:val="00B72E80"/>
    <w:rsid w:val="00B73018"/>
    <w:rsid w:val="00B73190"/>
    <w:rsid w:val="00B74229"/>
    <w:rsid w:val="00B745FE"/>
    <w:rsid w:val="00B74926"/>
    <w:rsid w:val="00B74AEF"/>
    <w:rsid w:val="00B74F3B"/>
    <w:rsid w:val="00B75A35"/>
    <w:rsid w:val="00B75D7D"/>
    <w:rsid w:val="00B77D9E"/>
    <w:rsid w:val="00B815B0"/>
    <w:rsid w:val="00B81E27"/>
    <w:rsid w:val="00B82B64"/>
    <w:rsid w:val="00B8314D"/>
    <w:rsid w:val="00B83167"/>
    <w:rsid w:val="00B83AA0"/>
    <w:rsid w:val="00B847EC"/>
    <w:rsid w:val="00B84CF5"/>
    <w:rsid w:val="00B84ED3"/>
    <w:rsid w:val="00B8554F"/>
    <w:rsid w:val="00B865CC"/>
    <w:rsid w:val="00B867C7"/>
    <w:rsid w:val="00B86D5E"/>
    <w:rsid w:val="00B8705A"/>
    <w:rsid w:val="00B871D1"/>
    <w:rsid w:val="00B878B7"/>
    <w:rsid w:val="00B9015F"/>
    <w:rsid w:val="00B901C5"/>
    <w:rsid w:val="00B91665"/>
    <w:rsid w:val="00B919AE"/>
    <w:rsid w:val="00B9218C"/>
    <w:rsid w:val="00B92F4D"/>
    <w:rsid w:val="00B932CD"/>
    <w:rsid w:val="00B941EE"/>
    <w:rsid w:val="00B9511B"/>
    <w:rsid w:val="00B97EB9"/>
    <w:rsid w:val="00BA032E"/>
    <w:rsid w:val="00BA2431"/>
    <w:rsid w:val="00BA3CEB"/>
    <w:rsid w:val="00BA4715"/>
    <w:rsid w:val="00BA49FA"/>
    <w:rsid w:val="00BA5F04"/>
    <w:rsid w:val="00BA6259"/>
    <w:rsid w:val="00BA6A1B"/>
    <w:rsid w:val="00BA7CBD"/>
    <w:rsid w:val="00BA7E07"/>
    <w:rsid w:val="00BB0744"/>
    <w:rsid w:val="00BB097C"/>
    <w:rsid w:val="00BB0A8D"/>
    <w:rsid w:val="00BB0CD7"/>
    <w:rsid w:val="00BB0D0E"/>
    <w:rsid w:val="00BB0F09"/>
    <w:rsid w:val="00BB1633"/>
    <w:rsid w:val="00BB1BC9"/>
    <w:rsid w:val="00BB1CFC"/>
    <w:rsid w:val="00BB348D"/>
    <w:rsid w:val="00BB48E1"/>
    <w:rsid w:val="00BB6140"/>
    <w:rsid w:val="00BB6EE2"/>
    <w:rsid w:val="00BB6F41"/>
    <w:rsid w:val="00BC0812"/>
    <w:rsid w:val="00BC0DC5"/>
    <w:rsid w:val="00BC1ABF"/>
    <w:rsid w:val="00BC24B6"/>
    <w:rsid w:val="00BC2621"/>
    <w:rsid w:val="00BC3118"/>
    <w:rsid w:val="00BC394C"/>
    <w:rsid w:val="00BC60CC"/>
    <w:rsid w:val="00BC6A34"/>
    <w:rsid w:val="00BC6F22"/>
    <w:rsid w:val="00BC7ADA"/>
    <w:rsid w:val="00BC7C59"/>
    <w:rsid w:val="00BD181A"/>
    <w:rsid w:val="00BD3033"/>
    <w:rsid w:val="00BD30F4"/>
    <w:rsid w:val="00BD3D9D"/>
    <w:rsid w:val="00BD4790"/>
    <w:rsid w:val="00BD5B41"/>
    <w:rsid w:val="00BD5BB0"/>
    <w:rsid w:val="00BD5E7C"/>
    <w:rsid w:val="00BD67C0"/>
    <w:rsid w:val="00BD7B09"/>
    <w:rsid w:val="00BD7C19"/>
    <w:rsid w:val="00BD7EDC"/>
    <w:rsid w:val="00BE03F8"/>
    <w:rsid w:val="00BE0A52"/>
    <w:rsid w:val="00BE0B9B"/>
    <w:rsid w:val="00BE1295"/>
    <w:rsid w:val="00BE12A0"/>
    <w:rsid w:val="00BE17BB"/>
    <w:rsid w:val="00BE3169"/>
    <w:rsid w:val="00BE3331"/>
    <w:rsid w:val="00BE3890"/>
    <w:rsid w:val="00BE4EEB"/>
    <w:rsid w:val="00BE56E8"/>
    <w:rsid w:val="00BE5DE9"/>
    <w:rsid w:val="00BE70C7"/>
    <w:rsid w:val="00BE7BA3"/>
    <w:rsid w:val="00BF0241"/>
    <w:rsid w:val="00BF1A99"/>
    <w:rsid w:val="00BF2382"/>
    <w:rsid w:val="00BF2DB7"/>
    <w:rsid w:val="00BF2E89"/>
    <w:rsid w:val="00BF2F99"/>
    <w:rsid w:val="00BF3C67"/>
    <w:rsid w:val="00BF3D02"/>
    <w:rsid w:val="00BF423D"/>
    <w:rsid w:val="00BF460A"/>
    <w:rsid w:val="00BF4C70"/>
    <w:rsid w:val="00BF5181"/>
    <w:rsid w:val="00BF6266"/>
    <w:rsid w:val="00BF632F"/>
    <w:rsid w:val="00BF6793"/>
    <w:rsid w:val="00BF681C"/>
    <w:rsid w:val="00BF6A65"/>
    <w:rsid w:val="00BF6CBF"/>
    <w:rsid w:val="00C00018"/>
    <w:rsid w:val="00C012C2"/>
    <w:rsid w:val="00C01C1A"/>
    <w:rsid w:val="00C01CC6"/>
    <w:rsid w:val="00C04589"/>
    <w:rsid w:val="00C04970"/>
    <w:rsid w:val="00C05093"/>
    <w:rsid w:val="00C054DF"/>
    <w:rsid w:val="00C055A2"/>
    <w:rsid w:val="00C05774"/>
    <w:rsid w:val="00C06B15"/>
    <w:rsid w:val="00C0712B"/>
    <w:rsid w:val="00C0735E"/>
    <w:rsid w:val="00C07AA8"/>
    <w:rsid w:val="00C100A4"/>
    <w:rsid w:val="00C10CD3"/>
    <w:rsid w:val="00C10F72"/>
    <w:rsid w:val="00C11472"/>
    <w:rsid w:val="00C11C9E"/>
    <w:rsid w:val="00C11E8F"/>
    <w:rsid w:val="00C12399"/>
    <w:rsid w:val="00C123CF"/>
    <w:rsid w:val="00C12459"/>
    <w:rsid w:val="00C12E6B"/>
    <w:rsid w:val="00C135EE"/>
    <w:rsid w:val="00C13CD3"/>
    <w:rsid w:val="00C13F8E"/>
    <w:rsid w:val="00C147B6"/>
    <w:rsid w:val="00C14C37"/>
    <w:rsid w:val="00C14CE4"/>
    <w:rsid w:val="00C15A61"/>
    <w:rsid w:val="00C15C50"/>
    <w:rsid w:val="00C15CDE"/>
    <w:rsid w:val="00C15E0C"/>
    <w:rsid w:val="00C167E7"/>
    <w:rsid w:val="00C20544"/>
    <w:rsid w:val="00C21048"/>
    <w:rsid w:val="00C210C2"/>
    <w:rsid w:val="00C21205"/>
    <w:rsid w:val="00C2196D"/>
    <w:rsid w:val="00C21F81"/>
    <w:rsid w:val="00C222B6"/>
    <w:rsid w:val="00C2351D"/>
    <w:rsid w:val="00C23533"/>
    <w:rsid w:val="00C2391D"/>
    <w:rsid w:val="00C23FAC"/>
    <w:rsid w:val="00C2416C"/>
    <w:rsid w:val="00C2491A"/>
    <w:rsid w:val="00C256CF"/>
    <w:rsid w:val="00C2655E"/>
    <w:rsid w:val="00C26803"/>
    <w:rsid w:val="00C3047A"/>
    <w:rsid w:val="00C311EE"/>
    <w:rsid w:val="00C312BA"/>
    <w:rsid w:val="00C318BF"/>
    <w:rsid w:val="00C31B89"/>
    <w:rsid w:val="00C31BA5"/>
    <w:rsid w:val="00C32E96"/>
    <w:rsid w:val="00C3308A"/>
    <w:rsid w:val="00C33631"/>
    <w:rsid w:val="00C33F72"/>
    <w:rsid w:val="00C34F36"/>
    <w:rsid w:val="00C35BD7"/>
    <w:rsid w:val="00C35C67"/>
    <w:rsid w:val="00C366D3"/>
    <w:rsid w:val="00C36899"/>
    <w:rsid w:val="00C36C09"/>
    <w:rsid w:val="00C374DE"/>
    <w:rsid w:val="00C378FE"/>
    <w:rsid w:val="00C40AD1"/>
    <w:rsid w:val="00C428F3"/>
    <w:rsid w:val="00C42B38"/>
    <w:rsid w:val="00C43749"/>
    <w:rsid w:val="00C448DF"/>
    <w:rsid w:val="00C46612"/>
    <w:rsid w:val="00C469F6"/>
    <w:rsid w:val="00C474F4"/>
    <w:rsid w:val="00C47C52"/>
    <w:rsid w:val="00C5035A"/>
    <w:rsid w:val="00C51280"/>
    <w:rsid w:val="00C51968"/>
    <w:rsid w:val="00C51B7A"/>
    <w:rsid w:val="00C51BF1"/>
    <w:rsid w:val="00C51FF8"/>
    <w:rsid w:val="00C525C9"/>
    <w:rsid w:val="00C53697"/>
    <w:rsid w:val="00C536B6"/>
    <w:rsid w:val="00C547CB"/>
    <w:rsid w:val="00C54B61"/>
    <w:rsid w:val="00C54DE4"/>
    <w:rsid w:val="00C54FC3"/>
    <w:rsid w:val="00C5566C"/>
    <w:rsid w:val="00C55EFA"/>
    <w:rsid w:val="00C57550"/>
    <w:rsid w:val="00C60D37"/>
    <w:rsid w:val="00C612F9"/>
    <w:rsid w:val="00C61719"/>
    <w:rsid w:val="00C619C5"/>
    <w:rsid w:val="00C6269C"/>
    <w:rsid w:val="00C62BDA"/>
    <w:rsid w:val="00C6311B"/>
    <w:rsid w:val="00C6376C"/>
    <w:rsid w:val="00C63B43"/>
    <w:rsid w:val="00C63BF7"/>
    <w:rsid w:val="00C663BA"/>
    <w:rsid w:val="00C67161"/>
    <w:rsid w:val="00C67AAC"/>
    <w:rsid w:val="00C70855"/>
    <w:rsid w:val="00C70E9E"/>
    <w:rsid w:val="00C710F0"/>
    <w:rsid w:val="00C711C4"/>
    <w:rsid w:val="00C71495"/>
    <w:rsid w:val="00C718D7"/>
    <w:rsid w:val="00C71904"/>
    <w:rsid w:val="00C72604"/>
    <w:rsid w:val="00C72C04"/>
    <w:rsid w:val="00C735A7"/>
    <w:rsid w:val="00C755B4"/>
    <w:rsid w:val="00C76157"/>
    <w:rsid w:val="00C763B8"/>
    <w:rsid w:val="00C76915"/>
    <w:rsid w:val="00C8003E"/>
    <w:rsid w:val="00C809F2"/>
    <w:rsid w:val="00C80E94"/>
    <w:rsid w:val="00C811FB"/>
    <w:rsid w:val="00C8181A"/>
    <w:rsid w:val="00C81AFD"/>
    <w:rsid w:val="00C83A59"/>
    <w:rsid w:val="00C868E0"/>
    <w:rsid w:val="00C86A5F"/>
    <w:rsid w:val="00C87050"/>
    <w:rsid w:val="00C87184"/>
    <w:rsid w:val="00C87597"/>
    <w:rsid w:val="00C90006"/>
    <w:rsid w:val="00C90F11"/>
    <w:rsid w:val="00C91A85"/>
    <w:rsid w:val="00C92215"/>
    <w:rsid w:val="00C92CCA"/>
    <w:rsid w:val="00C9318B"/>
    <w:rsid w:val="00C931DE"/>
    <w:rsid w:val="00C93292"/>
    <w:rsid w:val="00C93640"/>
    <w:rsid w:val="00C965F0"/>
    <w:rsid w:val="00CA01CF"/>
    <w:rsid w:val="00CA056B"/>
    <w:rsid w:val="00CA1AA8"/>
    <w:rsid w:val="00CA1F9A"/>
    <w:rsid w:val="00CA286F"/>
    <w:rsid w:val="00CA3503"/>
    <w:rsid w:val="00CA391E"/>
    <w:rsid w:val="00CA3FDB"/>
    <w:rsid w:val="00CA4756"/>
    <w:rsid w:val="00CA4ECE"/>
    <w:rsid w:val="00CA690F"/>
    <w:rsid w:val="00CA6B43"/>
    <w:rsid w:val="00CA7B07"/>
    <w:rsid w:val="00CA7C19"/>
    <w:rsid w:val="00CB0059"/>
    <w:rsid w:val="00CB0264"/>
    <w:rsid w:val="00CB0427"/>
    <w:rsid w:val="00CB0A83"/>
    <w:rsid w:val="00CB1480"/>
    <w:rsid w:val="00CB19DD"/>
    <w:rsid w:val="00CB2DAD"/>
    <w:rsid w:val="00CB2F3C"/>
    <w:rsid w:val="00CB30C9"/>
    <w:rsid w:val="00CB31B2"/>
    <w:rsid w:val="00CB34E3"/>
    <w:rsid w:val="00CB4E6B"/>
    <w:rsid w:val="00CB5404"/>
    <w:rsid w:val="00CB5476"/>
    <w:rsid w:val="00CB5D9C"/>
    <w:rsid w:val="00CB6089"/>
    <w:rsid w:val="00CB66D3"/>
    <w:rsid w:val="00CB7B8B"/>
    <w:rsid w:val="00CB7C32"/>
    <w:rsid w:val="00CB7E2C"/>
    <w:rsid w:val="00CC0010"/>
    <w:rsid w:val="00CC0414"/>
    <w:rsid w:val="00CC12C1"/>
    <w:rsid w:val="00CC20F9"/>
    <w:rsid w:val="00CC2735"/>
    <w:rsid w:val="00CC3269"/>
    <w:rsid w:val="00CC5797"/>
    <w:rsid w:val="00CC5A51"/>
    <w:rsid w:val="00CC5D4E"/>
    <w:rsid w:val="00CC7863"/>
    <w:rsid w:val="00CD1089"/>
    <w:rsid w:val="00CD1161"/>
    <w:rsid w:val="00CD1A34"/>
    <w:rsid w:val="00CD1D1F"/>
    <w:rsid w:val="00CD217F"/>
    <w:rsid w:val="00CD27BD"/>
    <w:rsid w:val="00CD3E2A"/>
    <w:rsid w:val="00CD4691"/>
    <w:rsid w:val="00CD4B92"/>
    <w:rsid w:val="00CD522D"/>
    <w:rsid w:val="00CD52D7"/>
    <w:rsid w:val="00CD534C"/>
    <w:rsid w:val="00CD5D7D"/>
    <w:rsid w:val="00CD5F30"/>
    <w:rsid w:val="00CD6250"/>
    <w:rsid w:val="00CD62D0"/>
    <w:rsid w:val="00CD6518"/>
    <w:rsid w:val="00CD7ED1"/>
    <w:rsid w:val="00CE0170"/>
    <w:rsid w:val="00CE0E3C"/>
    <w:rsid w:val="00CE1487"/>
    <w:rsid w:val="00CE15CB"/>
    <w:rsid w:val="00CE1B60"/>
    <w:rsid w:val="00CE1C62"/>
    <w:rsid w:val="00CE24A2"/>
    <w:rsid w:val="00CE29A8"/>
    <w:rsid w:val="00CE2A85"/>
    <w:rsid w:val="00CE2B60"/>
    <w:rsid w:val="00CE3CF8"/>
    <w:rsid w:val="00CE3E95"/>
    <w:rsid w:val="00CE455E"/>
    <w:rsid w:val="00CE4BBF"/>
    <w:rsid w:val="00CE4E87"/>
    <w:rsid w:val="00CE54E5"/>
    <w:rsid w:val="00CE694D"/>
    <w:rsid w:val="00CE6E91"/>
    <w:rsid w:val="00CE718D"/>
    <w:rsid w:val="00CF096D"/>
    <w:rsid w:val="00CF0D83"/>
    <w:rsid w:val="00CF10FC"/>
    <w:rsid w:val="00CF17D9"/>
    <w:rsid w:val="00CF1F42"/>
    <w:rsid w:val="00CF354B"/>
    <w:rsid w:val="00CF36A0"/>
    <w:rsid w:val="00CF4729"/>
    <w:rsid w:val="00CF4BD1"/>
    <w:rsid w:val="00CF4D0E"/>
    <w:rsid w:val="00CF5087"/>
    <w:rsid w:val="00CF5503"/>
    <w:rsid w:val="00CF5D98"/>
    <w:rsid w:val="00CF6447"/>
    <w:rsid w:val="00CF651F"/>
    <w:rsid w:val="00CF6D58"/>
    <w:rsid w:val="00CF6FCE"/>
    <w:rsid w:val="00CF7315"/>
    <w:rsid w:val="00CF7CCC"/>
    <w:rsid w:val="00D007D1"/>
    <w:rsid w:val="00D009A8"/>
    <w:rsid w:val="00D00A83"/>
    <w:rsid w:val="00D00B8D"/>
    <w:rsid w:val="00D02BA5"/>
    <w:rsid w:val="00D042AC"/>
    <w:rsid w:val="00D0447F"/>
    <w:rsid w:val="00D05001"/>
    <w:rsid w:val="00D05028"/>
    <w:rsid w:val="00D054F0"/>
    <w:rsid w:val="00D05627"/>
    <w:rsid w:val="00D06323"/>
    <w:rsid w:val="00D071E4"/>
    <w:rsid w:val="00D078AF"/>
    <w:rsid w:val="00D07D2A"/>
    <w:rsid w:val="00D10FD6"/>
    <w:rsid w:val="00D1132A"/>
    <w:rsid w:val="00D11BA1"/>
    <w:rsid w:val="00D12FED"/>
    <w:rsid w:val="00D13A06"/>
    <w:rsid w:val="00D141AF"/>
    <w:rsid w:val="00D1440C"/>
    <w:rsid w:val="00D14A73"/>
    <w:rsid w:val="00D160DE"/>
    <w:rsid w:val="00D1676D"/>
    <w:rsid w:val="00D168CF"/>
    <w:rsid w:val="00D16E96"/>
    <w:rsid w:val="00D17005"/>
    <w:rsid w:val="00D2171F"/>
    <w:rsid w:val="00D21A51"/>
    <w:rsid w:val="00D22918"/>
    <w:rsid w:val="00D239C2"/>
    <w:rsid w:val="00D2550C"/>
    <w:rsid w:val="00D25F07"/>
    <w:rsid w:val="00D262C3"/>
    <w:rsid w:val="00D263D7"/>
    <w:rsid w:val="00D2645C"/>
    <w:rsid w:val="00D26BC0"/>
    <w:rsid w:val="00D27856"/>
    <w:rsid w:val="00D27D84"/>
    <w:rsid w:val="00D30727"/>
    <w:rsid w:val="00D30918"/>
    <w:rsid w:val="00D311B0"/>
    <w:rsid w:val="00D31514"/>
    <w:rsid w:val="00D31D45"/>
    <w:rsid w:val="00D3329E"/>
    <w:rsid w:val="00D33B06"/>
    <w:rsid w:val="00D33C9E"/>
    <w:rsid w:val="00D33F80"/>
    <w:rsid w:val="00D353A6"/>
    <w:rsid w:val="00D361B4"/>
    <w:rsid w:val="00D3626A"/>
    <w:rsid w:val="00D367B9"/>
    <w:rsid w:val="00D36B74"/>
    <w:rsid w:val="00D379BF"/>
    <w:rsid w:val="00D403E8"/>
    <w:rsid w:val="00D40AA6"/>
    <w:rsid w:val="00D4268B"/>
    <w:rsid w:val="00D42D1B"/>
    <w:rsid w:val="00D42E8A"/>
    <w:rsid w:val="00D443AB"/>
    <w:rsid w:val="00D44658"/>
    <w:rsid w:val="00D44951"/>
    <w:rsid w:val="00D4649E"/>
    <w:rsid w:val="00D46A62"/>
    <w:rsid w:val="00D46D4B"/>
    <w:rsid w:val="00D4703E"/>
    <w:rsid w:val="00D50663"/>
    <w:rsid w:val="00D50DE8"/>
    <w:rsid w:val="00D5117A"/>
    <w:rsid w:val="00D51511"/>
    <w:rsid w:val="00D520EC"/>
    <w:rsid w:val="00D52A89"/>
    <w:rsid w:val="00D52C41"/>
    <w:rsid w:val="00D53DE2"/>
    <w:rsid w:val="00D54C9D"/>
    <w:rsid w:val="00D558DA"/>
    <w:rsid w:val="00D5707C"/>
    <w:rsid w:val="00D57186"/>
    <w:rsid w:val="00D605D8"/>
    <w:rsid w:val="00D60CB9"/>
    <w:rsid w:val="00D6138B"/>
    <w:rsid w:val="00D62E64"/>
    <w:rsid w:val="00D62F11"/>
    <w:rsid w:val="00D63191"/>
    <w:rsid w:val="00D641FD"/>
    <w:rsid w:val="00D64585"/>
    <w:rsid w:val="00D64CE4"/>
    <w:rsid w:val="00D65336"/>
    <w:rsid w:val="00D653FF"/>
    <w:rsid w:val="00D675BF"/>
    <w:rsid w:val="00D70CB5"/>
    <w:rsid w:val="00D70E04"/>
    <w:rsid w:val="00D7260C"/>
    <w:rsid w:val="00D7260F"/>
    <w:rsid w:val="00D72A78"/>
    <w:rsid w:val="00D72F9B"/>
    <w:rsid w:val="00D7315A"/>
    <w:rsid w:val="00D74EAA"/>
    <w:rsid w:val="00D7589E"/>
    <w:rsid w:val="00D75941"/>
    <w:rsid w:val="00D76228"/>
    <w:rsid w:val="00D76277"/>
    <w:rsid w:val="00D77876"/>
    <w:rsid w:val="00D77ED3"/>
    <w:rsid w:val="00D812C8"/>
    <w:rsid w:val="00D81486"/>
    <w:rsid w:val="00D81D69"/>
    <w:rsid w:val="00D821D0"/>
    <w:rsid w:val="00D841DF"/>
    <w:rsid w:val="00D84298"/>
    <w:rsid w:val="00D842CA"/>
    <w:rsid w:val="00D845F5"/>
    <w:rsid w:val="00D84BF0"/>
    <w:rsid w:val="00D84FF9"/>
    <w:rsid w:val="00D853E8"/>
    <w:rsid w:val="00D86CEA"/>
    <w:rsid w:val="00D86FB1"/>
    <w:rsid w:val="00D87680"/>
    <w:rsid w:val="00D87995"/>
    <w:rsid w:val="00D87C60"/>
    <w:rsid w:val="00D87DC4"/>
    <w:rsid w:val="00D90841"/>
    <w:rsid w:val="00D9098E"/>
    <w:rsid w:val="00D90B44"/>
    <w:rsid w:val="00D92623"/>
    <w:rsid w:val="00D9280B"/>
    <w:rsid w:val="00D929B4"/>
    <w:rsid w:val="00D930FE"/>
    <w:rsid w:val="00D93704"/>
    <w:rsid w:val="00D9378F"/>
    <w:rsid w:val="00D93889"/>
    <w:rsid w:val="00D93EF1"/>
    <w:rsid w:val="00D946A4"/>
    <w:rsid w:val="00D9476D"/>
    <w:rsid w:val="00D94925"/>
    <w:rsid w:val="00D9504F"/>
    <w:rsid w:val="00D952BB"/>
    <w:rsid w:val="00D96563"/>
    <w:rsid w:val="00D971D3"/>
    <w:rsid w:val="00D97884"/>
    <w:rsid w:val="00D97D37"/>
    <w:rsid w:val="00DA006B"/>
    <w:rsid w:val="00DA0AE4"/>
    <w:rsid w:val="00DA0B87"/>
    <w:rsid w:val="00DA14FD"/>
    <w:rsid w:val="00DA189F"/>
    <w:rsid w:val="00DA25AD"/>
    <w:rsid w:val="00DA4859"/>
    <w:rsid w:val="00DA5A54"/>
    <w:rsid w:val="00DA5A7C"/>
    <w:rsid w:val="00DA5AAD"/>
    <w:rsid w:val="00DA5C63"/>
    <w:rsid w:val="00DA6028"/>
    <w:rsid w:val="00DA667F"/>
    <w:rsid w:val="00DA70EE"/>
    <w:rsid w:val="00DA7105"/>
    <w:rsid w:val="00DA71DB"/>
    <w:rsid w:val="00DA724D"/>
    <w:rsid w:val="00DA7368"/>
    <w:rsid w:val="00DB00EC"/>
    <w:rsid w:val="00DB0C98"/>
    <w:rsid w:val="00DB1646"/>
    <w:rsid w:val="00DB2347"/>
    <w:rsid w:val="00DB258F"/>
    <w:rsid w:val="00DB2846"/>
    <w:rsid w:val="00DB29A6"/>
    <w:rsid w:val="00DB2C15"/>
    <w:rsid w:val="00DB2F27"/>
    <w:rsid w:val="00DB3816"/>
    <w:rsid w:val="00DB3C54"/>
    <w:rsid w:val="00DB4635"/>
    <w:rsid w:val="00DB4993"/>
    <w:rsid w:val="00DB5580"/>
    <w:rsid w:val="00DB5ABC"/>
    <w:rsid w:val="00DB686F"/>
    <w:rsid w:val="00DB758A"/>
    <w:rsid w:val="00DB778A"/>
    <w:rsid w:val="00DC00E3"/>
    <w:rsid w:val="00DC0BC6"/>
    <w:rsid w:val="00DC0E59"/>
    <w:rsid w:val="00DC1BF5"/>
    <w:rsid w:val="00DC2867"/>
    <w:rsid w:val="00DC2D93"/>
    <w:rsid w:val="00DC2FBE"/>
    <w:rsid w:val="00DC3227"/>
    <w:rsid w:val="00DC4196"/>
    <w:rsid w:val="00DC453E"/>
    <w:rsid w:val="00DC54C1"/>
    <w:rsid w:val="00DC556F"/>
    <w:rsid w:val="00DC5666"/>
    <w:rsid w:val="00DC6A9A"/>
    <w:rsid w:val="00DC75F1"/>
    <w:rsid w:val="00DC79D6"/>
    <w:rsid w:val="00DC7A4A"/>
    <w:rsid w:val="00DC7C9E"/>
    <w:rsid w:val="00DD0056"/>
    <w:rsid w:val="00DD0C5B"/>
    <w:rsid w:val="00DD0D79"/>
    <w:rsid w:val="00DD0FD4"/>
    <w:rsid w:val="00DD14EA"/>
    <w:rsid w:val="00DD17BF"/>
    <w:rsid w:val="00DD304A"/>
    <w:rsid w:val="00DD31D3"/>
    <w:rsid w:val="00DD3708"/>
    <w:rsid w:val="00DD38B1"/>
    <w:rsid w:val="00DD4000"/>
    <w:rsid w:val="00DD46DE"/>
    <w:rsid w:val="00DD54E5"/>
    <w:rsid w:val="00DD5DB6"/>
    <w:rsid w:val="00DD6C97"/>
    <w:rsid w:val="00DD6E99"/>
    <w:rsid w:val="00DD7AE9"/>
    <w:rsid w:val="00DE0266"/>
    <w:rsid w:val="00DE072B"/>
    <w:rsid w:val="00DE11E9"/>
    <w:rsid w:val="00DE181A"/>
    <w:rsid w:val="00DE2064"/>
    <w:rsid w:val="00DE21BA"/>
    <w:rsid w:val="00DE2565"/>
    <w:rsid w:val="00DE2662"/>
    <w:rsid w:val="00DE33ED"/>
    <w:rsid w:val="00DE3D05"/>
    <w:rsid w:val="00DE3D5E"/>
    <w:rsid w:val="00DE452A"/>
    <w:rsid w:val="00DE5099"/>
    <w:rsid w:val="00DE541A"/>
    <w:rsid w:val="00DE6506"/>
    <w:rsid w:val="00DE6EB8"/>
    <w:rsid w:val="00DE725F"/>
    <w:rsid w:val="00DE7A34"/>
    <w:rsid w:val="00DE7F4A"/>
    <w:rsid w:val="00DE7FB6"/>
    <w:rsid w:val="00DF0196"/>
    <w:rsid w:val="00DF07CD"/>
    <w:rsid w:val="00DF08A2"/>
    <w:rsid w:val="00DF0C4A"/>
    <w:rsid w:val="00DF1523"/>
    <w:rsid w:val="00DF2611"/>
    <w:rsid w:val="00DF2D7D"/>
    <w:rsid w:val="00DF50C7"/>
    <w:rsid w:val="00DF5116"/>
    <w:rsid w:val="00DF5656"/>
    <w:rsid w:val="00DF6EAF"/>
    <w:rsid w:val="00DF71F8"/>
    <w:rsid w:val="00DF7C0D"/>
    <w:rsid w:val="00DF7D0A"/>
    <w:rsid w:val="00DF7EE5"/>
    <w:rsid w:val="00E01EE1"/>
    <w:rsid w:val="00E03F4D"/>
    <w:rsid w:val="00E0589E"/>
    <w:rsid w:val="00E059F8"/>
    <w:rsid w:val="00E05A67"/>
    <w:rsid w:val="00E05B16"/>
    <w:rsid w:val="00E05D6D"/>
    <w:rsid w:val="00E06036"/>
    <w:rsid w:val="00E06A05"/>
    <w:rsid w:val="00E06D68"/>
    <w:rsid w:val="00E07148"/>
    <w:rsid w:val="00E111D4"/>
    <w:rsid w:val="00E112EF"/>
    <w:rsid w:val="00E11719"/>
    <w:rsid w:val="00E13953"/>
    <w:rsid w:val="00E14AAA"/>
    <w:rsid w:val="00E14D71"/>
    <w:rsid w:val="00E14DB3"/>
    <w:rsid w:val="00E14EAD"/>
    <w:rsid w:val="00E15D6C"/>
    <w:rsid w:val="00E1624E"/>
    <w:rsid w:val="00E20064"/>
    <w:rsid w:val="00E2010F"/>
    <w:rsid w:val="00E201F6"/>
    <w:rsid w:val="00E20AC0"/>
    <w:rsid w:val="00E20AC8"/>
    <w:rsid w:val="00E210D3"/>
    <w:rsid w:val="00E223FB"/>
    <w:rsid w:val="00E22875"/>
    <w:rsid w:val="00E236F2"/>
    <w:rsid w:val="00E24EE2"/>
    <w:rsid w:val="00E25607"/>
    <w:rsid w:val="00E25690"/>
    <w:rsid w:val="00E2580C"/>
    <w:rsid w:val="00E25BA0"/>
    <w:rsid w:val="00E267B3"/>
    <w:rsid w:val="00E26C69"/>
    <w:rsid w:val="00E26C7A"/>
    <w:rsid w:val="00E30FBD"/>
    <w:rsid w:val="00E31965"/>
    <w:rsid w:val="00E32614"/>
    <w:rsid w:val="00E33140"/>
    <w:rsid w:val="00E339B3"/>
    <w:rsid w:val="00E34103"/>
    <w:rsid w:val="00E342E7"/>
    <w:rsid w:val="00E34422"/>
    <w:rsid w:val="00E34686"/>
    <w:rsid w:val="00E34723"/>
    <w:rsid w:val="00E34B36"/>
    <w:rsid w:val="00E35D6E"/>
    <w:rsid w:val="00E36907"/>
    <w:rsid w:val="00E36C65"/>
    <w:rsid w:val="00E37008"/>
    <w:rsid w:val="00E4001B"/>
    <w:rsid w:val="00E401F7"/>
    <w:rsid w:val="00E40A52"/>
    <w:rsid w:val="00E42BB2"/>
    <w:rsid w:val="00E4370A"/>
    <w:rsid w:val="00E43968"/>
    <w:rsid w:val="00E44D7A"/>
    <w:rsid w:val="00E44FF8"/>
    <w:rsid w:val="00E45395"/>
    <w:rsid w:val="00E46F8F"/>
    <w:rsid w:val="00E47F24"/>
    <w:rsid w:val="00E51541"/>
    <w:rsid w:val="00E51B21"/>
    <w:rsid w:val="00E51FF9"/>
    <w:rsid w:val="00E52105"/>
    <w:rsid w:val="00E52C5F"/>
    <w:rsid w:val="00E52E19"/>
    <w:rsid w:val="00E53859"/>
    <w:rsid w:val="00E5396A"/>
    <w:rsid w:val="00E5494D"/>
    <w:rsid w:val="00E55081"/>
    <w:rsid w:val="00E55296"/>
    <w:rsid w:val="00E55545"/>
    <w:rsid w:val="00E55789"/>
    <w:rsid w:val="00E558FE"/>
    <w:rsid w:val="00E56056"/>
    <w:rsid w:val="00E5621B"/>
    <w:rsid w:val="00E56418"/>
    <w:rsid w:val="00E56F33"/>
    <w:rsid w:val="00E57EC4"/>
    <w:rsid w:val="00E61D21"/>
    <w:rsid w:val="00E62163"/>
    <w:rsid w:val="00E628F5"/>
    <w:rsid w:val="00E62986"/>
    <w:rsid w:val="00E633AD"/>
    <w:rsid w:val="00E63B09"/>
    <w:rsid w:val="00E63E92"/>
    <w:rsid w:val="00E6416F"/>
    <w:rsid w:val="00E64342"/>
    <w:rsid w:val="00E65209"/>
    <w:rsid w:val="00E6624E"/>
    <w:rsid w:val="00E66FF8"/>
    <w:rsid w:val="00E71817"/>
    <w:rsid w:val="00E71E4B"/>
    <w:rsid w:val="00E72978"/>
    <w:rsid w:val="00E72B79"/>
    <w:rsid w:val="00E72CCC"/>
    <w:rsid w:val="00E73AE3"/>
    <w:rsid w:val="00E74062"/>
    <w:rsid w:val="00E74072"/>
    <w:rsid w:val="00E74BCD"/>
    <w:rsid w:val="00E750FC"/>
    <w:rsid w:val="00E76820"/>
    <w:rsid w:val="00E77844"/>
    <w:rsid w:val="00E80D72"/>
    <w:rsid w:val="00E81046"/>
    <w:rsid w:val="00E811D4"/>
    <w:rsid w:val="00E81E38"/>
    <w:rsid w:val="00E82603"/>
    <w:rsid w:val="00E83769"/>
    <w:rsid w:val="00E84623"/>
    <w:rsid w:val="00E8473C"/>
    <w:rsid w:val="00E8488F"/>
    <w:rsid w:val="00E84C6A"/>
    <w:rsid w:val="00E84D14"/>
    <w:rsid w:val="00E859D4"/>
    <w:rsid w:val="00E85BE0"/>
    <w:rsid w:val="00E85F7A"/>
    <w:rsid w:val="00E86084"/>
    <w:rsid w:val="00E8712C"/>
    <w:rsid w:val="00E873ED"/>
    <w:rsid w:val="00E87B2D"/>
    <w:rsid w:val="00E9150B"/>
    <w:rsid w:val="00E91BFD"/>
    <w:rsid w:val="00E91E68"/>
    <w:rsid w:val="00E931D7"/>
    <w:rsid w:val="00E93301"/>
    <w:rsid w:val="00E93B93"/>
    <w:rsid w:val="00E94327"/>
    <w:rsid w:val="00E95B88"/>
    <w:rsid w:val="00E96828"/>
    <w:rsid w:val="00E96C67"/>
    <w:rsid w:val="00E96E1D"/>
    <w:rsid w:val="00E970BB"/>
    <w:rsid w:val="00E97104"/>
    <w:rsid w:val="00EA01D4"/>
    <w:rsid w:val="00EA02AD"/>
    <w:rsid w:val="00EA06CC"/>
    <w:rsid w:val="00EA1D50"/>
    <w:rsid w:val="00EA22A4"/>
    <w:rsid w:val="00EA408A"/>
    <w:rsid w:val="00EA51DC"/>
    <w:rsid w:val="00EA5340"/>
    <w:rsid w:val="00EA53D8"/>
    <w:rsid w:val="00EA55BD"/>
    <w:rsid w:val="00EB0873"/>
    <w:rsid w:val="00EB0D92"/>
    <w:rsid w:val="00EB1CB0"/>
    <w:rsid w:val="00EB1CCC"/>
    <w:rsid w:val="00EB2ED4"/>
    <w:rsid w:val="00EB33A7"/>
    <w:rsid w:val="00EB41E9"/>
    <w:rsid w:val="00EB47F9"/>
    <w:rsid w:val="00EB5F76"/>
    <w:rsid w:val="00EB60CE"/>
    <w:rsid w:val="00EB683C"/>
    <w:rsid w:val="00EB68E8"/>
    <w:rsid w:val="00EB72BC"/>
    <w:rsid w:val="00EC036B"/>
    <w:rsid w:val="00EC0868"/>
    <w:rsid w:val="00EC107A"/>
    <w:rsid w:val="00EC2FCB"/>
    <w:rsid w:val="00EC338E"/>
    <w:rsid w:val="00EC3633"/>
    <w:rsid w:val="00EC3B96"/>
    <w:rsid w:val="00EC4527"/>
    <w:rsid w:val="00EC4CBC"/>
    <w:rsid w:val="00EC5D07"/>
    <w:rsid w:val="00EC6D8E"/>
    <w:rsid w:val="00EC6DE5"/>
    <w:rsid w:val="00EC6E94"/>
    <w:rsid w:val="00EC716D"/>
    <w:rsid w:val="00EC7642"/>
    <w:rsid w:val="00EC7A05"/>
    <w:rsid w:val="00ED02DD"/>
    <w:rsid w:val="00ED1DC8"/>
    <w:rsid w:val="00ED2C80"/>
    <w:rsid w:val="00ED3333"/>
    <w:rsid w:val="00ED37A2"/>
    <w:rsid w:val="00ED3ED2"/>
    <w:rsid w:val="00ED4338"/>
    <w:rsid w:val="00ED5953"/>
    <w:rsid w:val="00ED5C8C"/>
    <w:rsid w:val="00EE094B"/>
    <w:rsid w:val="00EE0979"/>
    <w:rsid w:val="00EE18D6"/>
    <w:rsid w:val="00EE1CD9"/>
    <w:rsid w:val="00EE1E32"/>
    <w:rsid w:val="00EE1E7F"/>
    <w:rsid w:val="00EE290E"/>
    <w:rsid w:val="00EE2E47"/>
    <w:rsid w:val="00EE2FAB"/>
    <w:rsid w:val="00EE3BF7"/>
    <w:rsid w:val="00EE3ED4"/>
    <w:rsid w:val="00EE4A13"/>
    <w:rsid w:val="00EE5369"/>
    <w:rsid w:val="00EE5434"/>
    <w:rsid w:val="00EE5514"/>
    <w:rsid w:val="00EE5895"/>
    <w:rsid w:val="00EE609C"/>
    <w:rsid w:val="00EE60A9"/>
    <w:rsid w:val="00EE65E7"/>
    <w:rsid w:val="00EE6D1B"/>
    <w:rsid w:val="00EF0D91"/>
    <w:rsid w:val="00EF289D"/>
    <w:rsid w:val="00EF292A"/>
    <w:rsid w:val="00EF4662"/>
    <w:rsid w:val="00EF4B70"/>
    <w:rsid w:val="00EF50E1"/>
    <w:rsid w:val="00EF5C21"/>
    <w:rsid w:val="00EF6567"/>
    <w:rsid w:val="00EF7225"/>
    <w:rsid w:val="00EF75AA"/>
    <w:rsid w:val="00F00697"/>
    <w:rsid w:val="00F00FAF"/>
    <w:rsid w:val="00F01678"/>
    <w:rsid w:val="00F01834"/>
    <w:rsid w:val="00F027E2"/>
    <w:rsid w:val="00F02DB5"/>
    <w:rsid w:val="00F02E43"/>
    <w:rsid w:val="00F03070"/>
    <w:rsid w:val="00F0351D"/>
    <w:rsid w:val="00F036AE"/>
    <w:rsid w:val="00F036C5"/>
    <w:rsid w:val="00F0425B"/>
    <w:rsid w:val="00F04F75"/>
    <w:rsid w:val="00F05DAE"/>
    <w:rsid w:val="00F06A13"/>
    <w:rsid w:val="00F06A48"/>
    <w:rsid w:val="00F072C9"/>
    <w:rsid w:val="00F07637"/>
    <w:rsid w:val="00F078DC"/>
    <w:rsid w:val="00F07F5F"/>
    <w:rsid w:val="00F07FA2"/>
    <w:rsid w:val="00F10002"/>
    <w:rsid w:val="00F105BD"/>
    <w:rsid w:val="00F10AB2"/>
    <w:rsid w:val="00F10BE9"/>
    <w:rsid w:val="00F10F2F"/>
    <w:rsid w:val="00F13DEA"/>
    <w:rsid w:val="00F1440A"/>
    <w:rsid w:val="00F15DEB"/>
    <w:rsid w:val="00F162A2"/>
    <w:rsid w:val="00F1685B"/>
    <w:rsid w:val="00F171DF"/>
    <w:rsid w:val="00F17282"/>
    <w:rsid w:val="00F2027C"/>
    <w:rsid w:val="00F2040E"/>
    <w:rsid w:val="00F2302B"/>
    <w:rsid w:val="00F2349C"/>
    <w:rsid w:val="00F23BF6"/>
    <w:rsid w:val="00F23DD8"/>
    <w:rsid w:val="00F24930"/>
    <w:rsid w:val="00F249C3"/>
    <w:rsid w:val="00F24B71"/>
    <w:rsid w:val="00F24E27"/>
    <w:rsid w:val="00F24F3F"/>
    <w:rsid w:val="00F25ADE"/>
    <w:rsid w:val="00F260F8"/>
    <w:rsid w:val="00F264C8"/>
    <w:rsid w:val="00F26552"/>
    <w:rsid w:val="00F267D5"/>
    <w:rsid w:val="00F27A64"/>
    <w:rsid w:val="00F27BF1"/>
    <w:rsid w:val="00F27F69"/>
    <w:rsid w:val="00F30122"/>
    <w:rsid w:val="00F3054B"/>
    <w:rsid w:val="00F310AE"/>
    <w:rsid w:val="00F32650"/>
    <w:rsid w:val="00F33310"/>
    <w:rsid w:val="00F338EA"/>
    <w:rsid w:val="00F342F0"/>
    <w:rsid w:val="00F3435E"/>
    <w:rsid w:val="00F360AF"/>
    <w:rsid w:val="00F3638B"/>
    <w:rsid w:val="00F363AB"/>
    <w:rsid w:val="00F3762C"/>
    <w:rsid w:val="00F37E91"/>
    <w:rsid w:val="00F400D3"/>
    <w:rsid w:val="00F40BCF"/>
    <w:rsid w:val="00F41BDB"/>
    <w:rsid w:val="00F422F7"/>
    <w:rsid w:val="00F428F2"/>
    <w:rsid w:val="00F42FD9"/>
    <w:rsid w:val="00F430C5"/>
    <w:rsid w:val="00F437B0"/>
    <w:rsid w:val="00F437C4"/>
    <w:rsid w:val="00F43EBB"/>
    <w:rsid w:val="00F458F4"/>
    <w:rsid w:val="00F47531"/>
    <w:rsid w:val="00F504E8"/>
    <w:rsid w:val="00F509B1"/>
    <w:rsid w:val="00F50C86"/>
    <w:rsid w:val="00F511E0"/>
    <w:rsid w:val="00F51A11"/>
    <w:rsid w:val="00F52097"/>
    <w:rsid w:val="00F520FD"/>
    <w:rsid w:val="00F5263C"/>
    <w:rsid w:val="00F52757"/>
    <w:rsid w:val="00F52EA0"/>
    <w:rsid w:val="00F5344D"/>
    <w:rsid w:val="00F538A2"/>
    <w:rsid w:val="00F539FD"/>
    <w:rsid w:val="00F53C7C"/>
    <w:rsid w:val="00F53E79"/>
    <w:rsid w:val="00F540A3"/>
    <w:rsid w:val="00F541C8"/>
    <w:rsid w:val="00F54455"/>
    <w:rsid w:val="00F5575A"/>
    <w:rsid w:val="00F57001"/>
    <w:rsid w:val="00F57808"/>
    <w:rsid w:val="00F57AA7"/>
    <w:rsid w:val="00F6106B"/>
    <w:rsid w:val="00F61AF0"/>
    <w:rsid w:val="00F646D2"/>
    <w:rsid w:val="00F64A99"/>
    <w:rsid w:val="00F6577B"/>
    <w:rsid w:val="00F668B0"/>
    <w:rsid w:val="00F67483"/>
    <w:rsid w:val="00F67BA0"/>
    <w:rsid w:val="00F67DC5"/>
    <w:rsid w:val="00F67FD7"/>
    <w:rsid w:val="00F7027A"/>
    <w:rsid w:val="00F70895"/>
    <w:rsid w:val="00F70A49"/>
    <w:rsid w:val="00F7168B"/>
    <w:rsid w:val="00F71DA5"/>
    <w:rsid w:val="00F723B3"/>
    <w:rsid w:val="00F73104"/>
    <w:rsid w:val="00F74655"/>
    <w:rsid w:val="00F74E4A"/>
    <w:rsid w:val="00F756C7"/>
    <w:rsid w:val="00F76180"/>
    <w:rsid w:val="00F7669C"/>
    <w:rsid w:val="00F76926"/>
    <w:rsid w:val="00F7704D"/>
    <w:rsid w:val="00F77923"/>
    <w:rsid w:val="00F77DF9"/>
    <w:rsid w:val="00F77E45"/>
    <w:rsid w:val="00F8149E"/>
    <w:rsid w:val="00F8228B"/>
    <w:rsid w:val="00F832BD"/>
    <w:rsid w:val="00F83F8A"/>
    <w:rsid w:val="00F856C9"/>
    <w:rsid w:val="00F86045"/>
    <w:rsid w:val="00F86263"/>
    <w:rsid w:val="00F86868"/>
    <w:rsid w:val="00F872FC"/>
    <w:rsid w:val="00F90403"/>
    <w:rsid w:val="00F90B61"/>
    <w:rsid w:val="00F91B13"/>
    <w:rsid w:val="00F92029"/>
    <w:rsid w:val="00F9206A"/>
    <w:rsid w:val="00F92262"/>
    <w:rsid w:val="00F922AB"/>
    <w:rsid w:val="00F93308"/>
    <w:rsid w:val="00F93C07"/>
    <w:rsid w:val="00F93E81"/>
    <w:rsid w:val="00F94AD5"/>
    <w:rsid w:val="00F94D8A"/>
    <w:rsid w:val="00F9531D"/>
    <w:rsid w:val="00F95E4E"/>
    <w:rsid w:val="00F968A6"/>
    <w:rsid w:val="00F968D6"/>
    <w:rsid w:val="00F96B73"/>
    <w:rsid w:val="00F96D4A"/>
    <w:rsid w:val="00F97248"/>
    <w:rsid w:val="00F972F8"/>
    <w:rsid w:val="00F97A0F"/>
    <w:rsid w:val="00F97BAA"/>
    <w:rsid w:val="00F97BF2"/>
    <w:rsid w:val="00FA0171"/>
    <w:rsid w:val="00FA0508"/>
    <w:rsid w:val="00FA06C3"/>
    <w:rsid w:val="00FA07D3"/>
    <w:rsid w:val="00FA12E6"/>
    <w:rsid w:val="00FA15C4"/>
    <w:rsid w:val="00FA18B8"/>
    <w:rsid w:val="00FA1BB1"/>
    <w:rsid w:val="00FA2DC1"/>
    <w:rsid w:val="00FA3FC8"/>
    <w:rsid w:val="00FA5224"/>
    <w:rsid w:val="00FA52B3"/>
    <w:rsid w:val="00FA6907"/>
    <w:rsid w:val="00FA6B53"/>
    <w:rsid w:val="00FA793B"/>
    <w:rsid w:val="00FA7AB1"/>
    <w:rsid w:val="00FB0306"/>
    <w:rsid w:val="00FB03A9"/>
    <w:rsid w:val="00FB04EF"/>
    <w:rsid w:val="00FB0B9F"/>
    <w:rsid w:val="00FB0C12"/>
    <w:rsid w:val="00FB15D1"/>
    <w:rsid w:val="00FB17C6"/>
    <w:rsid w:val="00FB1CEE"/>
    <w:rsid w:val="00FB2D03"/>
    <w:rsid w:val="00FB3132"/>
    <w:rsid w:val="00FB3512"/>
    <w:rsid w:val="00FB36B4"/>
    <w:rsid w:val="00FB392C"/>
    <w:rsid w:val="00FB3DA2"/>
    <w:rsid w:val="00FB3FC2"/>
    <w:rsid w:val="00FB408D"/>
    <w:rsid w:val="00FB4707"/>
    <w:rsid w:val="00FB5700"/>
    <w:rsid w:val="00FB58BF"/>
    <w:rsid w:val="00FB5DB3"/>
    <w:rsid w:val="00FB6374"/>
    <w:rsid w:val="00FB6DFF"/>
    <w:rsid w:val="00FB6E54"/>
    <w:rsid w:val="00FB7685"/>
    <w:rsid w:val="00FC080C"/>
    <w:rsid w:val="00FC0BC8"/>
    <w:rsid w:val="00FC2B8F"/>
    <w:rsid w:val="00FC2DC2"/>
    <w:rsid w:val="00FC2FE4"/>
    <w:rsid w:val="00FC414D"/>
    <w:rsid w:val="00FC4B3B"/>
    <w:rsid w:val="00FC5356"/>
    <w:rsid w:val="00FC59FB"/>
    <w:rsid w:val="00FC7B08"/>
    <w:rsid w:val="00FD0028"/>
    <w:rsid w:val="00FD15B2"/>
    <w:rsid w:val="00FD16BC"/>
    <w:rsid w:val="00FD23AC"/>
    <w:rsid w:val="00FD2425"/>
    <w:rsid w:val="00FD3C61"/>
    <w:rsid w:val="00FD470E"/>
    <w:rsid w:val="00FD58DA"/>
    <w:rsid w:val="00FD6DF0"/>
    <w:rsid w:val="00FD757E"/>
    <w:rsid w:val="00FD7DA0"/>
    <w:rsid w:val="00FE0B48"/>
    <w:rsid w:val="00FE0EC1"/>
    <w:rsid w:val="00FE12E8"/>
    <w:rsid w:val="00FE1456"/>
    <w:rsid w:val="00FE1638"/>
    <w:rsid w:val="00FE176D"/>
    <w:rsid w:val="00FE1884"/>
    <w:rsid w:val="00FE21EF"/>
    <w:rsid w:val="00FE249A"/>
    <w:rsid w:val="00FE34FA"/>
    <w:rsid w:val="00FE3EA3"/>
    <w:rsid w:val="00FE4413"/>
    <w:rsid w:val="00FE4914"/>
    <w:rsid w:val="00FE4FFF"/>
    <w:rsid w:val="00FE593A"/>
    <w:rsid w:val="00FE62D2"/>
    <w:rsid w:val="00FE637F"/>
    <w:rsid w:val="00FE65DF"/>
    <w:rsid w:val="00FE6CD4"/>
    <w:rsid w:val="00FE77D6"/>
    <w:rsid w:val="00FE7C9B"/>
    <w:rsid w:val="00FF03EA"/>
    <w:rsid w:val="00FF04B1"/>
    <w:rsid w:val="00FF2386"/>
    <w:rsid w:val="00FF30E5"/>
    <w:rsid w:val="00FF33AE"/>
    <w:rsid w:val="00FF49D5"/>
    <w:rsid w:val="00FF6661"/>
    <w:rsid w:val="00FF68C9"/>
    <w:rsid w:val="00FF756E"/>
    <w:rsid w:val="00FF7700"/>
    <w:rsid w:val="00FF7927"/>
    <w:rsid w:val="00FF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6A21D2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4FCB"/>
    <w:pPr>
      <w:bidi/>
      <w:ind w:firstLine="510"/>
      <w:jc w:val="both"/>
    </w:pPr>
    <w:rPr>
      <w:rFonts w:ascii="B Lotus" w:eastAsia="B Lotus" w:hAnsi="B Lotus" w:cs="B Lotus"/>
      <w:sz w:val="28"/>
      <w:szCs w:val="28"/>
      <w:lang w:bidi="ar-SA"/>
    </w:rPr>
  </w:style>
  <w:style w:type="paragraph" w:styleId="Heading1">
    <w:name w:val="heading 1"/>
    <w:basedOn w:val="Normal"/>
    <w:next w:val="Normal"/>
    <w:link w:val="Heading1Char"/>
    <w:uiPriority w:val="9"/>
    <w:rsid w:val="005C14FB"/>
    <w:pPr>
      <w:keepNext/>
      <w:keepLines/>
      <w:spacing w:before="240" w:after="0"/>
      <w:outlineLvl w:val="0"/>
    </w:pPr>
    <w:rPr>
      <w:rFonts w:asciiTheme="majorHAnsi" w:eastAsiaTheme="majorEastAsia" w:hAnsiTheme="majorHAnsi" w:cs="B Titr"/>
      <w:color w:val="2E74B5" w:themeColor="accent1" w:themeShade="BF"/>
      <w:sz w:val="32"/>
      <w:szCs w:val="32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4724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="B Titr"/>
      <w:b/>
      <w:bCs/>
      <w:color w:val="FF0000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49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4AD0"/>
    <w:pPr>
      <w:keepNext/>
      <w:keepLines/>
      <w:spacing w:before="40" w:after="0" w:line="360" w:lineRule="auto"/>
      <w:ind w:firstLine="567"/>
      <w:contextualSpacing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bidi="fa-IR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1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4FB"/>
    <w:rPr>
      <w:rFonts w:asciiTheme="majorHAnsi" w:eastAsiaTheme="majorEastAsia" w:hAnsiTheme="majorHAnsi" w:cs="B Titr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4724"/>
    <w:rPr>
      <w:rFonts w:asciiTheme="majorHAnsi" w:eastAsiaTheme="majorEastAsia" w:hAnsiTheme="majorHAnsi" w:cs="B Titr"/>
      <w:b/>
      <w:bCs/>
      <w:color w:val="FF0000"/>
      <w:sz w:val="28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104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104B"/>
    <w:rPr>
      <w:rFonts w:ascii="B Lotus" w:eastAsia="B Lotus" w:hAnsi="B Lotus" w:cs="B Lotus"/>
      <w:i/>
      <w:iCs/>
      <w:color w:val="5B9BD5" w:themeColor="accent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5494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549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933BDC"/>
    <w:pPr>
      <w:spacing w:after="200" w:line="276" w:lineRule="auto"/>
    </w:pPr>
    <w:rPr>
      <w:rFonts w:ascii="Calibri" w:eastAsia="Calibri" w:hAnsi="Calibri" w:cs="Arial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3BDC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933BDC"/>
    <w:rPr>
      <w:vertAlign w:val="superscript"/>
    </w:rPr>
  </w:style>
  <w:style w:type="table" w:styleId="TableGrid">
    <w:name w:val="Table Grid"/>
    <w:basedOn w:val="TableNormal"/>
    <w:uiPriority w:val="39"/>
    <w:rsid w:val="00933B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EF4B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4B70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character" w:styleId="Hyperlink">
    <w:name w:val="Hyperlink"/>
    <w:basedOn w:val="DefaultParagraphFont"/>
    <w:uiPriority w:val="99"/>
    <w:unhideWhenUsed/>
    <w:rsid w:val="00EF4B7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F4B70"/>
    <w:pPr>
      <w:outlineLvl w:val="9"/>
    </w:pPr>
    <w:rPr>
      <w:rtl/>
      <w:cs/>
    </w:rPr>
  </w:style>
  <w:style w:type="paragraph" w:styleId="TOC2">
    <w:name w:val="toc 2"/>
    <w:basedOn w:val="Normal"/>
    <w:next w:val="Normal"/>
    <w:autoRedefine/>
    <w:uiPriority w:val="39"/>
    <w:unhideWhenUsed/>
    <w:rsid w:val="00EF4B70"/>
    <w:pPr>
      <w:spacing w:after="100"/>
      <w:ind w:left="22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EF4B70"/>
    <w:pPr>
      <w:spacing w:after="10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EF4B70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customStyle="1" w:styleId="a">
    <w:name w:val="عادی"/>
    <w:basedOn w:val="Normal"/>
    <w:link w:val="Char"/>
    <w:qFormat/>
    <w:rsid w:val="007F1D1B"/>
    <w:pPr>
      <w:spacing w:after="200" w:line="360" w:lineRule="auto"/>
      <w:ind w:firstLine="680"/>
    </w:pPr>
    <w:rPr>
      <w:rFonts w:ascii="Calibri" w:eastAsia="Calibri" w:hAnsi="Calibri"/>
      <w:lang w:eastAsia="ja-JP" w:bidi="fa-IR"/>
    </w:rPr>
  </w:style>
  <w:style w:type="character" w:customStyle="1" w:styleId="Char">
    <w:name w:val="عادی Char"/>
    <w:basedOn w:val="DefaultParagraphFont"/>
    <w:link w:val="a"/>
    <w:rsid w:val="007F1D1B"/>
    <w:rPr>
      <w:rFonts w:ascii="Calibri" w:eastAsia="Calibri" w:hAnsi="Calibri" w:cs="B Lotus"/>
      <w:sz w:val="28"/>
      <w:szCs w:val="28"/>
      <w:lang w:eastAsia="ja-JP"/>
    </w:rPr>
  </w:style>
  <w:style w:type="character" w:customStyle="1" w:styleId="apple-converted-space">
    <w:name w:val="apple-converted-space"/>
    <w:basedOn w:val="DefaultParagraphFont"/>
    <w:rsid w:val="002E4513"/>
  </w:style>
  <w:style w:type="character" w:customStyle="1" w:styleId="highlight">
    <w:name w:val="highlight"/>
    <w:basedOn w:val="DefaultParagraphFont"/>
    <w:rsid w:val="002E4513"/>
  </w:style>
  <w:style w:type="character" w:customStyle="1" w:styleId="Heading4Char">
    <w:name w:val="Heading 4 Char"/>
    <w:basedOn w:val="DefaultParagraphFont"/>
    <w:link w:val="Heading4"/>
    <w:uiPriority w:val="9"/>
    <w:rsid w:val="00104AD0"/>
    <w:rPr>
      <w:rFonts w:asciiTheme="majorHAnsi" w:eastAsiaTheme="majorEastAsia" w:hAnsiTheme="majorHAnsi" w:cstheme="majorBidi"/>
      <w:i/>
      <w:iCs/>
      <w:color w:val="2E74B5" w:themeColor="accent1" w:themeShade="BF"/>
      <w:sz w:val="28"/>
      <w:szCs w:val="28"/>
    </w:rPr>
  </w:style>
  <w:style w:type="paragraph" w:customStyle="1" w:styleId="a0">
    <w:name w:val="منبع"/>
    <w:basedOn w:val="Normal"/>
    <w:link w:val="a1"/>
    <w:qFormat/>
    <w:rsid w:val="00D44658"/>
    <w:pPr>
      <w:ind w:firstLine="0"/>
    </w:pPr>
    <w:rPr>
      <w:rFonts w:asciiTheme="minorHAnsi" w:eastAsiaTheme="minorHAnsi" w:hAnsiTheme="minorHAnsi"/>
      <w:b/>
      <w:bCs/>
      <w:sz w:val="20"/>
      <w:szCs w:val="20"/>
      <w:lang w:bidi="fa-IR"/>
    </w:rPr>
  </w:style>
  <w:style w:type="character" w:customStyle="1" w:styleId="a1">
    <w:name w:val="منبع نویسه"/>
    <w:basedOn w:val="DefaultParagraphFont"/>
    <w:link w:val="a0"/>
    <w:rsid w:val="00D44658"/>
    <w:rPr>
      <w:rFonts w:cs="B Lotus"/>
      <w:b/>
      <w:bCs/>
      <w:sz w:val="20"/>
      <w:szCs w:val="20"/>
    </w:rPr>
  </w:style>
  <w:style w:type="paragraph" w:customStyle="1" w:styleId="a2">
    <w:name w:val="عربی"/>
    <w:basedOn w:val="Normal"/>
    <w:link w:val="a3"/>
    <w:qFormat/>
    <w:rsid w:val="001D4ED6"/>
    <w:pPr>
      <w:ind w:firstLine="0"/>
    </w:pPr>
    <w:rPr>
      <w:rFonts w:ascii="Adobe Arabic" w:eastAsiaTheme="minorHAnsi" w:hAnsi="Adobe Arabic" w:cs="Adobe Arabic"/>
      <w:b/>
      <w:bCs/>
      <w:sz w:val="36"/>
      <w:szCs w:val="36"/>
      <w:lang w:bidi="fa-IR"/>
    </w:rPr>
  </w:style>
  <w:style w:type="character" w:customStyle="1" w:styleId="a3">
    <w:name w:val="عربی نویسه"/>
    <w:basedOn w:val="DefaultParagraphFont"/>
    <w:link w:val="a2"/>
    <w:rsid w:val="001D4ED6"/>
    <w:rPr>
      <w:rFonts w:ascii="Adobe Arabic" w:hAnsi="Adobe Arabic" w:cs="Adobe Arabic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523E8F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6810B3"/>
  </w:style>
  <w:style w:type="character" w:customStyle="1" w:styleId="s">
    <w:name w:val="s"/>
    <w:basedOn w:val="DefaultParagraphFont"/>
    <w:rsid w:val="00C0735E"/>
  </w:style>
  <w:style w:type="paragraph" w:styleId="Revision">
    <w:name w:val="Revision"/>
    <w:hidden/>
    <w:uiPriority w:val="99"/>
    <w:semiHidden/>
    <w:rsid w:val="0045591F"/>
    <w:pPr>
      <w:spacing w:after="0" w:line="240" w:lineRule="auto"/>
    </w:pPr>
    <w:rPr>
      <w:rFonts w:ascii="B Lotus" w:eastAsia="B Lotus" w:hAnsi="B Lotus" w:cs="B Lotus"/>
      <w:sz w:val="28"/>
      <w:szCs w:val="28"/>
      <w:lang w:bidi="ar-SA"/>
    </w:rPr>
  </w:style>
  <w:style w:type="character" w:styleId="Strong">
    <w:name w:val="Strong"/>
    <w:basedOn w:val="DefaultParagraphFont"/>
    <w:uiPriority w:val="22"/>
    <w:qFormat/>
    <w:rsid w:val="0099730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12DD4"/>
    <w:rPr>
      <w:color w:val="954F72" w:themeColor="followedHyperlink"/>
      <w:u w:val="single"/>
    </w:rPr>
  </w:style>
  <w:style w:type="character" w:customStyle="1" w:styleId="a4">
    <w:name w:val="عادی نویسه"/>
    <w:basedOn w:val="Heading1Char"/>
    <w:rsid w:val="00EF0D91"/>
    <w:rPr>
      <w:rFonts w:asciiTheme="majorHAnsi" w:eastAsiaTheme="majorEastAsia" w:hAnsiTheme="majorHAnsi" w:cs="B Lotus"/>
      <w:color w:val="2E74B5" w:themeColor="accent1" w:themeShade="BF"/>
      <w:sz w:val="32"/>
      <w:szCs w:val="28"/>
    </w:rPr>
  </w:style>
  <w:style w:type="paragraph" w:styleId="NoSpacing">
    <w:name w:val="No Spacing"/>
    <w:uiPriority w:val="1"/>
    <w:qFormat/>
    <w:rsid w:val="00A60780"/>
    <w:pPr>
      <w:bidi/>
      <w:spacing w:after="0" w:line="240" w:lineRule="auto"/>
      <w:jc w:val="center"/>
    </w:pPr>
    <w:rPr>
      <w:rFonts w:eastAsiaTheme="minorHAnsi" w:cs="B Titr"/>
      <w:color w:val="00B050"/>
      <w:sz w:val="28"/>
      <w:szCs w:val="28"/>
    </w:rPr>
  </w:style>
  <w:style w:type="character" w:customStyle="1" w:styleId="ndate2">
    <w:name w:val="ndate2"/>
    <w:basedOn w:val="DefaultParagraphFont"/>
    <w:rsid w:val="00F2040E"/>
    <w:rPr>
      <w:color w:val="808080"/>
      <w:sz w:val="22"/>
      <w:szCs w:val="22"/>
    </w:rPr>
  </w:style>
  <w:style w:type="character" w:customStyle="1" w:styleId="articleseparator">
    <w:name w:val="article_separator"/>
    <w:basedOn w:val="DefaultParagraphFont"/>
    <w:rsid w:val="00916FE5"/>
  </w:style>
  <w:style w:type="character" w:customStyle="1" w:styleId="t">
    <w:name w:val="t"/>
    <w:basedOn w:val="DefaultParagraphFont"/>
    <w:rsid w:val="00BF6CBF"/>
  </w:style>
  <w:style w:type="character" w:customStyle="1" w:styleId="v">
    <w:name w:val="v"/>
    <w:basedOn w:val="DefaultParagraphFont"/>
    <w:rsid w:val="00BF6CBF"/>
  </w:style>
  <w:style w:type="character" w:customStyle="1" w:styleId="sartitr">
    <w:name w:val="sartitr"/>
    <w:basedOn w:val="DefaultParagraphFont"/>
    <w:rsid w:val="00636541"/>
  </w:style>
  <w:style w:type="paragraph" w:customStyle="1" w:styleId="rtejustify">
    <w:name w:val="rtejustify"/>
    <w:basedOn w:val="Normal"/>
    <w:rsid w:val="00150C8D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141412"/>
    <w:rPr>
      <w:rFonts w:asciiTheme="majorHAnsi" w:eastAsiaTheme="majorEastAsia" w:hAnsiTheme="majorHAnsi" w:cstheme="majorBidi"/>
      <w:color w:val="2E74B5" w:themeColor="accent1" w:themeShade="BF"/>
      <w:sz w:val="28"/>
      <w:szCs w:val="28"/>
      <w:lang w:bidi="ar-SA"/>
    </w:rPr>
  </w:style>
  <w:style w:type="character" w:customStyle="1" w:styleId="olivedate">
    <w:name w:val="olivedate"/>
    <w:basedOn w:val="DefaultParagraphFont"/>
    <w:rsid w:val="00141412"/>
  </w:style>
  <w:style w:type="paragraph" w:styleId="Header">
    <w:name w:val="header"/>
    <w:basedOn w:val="Normal"/>
    <w:link w:val="HeaderChar"/>
    <w:uiPriority w:val="99"/>
    <w:unhideWhenUsed/>
    <w:rsid w:val="00747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BE1"/>
    <w:rPr>
      <w:rFonts w:ascii="B Lotus" w:eastAsia="B Lotus" w:hAnsi="B Lotus" w:cs="B Lotus"/>
      <w:sz w:val="28"/>
      <w:szCs w:val="28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47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BE1"/>
    <w:rPr>
      <w:rFonts w:ascii="B Lotus" w:eastAsia="B Lotus" w:hAnsi="B Lotus" w:cs="B Lotus"/>
      <w:sz w:val="28"/>
      <w:szCs w:val="28"/>
      <w:lang w:bidi="ar-SA"/>
    </w:rPr>
  </w:style>
  <w:style w:type="character" w:customStyle="1" w:styleId="ayeh">
    <w:name w:val="ayeh"/>
    <w:basedOn w:val="DefaultParagraphFont"/>
    <w:rsid w:val="00914FAC"/>
  </w:style>
  <w:style w:type="character" w:styleId="CommentReference">
    <w:name w:val="annotation reference"/>
    <w:basedOn w:val="DefaultParagraphFont"/>
    <w:uiPriority w:val="99"/>
    <w:semiHidden/>
    <w:unhideWhenUsed/>
    <w:rsid w:val="00AE0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0B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0B8C"/>
    <w:rPr>
      <w:rFonts w:ascii="B Lotus" w:eastAsia="B Lotus" w:hAnsi="B Lotus" w:cs="B Lotus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0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0B8C"/>
    <w:rPr>
      <w:rFonts w:ascii="B Lotus" w:eastAsia="B Lotus" w:hAnsi="B Lotus" w:cs="B Lotus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B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B8C"/>
    <w:rPr>
      <w:rFonts w:ascii="Segoe UI" w:eastAsia="B Lotus" w:hAnsi="Segoe UI" w:cs="Segoe UI"/>
      <w:sz w:val="18"/>
      <w:szCs w:val="18"/>
      <w:lang w:bidi="ar-SA"/>
    </w:rPr>
  </w:style>
  <w:style w:type="character" w:customStyle="1" w:styleId="info-value">
    <w:name w:val="info-value"/>
    <w:basedOn w:val="DefaultParagraphFont"/>
    <w:rsid w:val="00B85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4FCB"/>
    <w:pPr>
      <w:bidi/>
      <w:ind w:firstLine="510"/>
      <w:jc w:val="both"/>
    </w:pPr>
    <w:rPr>
      <w:rFonts w:ascii="B Lotus" w:eastAsia="B Lotus" w:hAnsi="B Lotus" w:cs="B Lotus"/>
      <w:sz w:val="28"/>
      <w:szCs w:val="28"/>
      <w:lang w:bidi="ar-SA"/>
    </w:rPr>
  </w:style>
  <w:style w:type="paragraph" w:styleId="Heading1">
    <w:name w:val="heading 1"/>
    <w:basedOn w:val="Normal"/>
    <w:next w:val="Normal"/>
    <w:link w:val="Heading1Char"/>
    <w:uiPriority w:val="9"/>
    <w:rsid w:val="005C14FB"/>
    <w:pPr>
      <w:keepNext/>
      <w:keepLines/>
      <w:spacing w:before="240" w:after="0"/>
      <w:outlineLvl w:val="0"/>
    </w:pPr>
    <w:rPr>
      <w:rFonts w:asciiTheme="majorHAnsi" w:eastAsiaTheme="majorEastAsia" w:hAnsiTheme="majorHAnsi" w:cs="B Titr"/>
      <w:color w:val="2E74B5" w:themeColor="accent1" w:themeShade="BF"/>
      <w:sz w:val="32"/>
      <w:szCs w:val="32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4724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="B Titr"/>
      <w:b/>
      <w:bCs/>
      <w:color w:val="FF0000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49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4AD0"/>
    <w:pPr>
      <w:keepNext/>
      <w:keepLines/>
      <w:spacing w:before="40" w:after="0" w:line="360" w:lineRule="auto"/>
      <w:ind w:firstLine="567"/>
      <w:contextualSpacing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bidi="fa-IR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1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4FB"/>
    <w:rPr>
      <w:rFonts w:asciiTheme="majorHAnsi" w:eastAsiaTheme="majorEastAsia" w:hAnsiTheme="majorHAnsi" w:cs="B Titr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4724"/>
    <w:rPr>
      <w:rFonts w:asciiTheme="majorHAnsi" w:eastAsiaTheme="majorEastAsia" w:hAnsiTheme="majorHAnsi" w:cs="B Titr"/>
      <w:b/>
      <w:bCs/>
      <w:color w:val="FF0000"/>
      <w:sz w:val="28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104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104B"/>
    <w:rPr>
      <w:rFonts w:ascii="B Lotus" w:eastAsia="B Lotus" w:hAnsi="B Lotus" w:cs="B Lotus"/>
      <w:i/>
      <w:iCs/>
      <w:color w:val="5B9BD5" w:themeColor="accent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5494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549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933BDC"/>
    <w:pPr>
      <w:spacing w:after="200" w:line="276" w:lineRule="auto"/>
    </w:pPr>
    <w:rPr>
      <w:rFonts w:ascii="Calibri" w:eastAsia="Calibri" w:hAnsi="Calibri" w:cs="Arial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3BDC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933BDC"/>
    <w:rPr>
      <w:vertAlign w:val="superscript"/>
    </w:rPr>
  </w:style>
  <w:style w:type="table" w:styleId="TableGrid">
    <w:name w:val="Table Grid"/>
    <w:basedOn w:val="TableNormal"/>
    <w:uiPriority w:val="39"/>
    <w:rsid w:val="00933B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EF4B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4B70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character" w:styleId="Hyperlink">
    <w:name w:val="Hyperlink"/>
    <w:basedOn w:val="DefaultParagraphFont"/>
    <w:uiPriority w:val="99"/>
    <w:unhideWhenUsed/>
    <w:rsid w:val="00EF4B7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F4B70"/>
    <w:pPr>
      <w:outlineLvl w:val="9"/>
    </w:pPr>
    <w:rPr>
      <w:rtl/>
      <w:cs/>
    </w:rPr>
  </w:style>
  <w:style w:type="paragraph" w:styleId="TOC2">
    <w:name w:val="toc 2"/>
    <w:basedOn w:val="Normal"/>
    <w:next w:val="Normal"/>
    <w:autoRedefine/>
    <w:uiPriority w:val="39"/>
    <w:unhideWhenUsed/>
    <w:rsid w:val="00EF4B70"/>
    <w:pPr>
      <w:spacing w:after="100"/>
      <w:ind w:left="22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EF4B70"/>
    <w:pPr>
      <w:spacing w:after="10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EF4B70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customStyle="1" w:styleId="a">
    <w:name w:val="عادی"/>
    <w:basedOn w:val="Normal"/>
    <w:link w:val="Char"/>
    <w:qFormat/>
    <w:rsid w:val="007F1D1B"/>
    <w:pPr>
      <w:spacing w:after="200" w:line="360" w:lineRule="auto"/>
      <w:ind w:firstLine="680"/>
    </w:pPr>
    <w:rPr>
      <w:rFonts w:ascii="Calibri" w:eastAsia="Calibri" w:hAnsi="Calibri"/>
      <w:lang w:eastAsia="ja-JP" w:bidi="fa-IR"/>
    </w:rPr>
  </w:style>
  <w:style w:type="character" w:customStyle="1" w:styleId="Char">
    <w:name w:val="عادی Char"/>
    <w:basedOn w:val="DefaultParagraphFont"/>
    <w:link w:val="a"/>
    <w:rsid w:val="007F1D1B"/>
    <w:rPr>
      <w:rFonts w:ascii="Calibri" w:eastAsia="Calibri" w:hAnsi="Calibri" w:cs="B Lotus"/>
      <w:sz w:val="28"/>
      <w:szCs w:val="28"/>
      <w:lang w:eastAsia="ja-JP"/>
    </w:rPr>
  </w:style>
  <w:style w:type="character" w:customStyle="1" w:styleId="apple-converted-space">
    <w:name w:val="apple-converted-space"/>
    <w:basedOn w:val="DefaultParagraphFont"/>
    <w:rsid w:val="002E4513"/>
  </w:style>
  <w:style w:type="character" w:customStyle="1" w:styleId="highlight">
    <w:name w:val="highlight"/>
    <w:basedOn w:val="DefaultParagraphFont"/>
    <w:rsid w:val="002E4513"/>
  </w:style>
  <w:style w:type="character" w:customStyle="1" w:styleId="Heading4Char">
    <w:name w:val="Heading 4 Char"/>
    <w:basedOn w:val="DefaultParagraphFont"/>
    <w:link w:val="Heading4"/>
    <w:uiPriority w:val="9"/>
    <w:rsid w:val="00104AD0"/>
    <w:rPr>
      <w:rFonts w:asciiTheme="majorHAnsi" w:eastAsiaTheme="majorEastAsia" w:hAnsiTheme="majorHAnsi" w:cstheme="majorBidi"/>
      <w:i/>
      <w:iCs/>
      <w:color w:val="2E74B5" w:themeColor="accent1" w:themeShade="BF"/>
      <w:sz w:val="28"/>
      <w:szCs w:val="28"/>
    </w:rPr>
  </w:style>
  <w:style w:type="paragraph" w:customStyle="1" w:styleId="a0">
    <w:name w:val="منبع"/>
    <w:basedOn w:val="Normal"/>
    <w:link w:val="a1"/>
    <w:qFormat/>
    <w:rsid w:val="00D44658"/>
    <w:pPr>
      <w:ind w:firstLine="0"/>
    </w:pPr>
    <w:rPr>
      <w:rFonts w:asciiTheme="minorHAnsi" w:eastAsiaTheme="minorHAnsi" w:hAnsiTheme="minorHAnsi"/>
      <w:b/>
      <w:bCs/>
      <w:sz w:val="20"/>
      <w:szCs w:val="20"/>
      <w:lang w:bidi="fa-IR"/>
    </w:rPr>
  </w:style>
  <w:style w:type="character" w:customStyle="1" w:styleId="a1">
    <w:name w:val="منبع نویسه"/>
    <w:basedOn w:val="DefaultParagraphFont"/>
    <w:link w:val="a0"/>
    <w:rsid w:val="00D44658"/>
    <w:rPr>
      <w:rFonts w:cs="B Lotus"/>
      <w:b/>
      <w:bCs/>
      <w:sz w:val="20"/>
      <w:szCs w:val="20"/>
    </w:rPr>
  </w:style>
  <w:style w:type="paragraph" w:customStyle="1" w:styleId="a2">
    <w:name w:val="عربی"/>
    <w:basedOn w:val="Normal"/>
    <w:link w:val="a3"/>
    <w:qFormat/>
    <w:rsid w:val="001D4ED6"/>
    <w:pPr>
      <w:ind w:firstLine="0"/>
    </w:pPr>
    <w:rPr>
      <w:rFonts w:ascii="Adobe Arabic" w:eastAsiaTheme="minorHAnsi" w:hAnsi="Adobe Arabic" w:cs="Adobe Arabic"/>
      <w:b/>
      <w:bCs/>
      <w:sz w:val="36"/>
      <w:szCs w:val="36"/>
      <w:lang w:bidi="fa-IR"/>
    </w:rPr>
  </w:style>
  <w:style w:type="character" w:customStyle="1" w:styleId="a3">
    <w:name w:val="عربی نویسه"/>
    <w:basedOn w:val="DefaultParagraphFont"/>
    <w:link w:val="a2"/>
    <w:rsid w:val="001D4ED6"/>
    <w:rPr>
      <w:rFonts w:ascii="Adobe Arabic" w:hAnsi="Adobe Arabic" w:cs="Adobe Arabic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523E8F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6810B3"/>
  </w:style>
  <w:style w:type="character" w:customStyle="1" w:styleId="s">
    <w:name w:val="s"/>
    <w:basedOn w:val="DefaultParagraphFont"/>
    <w:rsid w:val="00C0735E"/>
  </w:style>
  <w:style w:type="paragraph" w:styleId="Revision">
    <w:name w:val="Revision"/>
    <w:hidden/>
    <w:uiPriority w:val="99"/>
    <w:semiHidden/>
    <w:rsid w:val="0045591F"/>
    <w:pPr>
      <w:spacing w:after="0" w:line="240" w:lineRule="auto"/>
    </w:pPr>
    <w:rPr>
      <w:rFonts w:ascii="B Lotus" w:eastAsia="B Lotus" w:hAnsi="B Lotus" w:cs="B Lotus"/>
      <w:sz w:val="28"/>
      <w:szCs w:val="28"/>
      <w:lang w:bidi="ar-SA"/>
    </w:rPr>
  </w:style>
  <w:style w:type="character" w:styleId="Strong">
    <w:name w:val="Strong"/>
    <w:basedOn w:val="DefaultParagraphFont"/>
    <w:uiPriority w:val="22"/>
    <w:qFormat/>
    <w:rsid w:val="0099730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12DD4"/>
    <w:rPr>
      <w:color w:val="954F72" w:themeColor="followedHyperlink"/>
      <w:u w:val="single"/>
    </w:rPr>
  </w:style>
  <w:style w:type="character" w:customStyle="1" w:styleId="a4">
    <w:name w:val="عادی نویسه"/>
    <w:basedOn w:val="Heading1Char"/>
    <w:rsid w:val="00EF0D91"/>
    <w:rPr>
      <w:rFonts w:asciiTheme="majorHAnsi" w:eastAsiaTheme="majorEastAsia" w:hAnsiTheme="majorHAnsi" w:cs="B Lotus"/>
      <w:color w:val="2E74B5" w:themeColor="accent1" w:themeShade="BF"/>
      <w:sz w:val="32"/>
      <w:szCs w:val="28"/>
    </w:rPr>
  </w:style>
  <w:style w:type="paragraph" w:styleId="NoSpacing">
    <w:name w:val="No Spacing"/>
    <w:uiPriority w:val="1"/>
    <w:qFormat/>
    <w:rsid w:val="00A60780"/>
    <w:pPr>
      <w:bidi/>
      <w:spacing w:after="0" w:line="240" w:lineRule="auto"/>
      <w:jc w:val="center"/>
    </w:pPr>
    <w:rPr>
      <w:rFonts w:eastAsiaTheme="minorHAnsi" w:cs="B Titr"/>
      <w:color w:val="00B050"/>
      <w:sz w:val="28"/>
      <w:szCs w:val="28"/>
    </w:rPr>
  </w:style>
  <w:style w:type="character" w:customStyle="1" w:styleId="ndate2">
    <w:name w:val="ndate2"/>
    <w:basedOn w:val="DefaultParagraphFont"/>
    <w:rsid w:val="00F2040E"/>
    <w:rPr>
      <w:color w:val="808080"/>
      <w:sz w:val="22"/>
      <w:szCs w:val="22"/>
    </w:rPr>
  </w:style>
  <w:style w:type="character" w:customStyle="1" w:styleId="articleseparator">
    <w:name w:val="article_separator"/>
    <w:basedOn w:val="DefaultParagraphFont"/>
    <w:rsid w:val="00916FE5"/>
  </w:style>
  <w:style w:type="character" w:customStyle="1" w:styleId="t">
    <w:name w:val="t"/>
    <w:basedOn w:val="DefaultParagraphFont"/>
    <w:rsid w:val="00BF6CBF"/>
  </w:style>
  <w:style w:type="character" w:customStyle="1" w:styleId="v">
    <w:name w:val="v"/>
    <w:basedOn w:val="DefaultParagraphFont"/>
    <w:rsid w:val="00BF6CBF"/>
  </w:style>
  <w:style w:type="character" w:customStyle="1" w:styleId="sartitr">
    <w:name w:val="sartitr"/>
    <w:basedOn w:val="DefaultParagraphFont"/>
    <w:rsid w:val="00636541"/>
  </w:style>
  <w:style w:type="paragraph" w:customStyle="1" w:styleId="rtejustify">
    <w:name w:val="rtejustify"/>
    <w:basedOn w:val="Normal"/>
    <w:rsid w:val="00150C8D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141412"/>
    <w:rPr>
      <w:rFonts w:asciiTheme="majorHAnsi" w:eastAsiaTheme="majorEastAsia" w:hAnsiTheme="majorHAnsi" w:cstheme="majorBidi"/>
      <w:color w:val="2E74B5" w:themeColor="accent1" w:themeShade="BF"/>
      <w:sz w:val="28"/>
      <w:szCs w:val="28"/>
      <w:lang w:bidi="ar-SA"/>
    </w:rPr>
  </w:style>
  <w:style w:type="character" w:customStyle="1" w:styleId="olivedate">
    <w:name w:val="olivedate"/>
    <w:basedOn w:val="DefaultParagraphFont"/>
    <w:rsid w:val="00141412"/>
  </w:style>
  <w:style w:type="paragraph" w:styleId="Header">
    <w:name w:val="header"/>
    <w:basedOn w:val="Normal"/>
    <w:link w:val="HeaderChar"/>
    <w:uiPriority w:val="99"/>
    <w:unhideWhenUsed/>
    <w:rsid w:val="00747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BE1"/>
    <w:rPr>
      <w:rFonts w:ascii="B Lotus" w:eastAsia="B Lotus" w:hAnsi="B Lotus" w:cs="B Lotus"/>
      <w:sz w:val="28"/>
      <w:szCs w:val="28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47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BE1"/>
    <w:rPr>
      <w:rFonts w:ascii="B Lotus" w:eastAsia="B Lotus" w:hAnsi="B Lotus" w:cs="B Lotus"/>
      <w:sz w:val="28"/>
      <w:szCs w:val="28"/>
      <w:lang w:bidi="ar-SA"/>
    </w:rPr>
  </w:style>
  <w:style w:type="character" w:customStyle="1" w:styleId="ayeh">
    <w:name w:val="ayeh"/>
    <w:basedOn w:val="DefaultParagraphFont"/>
    <w:rsid w:val="00914FAC"/>
  </w:style>
  <w:style w:type="character" w:styleId="CommentReference">
    <w:name w:val="annotation reference"/>
    <w:basedOn w:val="DefaultParagraphFont"/>
    <w:uiPriority w:val="99"/>
    <w:semiHidden/>
    <w:unhideWhenUsed/>
    <w:rsid w:val="00AE0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0B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0B8C"/>
    <w:rPr>
      <w:rFonts w:ascii="B Lotus" w:eastAsia="B Lotus" w:hAnsi="B Lotus" w:cs="B Lotus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0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0B8C"/>
    <w:rPr>
      <w:rFonts w:ascii="B Lotus" w:eastAsia="B Lotus" w:hAnsi="B Lotus" w:cs="B Lotus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B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B8C"/>
    <w:rPr>
      <w:rFonts w:ascii="Segoe UI" w:eastAsia="B Lotus" w:hAnsi="Segoe UI" w:cs="Segoe UI"/>
      <w:sz w:val="18"/>
      <w:szCs w:val="18"/>
      <w:lang w:bidi="ar-SA"/>
    </w:rPr>
  </w:style>
  <w:style w:type="character" w:customStyle="1" w:styleId="info-value">
    <w:name w:val="info-value"/>
    <w:basedOn w:val="DefaultParagraphFont"/>
    <w:rsid w:val="00B85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77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60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6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6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1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7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9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8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67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16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2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28006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3377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1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5189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3741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176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613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1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31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1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15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7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612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7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84997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9014059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5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29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11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3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4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2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5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985656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048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857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4735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940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2866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76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5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4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259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2134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9158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2113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3528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5459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2254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74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792">
                  <w:marLeft w:val="0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02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4016">
          <w:marLeft w:val="0"/>
          <w:marRight w:val="0"/>
          <w:marTop w:val="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4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7361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204802962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8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4769">
          <w:marLeft w:val="0"/>
          <w:marRight w:val="0"/>
          <w:marTop w:val="0"/>
          <w:marBottom w:val="0"/>
          <w:divBdr>
            <w:top w:val="single" w:sz="6" w:space="2" w:color="A6C9E2"/>
            <w:left w:val="single" w:sz="6" w:space="2" w:color="A6C9E2"/>
            <w:bottom w:val="single" w:sz="6" w:space="2" w:color="A6C9E2"/>
            <w:right w:val="single" w:sz="6" w:space="2" w:color="A6C9E2"/>
          </w:divBdr>
          <w:divsChild>
            <w:div w:id="763039367">
              <w:marLeft w:val="0"/>
              <w:marRight w:val="0"/>
              <w:marTop w:val="0"/>
              <w:marBottom w:val="0"/>
              <w:divBdr>
                <w:top w:val="single" w:sz="2" w:space="12" w:color="A6C9E2"/>
                <w:left w:val="single" w:sz="2" w:space="17" w:color="A6C9E2"/>
                <w:bottom w:val="single" w:sz="2" w:space="12" w:color="A6C9E2"/>
                <w:right w:val="single" w:sz="2" w:space="17" w:color="A6C9E2"/>
              </w:divBdr>
              <w:divsChild>
                <w:div w:id="1363701999">
                  <w:marLeft w:val="0"/>
                  <w:marRight w:val="0"/>
                  <w:marTop w:val="0"/>
                  <w:marBottom w:val="0"/>
                  <w:divBdr>
                    <w:top w:val="single" w:sz="6" w:space="8" w:color="22B3D3"/>
                    <w:left w:val="single" w:sz="6" w:space="8" w:color="22B3D3"/>
                    <w:bottom w:val="single" w:sz="6" w:space="8" w:color="22B3D3"/>
                    <w:right w:val="single" w:sz="6" w:space="8" w:color="22B3D3"/>
                  </w:divBdr>
                </w:div>
              </w:divsChild>
            </w:div>
          </w:divsChild>
        </w:div>
      </w:divsChild>
    </w:div>
    <w:div w:id="11087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6767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264852403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0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8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4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678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8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1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9370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577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85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54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058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312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6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000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036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227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379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223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358026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1329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328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268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87154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226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6779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5307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090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54401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1421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339309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0938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01536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0995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838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28811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365980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323631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317188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448161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371063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660717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824851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5356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05999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0416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16797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03008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504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62198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16658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329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28675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51615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6472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148018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225153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248819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651291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330324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196527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936138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353617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045558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32413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374657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609039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930376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970849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185130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567870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966442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124479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541303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614620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643459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922597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9252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151952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369627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749726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223043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513995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630455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358566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94010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063846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234266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597364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170818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501615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899366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938697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795922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4069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59125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1165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33752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66614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9400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68321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8142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3061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5113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83461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488745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4370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60591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3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074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9360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75457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9458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746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7576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3157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551749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093843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123438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1251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4453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651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97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14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98857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92045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5308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23856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26906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75462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8858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256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24563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72324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3271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2032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5232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8404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7608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32748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08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0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77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731613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83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67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08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532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250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09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178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22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3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3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8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84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8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45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35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5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23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97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09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37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92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56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70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50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84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94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49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95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90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1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4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40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2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62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40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07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80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56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8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07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97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686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0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717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74776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121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812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6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8226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8489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3086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8827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400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1813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497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5493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5283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0623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32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024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596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203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468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00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5597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2376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8710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7098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94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2644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72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4050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1865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428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5433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8696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0444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0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860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038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763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4155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166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1147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54604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9686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2530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3734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60630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379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2055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466045">
                                          <w:marLeft w:val="0"/>
                                          <w:marRight w:val="0"/>
                                          <w:marTop w:val="0"/>
                                          <w:marBottom w:val="13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061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6767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028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83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52179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94761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3401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5264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3679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2949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454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85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336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91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6927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0651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422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451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88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89947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402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96641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562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1699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56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99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9606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496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22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41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005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60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336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057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9988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47892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319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05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8609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04043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79560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7609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469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0513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19276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540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6854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659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98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77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83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0393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1499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6534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866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274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62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7911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79942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323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1418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093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10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4910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7625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3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954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306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503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0301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586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7850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6545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60885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11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58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05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0645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031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353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36176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3448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593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46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19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47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013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833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429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719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1279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96713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872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810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10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026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24916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65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59447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1283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84788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473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505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542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7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859007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324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70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8004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6441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7623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29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327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847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193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634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9620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65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8263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99587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810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34542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6688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00276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411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39691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410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975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046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565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26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23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008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623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52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261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346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042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6975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2667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588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2860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7069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421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61036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8556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19548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11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83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1436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92042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47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0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92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486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041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700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642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5671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62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970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8415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6087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36750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9151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64281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821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7170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55407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2905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6182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2093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070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1079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1883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5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55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720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6709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464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48245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616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1813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925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4400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3992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7173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855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5422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748095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7479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4706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1141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736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8127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1628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3745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8640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694886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6257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8503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87167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1432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1674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3102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78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4600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895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43869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77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705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784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576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0230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670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887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03569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532672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5770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54188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4641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54259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85886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4375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6436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28612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8860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6293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077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483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149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43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052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193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3921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5697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6798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8333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0075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0568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250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73211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7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00118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316413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79651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7794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359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0161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309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6781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72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9516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886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162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523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426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772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8569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94098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87603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632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1869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53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7702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74344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0799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052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2989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0952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276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6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3737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436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4040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85858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7331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41063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33456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5001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946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2380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108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50078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93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397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504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611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7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015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175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1704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3124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216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55838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521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0377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46294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1667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358613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9162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6254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51382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62390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865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70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4170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987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7722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9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36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5132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1978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70507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8975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57949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13286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79277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9789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14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1676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941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1793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36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711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2691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717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9436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8750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6832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9039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7747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638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4609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1403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23966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807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064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3436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8211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26538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30580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87249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19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8560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571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84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9115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532332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0041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773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6097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261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79675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1432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556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57809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1772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587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4576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87291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9123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380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77551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655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475010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2066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2185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8392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4506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290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5599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5328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0554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0595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1243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76735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0684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571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3344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05173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85502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1973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29636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5983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5827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3163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56674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6298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34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035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938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329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812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2907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1650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063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14048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6398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38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5889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635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22408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9396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4370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1810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66829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683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358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9074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717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638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226232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1556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356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3476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3989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2775677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2408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2187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378046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3933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918998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8775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4545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2115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1343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82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9700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0523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885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1902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72873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64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9854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3413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7044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1252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964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58312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7358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59447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122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87511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9814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990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5906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3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711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597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2487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37251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7242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7170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18573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61141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9815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899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3258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514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5526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627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1474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3339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4414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1719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502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837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4702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4269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24114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7518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73857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31787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96889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187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297964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0190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5659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190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0550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2160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22068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35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3075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946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943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4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33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9066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86757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2947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5335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46870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4543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170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2548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40283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6667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6333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82257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3891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0622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385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1561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71160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8525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261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8350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0477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155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8875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2051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50022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67334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7974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38577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5711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5881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6262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9298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7362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1618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685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6495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3562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7732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09480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8975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8347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31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7324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6244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78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441362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9439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643794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0232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04367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767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81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875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8731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1523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9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529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36850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0399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75089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04855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36156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831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2068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8455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674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7439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11144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5525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34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7197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489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064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5665914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124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26709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453165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1260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652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531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09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8897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61504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315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72348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31887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789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51130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2207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87770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9337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9295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316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9957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332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45016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4703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6924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71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4313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5017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96524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7425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2710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1524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184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974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0008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29547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27236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81829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6138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1126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8666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154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54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2774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093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0933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661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56965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3301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96522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449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0119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5260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3715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99846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9531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6165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8266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089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5211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97270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551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676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0559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2194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7751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698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44973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364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879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939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53320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42481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2340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47928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840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7951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5785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17556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8334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272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691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9261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0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294404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307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7147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4757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2738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3330279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450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498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21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5584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0474152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3565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7808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218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89045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6786575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427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9951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1899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45529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7599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0305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43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1063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5740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78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3187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39987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7396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83289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22598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16526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9837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07758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915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4068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264167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57411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9766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7149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3309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3512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8631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923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6256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1213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41894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924791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84697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77738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1451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2381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799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4742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0089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41941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1385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419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745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80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311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726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778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72925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36710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0429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0324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0325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7818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77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283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0077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547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9593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43106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48525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756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9217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406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8232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43073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0904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9804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1425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2866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16982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9691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51881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0240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5796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48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6849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05338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1660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1602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98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8118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6603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172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0656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54400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8221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3841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2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2225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289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28099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046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1413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76599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82482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94577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319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58157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24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3565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079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917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5594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5560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430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2220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17960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48005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1981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85723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3086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1009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0159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785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334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8330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5187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900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03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1163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247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309247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8518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2846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7687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4243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9186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4951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518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1241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08588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65020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0308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735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67882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39816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6885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1974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8821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0303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2508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2802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22035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0241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36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2506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385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3950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8106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7385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7801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80535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99180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66916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0402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2636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0110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513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000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68429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22152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61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89598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202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978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535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818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7598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4606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06067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487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35049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4676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349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0994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80551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48133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4212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48791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5373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93995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533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0099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4153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253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174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6390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2932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0353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1570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073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2511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01294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94901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4530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99294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2099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47357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5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02001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03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4035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504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3194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3876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09012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95048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152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2871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9508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0665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5328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7037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56337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72307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8791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7252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0357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8585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38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1566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246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12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1215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2762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792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1218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1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00822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13485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2631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36131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1586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96645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1542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5199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372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62799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824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5360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1992387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5524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5248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33125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02994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0413933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756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144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6293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1941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77047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575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1073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264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6623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7227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7051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006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6096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7250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00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33306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67067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7065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5866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0931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2711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166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4355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94209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103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460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675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8830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90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4239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7685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5613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7533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4747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27165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5587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2257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3425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4319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5489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6217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1245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128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77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76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232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4629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5002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7613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867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776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250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1025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9521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11267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518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7736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5014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1309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05101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3015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464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81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724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2803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44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8500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983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80994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08500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72851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2050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16296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325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0374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26652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5951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062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72193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0650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650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13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48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2757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90112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12906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2757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9949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3919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83289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21005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33652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4476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254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83722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4137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356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638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9286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612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892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5116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8290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5902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7975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31300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91076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2792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8382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50869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6167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995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9689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55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8558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546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6093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644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738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799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594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7708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2288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081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4531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04011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8155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61372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6735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76796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503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803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941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9726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7630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343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74427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180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3261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8490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02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561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2054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575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7806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41717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07514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92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34479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47543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746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08356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13105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48429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5908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604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400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6169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875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42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0500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0518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4831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133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693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48030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12326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2663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741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7340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1810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2259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70157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977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7313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221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25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3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2721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23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31810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91973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0276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763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712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0086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73192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0631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62901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41649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9293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288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4531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0995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245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342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476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3886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2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8160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2558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54891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17866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70083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969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1623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0167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5361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328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36192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757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162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548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147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281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974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0769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9254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794346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9043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4444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115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405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47255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3362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2798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62146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8499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6442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4614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81912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26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4764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545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93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638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33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2949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71352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801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1249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3523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8849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0599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1270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6047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0134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01588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089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82062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707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270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6067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6443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7672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1497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8888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80400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8254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836413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9979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7522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594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4822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9010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6130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39002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7560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955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009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757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0569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971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0160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4937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81566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9568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3848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7905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59661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838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7786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1815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411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4114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44631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7905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204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862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4104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923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101561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160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6096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2739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46398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2679309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9648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5907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940287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2004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79107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5814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9005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654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1164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25038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72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9718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8872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0718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4863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9252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0674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464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905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9550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137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5831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5927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9609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2501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04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3873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12987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3766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31545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241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6188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2825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4986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76607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996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37197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6281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68759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1268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87191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429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50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9289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844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713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2730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6537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60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3384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74611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3763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2074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1114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91064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1862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791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51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651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1063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00876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1359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389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006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93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5857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59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96062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8346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56299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3151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70272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54994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010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4704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515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0010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6193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48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653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19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682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61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8251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780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0692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7855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61820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676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1109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3508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5217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45029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8157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38548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2227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36922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49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225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3750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1279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066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8787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102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9068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1737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397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273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067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11110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1301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05377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3265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1429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7877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708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739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5664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48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659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815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1357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732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267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2619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94183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0919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3755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06052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77877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02585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7868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42570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69404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66559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23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4988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439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6755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6160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3705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9858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6706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9104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79389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9164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3316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0345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9022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9236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51536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899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6640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3787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196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220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589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466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5558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0243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4922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85206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54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01486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25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29716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7683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1039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625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02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336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5410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9480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25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695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095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689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4476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583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058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96267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85357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2305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32123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92601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4720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6117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30639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6931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1043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0272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74871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001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567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6596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602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5880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686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46811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04314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16192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0374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341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0228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00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81357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775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383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836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9650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4121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021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4406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17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90927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359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6307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473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7558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402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0542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97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5473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7443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66530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26144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309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6421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06678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18968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206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1237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71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650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9475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680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3224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25652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71213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286192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889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4320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997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0326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140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2440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2110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175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3726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281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6186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78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442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958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3944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588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6300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2554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4355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2568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5773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42051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35874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7028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9960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8342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5595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404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2035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251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9997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6125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200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9873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9614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212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4079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065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69556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48488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5425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24538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5015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2952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9210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5271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691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274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881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8736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1231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563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7125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88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002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43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293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987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3118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3855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594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304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6401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2178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838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734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487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644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0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180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104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537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88626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46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40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0338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2418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487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8312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4786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798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524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5142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0837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4282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9553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6954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9851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9265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3024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0991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6757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3627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3255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3864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0133821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861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1352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241696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760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7824549">
                              <w:marLeft w:val="0"/>
                              <w:marRight w:val="0"/>
                              <w:marTop w:val="6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7982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23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3420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5284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90001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1640623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642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594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2707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4926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87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361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04336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943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646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2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2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18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26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61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77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391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05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43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3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2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760788">
          <w:marLeft w:val="0"/>
          <w:marRight w:val="18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13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00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58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875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004293">
                                  <w:marLeft w:val="180"/>
                                  <w:marRight w:val="18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931107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9801757">
                                          <w:marLeft w:val="150"/>
                                          <w:marRight w:val="300"/>
                                          <w:marTop w:val="300"/>
                                          <w:marBottom w:val="300"/>
                                          <w:divBdr>
                                            <w:top w:val="single" w:sz="6" w:space="0" w:color="B4BBCD"/>
                                            <w:left w:val="single" w:sz="6" w:space="0" w:color="B4BBCD"/>
                                            <w:bottom w:val="single" w:sz="6" w:space="0" w:color="B4BBCD"/>
                                            <w:right w:val="single" w:sz="6" w:space="0" w:color="B4BBCD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3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66640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14271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0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463143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780946464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2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24435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620458941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2800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15477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63013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048337270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5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1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40432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7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37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2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9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672639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9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4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0113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20339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21E75D-474E-4757-A015-E23045B9D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Pages>12</Pages>
  <Words>2447</Words>
  <Characters>13953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حمید درویشی شاهکلایی</Company>
  <LinksUpToDate>false</LinksUpToDate>
  <CharactersWithSpaces>16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varaQi.ir</dc:creator>
  <cp:lastModifiedBy>Windows User</cp:lastModifiedBy>
  <cp:revision>5</cp:revision>
  <dcterms:created xsi:type="dcterms:W3CDTF">2018-05-22T06:06:00Z</dcterms:created>
  <dcterms:modified xsi:type="dcterms:W3CDTF">2018-05-25T13:03:00Z</dcterms:modified>
</cp:coreProperties>
</file>